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DC8201" w14:textId="4FFDD75B" w:rsidR="000B09C6" w:rsidRPr="00200613" w:rsidRDefault="00200613" w:rsidP="00200613">
      <w:pPr>
        <w:jc w:val="center"/>
        <w:rPr>
          <w:rFonts w:cs="Times New Roman"/>
          <w:b/>
          <w:sz w:val="24"/>
          <w:szCs w:val="24"/>
        </w:rPr>
      </w:pPr>
      <w:r w:rsidRPr="00200613">
        <w:rPr>
          <w:rFonts w:cs="Times New Roman"/>
          <w:b/>
          <w:sz w:val="24"/>
          <w:szCs w:val="24"/>
        </w:rPr>
        <w:t>TRƯỜNG ĐẠI HỌC KINH TẾ - ĐẠI HỌC ĐÀ NẴNG</w:t>
      </w:r>
    </w:p>
    <w:p w14:paraId="583BADA0" w14:textId="3E30C777" w:rsidR="00200613" w:rsidRPr="00200613" w:rsidRDefault="00200613" w:rsidP="00200613">
      <w:pPr>
        <w:jc w:val="center"/>
        <w:rPr>
          <w:rFonts w:cs="Times New Roman"/>
          <w:b/>
          <w:sz w:val="24"/>
          <w:szCs w:val="24"/>
        </w:rPr>
      </w:pPr>
      <w:r w:rsidRPr="00200613">
        <w:rPr>
          <w:rFonts w:cs="Times New Roman"/>
          <w:b/>
          <w:sz w:val="24"/>
          <w:szCs w:val="24"/>
        </w:rPr>
        <w:t>KHOA THỐNG KÊ – TIN HỌC</w:t>
      </w:r>
    </w:p>
    <w:p w14:paraId="7061012F" w14:textId="547769ED" w:rsidR="00200613" w:rsidRPr="00200613" w:rsidRDefault="00200613" w:rsidP="00200613">
      <w:pPr>
        <w:jc w:val="center"/>
        <w:rPr>
          <w:rFonts w:cs="Times New Roman"/>
          <w:sz w:val="24"/>
          <w:szCs w:val="24"/>
        </w:rPr>
      </w:pPr>
    </w:p>
    <w:p w14:paraId="04277AB3" w14:textId="527FC791" w:rsidR="00200613" w:rsidRDefault="00200613" w:rsidP="00200613">
      <w:pPr>
        <w:jc w:val="center"/>
        <w:rPr>
          <w:rFonts w:cs="Times New Roman"/>
          <w:sz w:val="24"/>
          <w:szCs w:val="24"/>
        </w:rPr>
      </w:pPr>
    </w:p>
    <w:p w14:paraId="0B17E271" w14:textId="2E56B795" w:rsidR="00200613" w:rsidRDefault="00200613" w:rsidP="00200613">
      <w:pPr>
        <w:jc w:val="center"/>
        <w:rPr>
          <w:rFonts w:cs="Times New Roman"/>
          <w:sz w:val="24"/>
          <w:szCs w:val="24"/>
        </w:rPr>
      </w:pPr>
    </w:p>
    <w:p w14:paraId="4FCDA140" w14:textId="1EAFF117" w:rsidR="00200613" w:rsidRDefault="00200613" w:rsidP="00200613">
      <w:pPr>
        <w:jc w:val="center"/>
        <w:rPr>
          <w:rFonts w:cs="Times New Roman"/>
          <w:sz w:val="24"/>
          <w:szCs w:val="24"/>
        </w:rPr>
      </w:pPr>
    </w:p>
    <w:p w14:paraId="5EC0B4DA" w14:textId="21E70390" w:rsidR="00200613" w:rsidRDefault="00200613" w:rsidP="00200613">
      <w:pPr>
        <w:jc w:val="center"/>
        <w:rPr>
          <w:rFonts w:cs="Times New Roman"/>
          <w:sz w:val="24"/>
          <w:szCs w:val="24"/>
        </w:rPr>
      </w:pPr>
    </w:p>
    <w:p w14:paraId="36806229" w14:textId="7642973B" w:rsidR="00200613" w:rsidRDefault="00200613" w:rsidP="00200613">
      <w:pPr>
        <w:jc w:val="center"/>
        <w:rPr>
          <w:rFonts w:cs="Times New Roman"/>
          <w:sz w:val="24"/>
          <w:szCs w:val="24"/>
        </w:rPr>
      </w:pPr>
    </w:p>
    <w:p w14:paraId="73B0B88D" w14:textId="77777777" w:rsidR="00200613" w:rsidRPr="00200613" w:rsidRDefault="00200613" w:rsidP="00200613">
      <w:pPr>
        <w:jc w:val="center"/>
        <w:rPr>
          <w:rFonts w:cs="Times New Roman"/>
          <w:sz w:val="24"/>
          <w:szCs w:val="24"/>
        </w:rPr>
      </w:pPr>
    </w:p>
    <w:p w14:paraId="43540B57" w14:textId="0A43D410" w:rsidR="00200613" w:rsidRPr="00200613" w:rsidRDefault="00200613" w:rsidP="00200613">
      <w:pPr>
        <w:jc w:val="center"/>
        <w:rPr>
          <w:rFonts w:cs="Times New Roman"/>
          <w:sz w:val="24"/>
          <w:szCs w:val="24"/>
        </w:rPr>
      </w:pPr>
    </w:p>
    <w:p w14:paraId="672B19EA" w14:textId="7B8E175F" w:rsidR="00200613" w:rsidRPr="00200613" w:rsidRDefault="00200613" w:rsidP="00200613">
      <w:pPr>
        <w:jc w:val="center"/>
        <w:rPr>
          <w:rFonts w:cs="Times New Roman"/>
          <w:sz w:val="24"/>
          <w:szCs w:val="24"/>
        </w:rPr>
      </w:pPr>
    </w:p>
    <w:p w14:paraId="152390E6" w14:textId="09D5DF6D" w:rsidR="00200613" w:rsidRPr="00200613" w:rsidRDefault="00200613" w:rsidP="00200613">
      <w:pPr>
        <w:jc w:val="center"/>
        <w:rPr>
          <w:rFonts w:cs="Times New Roman"/>
          <w:b/>
          <w:sz w:val="52"/>
          <w:szCs w:val="52"/>
        </w:rPr>
      </w:pPr>
      <w:r w:rsidRPr="00200613">
        <w:rPr>
          <w:rFonts w:cs="Times New Roman"/>
          <w:b/>
          <w:sz w:val="52"/>
          <w:szCs w:val="52"/>
        </w:rPr>
        <w:t>TÀI LIỆU ĐẶC TẢ YÊU CẦU</w:t>
      </w:r>
    </w:p>
    <w:p w14:paraId="6E689D41" w14:textId="3AC40500" w:rsidR="00200613" w:rsidRPr="00200613" w:rsidRDefault="008C6A33" w:rsidP="00200613">
      <w:pPr>
        <w:jc w:val="center"/>
        <w:rPr>
          <w:rFonts w:cs="Times New Roman"/>
          <w:sz w:val="32"/>
          <w:szCs w:val="32"/>
        </w:rPr>
      </w:pPr>
      <w:r>
        <w:rPr>
          <w:rFonts w:cs="Times New Roman"/>
          <w:sz w:val="32"/>
          <w:szCs w:val="32"/>
        </w:rPr>
        <w:t>Hệ thống quản lý kho sữa</w:t>
      </w:r>
    </w:p>
    <w:p w14:paraId="2D2C3938" w14:textId="77777777" w:rsidR="00200613" w:rsidRDefault="00200613" w:rsidP="00200613">
      <w:pPr>
        <w:ind w:left="5760"/>
        <w:rPr>
          <w:rFonts w:cs="Times New Roman"/>
          <w:sz w:val="24"/>
          <w:szCs w:val="24"/>
        </w:rPr>
      </w:pPr>
    </w:p>
    <w:p w14:paraId="3921598C" w14:textId="77777777" w:rsidR="00200613" w:rsidRDefault="00200613" w:rsidP="00200613">
      <w:pPr>
        <w:ind w:left="5760"/>
        <w:rPr>
          <w:rFonts w:cs="Times New Roman"/>
          <w:sz w:val="24"/>
          <w:szCs w:val="24"/>
        </w:rPr>
      </w:pPr>
    </w:p>
    <w:p w14:paraId="5AF05F2A" w14:textId="77777777" w:rsidR="00200613" w:rsidRDefault="00200613" w:rsidP="00200613">
      <w:pPr>
        <w:ind w:left="5760"/>
        <w:rPr>
          <w:rFonts w:cs="Times New Roman"/>
          <w:sz w:val="24"/>
          <w:szCs w:val="24"/>
        </w:rPr>
      </w:pPr>
    </w:p>
    <w:p w14:paraId="6CE8FCF0" w14:textId="2B570173" w:rsidR="00200613" w:rsidRPr="00200613" w:rsidRDefault="008C6A33" w:rsidP="008C6A33">
      <w:pPr>
        <w:tabs>
          <w:tab w:val="left" w:pos="5040"/>
          <w:tab w:val="left" w:pos="6480"/>
        </w:tabs>
        <w:jc w:val="left"/>
        <w:rPr>
          <w:rFonts w:cs="Times New Roman"/>
          <w:sz w:val="24"/>
          <w:szCs w:val="24"/>
        </w:rPr>
      </w:pPr>
      <w:r>
        <w:rPr>
          <w:rFonts w:cs="Times New Roman"/>
          <w:sz w:val="24"/>
          <w:szCs w:val="24"/>
        </w:rPr>
        <w:tab/>
      </w:r>
      <w:r w:rsidR="00200613" w:rsidRPr="00200613">
        <w:rPr>
          <w:rFonts w:cs="Times New Roman"/>
          <w:sz w:val="24"/>
          <w:szCs w:val="24"/>
        </w:rPr>
        <w:t>Lớp:</w:t>
      </w:r>
      <w:r>
        <w:rPr>
          <w:rFonts w:cs="Times New Roman"/>
          <w:sz w:val="24"/>
          <w:szCs w:val="24"/>
        </w:rPr>
        <w:t xml:space="preserve"> 48K21.2</w:t>
      </w:r>
    </w:p>
    <w:p w14:paraId="1AAFEEFB" w14:textId="3A96D750" w:rsidR="00200613" w:rsidRDefault="008C6A33" w:rsidP="008C6A33">
      <w:pPr>
        <w:tabs>
          <w:tab w:val="left" w:pos="5040"/>
          <w:tab w:val="left" w:pos="6480"/>
        </w:tabs>
        <w:rPr>
          <w:rFonts w:cs="Times New Roman"/>
          <w:sz w:val="24"/>
          <w:szCs w:val="24"/>
        </w:rPr>
      </w:pPr>
      <w:r>
        <w:rPr>
          <w:rFonts w:cs="Times New Roman"/>
          <w:sz w:val="24"/>
          <w:szCs w:val="24"/>
        </w:rPr>
        <w:tab/>
      </w:r>
      <w:r w:rsidR="00200613" w:rsidRPr="00200613">
        <w:rPr>
          <w:rFonts w:cs="Times New Roman"/>
          <w:sz w:val="24"/>
          <w:szCs w:val="24"/>
        </w:rPr>
        <w:t>Nhóm:</w:t>
      </w:r>
      <w:r>
        <w:rPr>
          <w:rFonts w:cs="Times New Roman"/>
          <w:sz w:val="24"/>
          <w:szCs w:val="24"/>
        </w:rPr>
        <w:t xml:space="preserve"> </w:t>
      </w:r>
      <w:r w:rsidR="00C40889">
        <w:rPr>
          <w:rFonts w:cs="Times New Roman"/>
          <w:sz w:val="24"/>
          <w:szCs w:val="24"/>
        </w:rPr>
        <w:t>48K212.07</w:t>
      </w:r>
    </w:p>
    <w:p w14:paraId="3CF7D3AF" w14:textId="305BC14B" w:rsidR="008C6A33" w:rsidRDefault="008C6A33" w:rsidP="008C6A33">
      <w:pPr>
        <w:tabs>
          <w:tab w:val="left" w:pos="5040"/>
          <w:tab w:val="left" w:pos="6480"/>
          <w:tab w:val="left" w:pos="7470"/>
        </w:tabs>
        <w:rPr>
          <w:rFonts w:cs="Times New Roman"/>
          <w:sz w:val="24"/>
          <w:szCs w:val="24"/>
        </w:rPr>
      </w:pPr>
      <w:r>
        <w:rPr>
          <w:rFonts w:cs="Times New Roman"/>
          <w:sz w:val="24"/>
          <w:szCs w:val="24"/>
        </w:rPr>
        <w:tab/>
        <w:t>Nguyễn Trọng Khang</w:t>
      </w:r>
      <w:r>
        <w:rPr>
          <w:rFonts w:cs="Times New Roman"/>
          <w:sz w:val="24"/>
          <w:szCs w:val="24"/>
        </w:rPr>
        <w:tab/>
        <w:t>221121521219</w:t>
      </w:r>
    </w:p>
    <w:p w14:paraId="6530F1BA" w14:textId="39A84E57" w:rsidR="008C6A33" w:rsidRDefault="008C6A33" w:rsidP="008C6A33">
      <w:pPr>
        <w:tabs>
          <w:tab w:val="left" w:pos="5040"/>
          <w:tab w:val="left" w:pos="6480"/>
          <w:tab w:val="left" w:pos="7470"/>
        </w:tabs>
        <w:rPr>
          <w:rFonts w:cs="Times New Roman"/>
          <w:sz w:val="24"/>
          <w:szCs w:val="24"/>
        </w:rPr>
      </w:pPr>
      <w:r>
        <w:rPr>
          <w:rFonts w:cs="Times New Roman"/>
          <w:sz w:val="24"/>
          <w:szCs w:val="24"/>
        </w:rPr>
        <w:tab/>
        <w:t>Nguyễn Võ Ngọc Nhi</w:t>
      </w:r>
      <w:r>
        <w:rPr>
          <w:rFonts w:cs="Times New Roman"/>
          <w:sz w:val="24"/>
          <w:szCs w:val="24"/>
        </w:rPr>
        <w:tab/>
      </w:r>
      <w:r w:rsidRPr="008C6A33">
        <w:rPr>
          <w:rFonts w:cs="Times New Roman"/>
          <w:sz w:val="24"/>
          <w:szCs w:val="24"/>
        </w:rPr>
        <w:t>221121521231</w:t>
      </w:r>
    </w:p>
    <w:p w14:paraId="7FA399D2" w14:textId="0129BC2A" w:rsidR="008C6A33" w:rsidRDefault="008C6A33" w:rsidP="008C6A33">
      <w:pPr>
        <w:tabs>
          <w:tab w:val="left" w:pos="5040"/>
          <w:tab w:val="left" w:pos="6480"/>
          <w:tab w:val="left" w:pos="7470"/>
        </w:tabs>
        <w:rPr>
          <w:rFonts w:cs="Times New Roman"/>
          <w:sz w:val="24"/>
          <w:szCs w:val="24"/>
        </w:rPr>
      </w:pPr>
      <w:r>
        <w:rPr>
          <w:rFonts w:cs="Times New Roman"/>
          <w:sz w:val="24"/>
          <w:szCs w:val="24"/>
        </w:rPr>
        <w:tab/>
        <w:t>Ngô Văn Thịnh</w:t>
      </w:r>
      <w:r>
        <w:rPr>
          <w:rFonts w:cs="Times New Roman"/>
          <w:sz w:val="24"/>
          <w:szCs w:val="24"/>
        </w:rPr>
        <w:tab/>
      </w:r>
      <w:r w:rsidRPr="008C6A33">
        <w:rPr>
          <w:rFonts w:cs="Times New Roman"/>
          <w:sz w:val="24"/>
          <w:szCs w:val="24"/>
        </w:rPr>
        <w:t>221121521244</w:t>
      </w:r>
    </w:p>
    <w:p w14:paraId="523BE6BB" w14:textId="3E31B88B" w:rsidR="008C6A33" w:rsidRDefault="008C6A33" w:rsidP="008C6A33">
      <w:pPr>
        <w:tabs>
          <w:tab w:val="left" w:pos="5040"/>
          <w:tab w:val="left" w:pos="6480"/>
          <w:tab w:val="left" w:pos="7470"/>
        </w:tabs>
        <w:rPr>
          <w:rFonts w:cs="Times New Roman"/>
          <w:sz w:val="24"/>
          <w:szCs w:val="24"/>
        </w:rPr>
      </w:pPr>
      <w:r>
        <w:rPr>
          <w:rFonts w:cs="Times New Roman"/>
          <w:sz w:val="24"/>
          <w:szCs w:val="24"/>
        </w:rPr>
        <w:tab/>
        <w:t>Nguyễn Thị Tú Trinh</w:t>
      </w:r>
      <w:r>
        <w:rPr>
          <w:rFonts w:cs="Times New Roman"/>
          <w:sz w:val="24"/>
          <w:szCs w:val="24"/>
        </w:rPr>
        <w:tab/>
      </w:r>
      <w:r w:rsidRPr="008C6A33">
        <w:rPr>
          <w:rFonts w:cs="Times New Roman"/>
          <w:sz w:val="24"/>
          <w:szCs w:val="24"/>
        </w:rPr>
        <w:t>221121521256</w:t>
      </w:r>
    </w:p>
    <w:p w14:paraId="029B523D" w14:textId="35C8C446" w:rsidR="00200613" w:rsidRDefault="008C6A33" w:rsidP="00693E49">
      <w:pPr>
        <w:tabs>
          <w:tab w:val="left" w:pos="5040"/>
          <w:tab w:val="left" w:pos="6480"/>
          <w:tab w:val="left" w:pos="7470"/>
        </w:tabs>
        <w:rPr>
          <w:rFonts w:cs="Times New Roman"/>
          <w:sz w:val="24"/>
          <w:szCs w:val="24"/>
        </w:rPr>
      </w:pPr>
      <w:r>
        <w:rPr>
          <w:rFonts w:cs="Times New Roman"/>
          <w:sz w:val="24"/>
          <w:szCs w:val="24"/>
        </w:rPr>
        <w:tab/>
        <w:t>Nguyễn Thị Xuân</w:t>
      </w:r>
      <w:r>
        <w:rPr>
          <w:rFonts w:cs="Times New Roman"/>
          <w:sz w:val="24"/>
          <w:szCs w:val="24"/>
        </w:rPr>
        <w:tab/>
      </w:r>
      <w:r w:rsidRPr="008C6A33">
        <w:rPr>
          <w:rFonts w:cs="Times New Roman"/>
          <w:sz w:val="24"/>
          <w:szCs w:val="24"/>
        </w:rPr>
        <w:t>221121521262</w:t>
      </w:r>
    </w:p>
    <w:p w14:paraId="57E05D32" w14:textId="55642978" w:rsidR="00200613" w:rsidRDefault="00200613" w:rsidP="00693E49">
      <w:pPr>
        <w:rPr>
          <w:rFonts w:cs="Times New Roman"/>
          <w:sz w:val="24"/>
          <w:szCs w:val="24"/>
        </w:rPr>
      </w:pPr>
    </w:p>
    <w:p w14:paraId="7E97C66B" w14:textId="1FA3F14E" w:rsidR="00200613" w:rsidRDefault="00200613" w:rsidP="00200613">
      <w:pPr>
        <w:ind w:left="5760"/>
        <w:rPr>
          <w:rFonts w:cs="Times New Roman"/>
          <w:sz w:val="24"/>
          <w:szCs w:val="24"/>
        </w:rPr>
      </w:pPr>
    </w:p>
    <w:p w14:paraId="6F6D0FAE" w14:textId="45FF77F4" w:rsidR="00200613" w:rsidRDefault="00200613" w:rsidP="00200613">
      <w:pPr>
        <w:ind w:left="5760"/>
        <w:rPr>
          <w:rFonts w:cs="Times New Roman"/>
          <w:sz w:val="24"/>
          <w:szCs w:val="24"/>
        </w:rPr>
      </w:pPr>
    </w:p>
    <w:p w14:paraId="5C653915" w14:textId="037F2B10" w:rsidR="00200613" w:rsidRDefault="00200613" w:rsidP="002472C7">
      <w:pPr>
        <w:jc w:val="center"/>
        <w:rPr>
          <w:rFonts w:cs="Times New Roman"/>
          <w:b/>
          <w:sz w:val="24"/>
          <w:szCs w:val="24"/>
        </w:rPr>
      </w:pPr>
      <w:r w:rsidRPr="00200613">
        <w:rPr>
          <w:rFonts w:cs="Times New Roman"/>
          <w:b/>
          <w:sz w:val="24"/>
          <w:szCs w:val="24"/>
        </w:rPr>
        <w:t>ĐÀ NẴNG 2023</w:t>
      </w:r>
      <w:r>
        <w:rPr>
          <w:rFonts w:cs="Times New Roman"/>
          <w:b/>
          <w:sz w:val="24"/>
          <w:szCs w:val="24"/>
        </w:rPr>
        <w:br w:type="page"/>
      </w:r>
    </w:p>
    <w:p w14:paraId="33E633EB" w14:textId="56CFAD7E" w:rsidR="00200613" w:rsidRDefault="00200613" w:rsidP="00200613">
      <w:pPr>
        <w:pStyle w:val="Heading1"/>
      </w:pPr>
      <w:r>
        <w:lastRenderedPageBreak/>
        <w:t>mô tả khái quát hệ thống</w:t>
      </w:r>
    </w:p>
    <w:p w14:paraId="0E28F09D" w14:textId="329558C1" w:rsidR="00200613" w:rsidRDefault="00200613" w:rsidP="00200613">
      <w:pPr>
        <w:pStyle w:val="Heading2"/>
      </w:pPr>
      <w:r>
        <w:t>Tổng quan về hệ thống</w:t>
      </w:r>
    </w:p>
    <w:p w14:paraId="6C560DDC" w14:textId="77777777" w:rsidR="008703E7" w:rsidRDefault="008703E7" w:rsidP="008703E7">
      <w:r w:rsidRPr="008703E7">
        <w:t xml:space="preserve">Hệ thống quản lý kho sữa là một phần mềm ứng dụng được thiết kế để hỗ trợ các doanh nghiệp sản xuất, phân phối và bán lẻ sữa quản lý hiệu quả hoạt động kho hàng của họ. </w:t>
      </w:r>
    </w:p>
    <w:p w14:paraId="14C14CC7" w14:textId="070BAC8A" w:rsidR="008703E7" w:rsidRDefault="008703E7" w:rsidP="008703E7">
      <w:r w:rsidRPr="008703E7">
        <w:t xml:space="preserve">Hệ thống này bao gồm các chức năng như: </w:t>
      </w:r>
    </w:p>
    <w:p w14:paraId="62E21196" w14:textId="692EE563" w:rsidR="00D22DFC" w:rsidRDefault="008703E7" w:rsidP="00D22DFC">
      <w:r>
        <w:t xml:space="preserve">Quản lý thông tin hàng hóa: </w:t>
      </w:r>
      <w:r w:rsidRPr="008703E7">
        <w:t xml:space="preserve">Hệ thống cho phép theo dõi </w:t>
      </w:r>
      <w:r w:rsidR="00D22DFC">
        <w:t xml:space="preserve">thông tin chi tiết về từng lô hàng, quản lý giá cả, quản lý hình ảnh và tài liệu, quản lý chất lượng,… </w:t>
      </w:r>
    </w:p>
    <w:p w14:paraId="7CC2C52D" w14:textId="6DCBB7EF" w:rsidR="008703E7" w:rsidRDefault="008703E7" w:rsidP="008703E7">
      <w:r w:rsidRPr="008703E7">
        <w:t xml:space="preserve">Theo dõi hàng tồn kho: Hệ thống cho phép theo dõi số lượng, hạn sử dụng và các thông tin khác của từng sản phẩm sữa trong kho. </w:t>
      </w:r>
    </w:p>
    <w:p w14:paraId="1B38C20A" w14:textId="77777777" w:rsidR="008703E7" w:rsidRDefault="008703E7" w:rsidP="008703E7">
      <w:r w:rsidRPr="008703E7">
        <w:t xml:space="preserve">Quản lý nhập kho: Hệ thống hỗ trợ việc nhập kho sữa tự động, bao gồm ghi nhận số lượng, chủng loại, nguồn gốc xuất xứ, giá nhập kho,... của sản phẩm. </w:t>
      </w:r>
    </w:p>
    <w:p w14:paraId="0FB57B6D" w14:textId="77777777" w:rsidR="008703E7" w:rsidRDefault="008703E7" w:rsidP="008703E7">
      <w:r w:rsidRPr="008703E7">
        <w:t xml:space="preserve">Quản lý xuất kho: Hệ thống hỗ trợ việc xuất kho sữa tự động, bao gồm ghi nhận số lượng, chủng loại, giá xuất kho,... của sản phẩm, đồng thời cập nhật số lượng tồn kho. </w:t>
      </w:r>
    </w:p>
    <w:p w14:paraId="5924CF3F" w14:textId="77777777" w:rsidR="008703E7" w:rsidRDefault="008703E7" w:rsidP="008703E7">
      <w:r w:rsidRPr="008703E7">
        <w:t xml:space="preserve">Quản lý hạn sử dụng: Hệ thống cảnh báo khi sản phẩm sữa sắp hết hạn sử dụng, giúp doanh nghiệp chủ động bán hàng hoặc tiêu hủy sản phẩm kịp thời, tránh lãng phí. </w:t>
      </w:r>
    </w:p>
    <w:p w14:paraId="1015F4E8" w14:textId="4722F57C" w:rsidR="00200613" w:rsidRPr="00200613" w:rsidRDefault="008703E7" w:rsidP="00200613">
      <w:r w:rsidRPr="008703E7">
        <w:t>Báo cáo: Hệ thống cung cấp các báo cáo chi tiết về tình hình xuất nhập kho, hàng tồn kho, doanh thu,... giúp doanh nghiệp theo dõi hiệu quả hoạt động kho hàng và đưa ra các quyết định quản lý phù hợp.</w:t>
      </w:r>
    </w:p>
    <w:p w14:paraId="126EA311" w14:textId="09E85965" w:rsidR="00200613" w:rsidRDefault="00200613" w:rsidP="00200613">
      <w:pPr>
        <w:pStyle w:val="Heading2"/>
      </w:pPr>
      <w:r>
        <w:t>Sơ đồ luồng nghiệp vụ hệ thống</w:t>
      </w:r>
      <w:r w:rsidR="00770322">
        <w:t xml:space="preserve"> (business workflow)</w:t>
      </w:r>
    </w:p>
    <w:p w14:paraId="5B074B66" w14:textId="77777777" w:rsidR="00D22DFC" w:rsidRPr="00D22DFC" w:rsidRDefault="00D22DFC" w:rsidP="00D22DFC"/>
    <w:p w14:paraId="07C08380" w14:textId="77777777" w:rsidR="00700A47" w:rsidRPr="00D22DFC" w:rsidRDefault="00700A47" w:rsidP="00D22DFC"/>
    <w:p w14:paraId="6A4489B5" w14:textId="77777777" w:rsidR="00200613" w:rsidRPr="00200613" w:rsidRDefault="00200613" w:rsidP="00200613"/>
    <w:p w14:paraId="038F85FD" w14:textId="41E47A05" w:rsidR="00200613" w:rsidRDefault="00200613" w:rsidP="00200613">
      <w:pPr>
        <w:pStyle w:val="Heading2"/>
      </w:pPr>
      <w:r>
        <w:lastRenderedPageBreak/>
        <w:t>Sơ đồ use case</w:t>
      </w:r>
    </w:p>
    <w:p w14:paraId="7529F638" w14:textId="1DD9EE71" w:rsidR="00D22DFC" w:rsidRPr="00D22DFC" w:rsidRDefault="00D22DFC" w:rsidP="00D22DFC">
      <w:r>
        <w:rPr>
          <w:noProof/>
        </w:rPr>
        <w:drawing>
          <wp:inline distT="0" distB="0" distL="0" distR="0" wp14:anchorId="4C9D2257" wp14:editId="4221DB40">
            <wp:extent cx="5943600" cy="51409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8K212.07.UCD.Quản lý kho.drawi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140960"/>
                    </a:xfrm>
                    <a:prstGeom prst="rect">
                      <a:avLst/>
                    </a:prstGeom>
                  </pic:spPr>
                </pic:pic>
              </a:graphicData>
            </a:graphic>
          </wp:inline>
        </w:drawing>
      </w:r>
    </w:p>
    <w:p w14:paraId="3BDBA9B2" w14:textId="4DCA389F" w:rsidR="00200613" w:rsidRDefault="00200613" w:rsidP="00200613">
      <w:pPr>
        <w:pStyle w:val="Heading1"/>
      </w:pPr>
      <w:r>
        <w:br w:type="page"/>
      </w:r>
      <w:r>
        <w:lastRenderedPageBreak/>
        <w:t>Yêu cầu chức năng</w:t>
      </w:r>
    </w:p>
    <w:p w14:paraId="61EAFC28" w14:textId="3E5BADA0" w:rsidR="00200613" w:rsidRDefault="00200613" w:rsidP="00200613">
      <w:pPr>
        <w:pStyle w:val="Heading2"/>
      </w:pPr>
      <w:r>
        <w:t>Đặc tả use case 1</w:t>
      </w:r>
    </w:p>
    <w:p w14:paraId="5E20B607" w14:textId="77777777" w:rsidR="00347460" w:rsidRPr="00347460" w:rsidRDefault="00347460" w:rsidP="00347460"/>
    <w:p w14:paraId="5D24884C" w14:textId="27F421C1" w:rsidR="00A57CCB" w:rsidRDefault="00347460" w:rsidP="00200613">
      <w:r>
        <w:rPr>
          <w:noProof/>
        </w:rPr>
        <w:drawing>
          <wp:inline distT="0" distB="0" distL="0" distR="0" wp14:anchorId="306E6D6C" wp14:editId="4F31A389">
            <wp:extent cx="5943600" cy="3375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CD1.Quản lý hh.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375025"/>
                    </a:xfrm>
                    <a:prstGeom prst="rect">
                      <a:avLst/>
                    </a:prstGeom>
                  </pic:spPr>
                </pic:pic>
              </a:graphicData>
            </a:graphic>
          </wp:inline>
        </w:drawing>
      </w:r>
    </w:p>
    <w:p w14:paraId="49257A32" w14:textId="724CD6E0" w:rsidR="00347460" w:rsidRDefault="00347460" w:rsidP="00347460">
      <w:pPr>
        <w:pStyle w:val="Heading3"/>
      </w:pPr>
      <w:r>
        <w:t>UC Thêm hàng hóa</w:t>
      </w:r>
    </w:p>
    <w:p w14:paraId="08DC4B9C" w14:textId="77777777" w:rsidR="00347460" w:rsidRPr="00347460" w:rsidRDefault="00347460" w:rsidP="00347460"/>
    <w:tbl>
      <w:tblPr>
        <w:tblW w:w="0" w:type="auto"/>
        <w:tblCellMar>
          <w:top w:w="15" w:type="dxa"/>
          <w:left w:w="15" w:type="dxa"/>
          <w:bottom w:w="15" w:type="dxa"/>
          <w:right w:w="15" w:type="dxa"/>
        </w:tblCellMar>
        <w:tblLook w:val="04A0" w:firstRow="1" w:lastRow="0" w:firstColumn="1" w:lastColumn="0" w:noHBand="0" w:noVBand="1"/>
      </w:tblPr>
      <w:tblGrid>
        <w:gridCol w:w="2114"/>
        <w:gridCol w:w="7236"/>
      </w:tblGrid>
      <w:tr w:rsidR="00347460" w:rsidRPr="00347460" w14:paraId="0E2A6781" w14:textId="77777777" w:rsidTr="0034746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CDBC70" w14:textId="77777777" w:rsidR="00347460" w:rsidRPr="00347460" w:rsidRDefault="00347460" w:rsidP="00347460">
            <w:pPr>
              <w:spacing w:after="0" w:line="240" w:lineRule="auto"/>
              <w:jc w:val="left"/>
              <w:rPr>
                <w:rFonts w:eastAsia="Times New Roman" w:cs="Times New Roman"/>
                <w:sz w:val="24"/>
                <w:szCs w:val="24"/>
              </w:rPr>
            </w:pPr>
            <w:r w:rsidRPr="00347460">
              <w:rPr>
                <w:rFonts w:ascii="Calibri" w:eastAsia="Times New Roman" w:hAnsi="Calibri" w:cs="Times New Roman"/>
                <w:color w:val="000000"/>
                <w:sz w:val="22"/>
              </w:rPr>
              <w:t>Use case ID</w:t>
            </w:r>
          </w:p>
          <w:p w14:paraId="18C2DA39" w14:textId="77777777" w:rsidR="00347460" w:rsidRPr="00347460" w:rsidRDefault="00347460" w:rsidP="00347460">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3A85C4" w14:textId="77777777" w:rsidR="00347460" w:rsidRPr="00347460" w:rsidRDefault="00347460" w:rsidP="00347460">
            <w:pPr>
              <w:spacing w:line="240" w:lineRule="auto"/>
              <w:jc w:val="left"/>
              <w:rPr>
                <w:rFonts w:eastAsia="Times New Roman" w:cs="Times New Roman"/>
                <w:sz w:val="24"/>
                <w:szCs w:val="24"/>
              </w:rPr>
            </w:pPr>
            <w:r w:rsidRPr="00347460">
              <w:rPr>
                <w:rFonts w:ascii="Calibri" w:eastAsia="Times New Roman" w:hAnsi="Calibri" w:cs="Times New Roman"/>
                <w:color w:val="000000"/>
                <w:sz w:val="22"/>
              </w:rPr>
              <w:t>1.1</w:t>
            </w:r>
          </w:p>
        </w:tc>
      </w:tr>
      <w:tr w:rsidR="00347460" w:rsidRPr="00347460" w14:paraId="2DD599A6" w14:textId="77777777" w:rsidTr="0034746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D1754A" w14:textId="77777777" w:rsidR="00347460" w:rsidRPr="00347460" w:rsidRDefault="00347460" w:rsidP="00347460">
            <w:pPr>
              <w:spacing w:after="0" w:line="240" w:lineRule="auto"/>
              <w:jc w:val="left"/>
              <w:rPr>
                <w:rFonts w:eastAsia="Times New Roman" w:cs="Times New Roman"/>
                <w:sz w:val="24"/>
                <w:szCs w:val="24"/>
              </w:rPr>
            </w:pPr>
            <w:r w:rsidRPr="00347460">
              <w:rPr>
                <w:rFonts w:ascii="Calibri" w:eastAsia="Times New Roman" w:hAnsi="Calibri" w:cs="Times New Roman"/>
                <w:color w:val="000000"/>
                <w:sz w:val="22"/>
              </w:rPr>
              <w:t>Use case name</w:t>
            </w:r>
          </w:p>
          <w:p w14:paraId="7D8D5EE9" w14:textId="77777777" w:rsidR="00347460" w:rsidRPr="00347460" w:rsidRDefault="00347460" w:rsidP="00347460">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7F1857" w14:textId="77777777" w:rsidR="00347460" w:rsidRPr="00347460" w:rsidRDefault="00347460" w:rsidP="00347460">
            <w:pPr>
              <w:spacing w:line="240" w:lineRule="auto"/>
              <w:jc w:val="left"/>
              <w:rPr>
                <w:rFonts w:eastAsia="Times New Roman" w:cs="Times New Roman"/>
                <w:sz w:val="24"/>
                <w:szCs w:val="24"/>
              </w:rPr>
            </w:pPr>
            <w:r w:rsidRPr="00347460">
              <w:rPr>
                <w:rFonts w:ascii="Calibri" w:eastAsia="Times New Roman" w:hAnsi="Calibri" w:cs="Times New Roman"/>
                <w:color w:val="000000"/>
                <w:sz w:val="22"/>
              </w:rPr>
              <w:t>Thêm hàng hóa</w:t>
            </w:r>
          </w:p>
        </w:tc>
      </w:tr>
      <w:tr w:rsidR="00347460" w:rsidRPr="00347460" w14:paraId="3571C3C9" w14:textId="77777777" w:rsidTr="0034746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743930" w14:textId="77777777" w:rsidR="00347460" w:rsidRPr="00347460" w:rsidRDefault="00347460" w:rsidP="00347460">
            <w:pPr>
              <w:spacing w:after="0" w:line="240" w:lineRule="auto"/>
              <w:jc w:val="left"/>
              <w:rPr>
                <w:rFonts w:eastAsia="Times New Roman" w:cs="Times New Roman"/>
                <w:sz w:val="24"/>
                <w:szCs w:val="24"/>
              </w:rPr>
            </w:pPr>
            <w:r w:rsidRPr="00347460">
              <w:rPr>
                <w:rFonts w:ascii="Calibri" w:eastAsia="Times New Roman" w:hAnsi="Calibri" w:cs="Times New Roman"/>
                <w:color w:val="000000"/>
                <w:sz w:val="22"/>
              </w:rPr>
              <w:t>Description</w:t>
            </w:r>
          </w:p>
          <w:p w14:paraId="63C2D601" w14:textId="77777777" w:rsidR="00347460" w:rsidRPr="00347460" w:rsidRDefault="00347460" w:rsidP="00347460">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98D009" w14:textId="77777777" w:rsidR="00347460" w:rsidRPr="00347460" w:rsidRDefault="00347460" w:rsidP="00347460">
            <w:pPr>
              <w:spacing w:line="240" w:lineRule="auto"/>
              <w:jc w:val="left"/>
              <w:rPr>
                <w:rFonts w:eastAsia="Times New Roman" w:cs="Times New Roman"/>
                <w:sz w:val="24"/>
                <w:szCs w:val="24"/>
              </w:rPr>
            </w:pPr>
            <w:r w:rsidRPr="00347460">
              <w:rPr>
                <w:rFonts w:ascii="Calibri" w:eastAsia="Times New Roman" w:hAnsi="Calibri" w:cs="Times New Roman"/>
                <w:color w:val="000000"/>
                <w:sz w:val="22"/>
              </w:rPr>
              <w:t>Là người quản lý, tôi muốn thêm loại hàng hóa mới trong kho của mình cũng như điền các thông tin của hàng hóa đó: Tên, hình ảnh của hàng hóa</w:t>
            </w:r>
          </w:p>
        </w:tc>
      </w:tr>
      <w:tr w:rsidR="00347460" w:rsidRPr="00347460" w14:paraId="7F96BCF8" w14:textId="77777777" w:rsidTr="0034746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70B9AD" w14:textId="77777777" w:rsidR="00347460" w:rsidRPr="00347460" w:rsidRDefault="00347460" w:rsidP="00347460">
            <w:pPr>
              <w:spacing w:after="0" w:line="240" w:lineRule="auto"/>
              <w:jc w:val="left"/>
              <w:rPr>
                <w:rFonts w:eastAsia="Times New Roman" w:cs="Times New Roman"/>
                <w:sz w:val="24"/>
                <w:szCs w:val="24"/>
              </w:rPr>
            </w:pPr>
            <w:r w:rsidRPr="00347460">
              <w:rPr>
                <w:rFonts w:ascii="Calibri" w:eastAsia="Times New Roman" w:hAnsi="Calibri"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9022E0" w14:textId="77777777" w:rsidR="00347460" w:rsidRPr="00347460" w:rsidRDefault="00347460" w:rsidP="00347460">
            <w:pPr>
              <w:spacing w:line="240" w:lineRule="auto"/>
              <w:jc w:val="left"/>
              <w:rPr>
                <w:rFonts w:eastAsia="Times New Roman" w:cs="Times New Roman"/>
                <w:sz w:val="24"/>
                <w:szCs w:val="24"/>
              </w:rPr>
            </w:pPr>
            <w:r w:rsidRPr="00347460">
              <w:rPr>
                <w:rFonts w:ascii="Calibri" w:eastAsia="Times New Roman" w:hAnsi="Calibri" w:cs="Times New Roman"/>
                <w:color w:val="000000"/>
                <w:sz w:val="22"/>
              </w:rPr>
              <w:t>Người quản lý</w:t>
            </w:r>
          </w:p>
        </w:tc>
      </w:tr>
      <w:tr w:rsidR="00347460" w:rsidRPr="00347460" w14:paraId="53BC975F" w14:textId="77777777" w:rsidTr="0034746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DC6EE1" w14:textId="77777777" w:rsidR="00347460" w:rsidRPr="00347460" w:rsidRDefault="00347460" w:rsidP="00347460">
            <w:pPr>
              <w:spacing w:line="240" w:lineRule="auto"/>
              <w:jc w:val="left"/>
              <w:rPr>
                <w:rFonts w:eastAsia="Times New Roman" w:cs="Times New Roman"/>
                <w:sz w:val="24"/>
                <w:szCs w:val="24"/>
              </w:rPr>
            </w:pPr>
            <w:r w:rsidRPr="00347460">
              <w:rPr>
                <w:rFonts w:ascii="Calibri" w:eastAsia="Times New Roman" w:hAnsi="Calibri"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968016" w14:textId="77777777" w:rsidR="00347460" w:rsidRPr="00347460" w:rsidRDefault="00347460" w:rsidP="00347460">
            <w:pPr>
              <w:spacing w:line="240" w:lineRule="auto"/>
              <w:jc w:val="left"/>
              <w:rPr>
                <w:rFonts w:eastAsia="Times New Roman" w:cs="Times New Roman"/>
                <w:sz w:val="24"/>
                <w:szCs w:val="24"/>
              </w:rPr>
            </w:pPr>
            <w:r w:rsidRPr="00347460">
              <w:rPr>
                <w:rFonts w:ascii="Calibri" w:eastAsia="Times New Roman" w:hAnsi="Calibri" w:cs="Times New Roman"/>
                <w:color w:val="000000"/>
                <w:sz w:val="22"/>
              </w:rPr>
              <w:t>High</w:t>
            </w:r>
          </w:p>
        </w:tc>
      </w:tr>
      <w:tr w:rsidR="00347460" w:rsidRPr="00347460" w14:paraId="087169A1" w14:textId="77777777" w:rsidTr="0034746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07E704" w14:textId="77777777" w:rsidR="00347460" w:rsidRPr="00347460" w:rsidRDefault="00347460" w:rsidP="00347460">
            <w:pPr>
              <w:spacing w:line="240" w:lineRule="auto"/>
              <w:jc w:val="left"/>
              <w:rPr>
                <w:rFonts w:eastAsia="Times New Roman" w:cs="Times New Roman"/>
                <w:sz w:val="24"/>
                <w:szCs w:val="24"/>
              </w:rPr>
            </w:pPr>
            <w:r w:rsidRPr="00347460">
              <w:rPr>
                <w:rFonts w:ascii="Calibri" w:eastAsia="Times New Roman" w:hAnsi="Calibri" w:cs="Times New Roman"/>
                <w:color w:val="000000"/>
                <w:sz w:val="22"/>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362D37" w14:textId="77777777" w:rsidR="00347460" w:rsidRPr="00347460" w:rsidRDefault="00347460" w:rsidP="00347460">
            <w:pPr>
              <w:spacing w:line="240" w:lineRule="auto"/>
              <w:jc w:val="left"/>
              <w:rPr>
                <w:rFonts w:eastAsia="Times New Roman" w:cs="Times New Roman"/>
                <w:sz w:val="24"/>
                <w:szCs w:val="24"/>
              </w:rPr>
            </w:pPr>
            <w:r w:rsidRPr="00347460">
              <w:rPr>
                <w:rFonts w:ascii="Calibri" w:eastAsia="Times New Roman" w:hAnsi="Calibri" w:cs="Times New Roman"/>
                <w:color w:val="000000"/>
                <w:sz w:val="22"/>
              </w:rPr>
              <w:t>Người quản lý chọn mở chức năng thêm thông tin hàng hóa   </w:t>
            </w:r>
          </w:p>
        </w:tc>
      </w:tr>
      <w:tr w:rsidR="00347460" w:rsidRPr="00347460" w14:paraId="60453BB9" w14:textId="77777777" w:rsidTr="0034746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EE0661" w14:textId="77777777" w:rsidR="00347460" w:rsidRPr="00347460" w:rsidRDefault="00347460" w:rsidP="00347460">
            <w:pPr>
              <w:spacing w:line="240" w:lineRule="auto"/>
              <w:jc w:val="left"/>
              <w:rPr>
                <w:rFonts w:eastAsia="Times New Roman" w:cs="Times New Roman"/>
                <w:sz w:val="24"/>
                <w:szCs w:val="24"/>
              </w:rPr>
            </w:pPr>
            <w:r w:rsidRPr="00347460">
              <w:rPr>
                <w:rFonts w:ascii="Calibri" w:eastAsia="Times New Roman" w:hAnsi="Calibri"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777641" w14:textId="77777777" w:rsidR="00347460" w:rsidRPr="00347460" w:rsidRDefault="00347460" w:rsidP="00710350">
            <w:pPr>
              <w:numPr>
                <w:ilvl w:val="0"/>
                <w:numId w:val="2"/>
              </w:numPr>
              <w:spacing w:after="0" w:line="240" w:lineRule="auto"/>
              <w:jc w:val="left"/>
              <w:textAlignment w:val="baseline"/>
              <w:rPr>
                <w:rFonts w:ascii="Calibri" w:eastAsia="Times New Roman" w:hAnsi="Calibri" w:cs="Times New Roman"/>
                <w:color w:val="000000"/>
                <w:sz w:val="22"/>
              </w:rPr>
            </w:pPr>
            <w:r w:rsidRPr="00347460">
              <w:rPr>
                <w:rFonts w:ascii="Calibri" w:eastAsia="Times New Roman" w:hAnsi="Calibri" w:cs="Times New Roman"/>
                <w:color w:val="000000"/>
                <w:sz w:val="22"/>
              </w:rPr>
              <w:t>Phải có thông tin hàng hóa mới</w:t>
            </w:r>
          </w:p>
          <w:p w14:paraId="39006C3D" w14:textId="77777777" w:rsidR="00347460" w:rsidRPr="00347460" w:rsidRDefault="00347460" w:rsidP="00710350">
            <w:pPr>
              <w:numPr>
                <w:ilvl w:val="0"/>
                <w:numId w:val="2"/>
              </w:numPr>
              <w:spacing w:after="0" w:line="240" w:lineRule="auto"/>
              <w:jc w:val="left"/>
              <w:textAlignment w:val="baseline"/>
              <w:rPr>
                <w:rFonts w:ascii="Calibri" w:eastAsia="Times New Roman" w:hAnsi="Calibri" w:cs="Times New Roman"/>
                <w:color w:val="000000"/>
                <w:sz w:val="22"/>
              </w:rPr>
            </w:pPr>
            <w:r w:rsidRPr="00347460">
              <w:rPr>
                <w:rFonts w:ascii="Calibri" w:eastAsia="Times New Roman" w:hAnsi="Calibri" w:cs="Times New Roman"/>
                <w:color w:val="000000"/>
                <w:sz w:val="22"/>
              </w:rPr>
              <w:t>Thông tin hàng hóa mới không được trùng với thông tin đã tồn tại </w:t>
            </w:r>
          </w:p>
        </w:tc>
      </w:tr>
      <w:tr w:rsidR="00347460" w:rsidRPr="00347460" w14:paraId="66B29243" w14:textId="77777777" w:rsidTr="0034746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1100B2" w14:textId="77777777" w:rsidR="00347460" w:rsidRPr="00347460" w:rsidRDefault="00347460" w:rsidP="00347460">
            <w:pPr>
              <w:spacing w:line="240" w:lineRule="auto"/>
              <w:jc w:val="left"/>
              <w:rPr>
                <w:rFonts w:eastAsia="Times New Roman" w:cs="Times New Roman"/>
                <w:sz w:val="24"/>
                <w:szCs w:val="24"/>
              </w:rPr>
            </w:pPr>
            <w:r w:rsidRPr="00347460">
              <w:rPr>
                <w:rFonts w:ascii="Calibri" w:eastAsia="Times New Roman" w:hAnsi="Calibri"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549A5C" w14:textId="77777777" w:rsidR="00347460" w:rsidRPr="00347460" w:rsidRDefault="00347460" w:rsidP="00710350">
            <w:pPr>
              <w:numPr>
                <w:ilvl w:val="0"/>
                <w:numId w:val="3"/>
              </w:numPr>
              <w:spacing w:line="240" w:lineRule="auto"/>
              <w:jc w:val="left"/>
              <w:textAlignment w:val="baseline"/>
              <w:rPr>
                <w:rFonts w:ascii="Calibri" w:eastAsia="Times New Roman" w:hAnsi="Calibri" w:cs="Times New Roman"/>
                <w:color w:val="000000"/>
                <w:sz w:val="22"/>
              </w:rPr>
            </w:pPr>
            <w:r w:rsidRPr="00347460">
              <w:rPr>
                <w:rFonts w:ascii="Calibri" w:eastAsia="Times New Roman" w:hAnsi="Calibri" w:cs="Times New Roman"/>
                <w:color w:val="000000"/>
                <w:sz w:val="22"/>
              </w:rPr>
              <w:t>Thông tin hàng hóa phải được lưu vào hệ thống</w:t>
            </w:r>
          </w:p>
        </w:tc>
      </w:tr>
      <w:tr w:rsidR="00347460" w:rsidRPr="00347460" w14:paraId="04676CD2" w14:textId="77777777" w:rsidTr="0034746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A2022F" w14:textId="77777777" w:rsidR="00347460" w:rsidRPr="00347460" w:rsidRDefault="00347460" w:rsidP="00347460">
            <w:pPr>
              <w:spacing w:line="240" w:lineRule="auto"/>
              <w:jc w:val="left"/>
              <w:rPr>
                <w:rFonts w:eastAsia="Times New Roman" w:cs="Times New Roman"/>
                <w:sz w:val="24"/>
                <w:szCs w:val="24"/>
              </w:rPr>
            </w:pPr>
            <w:r w:rsidRPr="00347460">
              <w:rPr>
                <w:rFonts w:ascii="Calibri" w:eastAsia="Times New Roman" w:hAnsi="Calibri"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3AA9DA" w14:textId="77777777" w:rsidR="00347460" w:rsidRPr="00347460" w:rsidRDefault="00347460" w:rsidP="00710350">
            <w:pPr>
              <w:numPr>
                <w:ilvl w:val="0"/>
                <w:numId w:val="4"/>
              </w:numPr>
              <w:spacing w:line="240" w:lineRule="auto"/>
              <w:jc w:val="left"/>
              <w:textAlignment w:val="baseline"/>
              <w:rPr>
                <w:rFonts w:ascii="Calibri" w:eastAsia="Times New Roman" w:hAnsi="Calibri" w:cs="Times New Roman"/>
                <w:color w:val="000000"/>
                <w:sz w:val="22"/>
              </w:rPr>
            </w:pPr>
            <w:r w:rsidRPr="00347460">
              <w:rPr>
                <w:rFonts w:ascii="Calibri" w:eastAsia="Times New Roman" w:hAnsi="Calibri" w:cs="Times New Roman"/>
                <w:color w:val="000000"/>
                <w:sz w:val="22"/>
              </w:rPr>
              <w:t>Nhập tên hàng hóa</w:t>
            </w:r>
          </w:p>
          <w:p w14:paraId="0292F5E1" w14:textId="77777777" w:rsidR="00347460" w:rsidRPr="00347460" w:rsidRDefault="00347460" w:rsidP="00710350">
            <w:pPr>
              <w:numPr>
                <w:ilvl w:val="0"/>
                <w:numId w:val="4"/>
              </w:numPr>
              <w:spacing w:line="240" w:lineRule="auto"/>
              <w:jc w:val="left"/>
              <w:textAlignment w:val="baseline"/>
              <w:rPr>
                <w:rFonts w:ascii="Calibri" w:eastAsia="Times New Roman" w:hAnsi="Calibri" w:cs="Times New Roman"/>
                <w:color w:val="000000"/>
                <w:sz w:val="22"/>
              </w:rPr>
            </w:pPr>
            <w:r w:rsidRPr="00347460">
              <w:rPr>
                <w:rFonts w:ascii="Calibri" w:eastAsia="Times New Roman" w:hAnsi="Calibri" w:cs="Times New Roman"/>
                <w:color w:val="000000"/>
                <w:sz w:val="22"/>
              </w:rPr>
              <w:t>Tải lên hình ảnh hàng hóa</w:t>
            </w:r>
          </w:p>
          <w:p w14:paraId="5AEF5882" w14:textId="77777777" w:rsidR="00347460" w:rsidRPr="00347460" w:rsidRDefault="00347460" w:rsidP="00710350">
            <w:pPr>
              <w:numPr>
                <w:ilvl w:val="0"/>
                <w:numId w:val="4"/>
              </w:numPr>
              <w:spacing w:line="240" w:lineRule="auto"/>
              <w:jc w:val="left"/>
              <w:textAlignment w:val="baseline"/>
              <w:rPr>
                <w:rFonts w:ascii="Calibri" w:eastAsia="Times New Roman" w:hAnsi="Calibri" w:cs="Times New Roman"/>
                <w:color w:val="000000"/>
                <w:sz w:val="22"/>
              </w:rPr>
            </w:pPr>
            <w:r w:rsidRPr="00347460">
              <w:rPr>
                <w:rFonts w:ascii="Calibri" w:eastAsia="Times New Roman" w:hAnsi="Calibri" w:cs="Times New Roman"/>
                <w:color w:val="000000"/>
                <w:sz w:val="22"/>
              </w:rPr>
              <w:t>Lưu thông tin</w:t>
            </w:r>
          </w:p>
          <w:p w14:paraId="2B234DAB" w14:textId="77777777" w:rsidR="00347460" w:rsidRPr="00347460" w:rsidRDefault="00347460" w:rsidP="00710350">
            <w:pPr>
              <w:numPr>
                <w:ilvl w:val="0"/>
                <w:numId w:val="4"/>
              </w:numPr>
              <w:spacing w:line="240" w:lineRule="auto"/>
              <w:jc w:val="left"/>
              <w:textAlignment w:val="baseline"/>
              <w:rPr>
                <w:rFonts w:ascii="Calibri" w:eastAsia="Times New Roman" w:hAnsi="Calibri" w:cs="Times New Roman"/>
                <w:color w:val="000000"/>
                <w:sz w:val="22"/>
              </w:rPr>
            </w:pPr>
            <w:r w:rsidRPr="00347460">
              <w:rPr>
                <w:rFonts w:ascii="Calibri" w:eastAsia="Times New Roman" w:hAnsi="Calibri" w:cs="Times New Roman"/>
                <w:color w:val="000000"/>
                <w:sz w:val="22"/>
              </w:rPr>
              <w:lastRenderedPageBreak/>
              <w:t>Cập nhật lại danh mục hàng hóa</w:t>
            </w:r>
          </w:p>
        </w:tc>
      </w:tr>
      <w:tr w:rsidR="00347460" w:rsidRPr="00347460" w14:paraId="590D4941" w14:textId="77777777" w:rsidTr="0034746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C663A6" w14:textId="77777777" w:rsidR="00347460" w:rsidRPr="00347460" w:rsidRDefault="00347460" w:rsidP="00347460">
            <w:pPr>
              <w:spacing w:line="240" w:lineRule="auto"/>
              <w:jc w:val="left"/>
              <w:rPr>
                <w:rFonts w:eastAsia="Times New Roman" w:cs="Times New Roman"/>
                <w:sz w:val="24"/>
                <w:szCs w:val="24"/>
              </w:rPr>
            </w:pPr>
            <w:r w:rsidRPr="00347460">
              <w:rPr>
                <w:rFonts w:ascii="Calibri" w:eastAsia="Times New Roman" w:hAnsi="Calibri"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E982FC" w14:textId="77777777" w:rsidR="00347460" w:rsidRPr="00347460" w:rsidRDefault="00347460" w:rsidP="00710350">
            <w:pPr>
              <w:numPr>
                <w:ilvl w:val="0"/>
                <w:numId w:val="5"/>
              </w:numPr>
              <w:spacing w:after="0" w:line="240" w:lineRule="auto"/>
              <w:ind w:left="360"/>
              <w:jc w:val="left"/>
              <w:textAlignment w:val="baseline"/>
              <w:rPr>
                <w:rFonts w:ascii="Arial" w:eastAsia="Times New Roman" w:hAnsi="Arial" w:cs="Arial"/>
                <w:color w:val="000000"/>
                <w:sz w:val="22"/>
              </w:rPr>
            </w:pPr>
            <w:r w:rsidRPr="00347460">
              <w:rPr>
                <w:rFonts w:ascii="Calibri" w:eastAsia="Times New Roman" w:hAnsi="Calibri" w:cs="Arial"/>
                <w:color w:val="000000"/>
                <w:sz w:val="22"/>
              </w:rPr>
              <w:t>2a. Tải hình ảnh lên từ điện thoại</w:t>
            </w:r>
          </w:p>
          <w:p w14:paraId="7852F9C6" w14:textId="77777777" w:rsidR="00347460" w:rsidRPr="00347460" w:rsidRDefault="00347460" w:rsidP="00710350">
            <w:pPr>
              <w:numPr>
                <w:ilvl w:val="0"/>
                <w:numId w:val="6"/>
              </w:numPr>
              <w:spacing w:after="0" w:line="240" w:lineRule="auto"/>
              <w:ind w:left="580"/>
              <w:jc w:val="left"/>
              <w:textAlignment w:val="baseline"/>
              <w:rPr>
                <w:rFonts w:ascii="Arial" w:eastAsia="Times New Roman" w:hAnsi="Arial" w:cs="Arial"/>
                <w:color w:val="000000"/>
                <w:sz w:val="22"/>
              </w:rPr>
            </w:pPr>
            <w:r w:rsidRPr="00347460">
              <w:rPr>
                <w:rFonts w:ascii="Calibri" w:eastAsia="Times New Roman" w:hAnsi="Calibri" w:cs="Arial"/>
                <w:color w:val="000000"/>
                <w:sz w:val="22"/>
              </w:rPr>
              <w:t>2a1. Chọn hình ảnh</w:t>
            </w:r>
          </w:p>
          <w:p w14:paraId="2245276E" w14:textId="77777777" w:rsidR="00347460" w:rsidRPr="00347460" w:rsidRDefault="00347460" w:rsidP="00710350">
            <w:pPr>
              <w:numPr>
                <w:ilvl w:val="0"/>
                <w:numId w:val="6"/>
              </w:numPr>
              <w:spacing w:after="0" w:line="240" w:lineRule="auto"/>
              <w:ind w:left="580"/>
              <w:jc w:val="left"/>
              <w:textAlignment w:val="baseline"/>
              <w:rPr>
                <w:rFonts w:ascii="Arial" w:eastAsia="Times New Roman" w:hAnsi="Arial" w:cs="Arial"/>
                <w:color w:val="000000"/>
                <w:sz w:val="22"/>
              </w:rPr>
            </w:pPr>
            <w:r w:rsidRPr="00347460">
              <w:rPr>
                <w:rFonts w:ascii="Calibri" w:eastAsia="Times New Roman" w:hAnsi="Calibri" w:cs="Arial"/>
                <w:color w:val="000000"/>
                <w:sz w:val="22"/>
              </w:rPr>
              <w:t>2a2. Chọn “Tải lên”</w:t>
            </w:r>
          </w:p>
          <w:p w14:paraId="52065C3C" w14:textId="77777777" w:rsidR="00347460" w:rsidRPr="00347460" w:rsidRDefault="00347460" w:rsidP="00710350">
            <w:pPr>
              <w:numPr>
                <w:ilvl w:val="0"/>
                <w:numId w:val="6"/>
              </w:numPr>
              <w:spacing w:after="0" w:line="240" w:lineRule="auto"/>
              <w:ind w:left="580"/>
              <w:jc w:val="left"/>
              <w:textAlignment w:val="baseline"/>
              <w:rPr>
                <w:rFonts w:ascii="Arial" w:eastAsia="Times New Roman" w:hAnsi="Arial" w:cs="Arial"/>
                <w:color w:val="000000"/>
                <w:sz w:val="22"/>
              </w:rPr>
            </w:pPr>
            <w:r w:rsidRPr="00347460">
              <w:rPr>
                <w:rFonts w:ascii="Calibri" w:eastAsia="Times New Roman" w:hAnsi="Calibri" w:cs="Arial"/>
                <w:color w:val="000000"/>
                <w:sz w:val="22"/>
              </w:rPr>
              <w:t>2a3. Cập nhật hình ảnh</w:t>
            </w:r>
          </w:p>
        </w:tc>
      </w:tr>
      <w:tr w:rsidR="00347460" w:rsidRPr="00347460" w14:paraId="3D8E2AF6" w14:textId="77777777" w:rsidTr="0034746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02C2F" w14:textId="77777777" w:rsidR="00347460" w:rsidRPr="00347460" w:rsidRDefault="00347460" w:rsidP="00347460">
            <w:pPr>
              <w:spacing w:line="240" w:lineRule="auto"/>
              <w:jc w:val="left"/>
              <w:rPr>
                <w:rFonts w:eastAsia="Times New Roman" w:cs="Times New Roman"/>
                <w:sz w:val="24"/>
                <w:szCs w:val="24"/>
              </w:rPr>
            </w:pPr>
            <w:r w:rsidRPr="00347460">
              <w:rPr>
                <w:rFonts w:ascii="Calibri" w:eastAsia="Times New Roman" w:hAnsi="Calibri"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6C04A9" w14:textId="77777777" w:rsidR="00347460" w:rsidRPr="00347460" w:rsidRDefault="00347460" w:rsidP="00347460">
            <w:pPr>
              <w:spacing w:line="240" w:lineRule="auto"/>
              <w:jc w:val="left"/>
              <w:rPr>
                <w:rFonts w:eastAsia="Times New Roman" w:cs="Times New Roman"/>
                <w:sz w:val="24"/>
                <w:szCs w:val="24"/>
              </w:rPr>
            </w:pPr>
            <w:r w:rsidRPr="00347460">
              <w:rPr>
                <w:rFonts w:ascii="Calibri" w:eastAsia="Times New Roman" w:hAnsi="Calibri" w:cs="Times New Roman"/>
                <w:color w:val="000000"/>
                <w:sz w:val="22"/>
              </w:rPr>
              <w:t>1a. Nếu tên hàng hóa trùng với tên hàng hóa đã có trong hệ thống thì hệ thống hiển thị “Hàng hóa đã tồn tại” và kết thúc</w:t>
            </w:r>
          </w:p>
          <w:p w14:paraId="4AFB64FE" w14:textId="77777777" w:rsidR="00347460" w:rsidRPr="00347460" w:rsidRDefault="00347460" w:rsidP="00347460">
            <w:pPr>
              <w:spacing w:line="240" w:lineRule="auto"/>
              <w:jc w:val="left"/>
              <w:rPr>
                <w:rFonts w:eastAsia="Times New Roman" w:cs="Times New Roman"/>
                <w:sz w:val="24"/>
                <w:szCs w:val="24"/>
              </w:rPr>
            </w:pPr>
            <w:r w:rsidRPr="00347460">
              <w:rPr>
                <w:rFonts w:ascii="Calibri" w:eastAsia="Times New Roman" w:hAnsi="Calibri" w:cs="Times New Roman"/>
                <w:color w:val="000000"/>
                <w:sz w:val="22"/>
              </w:rPr>
              <w:t>2b. Nếu hình ảnh được tải lên trùng khớp với hình ảnh đã có trong hệ thống thì hệ thống hiển thị “Hình ảnh đã tồn tại” và kết thúc</w:t>
            </w:r>
          </w:p>
          <w:p w14:paraId="295E3473" w14:textId="77777777" w:rsidR="00347460" w:rsidRPr="00347460" w:rsidRDefault="00347460" w:rsidP="00347460">
            <w:pPr>
              <w:spacing w:line="240" w:lineRule="auto"/>
              <w:jc w:val="left"/>
              <w:rPr>
                <w:rFonts w:eastAsia="Times New Roman" w:cs="Times New Roman"/>
                <w:sz w:val="24"/>
                <w:szCs w:val="24"/>
              </w:rPr>
            </w:pPr>
            <w:r w:rsidRPr="00347460">
              <w:rPr>
                <w:rFonts w:ascii="Calibri" w:eastAsia="Times New Roman" w:hAnsi="Calibri" w:cs="Times New Roman"/>
                <w:color w:val="000000"/>
                <w:sz w:val="22"/>
              </w:rPr>
              <w:t>3a. Nếu lưu không thành công thì hiển thị “Có lỗi xảy ra” và kết thúc.</w:t>
            </w:r>
          </w:p>
          <w:p w14:paraId="1E0EEC5B" w14:textId="77777777" w:rsidR="00347460" w:rsidRPr="00347460" w:rsidRDefault="00347460" w:rsidP="00347460">
            <w:pPr>
              <w:spacing w:line="240" w:lineRule="auto"/>
              <w:jc w:val="left"/>
              <w:rPr>
                <w:rFonts w:eastAsia="Times New Roman" w:cs="Times New Roman"/>
                <w:sz w:val="24"/>
                <w:szCs w:val="24"/>
              </w:rPr>
            </w:pPr>
            <w:r w:rsidRPr="00347460">
              <w:rPr>
                <w:rFonts w:ascii="Calibri" w:eastAsia="Times New Roman" w:hAnsi="Calibri" w:cs="Times New Roman"/>
                <w:color w:val="000000"/>
                <w:sz w:val="22"/>
              </w:rPr>
              <w:t>4a. Nếu cập nhật không thành công thì hiển thị “Có lỗi xảy ra” và kết thúc.</w:t>
            </w:r>
          </w:p>
        </w:tc>
      </w:tr>
      <w:tr w:rsidR="00347460" w:rsidRPr="00347460" w14:paraId="6E87C260" w14:textId="77777777" w:rsidTr="0034746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12F949" w14:textId="77777777" w:rsidR="00347460" w:rsidRPr="00347460" w:rsidRDefault="00347460" w:rsidP="00347460">
            <w:pPr>
              <w:spacing w:line="240" w:lineRule="auto"/>
              <w:jc w:val="left"/>
              <w:rPr>
                <w:rFonts w:eastAsia="Times New Roman" w:cs="Times New Roman"/>
                <w:sz w:val="24"/>
                <w:szCs w:val="24"/>
              </w:rPr>
            </w:pPr>
            <w:r w:rsidRPr="00347460">
              <w:rPr>
                <w:rFonts w:ascii="Calibri" w:eastAsia="Times New Roman" w:hAnsi="Calibri"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F217CB" w14:textId="77777777" w:rsidR="00347460" w:rsidRPr="00347460" w:rsidRDefault="00347460" w:rsidP="00347460">
            <w:pPr>
              <w:spacing w:line="240" w:lineRule="auto"/>
              <w:jc w:val="left"/>
              <w:rPr>
                <w:rFonts w:eastAsia="Times New Roman" w:cs="Times New Roman"/>
                <w:sz w:val="24"/>
                <w:szCs w:val="24"/>
              </w:rPr>
            </w:pPr>
            <w:r w:rsidRPr="00347460">
              <w:rPr>
                <w:rFonts w:ascii="Calibri" w:eastAsia="Times New Roman" w:hAnsi="Calibri" w:cs="Times New Roman"/>
                <w:color w:val="000000"/>
                <w:sz w:val="22"/>
              </w:rPr>
              <w:t>N/A</w:t>
            </w:r>
          </w:p>
        </w:tc>
      </w:tr>
      <w:tr w:rsidR="00347460" w:rsidRPr="00347460" w14:paraId="03EB8DA2" w14:textId="77777777" w:rsidTr="0034746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38D1FC" w14:textId="77777777" w:rsidR="00347460" w:rsidRPr="00347460" w:rsidRDefault="00347460" w:rsidP="00347460">
            <w:pPr>
              <w:spacing w:line="240" w:lineRule="auto"/>
              <w:jc w:val="left"/>
              <w:rPr>
                <w:rFonts w:eastAsia="Times New Roman" w:cs="Times New Roman"/>
                <w:sz w:val="24"/>
                <w:szCs w:val="24"/>
              </w:rPr>
            </w:pPr>
            <w:r w:rsidRPr="00347460">
              <w:rPr>
                <w:rFonts w:ascii="Calibri" w:eastAsia="Times New Roman" w:hAnsi="Calibri"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DCAD27" w14:textId="77777777" w:rsidR="00347460" w:rsidRPr="00347460" w:rsidRDefault="00347460" w:rsidP="00347460">
            <w:pPr>
              <w:spacing w:line="240" w:lineRule="auto"/>
              <w:jc w:val="left"/>
              <w:rPr>
                <w:rFonts w:eastAsia="Times New Roman" w:cs="Times New Roman"/>
                <w:sz w:val="24"/>
                <w:szCs w:val="24"/>
              </w:rPr>
            </w:pPr>
            <w:r w:rsidRPr="00347460">
              <w:rPr>
                <w:rFonts w:ascii="Calibri" w:eastAsia="Times New Roman" w:hAnsi="Calibri" w:cs="Times New Roman"/>
                <w:color w:val="000000"/>
                <w:sz w:val="22"/>
              </w:rPr>
              <w:t>N/A</w:t>
            </w:r>
          </w:p>
        </w:tc>
      </w:tr>
    </w:tbl>
    <w:p w14:paraId="0B08CF5A" w14:textId="225E3C6C" w:rsidR="00347460" w:rsidRDefault="00347460" w:rsidP="00347460"/>
    <w:p w14:paraId="1440BF33" w14:textId="2C5CE74A" w:rsidR="00347460" w:rsidRDefault="00347460" w:rsidP="00347460">
      <w:r>
        <w:t>Activity Diagram</w:t>
      </w:r>
    </w:p>
    <w:p w14:paraId="0321C566" w14:textId="27CB2329" w:rsidR="00347460" w:rsidRPr="00347460" w:rsidRDefault="00EC049B" w:rsidP="00347460">
      <w:r>
        <w:rPr>
          <w:noProof/>
        </w:rPr>
        <w:lastRenderedPageBreak/>
        <w:drawing>
          <wp:inline distT="0" distB="0" distL="0" distR="0" wp14:anchorId="37109571" wp14:editId="5ACCB925">
            <wp:extent cx="5943600" cy="79971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uản lý thông tin-Thêm.drawio.png"/>
                    <pic:cNvPicPr/>
                  </pic:nvPicPr>
                  <pic:blipFill>
                    <a:blip r:embed="rId9">
                      <a:extLst>
                        <a:ext uri="{28A0092B-C50C-407E-A947-70E740481C1C}">
                          <a14:useLocalDpi xmlns:a14="http://schemas.microsoft.com/office/drawing/2010/main" val="0"/>
                        </a:ext>
                      </a:extLst>
                    </a:blip>
                    <a:stretch>
                      <a:fillRect/>
                    </a:stretch>
                  </pic:blipFill>
                  <pic:spPr>
                    <a:xfrm>
                      <a:off x="0" y="0"/>
                      <a:ext cx="5943600" cy="7997190"/>
                    </a:xfrm>
                    <a:prstGeom prst="rect">
                      <a:avLst/>
                    </a:prstGeom>
                  </pic:spPr>
                </pic:pic>
              </a:graphicData>
            </a:graphic>
          </wp:inline>
        </w:drawing>
      </w:r>
    </w:p>
    <w:p w14:paraId="406A8F85" w14:textId="4F16222E" w:rsidR="00347460" w:rsidRDefault="00347460" w:rsidP="00347460">
      <w:pPr>
        <w:pStyle w:val="Heading3"/>
      </w:pPr>
      <w:r>
        <w:lastRenderedPageBreak/>
        <w:t>UC Sửa hàng hóa</w:t>
      </w:r>
    </w:p>
    <w:p w14:paraId="1F2A3014" w14:textId="77777777" w:rsidR="006C4D85" w:rsidRPr="006C4D85" w:rsidRDefault="006C4D85" w:rsidP="006C4D85"/>
    <w:tbl>
      <w:tblPr>
        <w:tblW w:w="0" w:type="auto"/>
        <w:tblCellMar>
          <w:top w:w="15" w:type="dxa"/>
          <w:left w:w="15" w:type="dxa"/>
          <w:bottom w:w="15" w:type="dxa"/>
          <w:right w:w="15" w:type="dxa"/>
        </w:tblCellMar>
        <w:tblLook w:val="04A0" w:firstRow="1" w:lastRow="0" w:firstColumn="1" w:lastColumn="0" w:noHBand="0" w:noVBand="1"/>
      </w:tblPr>
      <w:tblGrid>
        <w:gridCol w:w="1955"/>
        <w:gridCol w:w="7395"/>
      </w:tblGrid>
      <w:tr w:rsidR="006C4D85" w:rsidRPr="006C4D85" w14:paraId="35FDF15D"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B91E35"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Use case ID</w:t>
            </w:r>
          </w:p>
          <w:p w14:paraId="03C89D77"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4D9946"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1.2</w:t>
            </w:r>
          </w:p>
        </w:tc>
      </w:tr>
      <w:tr w:rsidR="006C4D85" w:rsidRPr="006C4D85" w14:paraId="448B2B1F"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215BF1"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Use case name</w:t>
            </w:r>
          </w:p>
          <w:p w14:paraId="1CD1209E"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DD0EBD"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Sửa hàng hóa</w:t>
            </w:r>
          </w:p>
        </w:tc>
      </w:tr>
      <w:tr w:rsidR="006C4D85" w:rsidRPr="006C4D85" w14:paraId="19C09E13"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022286"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Description</w:t>
            </w:r>
          </w:p>
          <w:p w14:paraId="2EF3357D"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57C8D6"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Là người quản lý, tôi muốn chỉnh sửa thông tin của các hàng hóa trong kho: Tên, Hình ảnh của hàng hóa đó</w:t>
            </w:r>
          </w:p>
        </w:tc>
      </w:tr>
      <w:tr w:rsidR="006C4D85" w:rsidRPr="006C4D85" w14:paraId="37C761E6"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7CFAB3"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A568F"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gười quản lý</w:t>
            </w:r>
          </w:p>
        </w:tc>
      </w:tr>
      <w:tr w:rsidR="006C4D85" w:rsidRPr="006C4D85" w14:paraId="5F4C9792"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038600"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3898D9"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High</w:t>
            </w:r>
          </w:p>
        </w:tc>
      </w:tr>
      <w:tr w:rsidR="006C4D85" w:rsidRPr="006C4D85" w14:paraId="6FBA4F64"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5F949B"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D4CC9C"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gười quản lý chọn mở chức năng sửa thông tin hàng hóa</w:t>
            </w:r>
          </w:p>
        </w:tc>
      </w:tr>
      <w:tr w:rsidR="006C4D85" w:rsidRPr="006C4D85" w14:paraId="22BA227C"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849D8C"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9CE531" w14:textId="77777777" w:rsidR="006C4D85" w:rsidRPr="006C4D85" w:rsidRDefault="006C4D85" w:rsidP="00710350">
            <w:pPr>
              <w:numPr>
                <w:ilvl w:val="0"/>
                <w:numId w:val="7"/>
              </w:numPr>
              <w:spacing w:line="240" w:lineRule="auto"/>
              <w:jc w:val="left"/>
              <w:textAlignment w:val="baseline"/>
              <w:rPr>
                <w:rFonts w:ascii="Arial" w:eastAsia="Times New Roman" w:hAnsi="Arial" w:cs="Arial"/>
                <w:color w:val="000000"/>
                <w:sz w:val="20"/>
                <w:szCs w:val="20"/>
              </w:rPr>
            </w:pPr>
            <w:r w:rsidRPr="006C4D85">
              <w:rPr>
                <w:rFonts w:ascii="Calibri" w:eastAsia="Times New Roman" w:hAnsi="Calibri" w:cs="Arial"/>
                <w:color w:val="000000"/>
                <w:sz w:val="22"/>
              </w:rPr>
              <w:t>Phải có hàng hóa trong hệ thống</w:t>
            </w:r>
          </w:p>
          <w:p w14:paraId="511160C4" w14:textId="77777777" w:rsidR="006C4D85" w:rsidRPr="006C4D85" w:rsidRDefault="006C4D85" w:rsidP="00710350">
            <w:pPr>
              <w:numPr>
                <w:ilvl w:val="0"/>
                <w:numId w:val="7"/>
              </w:numPr>
              <w:spacing w:line="240" w:lineRule="auto"/>
              <w:jc w:val="left"/>
              <w:textAlignment w:val="baseline"/>
              <w:rPr>
                <w:rFonts w:ascii="Arial" w:eastAsia="Times New Roman" w:hAnsi="Arial" w:cs="Arial"/>
                <w:color w:val="000000"/>
                <w:sz w:val="20"/>
                <w:szCs w:val="20"/>
              </w:rPr>
            </w:pPr>
            <w:r w:rsidRPr="006C4D85">
              <w:rPr>
                <w:rFonts w:ascii="Calibri" w:eastAsia="Times New Roman" w:hAnsi="Calibri" w:cs="Arial"/>
                <w:color w:val="000000"/>
                <w:sz w:val="22"/>
              </w:rPr>
              <w:t>Thông tin hàng hóa sai, cần được chỉnh sửa</w:t>
            </w:r>
          </w:p>
        </w:tc>
      </w:tr>
      <w:tr w:rsidR="006C4D85" w:rsidRPr="006C4D85" w14:paraId="2F00CA5D"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C9BC5F"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4C73BC" w14:textId="77777777" w:rsidR="006C4D85" w:rsidRPr="006C4D85" w:rsidRDefault="006C4D85" w:rsidP="00710350">
            <w:pPr>
              <w:numPr>
                <w:ilvl w:val="0"/>
                <w:numId w:val="8"/>
              </w:numPr>
              <w:spacing w:line="240" w:lineRule="auto"/>
              <w:jc w:val="left"/>
              <w:textAlignment w:val="baseline"/>
              <w:rPr>
                <w:rFonts w:ascii="Arial" w:eastAsia="Times New Roman" w:hAnsi="Arial" w:cs="Arial"/>
                <w:color w:val="000000"/>
                <w:sz w:val="20"/>
                <w:szCs w:val="20"/>
              </w:rPr>
            </w:pPr>
            <w:r w:rsidRPr="006C4D85">
              <w:rPr>
                <w:rFonts w:ascii="Calibri" w:eastAsia="Times New Roman" w:hAnsi="Calibri" w:cs="Arial"/>
                <w:color w:val="000000"/>
                <w:sz w:val="22"/>
              </w:rPr>
              <w:t>Thông tin hàng hóa phải được cập nhật lại, lưu vào hệ thống</w:t>
            </w:r>
          </w:p>
        </w:tc>
      </w:tr>
      <w:tr w:rsidR="006C4D85" w:rsidRPr="006C4D85" w14:paraId="754FE1AB"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602E2C"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D82667" w14:textId="77777777" w:rsidR="006C4D85" w:rsidRPr="006C4D85" w:rsidRDefault="006C4D85" w:rsidP="00710350">
            <w:pPr>
              <w:numPr>
                <w:ilvl w:val="0"/>
                <w:numId w:val="9"/>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Tìm kiếm hàng hóa bằng công cụ tìm kiếm</w:t>
            </w:r>
          </w:p>
          <w:p w14:paraId="1F45FDC9" w14:textId="77777777" w:rsidR="006C4D85" w:rsidRPr="006C4D85" w:rsidRDefault="006C4D85" w:rsidP="00710350">
            <w:pPr>
              <w:numPr>
                <w:ilvl w:val="0"/>
                <w:numId w:val="9"/>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Nhập tên hàng hóa cần tìm kiếm</w:t>
            </w:r>
          </w:p>
          <w:p w14:paraId="5B25BC9E" w14:textId="77777777" w:rsidR="006C4D85" w:rsidRPr="006C4D85" w:rsidRDefault="006C4D85" w:rsidP="00710350">
            <w:pPr>
              <w:numPr>
                <w:ilvl w:val="0"/>
                <w:numId w:val="9"/>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Chọn “Tìm kiếm”</w:t>
            </w:r>
          </w:p>
          <w:p w14:paraId="51C1E6DE" w14:textId="77777777" w:rsidR="006C4D85" w:rsidRPr="006C4D85" w:rsidRDefault="006C4D85" w:rsidP="00710350">
            <w:pPr>
              <w:numPr>
                <w:ilvl w:val="0"/>
                <w:numId w:val="9"/>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Hiển thị kết quả cần tìm kiếm</w:t>
            </w:r>
          </w:p>
          <w:p w14:paraId="16C2BAF4" w14:textId="77777777" w:rsidR="006C4D85" w:rsidRPr="006C4D85" w:rsidRDefault="006C4D85" w:rsidP="00710350">
            <w:pPr>
              <w:numPr>
                <w:ilvl w:val="0"/>
                <w:numId w:val="9"/>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Chọn hàng hóa</w:t>
            </w:r>
          </w:p>
          <w:p w14:paraId="478AD01F" w14:textId="77777777" w:rsidR="006C4D85" w:rsidRPr="006C4D85" w:rsidRDefault="006C4D85" w:rsidP="00710350">
            <w:pPr>
              <w:numPr>
                <w:ilvl w:val="0"/>
                <w:numId w:val="9"/>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Chỉnh sửa thông tin hàng hóa</w:t>
            </w:r>
          </w:p>
          <w:p w14:paraId="335F18EB" w14:textId="77777777" w:rsidR="006C4D85" w:rsidRPr="006C4D85" w:rsidRDefault="006C4D85" w:rsidP="00710350">
            <w:pPr>
              <w:numPr>
                <w:ilvl w:val="0"/>
                <w:numId w:val="9"/>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Kiểm tra thông tin đã chỉnh sửa không trùng khớp với loại hàng nào</w:t>
            </w:r>
          </w:p>
          <w:p w14:paraId="624BB92C" w14:textId="77777777" w:rsidR="006C4D85" w:rsidRPr="006C4D85" w:rsidRDefault="006C4D85" w:rsidP="00710350">
            <w:pPr>
              <w:numPr>
                <w:ilvl w:val="0"/>
                <w:numId w:val="9"/>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Lưu thông tin</w:t>
            </w:r>
          </w:p>
          <w:p w14:paraId="0E0BC9F8" w14:textId="77777777" w:rsidR="006C4D85" w:rsidRPr="006C4D85" w:rsidRDefault="006C4D85" w:rsidP="00710350">
            <w:pPr>
              <w:numPr>
                <w:ilvl w:val="0"/>
                <w:numId w:val="9"/>
              </w:numPr>
              <w:spacing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Cập nhật thông tin hàng hóa đã chỉnh sửa</w:t>
            </w:r>
          </w:p>
        </w:tc>
      </w:tr>
      <w:tr w:rsidR="006C4D85" w:rsidRPr="006C4D85" w14:paraId="5EDC5542"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914E44"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7444F8"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1a. Người quản lý tìm bằng cách thủ công</w:t>
            </w:r>
          </w:p>
          <w:p w14:paraId="7886B5C2" w14:textId="77777777" w:rsidR="006C4D85" w:rsidRPr="006C4D85" w:rsidRDefault="006C4D85" w:rsidP="006C4D85">
            <w:pPr>
              <w:spacing w:after="0" w:line="240" w:lineRule="auto"/>
              <w:jc w:val="left"/>
              <w:rPr>
                <w:rFonts w:eastAsia="Times New Roman" w:cs="Times New Roman"/>
                <w:sz w:val="24"/>
                <w:szCs w:val="24"/>
              </w:rPr>
            </w:pPr>
          </w:p>
          <w:p w14:paraId="62F7C13F"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7a. Hệ thống kiểm tra thông tin sau khi chỉnh sửa có trùng khớp với loại hàng hóa nào trong kho không, nếu có hiển thị “Hàng hóa đã tồn tại! Bạn có muốn thay thế hàng hóa hiện tại không?”</w:t>
            </w:r>
          </w:p>
          <w:p w14:paraId="55BD6BC5"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7a1. Người dùng chọn “Có” thì xóa hàng hóa hiện tại có trong kho</w:t>
            </w:r>
          </w:p>
        </w:tc>
      </w:tr>
      <w:tr w:rsidR="006C4D85" w:rsidRPr="006C4D85" w14:paraId="51CA8F83"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BFA602"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507D2E"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4a. Nếu không có kết quả cần tìm kiếm thì hiển thị “Không tìm thấy hàng hóa” và kết thúc</w:t>
            </w:r>
          </w:p>
          <w:p w14:paraId="7EDF4179"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7a2. người dùng chọn “Không” thì kết thúc</w:t>
            </w:r>
          </w:p>
          <w:p w14:paraId="55DFB126"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8a. Nếu lưu không thành công thì hiển thị “Có lỗi xảy ra” và kết thúc</w:t>
            </w:r>
          </w:p>
          <w:p w14:paraId="019BD1C1"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9a. Nếu cập nhật không thành công thì hiển thị “Có lỗi xảy ra” và kết thúc</w:t>
            </w:r>
          </w:p>
        </w:tc>
      </w:tr>
      <w:tr w:rsidR="006C4D85" w:rsidRPr="006C4D85" w14:paraId="23C4F6AC"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F0697C"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0B97A2"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A</w:t>
            </w:r>
          </w:p>
        </w:tc>
      </w:tr>
      <w:tr w:rsidR="006C4D85" w:rsidRPr="006C4D85" w14:paraId="4F927079"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37EFA3"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F1212C"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A</w:t>
            </w:r>
          </w:p>
        </w:tc>
      </w:tr>
    </w:tbl>
    <w:p w14:paraId="259B0DDC" w14:textId="0F31A3FD" w:rsidR="006C4D85" w:rsidRDefault="006C4D85" w:rsidP="006C4D85">
      <w:r>
        <w:lastRenderedPageBreak/>
        <w:t>Activity Diagram</w:t>
      </w:r>
    </w:p>
    <w:p w14:paraId="7E6CD5E2" w14:textId="01C80D32" w:rsidR="006C4D85" w:rsidRDefault="006C4D85" w:rsidP="006C4D85">
      <w:r>
        <w:rPr>
          <w:noProof/>
        </w:rPr>
        <w:lastRenderedPageBreak/>
        <w:drawing>
          <wp:inline distT="0" distB="0" distL="0" distR="0" wp14:anchorId="47CFBD55" wp14:editId="4F86CF35">
            <wp:extent cx="5384800" cy="82296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Quản lý thông tin-Sửa.drawio.png"/>
                    <pic:cNvPicPr/>
                  </pic:nvPicPr>
                  <pic:blipFill>
                    <a:blip r:embed="rId10">
                      <a:extLst>
                        <a:ext uri="{28A0092B-C50C-407E-A947-70E740481C1C}">
                          <a14:useLocalDpi xmlns:a14="http://schemas.microsoft.com/office/drawing/2010/main" val="0"/>
                        </a:ext>
                      </a:extLst>
                    </a:blip>
                    <a:stretch>
                      <a:fillRect/>
                    </a:stretch>
                  </pic:blipFill>
                  <pic:spPr>
                    <a:xfrm>
                      <a:off x="0" y="0"/>
                      <a:ext cx="5384800" cy="8229600"/>
                    </a:xfrm>
                    <a:prstGeom prst="rect">
                      <a:avLst/>
                    </a:prstGeom>
                  </pic:spPr>
                </pic:pic>
              </a:graphicData>
            </a:graphic>
          </wp:inline>
        </w:drawing>
      </w:r>
    </w:p>
    <w:p w14:paraId="72AEE65E" w14:textId="4CCEB24C" w:rsidR="006C4D85" w:rsidRDefault="006C4D85" w:rsidP="006C4D85">
      <w:pPr>
        <w:pStyle w:val="Heading3"/>
      </w:pPr>
      <w:r>
        <w:lastRenderedPageBreak/>
        <w:t>UC Xóa hàng hóa</w:t>
      </w:r>
    </w:p>
    <w:p w14:paraId="3DB86DE7" w14:textId="2F62E965" w:rsidR="006C4D85" w:rsidRDefault="006C4D85" w:rsidP="006C4D85"/>
    <w:p w14:paraId="73F31072" w14:textId="77777777" w:rsidR="006C4D85" w:rsidRPr="006C4D85" w:rsidRDefault="006C4D85" w:rsidP="00710350">
      <w:pPr>
        <w:numPr>
          <w:ilvl w:val="0"/>
          <w:numId w:val="10"/>
        </w:numPr>
        <w:spacing w:before="100" w:beforeAutospacing="1" w:after="100" w:afterAutospacing="1" w:line="240" w:lineRule="auto"/>
        <w:ind w:left="360"/>
        <w:jc w:val="left"/>
        <w:textAlignment w:val="baseline"/>
        <w:rPr>
          <w:rFonts w:ascii="Calibri" w:eastAsia="Times New Roman" w:hAnsi="Calibri" w:cs="Times New Roman"/>
          <w:b/>
          <w:bCs/>
          <w:color w:val="000000"/>
          <w:sz w:val="22"/>
        </w:rPr>
      </w:pPr>
    </w:p>
    <w:tbl>
      <w:tblPr>
        <w:tblW w:w="0" w:type="auto"/>
        <w:tblCellMar>
          <w:top w:w="15" w:type="dxa"/>
          <w:left w:w="15" w:type="dxa"/>
          <w:bottom w:w="15" w:type="dxa"/>
          <w:right w:w="15" w:type="dxa"/>
        </w:tblCellMar>
        <w:tblLook w:val="04A0" w:firstRow="1" w:lastRow="0" w:firstColumn="1" w:lastColumn="0" w:noHBand="0" w:noVBand="1"/>
      </w:tblPr>
      <w:tblGrid>
        <w:gridCol w:w="2536"/>
        <w:gridCol w:w="6814"/>
      </w:tblGrid>
      <w:tr w:rsidR="006C4D85" w:rsidRPr="006C4D85" w14:paraId="05B3880A"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CAD402"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Use case ID</w:t>
            </w:r>
          </w:p>
          <w:p w14:paraId="56342E76"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E747A0"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1.3</w:t>
            </w:r>
          </w:p>
        </w:tc>
      </w:tr>
      <w:tr w:rsidR="006C4D85" w:rsidRPr="006C4D85" w14:paraId="230D0871"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6A2FA"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Use case name</w:t>
            </w:r>
          </w:p>
          <w:p w14:paraId="09572545"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3D7060"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Xóa hàng hóa</w:t>
            </w:r>
          </w:p>
        </w:tc>
      </w:tr>
      <w:tr w:rsidR="006C4D85" w:rsidRPr="006C4D85" w14:paraId="2342C7E9"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098A60"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Description</w:t>
            </w:r>
          </w:p>
          <w:p w14:paraId="770E6EF8"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C42816"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Là người quản lý, tôi muốn xóa thông tin của các hàng hóa trong kho</w:t>
            </w:r>
          </w:p>
        </w:tc>
      </w:tr>
      <w:tr w:rsidR="006C4D85" w:rsidRPr="006C4D85" w14:paraId="4ADB7937"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FBE91F"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2B1BF0"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gười quản lý</w:t>
            </w:r>
          </w:p>
        </w:tc>
      </w:tr>
      <w:tr w:rsidR="006C4D85" w:rsidRPr="006C4D85" w14:paraId="724A0300"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C60135"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293103"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High</w:t>
            </w:r>
          </w:p>
        </w:tc>
      </w:tr>
      <w:tr w:rsidR="006C4D85" w:rsidRPr="006C4D85" w14:paraId="0BD3CF35"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61F8B6"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8F0C32"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gười quản lý chọn chức năng xóa thông tin hàng hóa</w:t>
            </w:r>
          </w:p>
        </w:tc>
      </w:tr>
      <w:tr w:rsidR="006C4D85" w:rsidRPr="006C4D85" w14:paraId="68861501"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C0CD3D"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8E84B7" w14:textId="77777777" w:rsidR="006C4D85" w:rsidRPr="006C4D85" w:rsidRDefault="006C4D85" w:rsidP="00710350">
            <w:pPr>
              <w:numPr>
                <w:ilvl w:val="0"/>
                <w:numId w:val="11"/>
              </w:numPr>
              <w:spacing w:line="240" w:lineRule="auto"/>
              <w:jc w:val="left"/>
              <w:textAlignment w:val="baseline"/>
              <w:rPr>
                <w:rFonts w:ascii="Arial" w:eastAsia="Times New Roman" w:hAnsi="Arial" w:cs="Arial"/>
                <w:color w:val="000000"/>
                <w:sz w:val="20"/>
                <w:szCs w:val="20"/>
              </w:rPr>
            </w:pPr>
            <w:r w:rsidRPr="006C4D85">
              <w:rPr>
                <w:rFonts w:ascii="Calibri" w:eastAsia="Times New Roman" w:hAnsi="Calibri" w:cs="Arial"/>
                <w:color w:val="000000"/>
                <w:sz w:val="22"/>
              </w:rPr>
              <w:t>Phải có hàng hóa trong kho</w:t>
            </w:r>
          </w:p>
        </w:tc>
      </w:tr>
      <w:tr w:rsidR="006C4D85" w:rsidRPr="006C4D85" w14:paraId="3D7E6A4D"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E0ADDD"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7AE3B6" w14:textId="320F59AA" w:rsidR="006C4D85" w:rsidRPr="006C4D85" w:rsidRDefault="006C4D85" w:rsidP="00710350">
            <w:pPr>
              <w:numPr>
                <w:ilvl w:val="0"/>
                <w:numId w:val="12"/>
              </w:numPr>
              <w:spacing w:line="240" w:lineRule="auto"/>
              <w:jc w:val="left"/>
              <w:textAlignment w:val="baseline"/>
              <w:rPr>
                <w:rFonts w:ascii="Arial" w:eastAsia="Times New Roman" w:hAnsi="Arial" w:cs="Arial"/>
                <w:color w:val="000000"/>
                <w:sz w:val="20"/>
                <w:szCs w:val="20"/>
              </w:rPr>
            </w:pPr>
            <w:r w:rsidRPr="006C4D85">
              <w:rPr>
                <w:rFonts w:ascii="Calibri" w:eastAsia="Times New Roman" w:hAnsi="Calibri" w:cs="Arial"/>
                <w:color w:val="000000"/>
                <w:sz w:val="22"/>
              </w:rPr>
              <w:t xml:space="preserve">Thông tin hàng hóa phải được xóa khỏi danh </w:t>
            </w:r>
            <w:r w:rsidR="00EC049B">
              <w:rPr>
                <w:rFonts w:ascii="Calibri" w:eastAsia="Times New Roman" w:hAnsi="Calibri" w:cs="Arial"/>
                <w:color w:val="000000"/>
                <w:sz w:val="22"/>
              </w:rPr>
              <w:t>sách</w:t>
            </w:r>
            <w:r w:rsidRPr="006C4D85">
              <w:rPr>
                <w:rFonts w:ascii="Calibri" w:eastAsia="Times New Roman" w:hAnsi="Calibri" w:cs="Arial"/>
                <w:color w:val="000000"/>
                <w:sz w:val="22"/>
              </w:rPr>
              <w:t xml:space="preserve"> hàng hóa</w:t>
            </w:r>
          </w:p>
        </w:tc>
      </w:tr>
      <w:tr w:rsidR="006C4D85" w:rsidRPr="006C4D85" w14:paraId="241E7709"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C0D3C1"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886D67" w14:textId="77777777" w:rsidR="006C4D85" w:rsidRPr="006C4D85" w:rsidRDefault="006C4D85" w:rsidP="00710350">
            <w:pPr>
              <w:numPr>
                <w:ilvl w:val="0"/>
                <w:numId w:val="13"/>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Tìm kiếm hàng hóa bằng công cụ tìm kiếm</w:t>
            </w:r>
          </w:p>
          <w:p w14:paraId="29D9DD8A" w14:textId="77777777" w:rsidR="006C4D85" w:rsidRPr="006C4D85" w:rsidRDefault="006C4D85" w:rsidP="00710350">
            <w:pPr>
              <w:numPr>
                <w:ilvl w:val="0"/>
                <w:numId w:val="13"/>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Nhập tên hàng hóa cần tìm kiếm</w:t>
            </w:r>
          </w:p>
          <w:p w14:paraId="2614B7CC" w14:textId="77777777" w:rsidR="006C4D85" w:rsidRPr="006C4D85" w:rsidRDefault="006C4D85" w:rsidP="00710350">
            <w:pPr>
              <w:numPr>
                <w:ilvl w:val="0"/>
                <w:numId w:val="13"/>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Chọn “Tìm kiếm”</w:t>
            </w:r>
          </w:p>
          <w:p w14:paraId="03DBDD96" w14:textId="77777777" w:rsidR="006C4D85" w:rsidRPr="006C4D85" w:rsidRDefault="006C4D85" w:rsidP="00710350">
            <w:pPr>
              <w:numPr>
                <w:ilvl w:val="0"/>
                <w:numId w:val="13"/>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Hiển thị kết quả cần tìm kiếm</w:t>
            </w:r>
          </w:p>
          <w:p w14:paraId="24D07A1E" w14:textId="77777777" w:rsidR="006C4D85" w:rsidRPr="006C4D85" w:rsidRDefault="006C4D85" w:rsidP="00710350">
            <w:pPr>
              <w:numPr>
                <w:ilvl w:val="0"/>
                <w:numId w:val="13"/>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Chọn hàng hóa</w:t>
            </w:r>
          </w:p>
          <w:p w14:paraId="6CE99455" w14:textId="77777777" w:rsidR="006C4D85" w:rsidRPr="006C4D85" w:rsidRDefault="006C4D85" w:rsidP="00710350">
            <w:pPr>
              <w:numPr>
                <w:ilvl w:val="0"/>
                <w:numId w:val="13"/>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Xóa hàng hóa</w:t>
            </w:r>
          </w:p>
          <w:p w14:paraId="57EC6D00" w14:textId="77777777" w:rsidR="006C4D85" w:rsidRPr="006C4D85" w:rsidRDefault="006C4D85" w:rsidP="00710350">
            <w:pPr>
              <w:numPr>
                <w:ilvl w:val="0"/>
                <w:numId w:val="13"/>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Xác nhận xóa</w:t>
            </w:r>
          </w:p>
        </w:tc>
      </w:tr>
      <w:tr w:rsidR="006C4D85" w:rsidRPr="006C4D85" w14:paraId="3EF3ADE4"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C96C89"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559C90"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1a. Người quản lý tìm bằng cách thủ công</w:t>
            </w:r>
          </w:p>
          <w:p w14:paraId="4863FD27" w14:textId="77777777" w:rsidR="006C4D85" w:rsidRPr="006C4D85" w:rsidRDefault="006C4D85" w:rsidP="006C4D85">
            <w:pPr>
              <w:spacing w:after="240" w:line="240" w:lineRule="auto"/>
              <w:jc w:val="left"/>
              <w:rPr>
                <w:rFonts w:eastAsia="Times New Roman" w:cs="Times New Roman"/>
                <w:sz w:val="24"/>
                <w:szCs w:val="24"/>
              </w:rPr>
            </w:pPr>
          </w:p>
        </w:tc>
      </w:tr>
      <w:tr w:rsidR="006C4D85" w:rsidRPr="006C4D85" w14:paraId="2CBDCA5B"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62CCCF"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57F7E4"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4a. Nếu không có kết quả cần tìm kiếm thì hiển thị “Không tìm thấy hàng hóa” và kết thúc</w:t>
            </w:r>
          </w:p>
          <w:p w14:paraId="7BCDC5BC"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6a. Nếu xóa không thành công thì hiển thị “Có lỗi xảy ra” và kết thúc</w:t>
            </w:r>
          </w:p>
          <w:p w14:paraId="2027AA52" w14:textId="11EFAEAB"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7a. Nếu người dùng không xác nhận xóa thì nhấn “Không” và kết thúc</w:t>
            </w:r>
          </w:p>
        </w:tc>
      </w:tr>
      <w:tr w:rsidR="006C4D85" w:rsidRPr="006C4D85" w14:paraId="307975F0"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08D23D"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762515"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A</w:t>
            </w:r>
          </w:p>
        </w:tc>
      </w:tr>
      <w:tr w:rsidR="006C4D85" w:rsidRPr="006C4D85" w14:paraId="6C150CBE"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AE53D3"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D2A51C"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A</w:t>
            </w:r>
          </w:p>
        </w:tc>
      </w:tr>
    </w:tbl>
    <w:p w14:paraId="77811DD8" w14:textId="77777777" w:rsidR="006C4D85" w:rsidRDefault="006C4D85" w:rsidP="006C4D85"/>
    <w:p w14:paraId="309AECEB" w14:textId="675D0B23" w:rsidR="006C4D85" w:rsidRPr="006C4D85" w:rsidRDefault="006C4D85" w:rsidP="006C4D85">
      <w:r>
        <w:t>Activity Diagram</w:t>
      </w:r>
    </w:p>
    <w:p w14:paraId="23C10DA8" w14:textId="3A534F51" w:rsidR="006C4D85" w:rsidRDefault="006C4D85" w:rsidP="006C4D85">
      <w:r>
        <w:rPr>
          <w:noProof/>
        </w:rPr>
        <w:lastRenderedPageBreak/>
        <w:drawing>
          <wp:inline distT="0" distB="0" distL="0" distR="0" wp14:anchorId="5A3E2532" wp14:editId="240772E0">
            <wp:extent cx="5943600" cy="5981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Quản lý thông tin-Xóa.drawio.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5981700"/>
                    </a:xfrm>
                    <a:prstGeom prst="rect">
                      <a:avLst/>
                    </a:prstGeom>
                  </pic:spPr>
                </pic:pic>
              </a:graphicData>
            </a:graphic>
          </wp:inline>
        </w:drawing>
      </w:r>
    </w:p>
    <w:p w14:paraId="29169E95" w14:textId="744896DB" w:rsidR="006C4D85" w:rsidRDefault="006C4D85" w:rsidP="006C4D85">
      <w:pPr>
        <w:pStyle w:val="Heading3"/>
      </w:pPr>
      <w:r>
        <w:t>UC Tìm kiếm hàng hóa</w:t>
      </w:r>
    </w:p>
    <w:p w14:paraId="4C9656D7" w14:textId="77777777" w:rsidR="006C4D85" w:rsidRPr="006C4D85" w:rsidRDefault="006C4D85" w:rsidP="00710350">
      <w:pPr>
        <w:numPr>
          <w:ilvl w:val="0"/>
          <w:numId w:val="14"/>
        </w:numPr>
        <w:spacing w:before="100" w:beforeAutospacing="1" w:after="100" w:afterAutospacing="1" w:line="240" w:lineRule="auto"/>
        <w:ind w:left="360"/>
        <w:jc w:val="left"/>
        <w:textAlignment w:val="baseline"/>
        <w:rPr>
          <w:rFonts w:ascii="Calibri" w:eastAsia="Times New Roman" w:hAnsi="Calibri" w:cs="Times New Roman"/>
          <w:b/>
          <w:bCs/>
          <w:color w:val="000000"/>
          <w:sz w:val="22"/>
        </w:rPr>
      </w:pPr>
    </w:p>
    <w:tbl>
      <w:tblPr>
        <w:tblW w:w="0" w:type="auto"/>
        <w:tblCellMar>
          <w:top w:w="15" w:type="dxa"/>
          <w:left w:w="15" w:type="dxa"/>
          <w:bottom w:w="15" w:type="dxa"/>
          <w:right w:w="15" w:type="dxa"/>
        </w:tblCellMar>
        <w:tblLook w:val="04A0" w:firstRow="1" w:lastRow="0" w:firstColumn="1" w:lastColumn="0" w:noHBand="0" w:noVBand="1"/>
      </w:tblPr>
      <w:tblGrid>
        <w:gridCol w:w="2476"/>
        <w:gridCol w:w="6874"/>
      </w:tblGrid>
      <w:tr w:rsidR="006C4D85" w:rsidRPr="006C4D85" w14:paraId="542CC0C4"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8E57D0"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Use case ID</w:t>
            </w:r>
          </w:p>
          <w:p w14:paraId="75CB9B01"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066A67"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1.4</w:t>
            </w:r>
          </w:p>
        </w:tc>
      </w:tr>
      <w:tr w:rsidR="006C4D85" w:rsidRPr="006C4D85" w14:paraId="77F805EB"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EC06C1"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Use case name</w:t>
            </w:r>
          </w:p>
          <w:p w14:paraId="20CBF501"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82E780"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Tìm kiếm hàng hóa</w:t>
            </w:r>
          </w:p>
        </w:tc>
      </w:tr>
      <w:tr w:rsidR="006C4D85" w:rsidRPr="006C4D85" w14:paraId="5B677C84"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080235"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Description</w:t>
            </w:r>
          </w:p>
          <w:p w14:paraId="2B496C38"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C96654"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Là người quản lý, tôi muốn tìm kiếm hàng hóa trong kho</w:t>
            </w:r>
          </w:p>
        </w:tc>
      </w:tr>
      <w:tr w:rsidR="006C4D85" w:rsidRPr="006C4D85" w14:paraId="0940535C"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20CDF0"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93EF1"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gười quản lý</w:t>
            </w:r>
          </w:p>
        </w:tc>
      </w:tr>
      <w:tr w:rsidR="006C4D85" w:rsidRPr="006C4D85" w14:paraId="374F48F3"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CA9F8F"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57D33B"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High</w:t>
            </w:r>
          </w:p>
        </w:tc>
      </w:tr>
      <w:tr w:rsidR="006C4D85" w:rsidRPr="006C4D85" w14:paraId="0EEB2392"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AE718C"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lastRenderedPageBreak/>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46F327"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gười quản lý chọn mở chức năng tìm kiếm hàng hóa</w:t>
            </w:r>
          </w:p>
        </w:tc>
      </w:tr>
      <w:tr w:rsidR="006C4D85" w:rsidRPr="006C4D85" w14:paraId="478C05DA"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04A04"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E45B37" w14:textId="77777777" w:rsidR="006C4D85" w:rsidRPr="006C4D85" w:rsidRDefault="006C4D85" w:rsidP="00710350">
            <w:pPr>
              <w:numPr>
                <w:ilvl w:val="0"/>
                <w:numId w:val="15"/>
              </w:numPr>
              <w:spacing w:line="240" w:lineRule="auto"/>
              <w:jc w:val="left"/>
              <w:textAlignment w:val="baseline"/>
              <w:rPr>
                <w:rFonts w:ascii="Arial" w:eastAsia="Times New Roman" w:hAnsi="Arial" w:cs="Arial"/>
                <w:color w:val="000000"/>
                <w:sz w:val="20"/>
                <w:szCs w:val="20"/>
              </w:rPr>
            </w:pPr>
            <w:r w:rsidRPr="006C4D85">
              <w:rPr>
                <w:rFonts w:ascii="Calibri" w:eastAsia="Times New Roman" w:hAnsi="Calibri" w:cs="Arial"/>
                <w:color w:val="000000"/>
                <w:sz w:val="22"/>
              </w:rPr>
              <w:t>Phải có hàng hóa trong kho</w:t>
            </w:r>
          </w:p>
        </w:tc>
      </w:tr>
      <w:tr w:rsidR="006C4D85" w:rsidRPr="006C4D85" w14:paraId="662A347C"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C950DD"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3011DE" w14:textId="77777777" w:rsidR="006C4D85" w:rsidRPr="006C4D85" w:rsidRDefault="006C4D85" w:rsidP="00710350">
            <w:pPr>
              <w:numPr>
                <w:ilvl w:val="0"/>
                <w:numId w:val="16"/>
              </w:numPr>
              <w:spacing w:line="240" w:lineRule="auto"/>
              <w:jc w:val="left"/>
              <w:textAlignment w:val="baseline"/>
              <w:rPr>
                <w:rFonts w:ascii="Arial" w:eastAsia="Times New Roman" w:hAnsi="Arial" w:cs="Arial"/>
                <w:color w:val="000000"/>
                <w:sz w:val="20"/>
                <w:szCs w:val="20"/>
              </w:rPr>
            </w:pPr>
            <w:r w:rsidRPr="006C4D85">
              <w:rPr>
                <w:rFonts w:ascii="Calibri" w:eastAsia="Times New Roman" w:hAnsi="Calibri" w:cs="Arial"/>
                <w:color w:val="000000"/>
                <w:sz w:val="22"/>
              </w:rPr>
              <w:t>Phải hiển thị kết quả tìm kiếm</w:t>
            </w:r>
          </w:p>
        </w:tc>
      </w:tr>
      <w:tr w:rsidR="006C4D85" w:rsidRPr="006C4D85" w14:paraId="1E11FF98"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2C53C9"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973596" w14:textId="77777777" w:rsidR="006C4D85" w:rsidRPr="006C4D85" w:rsidRDefault="006C4D85" w:rsidP="00710350">
            <w:pPr>
              <w:numPr>
                <w:ilvl w:val="0"/>
                <w:numId w:val="17"/>
              </w:numPr>
              <w:spacing w:after="0" w:line="240" w:lineRule="auto"/>
              <w:jc w:val="left"/>
              <w:textAlignment w:val="baseline"/>
              <w:rPr>
                <w:rFonts w:ascii="Arial" w:eastAsia="Times New Roman" w:hAnsi="Arial" w:cs="Arial"/>
                <w:color w:val="000000"/>
                <w:sz w:val="22"/>
              </w:rPr>
            </w:pPr>
            <w:r w:rsidRPr="006C4D85">
              <w:rPr>
                <w:rFonts w:ascii="Calibri" w:eastAsia="Times New Roman" w:hAnsi="Calibri" w:cs="Arial"/>
                <w:color w:val="000000"/>
                <w:sz w:val="22"/>
              </w:rPr>
              <w:t>Nhập tên hàng hóa cần tìm</w:t>
            </w:r>
          </w:p>
          <w:p w14:paraId="02EFA72B" w14:textId="77777777" w:rsidR="006C4D85" w:rsidRPr="006C4D85" w:rsidRDefault="006C4D85" w:rsidP="00710350">
            <w:pPr>
              <w:numPr>
                <w:ilvl w:val="0"/>
                <w:numId w:val="17"/>
              </w:numPr>
              <w:spacing w:after="0" w:line="240" w:lineRule="auto"/>
              <w:jc w:val="left"/>
              <w:textAlignment w:val="baseline"/>
              <w:rPr>
                <w:rFonts w:ascii="Arial" w:eastAsia="Times New Roman" w:hAnsi="Arial" w:cs="Arial"/>
                <w:color w:val="000000"/>
                <w:sz w:val="22"/>
              </w:rPr>
            </w:pPr>
            <w:r w:rsidRPr="006C4D85">
              <w:rPr>
                <w:rFonts w:ascii="Calibri" w:eastAsia="Times New Roman" w:hAnsi="Calibri" w:cs="Arial"/>
                <w:color w:val="000000"/>
                <w:sz w:val="22"/>
              </w:rPr>
              <w:t>Chọn “Tìm kiếm”</w:t>
            </w:r>
          </w:p>
          <w:p w14:paraId="3EECD0C6" w14:textId="77777777" w:rsidR="006C4D85" w:rsidRPr="006C4D85" w:rsidRDefault="006C4D85" w:rsidP="00710350">
            <w:pPr>
              <w:numPr>
                <w:ilvl w:val="0"/>
                <w:numId w:val="17"/>
              </w:numPr>
              <w:spacing w:line="240" w:lineRule="auto"/>
              <w:jc w:val="left"/>
              <w:textAlignment w:val="baseline"/>
              <w:rPr>
                <w:rFonts w:ascii="Arial" w:eastAsia="Times New Roman" w:hAnsi="Arial" w:cs="Arial"/>
                <w:color w:val="000000"/>
                <w:sz w:val="22"/>
              </w:rPr>
            </w:pPr>
            <w:r w:rsidRPr="006C4D85">
              <w:rPr>
                <w:rFonts w:ascii="Calibri" w:eastAsia="Times New Roman" w:hAnsi="Calibri" w:cs="Arial"/>
                <w:color w:val="000000"/>
                <w:sz w:val="22"/>
              </w:rPr>
              <w:t>Hiển thị kết quả tìm kiếm</w:t>
            </w:r>
          </w:p>
        </w:tc>
      </w:tr>
      <w:tr w:rsidR="006C4D85" w:rsidRPr="006C4D85" w14:paraId="291CD0DD"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873586"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1D1E35" w14:textId="77777777" w:rsidR="006C4D85" w:rsidRPr="006C4D85" w:rsidRDefault="006C4D85" w:rsidP="006C4D85">
            <w:pPr>
              <w:spacing w:after="0" w:line="240" w:lineRule="auto"/>
              <w:jc w:val="left"/>
              <w:rPr>
                <w:rFonts w:eastAsia="Times New Roman" w:cs="Times New Roman"/>
                <w:sz w:val="24"/>
                <w:szCs w:val="24"/>
              </w:rPr>
            </w:pPr>
          </w:p>
        </w:tc>
      </w:tr>
      <w:tr w:rsidR="006C4D85" w:rsidRPr="006C4D85" w14:paraId="25663FBF"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85808E"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A1B25D" w14:textId="77777777" w:rsidR="006C4D85" w:rsidRPr="006C4D85" w:rsidRDefault="006C4D85" w:rsidP="006C4D85">
            <w:pPr>
              <w:spacing w:line="240" w:lineRule="auto"/>
              <w:ind w:left="360"/>
              <w:jc w:val="left"/>
              <w:rPr>
                <w:rFonts w:eastAsia="Times New Roman" w:cs="Times New Roman"/>
                <w:sz w:val="24"/>
                <w:szCs w:val="24"/>
              </w:rPr>
            </w:pPr>
            <w:r w:rsidRPr="006C4D85">
              <w:rPr>
                <w:rFonts w:ascii="Calibri" w:eastAsia="Times New Roman" w:hAnsi="Calibri" w:cs="Times New Roman"/>
                <w:color w:val="000000"/>
                <w:sz w:val="22"/>
              </w:rPr>
              <w:t>2a. Nếu tìm kiếm thông thành công, hiển thị “Có lỗi xảy ra. Vui lòng thử lại sau” và kết thúc</w:t>
            </w:r>
          </w:p>
          <w:p w14:paraId="1B44470B" w14:textId="77777777" w:rsidR="006C4D85" w:rsidRPr="006C4D85" w:rsidRDefault="006C4D85" w:rsidP="006C4D85">
            <w:pPr>
              <w:spacing w:line="240" w:lineRule="auto"/>
              <w:ind w:left="360"/>
              <w:jc w:val="left"/>
              <w:rPr>
                <w:rFonts w:eastAsia="Times New Roman" w:cs="Times New Roman"/>
                <w:sz w:val="24"/>
                <w:szCs w:val="24"/>
              </w:rPr>
            </w:pPr>
            <w:r w:rsidRPr="006C4D85">
              <w:rPr>
                <w:rFonts w:ascii="Calibri" w:eastAsia="Times New Roman" w:hAnsi="Calibri" w:cs="Times New Roman"/>
                <w:color w:val="000000"/>
                <w:sz w:val="22"/>
              </w:rPr>
              <w:t>3a. Nếu không có kết quả tìm kiếm thì hiển thị “Không tìm thấy hàng hóa” và kết thúc</w:t>
            </w:r>
          </w:p>
        </w:tc>
      </w:tr>
      <w:tr w:rsidR="006C4D85" w:rsidRPr="006C4D85" w14:paraId="49E783C5"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A8588D"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5A1513"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A</w:t>
            </w:r>
          </w:p>
        </w:tc>
      </w:tr>
      <w:tr w:rsidR="006C4D85" w:rsidRPr="006C4D85" w14:paraId="30CD2049"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B6FECC"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59B6F7"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A</w:t>
            </w:r>
          </w:p>
        </w:tc>
      </w:tr>
    </w:tbl>
    <w:p w14:paraId="1FD03B4F" w14:textId="5E6622B2" w:rsidR="006C4D85" w:rsidRDefault="006C4D85" w:rsidP="006C4D85"/>
    <w:p w14:paraId="0F4DF9E8" w14:textId="503B96E3" w:rsidR="006C4D85" w:rsidRDefault="006C4D85" w:rsidP="006C4D85">
      <w:r>
        <w:t>Activity Diagram</w:t>
      </w:r>
    </w:p>
    <w:p w14:paraId="191872EF" w14:textId="638BEDC8" w:rsidR="006C4D85" w:rsidRDefault="006C4D85" w:rsidP="006C4D85">
      <w:r>
        <w:rPr>
          <w:noProof/>
        </w:rPr>
        <w:lastRenderedPageBreak/>
        <w:drawing>
          <wp:inline distT="0" distB="0" distL="0" distR="0" wp14:anchorId="7C14965B" wp14:editId="3AF1A677">
            <wp:extent cx="5943600" cy="53911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Quản lý thông tin-Tìm kiếm.drawio.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5391150"/>
                    </a:xfrm>
                    <a:prstGeom prst="rect">
                      <a:avLst/>
                    </a:prstGeom>
                  </pic:spPr>
                </pic:pic>
              </a:graphicData>
            </a:graphic>
          </wp:inline>
        </w:drawing>
      </w:r>
    </w:p>
    <w:p w14:paraId="0A2E0799" w14:textId="368D25D5" w:rsidR="006C4D85" w:rsidRDefault="006C4D85" w:rsidP="006C4D85"/>
    <w:p w14:paraId="5FF11F5D" w14:textId="3720828E" w:rsidR="006C4D85" w:rsidRDefault="006C4D85" w:rsidP="006C4D85">
      <w:pPr>
        <w:pStyle w:val="Heading3"/>
      </w:pPr>
      <w:r>
        <w:t>UC Hiển thị cảnh báo hạn sử dụng của lô hàng</w:t>
      </w:r>
    </w:p>
    <w:p w14:paraId="753D4BFD" w14:textId="4B9910E9" w:rsidR="006C4D85" w:rsidRDefault="006C4D85" w:rsidP="006C4D85"/>
    <w:p w14:paraId="49C58BE5" w14:textId="77777777" w:rsidR="006C4D85" w:rsidRPr="006C4D85" w:rsidRDefault="006C4D85" w:rsidP="00710350">
      <w:pPr>
        <w:numPr>
          <w:ilvl w:val="0"/>
          <w:numId w:val="18"/>
        </w:numPr>
        <w:spacing w:before="100" w:beforeAutospacing="1" w:after="100" w:afterAutospacing="1" w:line="240" w:lineRule="auto"/>
        <w:ind w:left="360"/>
        <w:jc w:val="left"/>
        <w:textAlignment w:val="baseline"/>
        <w:rPr>
          <w:rFonts w:ascii="Calibri" w:eastAsia="Times New Roman" w:hAnsi="Calibri" w:cs="Times New Roman"/>
          <w:b/>
          <w:bCs/>
          <w:color w:val="000000"/>
          <w:sz w:val="22"/>
        </w:rPr>
      </w:pPr>
    </w:p>
    <w:tbl>
      <w:tblPr>
        <w:tblW w:w="0" w:type="auto"/>
        <w:tblCellMar>
          <w:top w:w="15" w:type="dxa"/>
          <w:left w:w="15" w:type="dxa"/>
          <w:bottom w:w="15" w:type="dxa"/>
          <w:right w:w="15" w:type="dxa"/>
        </w:tblCellMar>
        <w:tblLook w:val="04A0" w:firstRow="1" w:lastRow="0" w:firstColumn="1" w:lastColumn="0" w:noHBand="0" w:noVBand="1"/>
      </w:tblPr>
      <w:tblGrid>
        <w:gridCol w:w="2260"/>
        <w:gridCol w:w="7090"/>
      </w:tblGrid>
      <w:tr w:rsidR="006C4D85" w:rsidRPr="006C4D85" w14:paraId="25EE7650"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94A157"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Use case ID</w:t>
            </w:r>
          </w:p>
          <w:p w14:paraId="72FE5594"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25F9D7"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1.5</w:t>
            </w:r>
          </w:p>
        </w:tc>
      </w:tr>
      <w:tr w:rsidR="006C4D85" w:rsidRPr="006C4D85" w14:paraId="58211480"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3DA04C"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Use case name</w:t>
            </w:r>
          </w:p>
          <w:p w14:paraId="7F3B5727"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8B6151"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shd w:val="clear" w:color="auto" w:fill="FBFBFB"/>
              </w:rPr>
              <w:t>Hiển thị cảnh báo hạn sử dụng của lô hàng</w:t>
            </w:r>
          </w:p>
        </w:tc>
      </w:tr>
      <w:tr w:rsidR="006C4D85" w:rsidRPr="006C4D85" w14:paraId="2FBE3A3E"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1C558F"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Description</w:t>
            </w:r>
          </w:p>
          <w:p w14:paraId="420B075F"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2698BC" w14:textId="5CA48E6B"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 xml:space="preserve">Là người quản lý, tôi muốn nhận thông báo về hạn sử dụng của </w:t>
            </w:r>
            <w:r w:rsidR="00211984">
              <w:rPr>
                <w:rFonts w:ascii="Calibri" w:eastAsia="Times New Roman" w:hAnsi="Calibri" w:cs="Times New Roman"/>
                <w:color w:val="000000"/>
                <w:sz w:val="22"/>
              </w:rPr>
              <w:t xml:space="preserve">lô </w:t>
            </w:r>
            <w:r w:rsidRPr="006C4D85">
              <w:rPr>
                <w:rFonts w:ascii="Calibri" w:eastAsia="Times New Roman" w:hAnsi="Calibri" w:cs="Times New Roman"/>
                <w:color w:val="000000"/>
                <w:sz w:val="22"/>
              </w:rPr>
              <w:t>hàng hóa trong kho khi hạn sử dụng dưới 6 tháng</w:t>
            </w:r>
          </w:p>
        </w:tc>
      </w:tr>
      <w:tr w:rsidR="006C4D85" w:rsidRPr="006C4D85" w14:paraId="14C87FBE" w14:textId="77777777" w:rsidTr="006C4D85">
        <w:trPr>
          <w:trHeight w:val="41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CD1D1D"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E2AB0A"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gười quản lý</w:t>
            </w:r>
          </w:p>
        </w:tc>
      </w:tr>
      <w:tr w:rsidR="006C4D85" w:rsidRPr="006C4D85" w14:paraId="13DB81C9"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D95F15"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219846"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High</w:t>
            </w:r>
          </w:p>
        </w:tc>
      </w:tr>
      <w:tr w:rsidR="006C4D85" w:rsidRPr="006C4D85" w14:paraId="419B8B73"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0EB304"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F686BB"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A</w:t>
            </w:r>
          </w:p>
        </w:tc>
      </w:tr>
      <w:tr w:rsidR="006C4D85" w:rsidRPr="006C4D85" w14:paraId="24A3A2FC"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419A9D"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D538B9" w14:textId="77777777" w:rsidR="006C4D85" w:rsidRPr="006C4D85" w:rsidRDefault="006C4D85" w:rsidP="00710350">
            <w:pPr>
              <w:numPr>
                <w:ilvl w:val="0"/>
                <w:numId w:val="19"/>
              </w:numPr>
              <w:spacing w:line="240" w:lineRule="auto"/>
              <w:jc w:val="left"/>
              <w:textAlignment w:val="baseline"/>
              <w:rPr>
                <w:rFonts w:ascii="Arial" w:eastAsia="Times New Roman" w:hAnsi="Arial" w:cs="Arial"/>
                <w:color w:val="000000"/>
                <w:sz w:val="20"/>
                <w:szCs w:val="20"/>
              </w:rPr>
            </w:pPr>
            <w:r w:rsidRPr="006C4D85">
              <w:rPr>
                <w:rFonts w:ascii="Calibri" w:eastAsia="Times New Roman" w:hAnsi="Calibri" w:cs="Arial"/>
                <w:color w:val="000000"/>
                <w:sz w:val="22"/>
              </w:rPr>
              <w:t>Phải có hàng hóa trong kho</w:t>
            </w:r>
          </w:p>
          <w:p w14:paraId="60EDFA2E" w14:textId="77777777" w:rsidR="006C4D85" w:rsidRPr="006C4D85" w:rsidRDefault="006C4D85" w:rsidP="00710350">
            <w:pPr>
              <w:numPr>
                <w:ilvl w:val="0"/>
                <w:numId w:val="19"/>
              </w:numPr>
              <w:spacing w:line="240" w:lineRule="auto"/>
              <w:jc w:val="left"/>
              <w:textAlignment w:val="baseline"/>
              <w:rPr>
                <w:rFonts w:ascii="Arial" w:eastAsia="Times New Roman" w:hAnsi="Arial" w:cs="Arial"/>
                <w:color w:val="000000"/>
                <w:sz w:val="20"/>
                <w:szCs w:val="20"/>
              </w:rPr>
            </w:pPr>
            <w:r w:rsidRPr="006C4D85">
              <w:rPr>
                <w:rFonts w:ascii="Calibri" w:eastAsia="Times New Roman" w:hAnsi="Calibri" w:cs="Arial"/>
                <w:color w:val="000000"/>
                <w:sz w:val="22"/>
              </w:rPr>
              <w:t>Lô hàng hóa có hạn sử dụng(tháng) &lt;= 6 tháng</w:t>
            </w:r>
          </w:p>
        </w:tc>
      </w:tr>
      <w:tr w:rsidR="006C4D85" w:rsidRPr="006C4D85" w14:paraId="41D9483C"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B06315"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D5E5AE" w14:textId="77777777" w:rsidR="006C4D85" w:rsidRPr="006C4D85" w:rsidRDefault="006C4D85" w:rsidP="00710350">
            <w:pPr>
              <w:numPr>
                <w:ilvl w:val="0"/>
                <w:numId w:val="20"/>
              </w:numPr>
              <w:spacing w:line="240" w:lineRule="auto"/>
              <w:jc w:val="left"/>
              <w:textAlignment w:val="baseline"/>
              <w:rPr>
                <w:rFonts w:ascii="Arial" w:eastAsia="Times New Roman" w:hAnsi="Arial" w:cs="Arial"/>
                <w:color w:val="000000"/>
                <w:sz w:val="20"/>
                <w:szCs w:val="20"/>
              </w:rPr>
            </w:pPr>
            <w:r w:rsidRPr="006C4D85">
              <w:rPr>
                <w:rFonts w:ascii="Calibri" w:eastAsia="Times New Roman" w:hAnsi="Calibri" w:cs="Arial"/>
                <w:color w:val="000000"/>
                <w:sz w:val="22"/>
              </w:rPr>
              <w:t>Hiển thị dòng thông tin nhắc nhở </w:t>
            </w:r>
          </w:p>
        </w:tc>
      </w:tr>
      <w:tr w:rsidR="006C4D85" w:rsidRPr="006C4D85" w14:paraId="581F5776"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B501BC"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105E45" w14:textId="77777777" w:rsidR="006C4D85" w:rsidRPr="006C4D85" w:rsidRDefault="006C4D85" w:rsidP="00710350">
            <w:pPr>
              <w:numPr>
                <w:ilvl w:val="0"/>
                <w:numId w:val="21"/>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Kiểm tra hạn sử dụng của từng lô hàng</w:t>
            </w:r>
          </w:p>
          <w:p w14:paraId="3CFD2FCB" w14:textId="77777777" w:rsidR="006C4D85" w:rsidRPr="006C4D85" w:rsidRDefault="006C4D85" w:rsidP="00710350">
            <w:pPr>
              <w:numPr>
                <w:ilvl w:val="0"/>
                <w:numId w:val="21"/>
              </w:numPr>
              <w:spacing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Hiển thị thông báo “Lô hàng … còn hạn sử dụng 6 tháng”</w:t>
            </w:r>
          </w:p>
        </w:tc>
      </w:tr>
      <w:tr w:rsidR="006C4D85" w:rsidRPr="006C4D85" w14:paraId="6628737C"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6B261B"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A1A44A" w14:textId="77777777" w:rsidR="006C4D85" w:rsidRPr="006C4D85" w:rsidRDefault="006C4D85" w:rsidP="006C4D85">
            <w:pPr>
              <w:spacing w:after="0" w:line="240" w:lineRule="auto"/>
              <w:jc w:val="left"/>
              <w:rPr>
                <w:rFonts w:eastAsia="Times New Roman" w:cs="Times New Roman"/>
                <w:sz w:val="24"/>
                <w:szCs w:val="24"/>
              </w:rPr>
            </w:pPr>
          </w:p>
        </w:tc>
      </w:tr>
      <w:tr w:rsidR="006C4D85" w:rsidRPr="006C4D85" w14:paraId="16934C94"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E35CA0"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653447" w14:textId="77777777" w:rsidR="006C4D85" w:rsidRPr="006C4D85" w:rsidRDefault="006C4D85" w:rsidP="006C4D85">
            <w:pPr>
              <w:spacing w:line="240" w:lineRule="auto"/>
              <w:ind w:left="360"/>
              <w:jc w:val="left"/>
              <w:rPr>
                <w:rFonts w:eastAsia="Times New Roman" w:cs="Times New Roman"/>
                <w:sz w:val="24"/>
                <w:szCs w:val="24"/>
              </w:rPr>
            </w:pPr>
            <w:r w:rsidRPr="006C4D85">
              <w:rPr>
                <w:rFonts w:ascii="Calibri" w:eastAsia="Times New Roman" w:hAnsi="Calibri" w:cs="Times New Roman"/>
                <w:color w:val="000000"/>
                <w:sz w:val="22"/>
              </w:rPr>
              <w:t>2a. Nếu hạn sử dụng &gt; 6 tháng thì kết thúc</w:t>
            </w:r>
          </w:p>
        </w:tc>
      </w:tr>
      <w:tr w:rsidR="006C4D85" w:rsidRPr="006C4D85" w14:paraId="5D16AAC9"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ED99DE"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3493CB" w14:textId="77777777" w:rsidR="006C4D85" w:rsidRPr="006C4D85" w:rsidRDefault="006C4D85" w:rsidP="00710350">
            <w:pPr>
              <w:numPr>
                <w:ilvl w:val="0"/>
                <w:numId w:val="22"/>
              </w:numPr>
              <w:spacing w:line="240" w:lineRule="auto"/>
              <w:jc w:val="left"/>
              <w:textAlignment w:val="baseline"/>
              <w:rPr>
                <w:rFonts w:ascii="Arial" w:eastAsia="Times New Roman" w:hAnsi="Arial" w:cs="Arial"/>
                <w:color w:val="000000"/>
                <w:sz w:val="20"/>
                <w:szCs w:val="20"/>
              </w:rPr>
            </w:pPr>
            <w:r w:rsidRPr="006C4D85">
              <w:rPr>
                <w:rFonts w:ascii="Calibri" w:eastAsia="Times New Roman" w:hAnsi="Calibri" w:cs="Arial"/>
                <w:color w:val="000000"/>
                <w:sz w:val="22"/>
              </w:rPr>
              <w:t>Hàng hóa có hạn sử dụng(tháng) = hạn sử dụng - thời điểm hiện tại</w:t>
            </w:r>
          </w:p>
        </w:tc>
      </w:tr>
      <w:tr w:rsidR="006C4D85" w:rsidRPr="006C4D85" w14:paraId="56EE45AA"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A2CB45"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5CDF46"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A</w:t>
            </w:r>
          </w:p>
        </w:tc>
      </w:tr>
    </w:tbl>
    <w:p w14:paraId="4A2A98FB" w14:textId="573FBF30" w:rsidR="006C4D85" w:rsidRDefault="006C4D85" w:rsidP="006C4D85"/>
    <w:p w14:paraId="4396698E" w14:textId="0AC6E01E" w:rsidR="006C4D85" w:rsidRDefault="006C4D85" w:rsidP="006C4D85">
      <w:r>
        <w:t>Activy Diagram</w:t>
      </w:r>
    </w:p>
    <w:p w14:paraId="0A90912E" w14:textId="2605F20F" w:rsidR="006C4D85" w:rsidRPr="006C4D85" w:rsidRDefault="006C4D85" w:rsidP="006C4D85">
      <w:r>
        <w:rPr>
          <w:noProof/>
        </w:rPr>
        <w:drawing>
          <wp:inline distT="0" distB="0" distL="0" distR="0" wp14:anchorId="4D24028A" wp14:editId="54083A4B">
            <wp:extent cx="5943600" cy="304419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uản lý thông tin-Nhắc nhở hạn sử dụng.drawio.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044190"/>
                    </a:xfrm>
                    <a:prstGeom prst="rect">
                      <a:avLst/>
                    </a:prstGeom>
                  </pic:spPr>
                </pic:pic>
              </a:graphicData>
            </a:graphic>
          </wp:inline>
        </w:drawing>
      </w:r>
    </w:p>
    <w:p w14:paraId="70CDCDD4" w14:textId="77777777" w:rsidR="00347460" w:rsidRPr="00347460" w:rsidRDefault="00347460" w:rsidP="00347460"/>
    <w:p w14:paraId="16D50834" w14:textId="5310B622" w:rsidR="00200613" w:rsidRDefault="00200613" w:rsidP="00200613">
      <w:pPr>
        <w:pStyle w:val="Heading2"/>
      </w:pPr>
      <w:r>
        <w:lastRenderedPageBreak/>
        <w:t>Đặc tả use case 2</w:t>
      </w:r>
    </w:p>
    <w:p w14:paraId="432827DE" w14:textId="5AB12556" w:rsidR="00347460" w:rsidRDefault="00347460" w:rsidP="00347460">
      <w:r>
        <w:rPr>
          <w:noProof/>
        </w:rPr>
        <w:drawing>
          <wp:inline distT="0" distB="0" distL="0" distR="0" wp14:anchorId="2931D4B5" wp14:editId="2E42EE1E">
            <wp:extent cx="5943600" cy="33750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CD2.Quản lý nhập kho.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375025"/>
                    </a:xfrm>
                    <a:prstGeom prst="rect">
                      <a:avLst/>
                    </a:prstGeom>
                  </pic:spPr>
                </pic:pic>
              </a:graphicData>
            </a:graphic>
          </wp:inline>
        </w:drawing>
      </w:r>
    </w:p>
    <w:p w14:paraId="58F24921" w14:textId="6DB91D0F" w:rsidR="006C4D85" w:rsidRDefault="006C4D85" w:rsidP="006C4D85">
      <w:pPr>
        <w:pStyle w:val="Heading3"/>
      </w:pPr>
      <w:r>
        <w:t>UC Thêm hóa đơn nhập</w:t>
      </w:r>
    </w:p>
    <w:tbl>
      <w:tblPr>
        <w:tblW w:w="0" w:type="auto"/>
        <w:tblCellMar>
          <w:top w:w="15" w:type="dxa"/>
          <w:left w:w="15" w:type="dxa"/>
          <w:bottom w:w="15" w:type="dxa"/>
          <w:right w:w="15" w:type="dxa"/>
        </w:tblCellMar>
        <w:tblLook w:val="04A0" w:firstRow="1" w:lastRow="0" w:firstColumn="1" w:lastColumn="0" w:noHBand="0" w:noVBand="1"/>
      </w:tblPr>
      <w:tblGrid>
        <w:gridCol w:w="1971"/>
        <w:gridCol w:w="7379"/>
      </w:tblGrid>
      <w:tr w:rsidR="006C4D85" w:rsidRPr="006C4D85" w14:paraId="78E904A2"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2B1C17"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Use case ID</w:t>
            </w:r>
          </w:p>
          <w:p w14:paraId="21E1842F"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98D324"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2.1</w:t>
            </w:r>
          </w:p>
        </w:tc>
      </w:tr>
      <w:tr w:rsidR="006C4D85" w:rsidRPr="006C4D85" w14:paraId="63727DFD"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63C506"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Use case name</w:t>
            </w:r>
          </w:p>
          <w:p w14:paraId="748A288E"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42C452"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Thêm hóa đơn nhập</w:t>
            </w:r>
          </w:p>
        </w:tc>
      </w:tr>
      <w:tr w:rsidR="006C4D85" w:rsidRPr="006C4D85" w14:paraId="738AAD44"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584B05"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Description</w:t>
            </w:r>
          </w:p>
          <w:p w14:paraId="6842DF2C"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788B73"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Là người quản lý, tôi muốn thêm thông tin của một hóa đơn nhập kho mới vào hệ thống</w:t>
            </w:r>
          </w:p>
        </w:tc>
      </w:tr>
      <w:tr w:rsidR="006C4D85" w:rsidRPr="006C4D85" w14:paraId="7F4D8543"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25F886"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BBF909"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gười quản lý</w:t>
            </w:r>
          </w:p>
        </w:tc>
      </w:tr>
      <w:tr w:rsidR="006C4D85" w:rsidRPr="006C4D85" w14:paraId="5F8095BB"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FE67FB"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E7DFC6"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High</w:t>
            </w:r>
          </w:p>
        </w:tc>
      </w:tr>
      <w:tr w:rsidR="006C4D85" w:rsidRPr="006C4D85" w14:paraId="4F7B0287"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FD08DD"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49EFA3"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gười quản lý chọn mở chức năng thêm hóa đơn nhập kho</w:t>
            </w:r>
          </w:p>
        </w:tc>
      </w:tr>
      <w:tr w:rsidR="006C4D85" w:rsidRPr="006C4D85" w14:paraId="25DF4E35"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1CC55E"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CC7633" w14:textId="77777777" w:rsidR="006C4D85" w:rsidRPr="006C4D85" w:rsidRDefault="006C4D85" w:rsidP="00710350">
            <w:pPr>
              <w:numPr>
                <w:ilvl w:val="0"/>
                <w:numId w:val="23"/>
              </w:numPr>
              <w:spacing w:after="0" w:line="240" w:lineRule="auto"/>
              <w:jc w:val="left"/>
              <w:textAlignment w:val="baseline"/>
              <w:rPr>
                <w:rFonts w:ascii="Arial" w:eastAsia="Times New Roman" w:hAnsi="Arial" w:cs="Arial"/>
                <w:color w:val="000000"/>
                <w:sz w:val="22"/>
              </w:rPr>
            </w:pPr>
            <w:r w:rsidRPr="006C4D85">
              <w:rPr>
                <w:rFonts w:ascii="Calibri" w:eastAsia="Times New Roman" w:hAnsi="Calibri" w:cs="Arial"/>
                <w:color w:val="000000"/>
                <w:sz w:val="22"/>
              </w:rPr>
              <w:t>Nhập thêm hàng mới</w:t>
            </w:r>
          </w:p>
        </w:tc>
      </w:tr>
      <w:tr w:rsidR="006C4D85" w:rsidRPr="006C4D85" w14:paraId="2DD6431E"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C80C44"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8B4B58" w14:textId="77777777" w:rsidR="006C4D85" w:rsidRPr="006C4D85" w:rsidRDefault="006C4D85" w:rsidP="00710350">
            <w:pPr>
              <w:numPr>
                <w:ilvl w:val="0"/>
                <w:numId w:val="24"/>
              </w:numPr>
              <w:spacing w:line="240" w:lineRule="auto"/>
              <w:jc w:val="left"/>
              <w:textAlignment w:val="baseline"/>
              <w:rPr>
                <w:rFonts w:ascii="Arial" w:eastAsia="Times New Roman" w:hAnsi="Arial" w:cs="Arial"/>
                <w:color w:val="000000"/>
                <w:sz w:val="22"/>
              </w:rPr>
            </w:pPr>
            <w:r w:rsidRPr="006C4D85">
              <w:rPr>
                <w:rFonts w:ascii="Calibri" w:eastAsia="Times New Roman" w:hAnsi="Calibri" w:cs="Arial"/>
                <w:color w:val="000000"/>
                <w:sz w:val="22"/>
              </w:rPr>
              <w:t>Thông tin của hóa đơn nhập kho mới được cập nhật trong hệ thống</w:t>
            </w:r>
          </w:p>
        </w:tc>
      </w:tr>
      <w:tr w:rsidR="006C4D85" w:rsidRPr="006C4D85" w14:paraId="3FB64700"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D99FB5"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D09302" w14:textId="77777777" w:rsidR="006C4D85" w:rsidRPr="006C4D85" w:rsidRDefault="006C4D85" w:rsidP="00710350">
            <w:pPr>
              <w:numPr>
                <w:ilvl w:val="0"/>
                <w:numId w:val="25"/>
              </w:numPr>
              <w:spacing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Tìm kiếm hàng hóa cần nhập kho bằng công cụ tìm kiếm</w:t>
            </w:r>
          </w:p>
          <w:p w14:paraId="1EA48CAB" w14:textId="77777777" w:rsidR="006C4D85" w:rsidRPr="006C4D85" w:rsidRDefault="006C4D85" w:rsidP="00710350">
            <w:pPr>
              <w:numPr>
                <w:ilvl w:val="0"/>
                <w:numId w:val="25"/>
              </w:numPr>
              <w:spacing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shd w:val="clear" w:color="auto" w:fill="FFFFFF"/>
              </w:rPr>
              <w:t>Nhập tên hàng hóa cần tìm kiếm</w:t>
            </w:r>
          </w:p>
          <w:p w14:paraId="29B546E7" w14:textId="77777777" w:rsidR="006C4D85" w:rsidRPr="006C4D85" w:rsidRDefault="006C4D85" w:rsidP="00710350">
            <w:pPr>
              <w:numPr>
                <w:ilvl w:val="0"/>
                <w:numId w:val="25"/>
              </w:numPr>
              <w:spacing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shd w:val="clear" w:color="auto" w:fill="FFFFFF"/>
              </w:rPr>
              <w:t>Nhấn “Tìm kiếm”</w:t>
            </w:r>
          </w:p>
          <w:p w14:paraId="2A6DCA09" w14:textId="77777777" w:rsidR="006C4D85" w:rsidRPr="006C4D85" w:rsidRDefault="006C4D85" w:rsidP="00710350">
            <w:pPr>
              <w:numPr>
                <w:ilvl w:val="0"/>
                <w:numId w:val="25"/>
              </w:numPr>
              <w:spacing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Hiển thị kết quả tìm kiếm</w:t>
            </w:r>
          </w:p>
          <w:p w14:paraId="50EC8500" w14:textId="77777777" w:rsidR="006C4D85" w:rsidRPr="006C4D85" w:rsidRDefault="006C4D85" w:rsidP="00710350">
            <w:pPr>
              <w:numPr>
                <w:ilvl w:val="0"/>
                <w:numId w:val="25"/>
              </w:numPr>
              <w:spacing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Chọn hàng hóa cần nhập</w:t>
            </w:r>
          </w:p>
          <w:p w14:paraId="1CB720A7" w14:textId="77777777" w:rsidR="006C4D85" w:rsidRPr="006C4D85" w:rsidRDefault="006C4D85" w:rsidP="00710350">
            <w:pPr>
              <w:numPr>
                <w:ilvl w:val="0"/>
                <w:numId w:val="25"/>
              </w:numPr>
              <w:spacing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Nhập số lô hàng</w:t>
            </w:r>
          </w:p>
          <w:p w14:paraId="386C5D5E" w14:textId="77777777" w:rsidR="006C4D85" w:rsidRPr="006C4D85" w:rsidRDefault="006C4D85" w:rsidP="00710350">
            <w:pPr>
              <w:numPr>
                <w:ilvl w:val="0"/>
                <w:numId w:val="25"/>
              </w:numPr>
              <w:spacing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shd w:val="clear" w:color="auto" w:fill="FFFFFF"/>
              </w:rPr>
              <w:t>Nhập giá nhập kho</w:t>
            </w:r>
          </w:p>
          <w:p w14:paraId="3046A98E" w14:textId="77777777" w:rsidR="006C4D85" w:rsidRPr="006C4D85" w:rsidRDefault="006C4D85" w:rsidP="00710350">
            <w:pPr>
              <w:numPr>
                <w:ilvl w:val="0"/>
                <w:numId w:val="25"/>
              </w:numPr>
              <w:spacing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lastRenderedPageBreak/>
              <w:t>Nhập số lượng</w:t>
            </w:r>
          </w:p>
          <w:p w14:paraId="21E36E3A" w14:textId="77777777" w:rsidR="006C4D85" w:rsidRPr="006C4D85" w:rsidRDefault="006C4D85" w:rsidP="00710350">
            <w:pPr>
              <w:numPr>
                <w:ilvl w:val="0"/>
                <w:numId w:val="25"/>
              </w:numPr>
              <w:spacing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Nhập hạn sử dụng</w:t>
            </w:r>
          </w:p>
          <w:p w14:paraId="2D085F0B" w14:textId="77777777" w:rsidR="006C4D85" w:rsidRPr="006C4D85" w:rsidRDefault="006C4D85" w:rsidP="00710350">
            <w:pPr>
              <w:numPr>
                <w:ilvl w:val="0"/>
                <w:numId w:val="25"/>
              </w:numPr>
              <w:spacing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Kiểm tra hạn sử dụng </w:t>
            </w:r>
          </w:p>
          <w:p w14:paraId="3532F6C6" w14:textId="77777777" w:rsidR="006C4D85" w:rsidRPr="006C4D85" w:rsidRDefault="006C4D85" w:rsidP="00710350">
            <w:pPr>
              <w:numPr>
                <w:ilvl w:val="0"/>
                <w:numId w:val="25"/>
              </w:numPr>
              <w:spacing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Chọn “Lưu”</w:t>
            </w:r>
          </w:p>
          <w:p w14:paraId="7F31D23B" w14:textId="77777777" w:rsidR="006C4D85" w:rsidRPr="006C4D85" w:rsidRDefault="006C4D85" w:rsidP="00710350">
            <w:pPr>
              <w:numPr>
                <w:ilvl w:val="0"/>
                <w:numId w:val="25"/>
              </w:numPr>
              <w:spacing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Lưu thông tin</w:t>
            </w:r>
          </w:p>
          <w:p w14:paraId="355B2C80" w14:textId="77777777" w:rsidR="006C4D85" w:rsidRPr="006C4D85" w:rsidRDefault="006C4D85" w:rsidP="00710350">
            <w:pPr>
              <w:numPr>
                <w:ilvl w:val="0"/>
                <w:numId w:val="25"/>
              </w:numPr>
              <w:spacing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Xác nhận in hóa đơn</w:t>
            </w:r>
          </w:p>
          <w:p w14:paraId="05C70923" w14:textId="77777777" w:rsidR="006C4D85" w:rsidRPr="006C4D85" w:rsidRDefault="006C4D85" w:rsidP="00710350">
            <w:pPr>
              <w:numPr>
                <w:ilvl w:val="0"/>
                <w:numId w:val="25"/>
              </w:numPr>
              <w:spacing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In hóa đơn</w:t>
            </w:r>
          </w:p>
        </w:tc>
      </w:tr>
      <w:tr w:rsidR="006C4D85" w:rsidRPr="006C4D85" w14:paraId="1C0B5C5E"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CEA92F"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3D5646"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1a. Người quản lý tìm kiếm bằng cách thủ công</w:t>
            </w:r>
          </w:p>
          <w:p w14:paraId="7123B257"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4a. Nếu không có kết quả tra cứu thì hiển thị “Hàng hóa không tồn tại” và người quản lý cần phải thêm loại hàng hóa mới tại “Quản lý thông tin hàng hóa” rồi mới tạo hóa đơn nhập kho</w:t>
            </w:r>
          </w:p>
          <w:p w14:paraId="017D9790"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10a.Hạn sử dụng so với thời điểm nhập thông tin &lt;= 6 tháng thì hiển thị thông báo “Hàng hóa sắp hết hạn! Bạn có chắc chắn muốn thêm hàng hóa này không?”</w:t>
            </w:r>
          </w:p>
          <w:p w14:paraId="4A2C2EC7"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10a1. Chọn “Đồng ý”</w:t>
            </w:r>
          </w:p>
        </w:tc>
      </w:tr>
      <w:tr w:rsidR="006C4D85" w:rsidRPr="006C4D85" w14:paraId="22BAA7E8"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E33971"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1FA633"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10a2. Chọn “Không đồng ý” và kết thúc</w:t>
            </w:r>
          </w:p>
          <w:p w14:paraId="2B37E000"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12a. Nếu lưu không thành công thì hiển thị thông báo “Có lỗi xảy ra” và kết thúc</w:t>
            </w:r>
          </w:p>
          <w:p w14:paraId="19992204"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shd w:val="clear" w:color="auto" w:fill="FFFFFF"/>
              </w:rPr>
              <w:t>13a. Chọn “Không” và kết thúc</w:t>
            </w:r>
          </w:p>
        </w:tc>
      </w:tr>
      <w:tr w:rsidR="006C4D85" w:rsidRPr="006C4D85" w14:paraId="3F468109"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82873"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C4B452"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gười quản lý phải nhập đúng tên hàng hóa khi tìm kiếm hàng hóa</w:t>
            </w:r>
          </w:p>
        </w:tc>
      </w:tr>
      <w:tr w:rsidR="006C4D85" w:rsidRPr="006C4D85" w14:paraId="5FFB17E6"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D1088B"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4180E9"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A</w:t>
            </w:r>
          </w:p>
        </w:tc>
      </w:tr>
    </w:tbl>
    <w:p w14:paraId="719CB432" w14:textId="1B6C0961" w:rsidR="006C4D85" w:rsidRDefault="006C4D85" w:rsidP="006C4D85"/>
    <w:p w14:paraId="1AB08B62" w14:textId="736979D6" w:rsidR="006C4D85" w:rsidRDefault="006C4D85" w:rsidP="006C4D85">
      <w:r>
        <w:t>Activity Diagram</w:t>
      </w:r>
    </w:p>
    <w:p w14:paraId="30740BAB" w14:textId="18D36F04" w:rsidR="006C4D85" w:rsidRDefault="00EC049B" w:rsidP="006C4D85">
      <w:r>
        <w:rPr>
          <w:noProof/>
        </w:rPr>
        <w:lastRenderedPageBreak/>
        <w:drawing>
          <wp:inline distT="0" distB="0" distL="0" distR="0" wp14:anchorId="0256A780" wp14:editId="551606BB">
            <wp:extent cx="4251325" cy="822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D - Quản lý hóa đơn nhập kho-Thêm hóa đơn.drawio.png"/>
                    <pic:cNvPicPr/>
                  </pic:nvPicPr>
                  <pic:blipFill>
                    <a:blip r:embed="rId15">
                      <a:extLst>
                        <a:ext uri="{28A0092B-C50C-407E-A947-70E740481C1C}">
                          <a14:useLocalDpi xmlns:a14="http://schemas.microsoft.com/office/drawing/2010/main" val="0"/>
                        </a:ext>
                      </a:extLst>
                    </a:blip>
                    <a:stretch>
                      <a:fillRect/>
                    </a:stretch>
                  </pic:blipFill>
                  <pic:spPr>
                    <a:xfrm>
                      <a:off x="0" y="0"/>
                      <a:ext cx="4251325" cy="8229600"/>
                    </a:xfrm>
                    <a:prstGeom prst="rect">
                      <a:avLst/>
                    </a:prstGeom>
                  </pic:spPr>
                </pic:pic>
              </a:graphicData>
            </a:graphic>
          </wp:inline>
        </w:drawing>
      </w:r>
    </w:p>
    <w:p w14:paraId="18C61DB3" w14:textId="2415163F" w:rsidR="006C4D85" w:rsidRDefault="006C4D85" w:rsidP="006C4D85">
      <w:pPr>
        <w:pStyle w:val="Heading3"/>
      </w:pPr>
      <w:r>
        <w:lastRenderedPageBreak/>
        <w:t>UC Sửa hóa đơn nhập</w:t>
      </w:r>
    </w:p>
    <w:p w14:paraId="580332C5" w14:textId="0DBF9F23" w:rsidR="006C4D85" w:rsidRDefault="006C4D85" w:rsidP="006C4D85"/>
    <w:tbl>
      <w:tblPr>
        <w:tblW w:w="0" w:type="auto"/>
        <w:tblCellMar>
          <w:top w:w="15" w:type="dxa"/>
          <w:left w:w="15" w:type="dxa"/>
          <w:bottom w:w="15" w:type="dxa"/>
          <w:right w:w="15" w:type="dxa"/>
        </w:tblCellMar>
        <w:tblLook w:val="04A0" w:firstRow="1" w:lastRow="0" w:firstColumn="1" w:lastColumn="0" w:noHBand="0" w:noVBand="1"/>
      </w:tblPr>
      <w:tblGrid>
        <w:gridCol w:w="2485"/>
        <w:gridCol w:w="6865"/>
      </w:tblGrid>
      <w:tr w:rsidR="006C4D85" w:rsidRPr="006C4D85" w14:paraId="57D68207"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895FB6"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Use case ID</w:t>
            </w:r>
          </w:p>
          <w:p w14:paraId="4E299565"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551A16"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2.2</w:t>
            </w:r>
          </w:p>
        </w:tc>
      </w:tr>
      <w:tr w:rsidR="006C4D85" w:rsidRPr="006C4D85" w14:paraId="01E82638"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471DAF"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Use case name</w:t>
            </w:r>
          </w:p>
          <w:p w14:paraId="524AA5EE"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CC6FC2"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Sửa hóa đơn nhập</w:t>
            </w:r>
          </w:p>
        </w:tc>
      </w:tr>
      <w:tr w:rsidR="006C4D85" w:rsidRPr="006C4D85" w14:paraId="22023A83"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0EE36C"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Description</w:t>
            </w:r>
          </w:p>
          <w:p w14:paraId="50377F1A"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13E341" w14:textId="0BD66D6F"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Là người quản lý, tôi muốn sửa thông tin của một hóa đơn nhập kho đã tồn tại trong hệ thống</w:t>
            </w:r>
          </w:p>
        </w:tc>
      </w:tr>
      <w:tr w:rsidR="006C4D85" w:rsidRPr="006C4D85" w14:paraId="76ACC4FB"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8B7DD8"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67A188"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gười quản lý</w:t>
            </w:r>
          </w:p>
        </w:tc>
      </w:tr>
      <w:tr w:rsidR="006C4D85" w:rsidRPr="006C4D85" w14:paraId="18184F4E"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0DC492"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3B0AC0"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High</w:t>
            </w:r>
          </w:p>
        </w:tc>
      </w:tr>
      <w:tr w:rsidR="006C4D85" w:rsidRPr="006C4D85" w14:paraId="1D73A497"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A71802"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50F92A"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gười quản lý muốn sửa hóa đơn nhập kho</w:t>
            </w:r>
          </w:p>
        </w:tc>
      </w:tr>
      <w:tr w:rsidR="006C4D85" w:rsidRPr="006C4D85" w14:paraId="3629A28D"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7DF0A5"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85E833" w14:textId="77777777" w:rsidR="006C4D85" w:rsidRPr="006C4D85" w:rsidRDefault="006C4D85" w:rsidP="00710350">
            <w:pPr>
              <w:numPr>
                <w:ilvl w:val="0"/>
                <w:numId w:val="26"/>
              </w:numPr>
              <w:spacing w:after="0" w:line="240" w:lineRule="auto"/>
              <w:ind w:left="360"/>
              <w:jc w:val="left"/>
              <w:textAlignment w:val="baseline"/>
              <w:rPr>
                <w:rFonts w:ascii="Arial" w:eastAsia="Times New Roman" w:hAnsi="Arial" w:cs="Arial"/>
                <w:color w:val="000000"/>
                <w:sz w:val="22"/>
              </w:rPr>
            </w:pPr>
            <w:r w:rsidRPr="006C4D85">
              <w:rPr>
                <w:rFonts w:ascii="Calibri" w:eastAsia="Times New Roman" w:hAnsi="Calibri" w:cs="Arial"/>
                <w:color w:val="000000"/>
                <w:sz w:val="22"/>
              </w:rPr>
              <w:t>Tồn tại hóa đơn trong hệ thống</w:t>
            </w:r>
          </w:p>
        </w:tc>
      </w:tr>
      <w:tr w:rsidR="006C4D85" w:rsidRPr="006C4D85" w14:paraId="46F3CA97"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4DD3A3"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BCFAF2" w14:textId="77777777" w:rsidR="006C4D85" w:rsidRPr="006C4D85" w:rsidRDefault="006C4D85" w:rsidP="00710350">
            <w:pPr>
              <w:numPr>
                <w:ilvl w:val="0"/>
                <w:numId w:val="27"/>
              </w:numPr>
              <w:spacing w:line="240" w:lineRule="auto"/>
              <w:ind w:left="360"/>
              <w:jc w:val="left"/>
              <w:textAlignment w:val="baseline"/>
              <w:rPr>
                <w:rFonts w:ascii="Arial" w:eastAsia="Times New Roman" w:hAnsi="Arial" w:cs="Arial"/>
                <w:color w:val="000000"/>
                <w:sz w:val="22"/>
              </w:rPr>
            </w:pPr>
            <w:r w:rsidRPr="006C4D85">
              <w:rPr>
                <w:rFonts w:ascii="Calibri" w:eastAsia="Times New Roman" w:hAnsi="Calibri" w:cs="Arial"/>
                <w:color w:val="000000"/>
                <w:sz w:val="22"/>
              </w:rPr>
              <w:t>Thông tin của hóa đơn nhập kho được cập nhật trên hệ thống</w:t>
            </w:r>
          </w:p>
        </w:tc>
      </w:tr>
      <w:tr w:rsidR="006C4D85" w:rsidRPr="006C4D85" w14:paraId="46C3D21C"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AFD0EF"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EF1EA4" w14:textId="77777777" w:rsidR="006C4D85" w:rsidRPr="006C4D85" w:rsidRDefault="006C4D85" w:rsidP="00710350">
            <w:pPr>
              <w:numPr>
                <w:ilvl w:val="0"/>
                <w:numId w:val="28"/>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Chọn hóa đơn cần sửa  </w:t>
            </w:r>
          </w:p>
          <w:p w14:paraId="10774DCD" w14:textId="77777777" w:rsidR="006C4D85" w:rsidRPr="006C4D85" w:rsidRDefault="006C4D85" w:rsidP="00710350">
            <w:pPr>
              <w:numPr>
                <w:ilvl w:val="0"/>
                <w:numId w:val="28"/>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Chọn “Sửa”</w:t>
            </w:r>
          </w:p>
          <w:p w14:paraId="4BF06B3E" w14:textId="0D2A22F5" w:rsidR="006C4D85" w:rsidRPr="006C4D85" w:rsidRDefault="006C4D85" w:rsidP="00710350">
            <w:pPr>
              <w:numPr>
                <w:ilvl w:val="0"/>
                <w:numId w:val="28"/>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 xml:space="preserve">Hiển thị giao </w:t>
            </w:r>
            <w:r w:rsidR="00936B76">
              <w:rPr>
                <w:rFonts w:ascii="Calibri" w:eastAsia="Times New Roman" w:hAnsi="Calibri" w:cs="Times New Roman"/>
                <w:color w:val="000000"/>
                <w:sz w:val="22"/>
              </w:rPr>
              <w:t>diện</w:t>
            </w:r>
            <w:r w:rsidRPr="006C4D85">
              <w:rPr>
                <w:rFonts w:ascii="Calibri" w:eastAsia="Times New Roman" w:hAnsi="Calibri" w:cs="Times New Roman"/>
                <w:color w:val="000000"/>
                <w:sz w:val="22"/>
              </w:rPr>
              <w:t xml:space="preserve"> hóa đơn cần sửa</w:t>
            </w:r>
          </w:p>
          <w:p w14:paraId="614F0516" w14:textId="77777777" w:rsidR="006C4D85" w:rsidRPr="006C4D85" w:rsidRDefault="006C4D85" w:rsidP="00710350">
            <w:pPr>
              <w:numPr>
                <w:ilvl w:val="0"/>
                <w:numId w:val="28"/>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Chỉnh sửa hóa đơn</w:t>
            </w:r>
          </w:p>
          <w:p w14:paraId="2F82F57C" w14:textId="77777777" w:rsidR="006C4D85" w:rsidRPr="006C4D85" w:rsidRDefault="006C4D85" w:rsidP="00710350">
            <w:pPr>
              <w:numPr>
                <w:ilvl w:val="0"/>
                <w:numId w:val="28"/>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Chọn “Lưu”</w:t>
            </w:r>
          </w:p>
          <w:p w14:paraId="4E105D61" w14:textId="77777777" w:rsidR="006C4D85" w:rsidRPr="006C4D85" w:rsidRDefault="006C4D85" w:rsidP="00710350">
            <w:pPr>
              <w:numPr>
                <w:ilvl w:val="0"/>
                <w:numId w:val="28"/>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Lưu thông tin chỉnh sửa</w:t>
            </w:r>
          </w:p>
          <w:p w14:paraId="64DB2914" w14:textId="5B83147C" w:rsidR="006C4D85" w:rsidRPr="006C4D85" w:rsidRDefault="006C4D85" w:rsidP="00710350">
            <w:pPr>
              <w:numPr>
                <w:ilvl w:val="0"/>
                <w:numId w:val="28"/>
              </w:numPr>
              <w:spacing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 xml:space="preserve">Cập nhật danh </w:t>
            </w:r>
            <w:r w:rsidR="00936B76">
              <w:rPr>
                <w:rFonts w:ascii="Calibri" w:eastAsia="Times New Roman" w:hAnsi="Calibri" w:cs="Times New Roman"/>
                <w:color w:val="000000"/>
                <w:sz w:val="22"/>
              </w:rPr>
              <w:t>sách</w:t>
            </w:r>
            <w:r w:rsidRPr="006C4D85">
              <w:rPr>
                <w:rFonts w:ascii="Calibri" w:eastAsia="Times New Roman" w:hAnsi="Calibri" w:cs="Times New Roman"/>
                <w:color w:val="000000"/>
                <w:sz w:val="22"/>
              </w:rPr>
              <w:t xml:space="preserve"> hóa đơn nhập kho</w:t>
            </w:r>
          </w:p>
        </w:tc>
      </w:tr>
      <w:tr w:rsidR="006C4D85" w:rsidRPr="006C4D85" w14:paraId="095DB045"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6060F3"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742FE1"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N/A</w:t>
            </w:r>
          </w:p>
        </w:tc>
      </w:tr>
      <w:tr w:rsidR="006C4D85" w:rsidRPr="006C4D85" w14:paraId="4611F21F"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3FFF43"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309005"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6a. Nếu lưu không thành công thì hiển thị thông báo “Có lỗi xảy ra” và kết thúc</w:t>
            </w:r>
          </w:p>
        </w:tc>
      </w:tr>
      <w:tr w:rsidR="006C4D85" w:rsidRPr="006C4D85" w14:paraId="1D3972CC"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827517"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D2C76C"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A</w:t>
            </w:r>
          </w:p>
        </w:tc>
      </w:tr>
      <w:tr w:rsidR="006C4D85" w:rsidRPr="006C4D85" w14:paraId="29DC2B1B"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F5B98D"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DC2DF7"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A</w:t>
            </w:r>
          </w:p>
        </w:tc>
      </w:tr>
    </w:tbl>
    <w:p w14:paraId="0B48C6F4" w14:textId="3C30E283" w:rsidR="006C4D85" w:rsidRDefault="006C4D85" w:rsidP="006C4D85"/>
    <w:p w14:paraId="3A6E955B" w14:textId="1A91A8C1" w:rsidR="006C4D85" w:rsidRDefault="006C4D85" w:rsidP="006C4D85">
      <w:r>
        <w:t>Activity Diagram</w:t>
      </w:r>
    </w:p>
    <w:p w14:paraId="6103BD04" w14:textId="6EE00A22" w:rsidR="006C4D85" w:rsidRDefault="00936B76" w:rsidP="006C4D85">
      <w:r>
        <w:rPr>
          <w:noProof/>
        </w:rPr>
        <w:lastRenderedPageBreak/>
        <w:drawing>
          <wp:inline distT="0" distB="0" distL="0" distR="0" wp14:anchorId="23F1B5B0" wp14:editId="7B3EB01F">
            <wp:extent cx="5943600" cy="481838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D - Quản lý hóa đơn nhập kho-Sửa hóa đơn.drawio.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4818380"/>
                    </a:xfrm>
                    <a:prstGeom prst="rect">
                      <a:avLst/>
                    </a:prstGeom>
                  </pic:spPr>
                </pic:pic>
              </a:graphicData>
            </a:graphic>
          </wp:inline>
        </w:drawing>
      </w:r>
    </w:p>
    <w:p w14:paraId="7B93EA11" w14:textId="64287F59" w:rsidR="006C4D85" w:rsidRDefault="006C4D85" w:rsidP="006C4D85">
      <w:pPr>
        <w:pStyle w:val="Heading3"/>
      </w:pPr>
      <w:r>
        <w:t>UC Xóa hóa đơn nhập</w:t>
      </w:r>
    </w:p>
    <w:p w14:paraId="00AA5280" w14:textId="212BB1D3" w:rsidR="006C4D85" w:rsidRDefault="006C4D85" w:rsidP="006C4D85"/>
    <w:tbl>
      <w:tblPr>
        <w:tblW w:w="0" w:type="auto"/>
        <w:tblCellMar>
          <w:top w:w="15" w:type="dxa"/>
          <w:left w:w="15" w:type="dxa"/>
          <w:bottom w:w="15" w:type="dxa"/>
          <w:right w:w="15" w:type="dxa"/>
        </w:tblCellMar>
        <w:tblLook w:val="04A0" w:firstRow="1" w:lastRow="0" w:firstColumn="1" w:lastColumn="0" w:noHBand="0" w:noVBand="1"/>
      </w:tblPr>
      <w:tblGrid>
        <w:gridCol w:w="2505"/>
        <w:gridCol w:w="6845"/>
      </w:tblGrid>
      <w:tr w:rsidR="006C4D85" w:rsidRPr="006C4D85" w14:paraId="71D4B762"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681A20"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Use case ID</w:t>
            </w:r>
          </w:p>
          <w:p w14:paraId="76BEFB5D"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BE1267"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2.3</w:t>
            </w:r>
          </w:p>
        </w:tc>
      </w:tr>
      <w:tr w:rsidR="006C4D85" w:rsidRPr="006C4D85" w14:paraId="2428343F"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8C0CC3"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Use case name</w:t>
            </w:r>
          </w:p>
          <w:p w14:paraId="7FD24684"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E82034"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Xóa hóa đơn nhập</w:t>
            </w:r>
          </w:p>
        </w:tc>
      </w:tr>
      <w:tr w:rsidR="006C4D85" w:rsidRPr="006C4D85" w14:paraId="23829330"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69280F"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Description</w:t>
            </w:r>
          </w:p>
          <w:p w14:paraId="1E3292C1"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34BEA6"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Là người quản lý, tôi muốn xóa thông tin của một hóa đơn nhập kho đã tồn tại vào hệ thống</w:t>
            </w:r>
          </w:p>
        </w:tc>
      </w:tr>
      <w:tr w:rsidR="006C4D85" w:rsidRPr="006C4D85" w14:paraId="0D7AEAAB"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556AB5"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EB8C86"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gười quản lý</w:t>
            </w:r>
          </w:p>
        </w:tc>
      </w:tr>
      <w:tr w:rsidR="006C4D85" w:rsidRPr="006C4D85" w14:paraId="364C7F2F"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94A82"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FC3366"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High</w:t>
            </w:r>
          </w:p>
        </w:tc>
      </w:tr>
      <w:tr w:rsidR="006C4D85" w:rsidRPr="006C4D85" w14:paraId="363BE17F"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B81195"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873CFF"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gười quản lý muốn xóa hóa đơn nhập kho</w:t>
            </w:r>
          </w:p>
        </w:tc>
      </w:tr>
      <w:tr w:rsidR="006C4D85" w:rsidRPr="006C4D85" w14:paraId="771ED791"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469D54"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0E7156" w14:textId="77777777" w:rsidR="006C4D85" w:rsidRPr="006C4D85" w:rsidRDefault="006C4D85" w:rsidP="00710350">
            <w:pPr>
              <w:numPr>
                <w:ilvl w:val="0"/>
                <w:numId w:val="29"/>
              </w:numPr>
              <w:spacing w:after="0" w:line="240" w:lineRule="auto"/>
              <w:ind w:left="360"/>
              <w:jc w:val="left"/>
              <w:textAlignment w:val="baseline"/>
              <w:rPr>
                <w:rFonts w:ascii="Arial" w:eastAsia="Times New Roman" w:hAnsi="Arial" w:cs="Arial"/>
                <w:color w:val="000000"/>
                <w:sz w:val="22"/>
              </w:rPr>
            </w:pPr>
            <w:r w:rsidRPr="006C4D85">
              <w:rPr>
                <w:rFonts w:ascii="Calibri" w:eastAsia="Times New Roman" w:hAnsi="Calibri" w:cs="Arial"/>
                <w:color w:val="000000"/>
                <w:sz w:val="22"/>
              </w:rPr>
              <w:t>Tồn tại hóa đơn trong hệ thống</w:t>
            </w:r>
          </w:p>
        </w:tc>
      </w:tr>
      <w:tr w:rsidR="006C4D85" w:rsidRPr="006C4D85" w14:paraId="14A4BA54"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40C205"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602CD5" w14:textId="77777777" w:rsidR="006C4D85" w:rsidRPr="006C4D85" w:rsidRDefault="006C4D85" w:rsidP="00710350">
            <w:pPr>
              <w:numPr>
                <w:ilvl w:val="0"/>
                <w:numId w:val="30"/>
              </w:numPr>
              <w:spacing w:line="240" w:lineRule="auto"/>
              <w:ind w:left="360"/>
              <w:jc w:val="left"/>
              <w:textAlignment w:val="baseline"/>
              <w:rPr>
                <w:rFonts w:ascii="Arial" w:eastAsia="Times New Roman" w:hAnsi="Arial" w:cs="Arial"/>
                <w:color w:val="000000"/>
                <w:sz w:val="22"/>
              </w:rPr>
            </w:pPr>
            <w:r w:rsidRPr="006C4D85">
              <w:rPr>
                <w:rFonts w:ascii="Calibri" w:eastAsia="Times New Roman" w:hAnsi="Calibri" w:cs="Arial"/>
                <w:color w:val="000000"/>
                <w:sz w:val="22"/>
              </w:rPr>
              <w:t>Hóa đơn nhập kho được xóa khỏi hệ thống</w:t>
            </w:r>
          </w:p>
        </w:tc>
      </w:tr>
      <w:tr w:rsidR="006C4D85" w:rsidRPr="006C4D85" w14:paraId="1FC7D31E"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CDEEB"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508BE7" w14:textId="77777777" w:rsidR="006C4D85" w:rsidRPr="006C4D85" w:rsidRDefault="006C4D85" w:rsidP="00710350">
            <w:pPr>
              <w:numPr>
                <w:ilvl w:val="0"/>
                <w:numId w:val="31"/>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Chọn hóa đơn muốn xóa</w:t>
            </w:r>
          </w:p>
          <w:p w14:paraId="2613EF0B" w14:textId="77777777" w:rsidR="006C4D85" w:rsidRPr="006C4D85" w:rsidRDefault="006C4D85" w:rsidP="00710350">
            <w:pPr>
              <w:numPr>
                <w:ilvl w:val="0"/>
                <w:numId w:val="31"/>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Chọn “Xóa”</w:t>
            </w:r>
          </w:p>
          <w:p w14:paraId="65C62F78" w14:textId="77777777" w:rsidR="006C4D85" w:rsidRPr="006C4D85" w:rsidRDefault="006C4D85" w:rsidP="00710350">
            <w:pPr>
              <w:numPr>
                <w:ilvl w:val="0"/>
                <w:numId w:val="31"/>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lastRenderedPageBreak/>
              <w:t>Hiển thị thông báo “Bạn có chắc chắn muốn xóa hóa đơn?”</w:t>
            </w:r>
          </w:p>
          <w:p w14:paraId="7F17EA74" w14:textId="77777777" w:rsidR="006C4D85" w:rsidRPr="006C4D85" w:rsidRDefault="006C4D85" w:rsidP="00710350">
            <w:pPr>
              <w:numPr>
                <w:ilvl w:val="0"/>
                <w:numId w:val="31"/>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Xác nhận xóa</w:t>
            </w:r>
          </w:p>
          <w:p w14:paraId="538A5881" w14:textId="77777777" w:rsidR="006C4D85" w:rsidRPr="006C4D85" w:rsidRDefault="006C4D85" w:rsidP="00710350">
            <w:pPr>
              <w:numPr>
                <w:ilvl w:val="0"/>
                <w:numId w:val="31"/>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Xóa hóa đơn</w:t>
            </w:r>
          </w:p>
          <w:p w14:paraId="7D722A25" w14:textId="13623D3B" w:rsidR="006C4D85" w:rsidRPr="006C4D85" w:rsidRDefault="006C4D85" w:rsidP="00710350">
            <w:pPr>
              <w:numPr>
                <w:ilvl w:val="0"/>
                <w:numId w:val="31"/>
              </w:numPr>
              <w:spacing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 xml:space="preserve">Cập nhật danh </w:t>
            </w:r>
            <w:r w:rsidR="00936B76">
              <w:rPr>
                <w:rFonts w:ascii="Calibri" w:eastAsia="Times New Roman" w:hAnsi="Calibri" w:cs="Times New Roman"/>
                <w:color w:val="000000"/>
                <w:sz w:val="22"/>
              </w:rPr>
              <w:t>sách</w:t>
            </w:r>
            <w:r w:rsidRPr="006C4D85">
              <w:rPr>
                <w:rFonts w:ascii="Calibri" w:eastAsia="Times New Roman" w:hAnsi="Calibri" w:cs="Times New Roman"/>
                <w:color w:val="000000"/>
                <w:sz w:val="22"/>
              </w:rPr>
              <w:t xml:space="preserve"> hóa đơn nhập kho</w:t>
            </w:r>
          </w:p>
        </w:tc>
      </w:tr>
      <w:tr w:rsidR="006C4D85" w:rsidRPr="006C4D85" w14:paraId="397F06A0"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FADB2C"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B70671"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N/A</w:t>
            </w:r>
          </w:p>
        </w:tc>
      </w:tr>
      <w:tr w:rsidR="006C4D85" w:rsidRPr="006C4D85" w14:paraId="090FF8A3"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2DFF57"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A996EE" w14:textId="4B0065DA"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4a. Nếu người dùng không muốn xóa hóa đơn thì chọn “Không” và kết thúc.</w:t>
            </w:r>
          </w:p>
        </w:tc>
      </w:tr>
      <w:tr w:rsidR="006C4D85" w:rsidRPr="006C4D85" w14:paraId="5D4C04F2"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C24654"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10D86F"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A</w:t>
            </w:r>
          </w:p>
        </w:tc>
      </w:tr>
      <w:tr w:rsidR="006C4D85" w:rsidRPr="006C4D85" w14:paraId="071467BC"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66A409"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AFCB3B"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A</w:t>
            </w:r>
          </w:p>
        </w:tc>
      </w:tr>
    </w:tbl>
    <w:p w14:paraId="24519D68" w14:textId="695039C8" w:rsidR="006C4D85" w:rsidRDefault="006C4D85" w:rsidP="006C4D85"/>
    <w:p w14:paraId="45C5997A" w14:textId="200A6791" w:rsidR="006C4D85" w:rsidRDefault="006C4D85" w:rsidP="006C4D85">
      <w:r>
        <w:t>Activity Diagram</w:t>
      </w:r>
    </w:p>
    <w:p w14:paraId="4A33F733" w14:textId="1FA9BA39" w:rsidR="006C4D85" w:rsidRDefault="00936B76" w:rsidP="006C4D85">
      <w:r>
        <w:rPr>
          <w:noProof/>
        </w:rPr>
        <w:drawing>
          <wp:inline distT="0" distB="0" distL="0" distR="0" wp14:anchorId="4D59E2B1" wp14:editId="7CF16699">
            <wp:extent cx="5943600" cy="505333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D - Quản lý hóa đơn nhập kho-Xóa hóa đơn.drawio.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5053330"/>
                    </a:xfrm>
                    <a:prstGeom prst="rect">
                      <a:avLst/>
                    </a:prstGeom>
                  </pic:spPr>
                </pic:pic>
              </a:graphicData>
            </a:graphic>
          </wp:inline>
        </w:drawing>
      </w:r>
    </w:p>
    <w:p w14:paraId="3A9DCC4C" w14:textId="3CB54C52" w:rsidR="006C4D85" w:rsidRDefault="006C4D85" w:rsidP="006C4D85"/>
    <w:p w14:paraId="123DC27A" w14:textId="3C8CAA70" w:rsidR="006C4D85" w:rsidRDefault="006C4D85" w:rsidP="006C4D85">
      <w:pPr>
        <w:pStyle w:val="Heading3"/>
      </w:pPr>
      <w:r>
        <w:lastRenderedPageBreak/>
        <w:t>UC Tra cứu lịch sử nhập kho</w:t>
      </w:r>
    </w:p>
    <w:p w14:paraId="7B734FC5" w14:textId="77777777" w:rsidR="006C4D85" w:rsidRPr="006C4D85" w:rsidRDefault="006C4D85" w:rsidP="006C4D85"/>
    <w:tbl>
      <w:tblPr>
        <w:tblW w:w="0" w:type="auto"/>
        <w:tblCellMar>
          <w:top w:w="15" w:type="dxa"/>
          <w:left w:w="15" w:type="dxa"/>
          <w:bottom w:w="15" w:type="dxa"/>
          <w:right w:w="15" w:type="dxa"/>
        </w:tblCellMar>
        <w:tblLook w:val="04A0" w:firstRow="1" w:lastRow="0" w:firstColumn="1" w:lastColumn="0" w:noHBand="0" w:noVBand="1"/>
      </w:tblPr>
      <w:tblGrid>
        <w:gridCol w:w="2180"/>
        <w:gridCol w:w="7170"/>
      </w:tblGrid>
      <w:tr w:rsidR="006C4D85" w:rsidRPr="006C4D85" w14:paraId="3257A773"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AE9F90"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Use case ID</w:t>
            </w:r>
          </w:p>
          <w:p w14:paraId="2D2C1308"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E2EAD5"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2.4</w:t>
            </w:r>
          </w:p>
        </w:tc>
      </w:tr>
      <w:tr w:rsidR="006C4D85" w:rsidRPr="006C4D85" w14:paraId="53C0C6F6"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BFB7D9"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Use case name</w:t>
            </w:r>
          </w:p>
          <w:p w14:paraId="40FCEE34"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4B09B9"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Tra cứu lịch sử nhập kho</w:t>
            </w:r>
          </w:p>
        </w:tc>
      </w:tr>
      <w:tr w:rsidR="006C4D85" w:rsidRPr="006C4D85" w14:paraId="57F1B45D"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9DB385"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Description</w:t>
            </w:r>
          </w:p>
          <w:p w14:paraId="2DFCBB3A"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A7659A"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Là người quản lý, tôi muốn tra cứu thông tin về lịch sử nhập kho</w:t>
            </w:r>
          </w:p>
        </w:tc>
      </w:tr>
      <w:tr w:rsidR="006C4D85" w:rsidRPr="006C4D85" w14:paraId="537797FF"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A13171"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F2BE34"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gười quản lý</w:t>
            </w:r>
          </w:p>
        </w:tc>
      </w:tr>
      <w:tr w:rsidR="006C4D85" w:rsidRPr="006C4D85" w14:paraId="38805690"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0EF9F0"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974009"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High</w:t>
            </w:r>
          </w:p>
        </w:tc>
      </w:tr>
      <w:tr w:rsidR="006C4D85" w:rsidRPr="006C4D85" w14:paraId="121DFDE5"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859C1E"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C30184"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gười quản lý mở chức năng tra cứu lịch sử nhập kho</w:t>
            </w:r>
          </w:p>
        </w:tc>
      </w:tr>
      <w:tr w:rsidR="006C4D85" w:rsidRPr="006C4D85" w14:paraId="7D8F0B21"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A204F9"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A58293"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Tồn tại hóa đơn nhập kho cần tra cứu trong hệ thống</w:t>
            </w:r>
          </w:p>
        </w:tc>
      </w:tr>
      <w:tr w:rsidR="006C4D85" w:rsidRPr="006C4D85" w14:paraId="2E46B82A"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AAE6FF"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6CC822" w14:textId="77777777" w:rsidR="006C4D85" w:rsidRPr="006C4D85" w:rsidRDefault="006C4D85" w:rsidP="00710350">
            <w:pPr>
              <w:numPr>
                <w:ilvl w:val="0"/>
                <w:numId w:val="32"/>
              </w:numPr>
              <w:spacing w:line="240" w:lineRule="auto"/>
              <w:ind w:left="360"/>
              <w:jc w:val="left"/>
              <w:textAlignment w:val="baseline"/>
              <w:rPr>
                <w:rFonts w:ascii="Arial" w:eastAsia="Times New Roman" w:hAnsi="Arial" w:cs="Arial"/>
                <w:color w:val="000000"/>
                <w:sz w:val="22"/>
              </w:rPr>
            </w:pPr>
            <w:r w:rsidRPr="006C4D85">
              <w:rPr>
                <w:rFonts w:ascii="Calibri" w:eastAsia="Times New Roman" w:hAnsi="Calibri" w:cs="Arial"/>
                <w:color w:val="000000"/>
                <w:sz w:val="22"/>
              </w:rPr>
              <w:t>Hiển thị kết quả tra cứu</w:t>
            </w:r>
          </w:p>
        </w:tc>
      </w:tr>
      <w:tr w:rsidR="006C4D85" w:rsidRPr="006C4D85" w14:paraId="72AC124F"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13E7D1"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B11E7C" w14:textId="77777777" w:rsidR="006C4D85" w:rsidRPr="006C4D85" w:rsidRDefault="006C4D85" w:rsidP="00710350">
            <w:pPr>
              <w:numPr>
                <w:ilvl w:val="0"/>
                <w:numId w:val="33"/>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Chọn thời gian</w:t>
            </w:r>
          </w:p>
          <w:p w14:paraId="5DEB418E" w14:textId="77777777" w:rsidR="006C4D85" w:rsidRPr="006C4D85" w:rsidRDefault="006C4D85" w:rsidP="00710350">
            <w:pPr>
              <w:numPr>
                <w:ilvl w:val="0"/>
                <w:numId w:val="33"/>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Chọn “Tìm kiếm”</w:t>
            </w:r>
          </w:p>
          <w:p w14:paraId="253EBB81" w14:textId="77777777" w:rsidR="006C4D85" w:rsidRPr="006C4D85" w:rsidRDefault="006C4D85" w:rsidP="00710350">
            <w:pPr>
              <w:numPr>
                <w:ilvl w:val="0"/>
                <w:numId w:val="33"/>
              </w:numPr>
              <w:spacing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Hiển thị kết quả tìm kiếm</w:t>
            </w:r>
          </w:p>
        </w:tc>
      </w:tr>
      <w:tr w:rsidR="006C4D85" w:rsidRPr="006C4D85" w14:paraId="00D0910A"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4767B8"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62E3F9"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N/A</w:t>
            </w:r>
          </w:p>
        </w:tc>
      </w:tr>
      <w:tr w:rsidR="006C4D85" w:rsidRPr="006C4D85" w14:paraId="0E37D18D"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58EE58"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BC8B46"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3a. Nếu không tìm thấy hóa đơn nhập kho phù hợp với thông tin tra cứu thì hiển thị thông báo “Không tìm thấy hóa đơn” và kết thúc</w:t>
            </w:r>
          </w:p>
        </w:tc>
      </w:tr>
      <w:tr w:rsidR="006C4D85" w:rsidRPr="006C4D85" w14:paraId="43C1962C"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6ECEE4"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03AAF0"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A</w:t>
            </w:r>
          </w:p>
        </w:tc>
      </w:tr>
      <w:tr w:rsidR="006C4D85" w:rsidRPr="006C4D85" w14:paraId="711CBB53"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AAFFC8"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2387C7"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A</w:t>
            </w:r>
          </w:p>
        </w:tc>
      </w:tr>
    </w:tbl>
    <w:p w14:paraId="280F1464" w14:textId="11C8248B" w:rsidR="006C4D85" w:rsidRDefault="006C4D85" w:rsidP="006C4D85"/>
    <w:p w14:paraId="462E923B" w14:textId="2F25BD55" w:rsidR="006C4D85" w:rsidRDefault="006C4D85" w:rsidP="006C4D85">
      <w:r>
        <w:t>Activity Diagram</w:t>
      </w:r>
    </w:p>
    <w:p w14:paraId="55DD2DA9" w14:textId="35F832F2" w:rsidR="006C4D85" w:rsidRDefault="006C4D85" w:rsidP="006C4D85">
      <w:r>
        <w:rPr>
          <w:noProof/>
        </w:rPr>
        <w:lastRenderedPageBreak/>
        <w:drawing>
          <wp:inline distT="0" distB="0" distL="0" distR="0" wp14:anchorId="34C615E6" wp14:editId="1B76C1DE">
            <wp:extent cx="5943600" cy="29756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 - Quản lý hóa đơn nhập kho-Tra cứu lịch sử.drawio.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975610"/>
                    </a:xfrm>
                    <a:prstGeom prst="rect">
                      <a:avLst/>
                    </a:prstGeom>
                  </pic:spPr>
                </pic:pic>
              </a:graphicData>
            </a:graphic>
          </wp:inline>
        </w:drawing>
      </w:r>
    </w:p>
    <w:p w14:paraId="0DC74AD4" w14:textId="184512D4" w:rsidR="006C4D85" w:rsidRDefault="006C4D85" w:rsidP="006C4D85">
      <w:pPr>
        <w:pStyle w:val="Heading3"/>
      </w:pPr>
      <w:r>
        <w:t>UC Quản lý giá nhập của lô hàng</w:t>
      </w:r>
    </w:p>
    <w:p w14:paraId="2CF00C15" w14:textId="77777777" w:rsidR="006C4D85" w:rsidRPr="006C4D85" w:rsidRDefault="006C4D85" w:rsidP="006C4D85"/>
    <w:tbl>
      <w:tblPr>
        <w:tblW w:w="0" w:type="auto"/>
        <w:tblCellMar>
          <w:top w:w="15" w:type="dxa"/>
          <w:left w:w="15" w:type="dxa"/>
          <w:bottom w:w="15" w:type="dxa"/>
          <w:right w:w="15" w:type="dxa"/>
        </w:tblCellMar>
        <w:tblLook w:val="04A0" w:firstRow="1" w:lastRow="0" w:firstColumn="1" w:lastColumn="0" w:noHBand="0" w:noVBand="1"/>
      </w:tblPr>
      <w:tblGrid>
        <w:gridCol w:w="2389"/>
        <w:gridCol w:w="6961"/>
      </w:tblGrid>
      <w:tr w:rsidR="006C4D85" w:rsidRPr="006C4D85" w14:paraId="0B2C5A57"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8117F4"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Use case ID</w:t>
            </w:r>
          </w:p>
          <w:p w14:paraId="0480C0C3"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6FB980"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2.5</w:t>
            </w:r>
          </w:p>
        </w:tc>
      </w:tr>
      <w:tr w:rsidR="006C4D85" w:rsidRPr="006C4D85" w14:paraId="0FA5F79B"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92723B"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Use case name</w:t>
            </w:r>
          </w:p>
          <w:p w14:paraId="703504DE"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08A4C5"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Quản lý giá nhập của lô hàng</w:t>
            </w:r>
          </w:p>
        </w:tc>
      </w:tr>
      <w:tr w:rsidR="006C4D85" w:rsidRPr="006C4D85" w14:paraId="7FF0DB23"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18A735"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Description</w:t>
            </w:r>
          </w:p>
          <w:p w14:paraId="65D39B68" w14:textId="77777777" w:rsidR="006C4D85" w:rsidRPr="006C4D85" w:rsidRDefault="006C4D85" w:rsidP="006C4D85">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FDC811"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Là người quản lý, tôi muốn quản lý giá nhập cho lô hàng đã tồn tại trong hệ thống</w:t>
            </w:r>
          </w:p>
        </w:tc>
      </w:tr>
      <w:tr w:rsidR="006C4D85" w:rsidRPr="006C4D85" w14:paraId="2A2B604C"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13B8F0"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AABD42"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gười quản lý </w:t>
            </w:r>
          </w:p>
        </w:tc>
      </w:tr>
      <w:tr w:rsidR="006C4D85" w:rsidRPr="006C4D85" w14:paraId="7CAD440A"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1A1CD9"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D1977C"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High</w:t>
            </w:r>
          </w:p>
        </w:tc>
      </w:tr>
      <w:tr w:rsidR="006C4D85" w:rsidRPr="006C4D85" w14:paraId="30219538"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18253A"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58E3A3" w14:textId="53F9FA36"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gười quản lý mở chọn chức năng quản lý giá nhập của từng lô hàng</w:t>
            </w:r>
          </w:p>
        </w:tc>
      </w:tr>
      <w:tr w:rsidR="006C4D85" w:rsidRPr="006C4D85" w14:paraId="6B64235D"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66573E"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2DAD74"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Xem giá nhập của lô hàng</w:t>
            </w:r>
          </w:p>
        </w:tc>
      </w:tr>
      <w:tr w:rsidR="006C4D85" w:rsidRPr="006C4D85" w14:paraId="27A8A340"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AD9A06"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FAC01B"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Hệ thống hiển thị được giá nhập của từng lô hàng</w:t>
            </w:r>
          </w:p>
        </w:tc>
      </w:tr>
      <w:tr w:rsidR="006C4D85" w:rsidRPr="006C4D85" w14:paraId="1E2EDAAE"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BA71E"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96EDB6" w14:textId="77777777" w:rsidR="006C4D85" w:rsidRPr="006C4D85" w:rsidRDefault="006C4D85" w:rsidP="00710350">
            <w:pPr>
              <w:numPr>
                <w:ilvl w:val="0"/>
                <w:numId w:val="34"/>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Hiển thị danh mục lô hàng</w:t>
            </w:r>
          </w:p>
          <w:p w14:paraId="442A215B" w14:textId="77777777" w:rsidR="006C4D85" w:rsidRPr="006C4D85" w:rsidRDefault="006C4D85" w:rsidP="00710350">
            <w:pPr>
              <w:numPr>
                <w:ilvl w:val="0"/>
                <w:numId w:val="34"/>
              </w:numPr>
              <w:spacing w:after="0"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Chọn lô hàng</w:t>
            </w:r>
          </w:p>
          <w:p w14:paraId="1F4E696A" w14:textId="77777777" w:rsidR="006C4D85" w:rsidRPr="006C4D85" w:rsidRDefault="006C4D85" w:rsidP="00710350">
            <w:pPr>
              <w:numPr>
                <w:ilvl w:val="0"/>
                <w:numId w:val="34"/>
              </w:numPr>
              <w:spacing w:line="240" w:lineRule="auto"/>
              <w:jc w:val="left"/>
              <w:textAlignment w:val="baseline"/>
              <w:rPr>
                <w:rFonts w:ascii="Calibri" w:eastAsia="Times New Roman" w:hAnsi="Calibri" w:cs="Times New Roman"/>
                <w:color w:val="000000"/>
                <w:sz w:val="22"/>
              </w:rPr>
            </w:pPr>
            <w:r w:rsidRPr="006C4D85">
              <w:rPr>
                <w:rFonts w:ascii="Calibri" w:eastAsia="Times New Roman" w:hAnsi="Calibri" w:cs="Times New Roman"/>
                <w:color w:val="000000"/>
                <w:sz w:val="22"/>
              </w:rPr>
              <w:t>Hiển thị thông tin giá nhập theo lô hàng</w:t>
            </w:r>
          </w:p>
        </w:tc>
      </w:tr>
      <w:tr w:rsidR="006C4D85" w:rsidRPr="006C4D85" w14:paraId="4FF8484B"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881085"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EE607C" w14:textId="77777777" w:rsidR="006C4D85" w:rsidRPr="006C4D85" w:rsidRDefault="006C4D85" w:rsidP="006C4D85">
            <w:pPr>
              <w:spacing w:after="0" w:line="240" w:lineRule="auto"/>
              <w:jc w:val="left"/>
              <w:rPr>
                <w:rFonts w:eastAsia="Times New Roman" w:cs="Times New Roman"/>
                <w:sz w:val="24"/>
                <w:szCs w:val="24"/>
              </w:rPr>
            </w:pPr>
            <w:r w:rsidRPr="006C4D85">
              <w:rPr>
                <w:rFonts w:ascii="Calibri" w:eastAsia="Times New Roman" w:hAnsi="Calibri" w:cs="Times New Roman"/>
                <w:color w:val="000000"/>
                <w:sz w:val="22"/>
              </w:rPr>
              <w:t>N/A</w:t>
            </w:r>
          </w:p>
        </w:tc>
      </w:tr>
      <w:tr w:rsidR="006C4D85" w:rsidRPr="006C4D85" w14:paraId="6A858C31"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FA3785"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30ADBA"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4a. Nếu không hiển thị thông tin giá nhập theo lô hàng thì hiển thị thông báo “Có lỗi xảy ra” và kết thúc.</w:t>
            </w:r>
          </w:p>
        </w:tc>
      </w:tr>
      <w:tr w:rsidR="006C4D85" w:rsidRPr="006C4D85" w14:paraId="0A691B42"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60198E"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C129B0"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A</w:t>
            </w:r>
          </w:p>
        </w:tc>
      </w:tr>
      <w:tr w:rsidR="006C4D85" w:rsidRPr="006C4D85" w14:paraId="4148941B" w14:textId="77777777" w:rsidTr="006C4D8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47700A"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A23142" w14:textId="77777777" w:rsidR="006C4D85" w:rsidRPr="006C4D85" w:rsidRDefault="006C4D85" w:rsidP="006C4D85">
            <w:pPr>
              <w:spacing w:line="240" w:lineRule="auto"/>
              <w:jc w:val="left"/>
              <w:rPr>
                <w:rFonts w:eastAsia="Times New Roman" w:cs="Times New Roman"/>
                <w:sz w:val="24"/>
                <w:szCs w:val="24"/>
              </w:rPr>
            </w:pPr>
            <w:r w:rsidRPr="006C4D85">
              <w:rPr>
                <w:rFonts w:ascii="Calibri" w:eastAsia="Times New Roman" w:hAnsi="Calibri" w:cs="Times New Roman"/>
                <w:color w:val="000000"/>
                <w:sz w:val="22"/>
              </w:rPr>
              <w:t>N/A</w:t>
            </w:r>
          </w:p>
        </w:tc>
      </w:tr>
    </w:tbl>
    <w:p w14:paraId="13DFB021" w14:textId="0FE7BA99" w:rsidR="006C4D85" w:rsidRDefault="006C4D85" w:rsidP="006C4D85">
      <w:r>
        <w:lastRenderedPageBreak/>
        <w:t>Activity Diagram</w:t>
      </w:r>
    </w:p>
    <w:p w14:paraId="47EE2D5D" w14:textId="51D646F6" w:rsidR="006C4D85" w:rsidRPr="006C4D85" w:rsidRDefault="006C4D85" w:rsidP="006C4D85">
      <w:r>
        <w:rPr>
          <w:noProof/>
        </w:rPr>
        <w:drawing>
          <wp:inline distT="0" distB="0" distL="0" distR="0" wp14:anchorId="246D237C" wp14:editId="6814A87A">
            <wp:extent cx="5943600" cy="34207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D - Quản lý hóa đơn nhập kho-Quản lý giá nhập.drawio.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420745"/>
                    </a:xfrm>
                    <a:prstGeom prst="rect">
                      <a:avLst/>
                    </a:prstGeom>
                  </pic:spPr>
                </pic:pic>
              </a:graphicData>
            </a:graphic>
          </wp:inline>
        </w:drawing>
      </w:r>
    </w:p>
    <w:p w14:paraId="5147A027" w14:textId="48FB6330" w:rsidR="00347460" w:rsidRDefault="00347460" w:rsidP="00347460"/>
    <w:p w14:paraId="6F1901D3" w14:textId="50E61773" w:rsidR="00347460" w:rsidRDefault="00347460" w:rsidP="00347460">
      <w:pPr>
        <w:pStyle w:val="Heading2"/>
      </w:pPr>
      <w:r>
        <w:t>Đặc tả use case 3</w:t>
      </w:r>
    </w:p>
    <w:p w14:paraId="261E860C" w14:textId="37556C67" w:rsidR="00347460" w:rsidRDefault="00347460" w:rsidP="00347460">
      <w:r>
        <w:rPr>
          <w:noProof/>
        </w:rPr>
        <w:drawing>
          <wp:inline distT="0" distB="0" distL="0" distR="0" wp14:anchorId="463C78C1" wp14:editId="0EDD640E">
            <wp:extent cx="5943600" cy="33750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CD3.Quản lý xuất.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75025"/>
                    </a:xfrm>
                    <a:prstGeom prst="rect">
                      <a:avLst/>
                    </a:prstGeom>
                  </pic:spPr>
                </pic:pic>
              </a:graphicData>
            </a:graphic>
          </wp:inline>
        </w:drawing>
      </w:r>
    </w:p>
    <w:p w14:paraId="632C7DD6" w14:textId="3CE47374" w:rsidR="0076182D" w:rsidRDefault="0076182D" w:rsidP="00347460"/>
    <w:p w14:paraId="232DF485" w14:textId="0377CE92" w:rsidR="0076182D" w:rsidRDefault="0076182D" w:rsidP="0076182D">
      <w:pPr>
        <w:pStyle w:val="Heading3"/>
      </w:pPr>
      <w:r>
        <w:lastRenderedPageBreak/>
        <w:t>UC Thêm hóa đơn xuất</w:t>
      </w:r>
    </w:p>
    <w:tbl>
      <w:tblPr>
        <w:tblW w:w="0" w:type="auto"/>
        <w:tblCellMar>
          <w:top w:w="15" w:type="dxa"/>
          <w:left w:w="15" w:type="dxa"/>
          <w:bottom w:w="15" w:type="dxa"/>
          <w:right w:w="15" w:type="dxa"/>
        </w:tblCellMar>
        <w:tblLook w:val="04A0" w:firstRow="1" w:lastRow="0" w:firstColumn="1" w:lastColumn="0" w:noHBand="0" w:noVBand="1"/>
      </w:tblPr>
      <w:tblGrid>
        <w:gridCol w:w="2248"/>
        <w:gridCol w:w="7102"/>
      </w:tblGrid>
      <w:tr w:rsidR="0076182D" w:rsidRPr="0076182D" w14:paraId="122B11EC"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20453A" w14:textId="77777777" w:rsidR="0076182D" w:rsidRPr="0076182D" w:rsidRDefault="0076182D" w:rsidP="0076182D">
            <w:pPr>
              <w:spacing w:after="0" w:line="240" w:lineRule="auto"/>
              <w:jc w:val="left"/>
              <w:rPr>
                <w:rFonts w:eastAsia="Times New Roman" w:cs="Times New Roman"/>
                <w:sz w:val="24"/>
                <w:szCs w:val="24"/>
              </w:rPr>
            </w:pPr>
            <w:r w:rsidRPr="0076182D">
              <w:rPr>
                <w:rFonts w:eastAsia="Times New Roman" w:cs="Times New Roman"/>
                <w:color w:val="000000"/>
                <w:sz w:val="22"/>
              </w:rPr>
              <w:t>Use case ID</w:t>
            </w:r>
          </w:p>
          <w:p w14:paraId="730CB48F" w14:textId="77777777" w:rsidR="0076182D" w:rsidRPr="0076182D" w:rsidRDefault="0076182D" w:rsidP="0076182D">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77C0C5"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3.1</w:t>
            </w:r>
          </w:p>
        </w:tc>
      </w:tr>
      <w:tr w:rsidR="0076182D" w:rsidRPr="0076182D" w14:paraId="07145C30"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5B41BC" w14:textId="77777777" w:rsidR="0076182D" w:rsidRPr="0076182D" w:rsidRDefault="0076182D" w:rsidP="0076182D">
            <w:pPr>
              <w:spacing w:after="0" w:line="240" w:lineRule="auto"/>
              <w:jc w:val="left"/>
              <w:rPr>
                <w:rFonts w:eastAsia="Times New Roman" w:cs="Times New Roman"/>
                <w:sz w:val="24"/>
                <w:szCs w:val="24"/>
              </w:rPr>
            </w:pPr>
            <w:r w:rsidRPr="0076182D">
              <w:rPr>
                <w:rFonts w:eastAsia="Times New Roman" w:cs="Times New Roman"/>
                <w:color w:val="000000"/>
                <w:sz w:val="22"/>
              </w:rPr>
              <w:t>Use case name</w:t>
            </w:r>
          </w:p>
          <w:p w14:paraId="5CF58936" w14:textId="77777777" w:rsidR="0076182D" w:rsidRPr="0076182D" w:rsidRDefault="0076182D" w:rsidP="0076182D">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9DB422"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Thêm hóa đơn xuất.</w:t>
            </w:r>
          </w:p>
        </w:tc>
      </w:tr>
      <w:tr w:rsidR="0076182D" w:rsidRPr="0076182D" w14:paraId="1F7FB139"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215D21" w14:textId="77777777" w:rsidR="0076182D" w:rsidRPr="0076182D" w:rsidRDefault="0076182D" w:rsidP="0076182D">
            <w:pPr>
              <w:spacing w:after="0" w:line="240" w:lineRule="auto"/>
              <w:jc w:val="left"/>
              <w:rPr>
                <w:rFonts w:eastAsia="Times New Roman" w:cs="Times New Roman"/>
                <w:sz w:val="24"/>
                <w:szCs w:val="24"/>
              </w:rPr>
            </w:pPr>
            <w:r w:rsidRPr="0076182D">
              <w:rPr>
                <w:rFonts w:eastAsia="Times New Roman" w:cs="Times New Roman"/>
                <w:color w:val="000000"/>
                <w:sz w:val="22"/>
              </w:rPr>
              <w:t>Description</w:t>
            </w:r>
          </w:p>
          <w:p w14:paraId="21FE7D9A" w14:textId="77777777" w:rsidR="0076182D" w:rsidRPr="0076182D" w:rsidRDefault="0076182D" w:rsidP="0076182D">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2542C7"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Là người quản lý, tôi muốn tạo một hóa đơn xuất kho.</w:t>
            </w:r>
          </w:p>
        </w:tc>
      </w:tr>
      <w:tr w:rsidR="0076182D" w:rsidRPr="0076182D" w14:paraId="1B9A6847"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BEA4E3" w14:textId="77777777" w:rsidR="0076182D" w:rsidRPr="0076182D" w:rsidRDefault="0076182D" w:rsidP="0076182D">
            <w:pPr>
              <w:spacing w:after="0" w:line="240" w:lineRule="auto"/>
              <w:jc w:val="left"/>
              <w:rPr>
                <w:rFonts w:eastAsia="Times New Roman" w:cs="Times New Roman"/>
                <w:sz w:val="24"/>
                <w:szCs w:val="24"/>
              </w:rPr>
            </w:pPr>
            <w:r w:rsidRPr="0076182D">
              <w:rPr>
                <w:rFonts w:eastAsia="Times New Roman"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C84F64"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gười quản lý.</w:t>
            </w:r>
          </w:p>
        </w:tc>
      </w:tr>
      <w:tr w:rsidR="0076182D" w:rsidRPr="0076182D" w14:paraId="252776A5"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F2C92"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7DA4C9"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High</w:t>
            </w:r>
          </w:p>
        </w:tc>
      </w:tr>
      <w:tr w:rsidR="0076182D" w:rsidRPr="0076182D" w14:paraId="4D6FF7E3"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FF5BF0"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76ED06"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gười quản lý chọn mở chức năng thêm hóa đơn xuất.</w:t>
            </w:r>
          </w:p>
        </w:tc>
      </w:tr>
      <w:tr w:rsidR="0076182D" w:rsidRPr="0076182D" w14:paraId="24D8743D" w14:textId="77777777" w:rsidTr="0076182D">
        <w:trPr>
          <w:trHeight w:val="52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85B134"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EC0DC1" w14:textId="77777777" w:rsidR="0076182D" w:rsidRPr="0076182D" w:rsidRDefault="0076182D" w:rsidP="00710350">
            <w:pPr>
              <w:numPr>
                <w:ilvl w:val="0"/>
                <w:numId w:val="35"/>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Mặt hàng trong kho tồn tại và đủ số lượng.</w:t>
            </w:r>
          </w:p>
        </w:tc>
      </w:tr>
      <w:tr w:rsidR="0076182D" w:rsidRPr="0076182D" w14:paraId="6D11895E" w14:textId="77777777" w:rsidTr="0076182D">
        <w:trPr>
          <w:trHeight w:val="42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F01ACF"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13815" w14:textId="77777777" w:rsidR="0076182D" w:rsidRPr="0076182D" w:rsidRDefault="0076182D" w:rsidP="00710350">
            <w:pPr>
              <w:numPr>
                <w:ilvl w:val="0"/>
                <w:numId w:val="36"/>
              </w:numPr>
              <w:spacing w:line="240" w:lineRule="auto"/>
              <w:jc w:val="left"/>
              <w:textAlignment w:val="baseline"/>
              <w:rPr>
                <w:rFonts w:eastAsia="Times New Roman" w:cs="Times New Roman"/>
                <w:color w:val="000000"/>
                <w:sz w:val="22"/>
              </w:rPr>
            </w:pPr>
            <w:r w:rsidRPr="0076182D">
              <w:rPr>
                <w:rFonts w:eastAsia="Times New Roman" w:cs="Times New Roman"/>
                <w:color w:val="000000"/>
                <w:sz w:val="22"/>
              </w:rPr>
              <w:t>Thông tin hóa đơn xuất phải được lưu vào hệ thống và in ra.</w:t>
            </w:r>
          </w:p>
        </w:tc>
      </w:tr>
      <w:tr w:rsidR="0076182D" w:rsidRPr="0076182D" w14:paraId="35E1DDEB"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CFD235"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C02D38" w14:textId="77777777" w:rsidR="0076182D" w:rsidRPr="0076182D" w:rsidRDefault="0076182D" w:rsidP="00710350">
            <w:pPr>
              <w:numPr>
                <w:ilvl w:val="0"/>
                <w:numId w:val="37"/>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Tìm kiếm hàng hóa bằng công cụ tìm kiếm</w:t>
            </w:r>
          </w:p>
          <w:p w14:paraId="3E93A1C0" w14:textId="77777777" w:rsidR="0076182D" w:rsidRPr="0076182D" w:rsidRDefault="0076182D" w:rsidP="00710350">
            <w:pPr>
              <w:numPr>
                <w:ilvl w:val="0"/>
                <w:numId w:val="37"/>
              </w:numPr>
              <w:spacing w:after="0" w:line="240" w:lineRule="auto"/>
              <w:jc w:val="left"/>
              <w:textAlignment w:val="baseline"/>
              <w:rPr>
                <w:rFonts w:ascii="Calibri" w:eastAsia="Times New Roman" w:hAnsi="Calibri" w:cs="Times New Roman"/>
                <w:color w:val="000000"/>
                <w:sz w:val="22"/>
              </w:rPr>
            </w:pPr>
            <w:r w:rsidRPr="0076182D">
              <w:rPr>
                <w:rFonts w:ascii="Calibri" w:eastAsia="Times New Roman" w:hAnsi="Calibri" w:cs="Times New Roman"/>
                <w:color w:val="000000"/>
                <w:sz w:val="22"/>
              </w:rPr>
              <w:t>Nhập tên hàng hóa cần tìm kiếm</w:t>
            </w:r>
          </w:p>
          <w:p w14:paraId="40B10583" w14:textId="77777777" w:rsidR="0076182D" w:rsidRPr="0076182D" w:rsidRDefault="0076182D" w:rsidP="00710350">
            <w:pPr>
              <w:numPr>
                <w:ilvl w:val="0"/>
                <w:numId w:val="37"/>
              </w:numPr>
              <w:spacing w:after="0" w:line="240" w:lineRule="auto"/>
              <w:jc w:val="left"/>
              <w:textAlignment w:val="baseline"/>
              <w:rPr>
                <w:rFonts w:ascii="Calibri" w:eastAsia="Times New Roman" w:hAnsi="Calibri" w:cs="Times New Roman"/>
                <w:color w:val="000000"/>
                <w:sz w:val="22"/>
              </w:rPr>
            </w:pPr>
            <w:r w:rsidRPr="0076182D">
              <w:rPr>
                <w:rFonts w:ascii="Calibri" w:eastAsia="Times New Roman" w:hAnsi="Calibri" w:cs="Times New Roman"/>
                <w:color w:val="000000"/>
                <w:sz w:val="22"/>
              </w:rPr>
              <w:t>Chọn “Tìm kiếm”</w:t>
            </w:r>
          </w:p>
          <w:p w14:paraId="622D465C" w14:textId="77777777" w:rsidR="0076182D" w:rsidRPr="0076182D" w:rsidRDefault="0076182D" w:rsidP="00710350">
            <w:pPr>
              <w:numPr>
                <w:ilvl w:val="0"/>
                <w:numId w:val="37"/>
              </w:numPr>
              <w:spacing w:after="0" w:line="240" w:lineRule="auto"/>
              <w:jc w:val="left"/>
              <w:textAlignment w:val="baseline"/>
              <w:rPr>
                <w:rFonts w:ascii="Calibri" w:eastAsia="Times New Roman" w:hAnsi="Calibri" w:cs="Times New Roman"/>
                <w:color w:val="000000"/>
                <w:sz w:val="22"/>
              </w:rPr>
            </w:pPr>
            <w:r w:rsidRPr="0076182D">
              <w:rPr>
                <w:rFonts w:ascii="Calibri" w:eastAsia="Times New Roman" w:hAnsi="Calibri" w:cs="Times New Roman"/>
                <w:color w:val="000000"/>
                <w:sz w:val="22"/>
              </w:rPr>
              <w:t>Hiển thị kết quả cần tìm kiếm</w:t>
            </w:r>
          </w:p>
          <w:p w14:paraId="7DF1141B" w14:textId="77777777" w:rsidR="0076182D" w:rsidRPr="0076182D" w:rsidRDefault="0076182D" w:rsidP="00710350">
            <w:pPr>
              <w:numPr>
                <w:ilvl w:val="0"/>
                <w:numId w:val="37"/>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Chọn hàng hóa.</w:t>
            </w:r>
          </w:p>
          <w:p w14:paraId="249D4419" w14:textId="77777777" w:rsidR="0076182D" w:rsidRPr="0076182D" w:rsidRDefault="0076182D" w:rsidP="00710350">
            <w:pPr>
              <w:numPr>
                <w:ilvl w:val="0"/>
                <w:numId w:val="37"/>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Nhập số lượng xuất kho.</w:t>
            </w:r>
          </w:p>
          <w:p w14:paraId="404A4953" w14:textId="77777777" w:rsidR="0076182D" w:rsidRPr="0076182D" w:rsidRDefault="0076182D" w:rsidP="00710350">
            <w:pPr>
              <w:numPr>
                <w:ilvl w:val="0"/>
                <w:numId w:val="37"/>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Lưu thông tin.</w:t>
            </w:r>
          </w:p>
          <w:p w14:paraId="7CEBD19C" w14:textId="77777777" w:rsidR="0076182D" w:rsidRPr="0076182D" w:rsidRDefault="0076182D" w:rsidP="00710350">
            <w:pPr>
              <w:numPr>
                <w:ilvl w:val="0"/>
                <w:numId w:val="37"/>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Hiển thị phiếu xuất kho.</w:t>
            </w:r>
          </w:p>
          <w:p w14:paraId="7DD5536A" w14:textId="77777777" w:rsidR="0076182D" w:rsidRPr="0076182D" w:rsidRDefault="0076182D" w:rsidP="00710350">
            <w:pPr>
              <w:numPr>
                <w:ilvl w:val="0"/>
                <w:numId w:val="37"/>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Cập nhật thời gian lập phiếu xuất.</w:t>
            </w:r>
          </w:p>
          <w:p w14:paraId="7BEE128C" w14:textId="77777777" w:rsidR="0076182D" w:rsidRPr="0076182D" w:rsidRDefault="0076182D" w:rsidP="00710350">
            <w:pPr>
              <w:numPr>
                <w:ilvl w:val="0"/>
                <w:numId w:val="37"/>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Nhập thông tin phiếu xuất.</w:t>
            </w:r>
          </w:p>
          <w:p w14:paraId="774A8D9A" w14:textId="77777777" w:rsidR="0076182D" w:rsidRPr="0076182D" w:rsidRDefault="0076182D" w:rsidP="00710350">
            <w:pPr>
              <w:numPr>
                <w:ilvl w:val="0"/>
                <w:numId w:val="37"/>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Lưu thông tin phiếu xuất.</w:t>
            </w:r>
          </w:p>
          <w:p w14:paraId="022739D2" w14:textId="77777777" w:rsidR="0076182D" w:rsidRPr="0076182D" w:rsidRDefault="0076182D" w:rsidP="00710350">
            <w:pPr>
              <w:numPr>
                <w:ilvl w:val="0"/>
                <w:numId w:val="37"/>
              </w:numPr>
              <w:spacing w:line="240" w:lineRule="auto"/>
              <w:jc w:val="left"/>
              <w:textAlignment w:val="baseline"/>
              <w:rPr>
                <w:rFonts w:eastAsia="Times New Roman" w:cs="Times New Roman"/>
                <w:color w:val="000000"/>
                <w:sz w:val="22"/>
              </w:rPr>
            </w:pPr>
            <w:r w:rsidRPr="0076182D">
              <w:rPr>
                <w:rFonts w:eastAsia="Times New Roman" w:cs="Times New Roman"/>
                <w:color w:val="000000"/>
                <w:sz w:val="22"/>
              </w:rPr>
              <w:t>In hóa đơn xuất.</w:t>
            </w:r>
          </w:p>
        </w:tc>
      </w:tr>
      <w:tr w:rsidR="0076182D" w:rsidRPr="0076182D" w14:paraId="52DA5005"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0B55CB"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E719ED"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A</w:t>
            </w:r>
          </w:p>
        </w:tc>
      </w:tr>
      <w:tr w:rsidR="0076182D" w:rsidRPr="0076182D" w14:paraId="54CAE4ED"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3CAF21"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173A43"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1a. Người quản lý tìm kiếm bằng cách thủ công</w:t>
            </w:r>
          </w:p>
          <w:p w14:paraId="1922FBCD"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4a. Nếu không có kết quả tìm kiếm hàng hóa thì hiển thị thông báo “ Không tìm thấy hàng hóa cần tìm” và kết thúc</w:t>
            </w:r>
          </w:p>
          <w:p w14:paraId="6E22AAAE"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7a. Nếu lưu thông tin thông thành công thì hiển thị thông báo “ Lỗi lưu thông tin” và kết thúc.</w:t>
            </w:r>
          </w:p>
          <w:p w14:paraId="42FAD2CA"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8a. Nếu lỗi hiển thị phiếu xuất kho thì hiển thị thông báo “ Lỗi hiển thị phiếu xuất kho” và kết thúc</w:t>
            </w:r>
          </w:p>
          <w:p w14:paraId="2B7579B5"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11a. Lưu thông tin phiếu xuất không thành công thì hiển thị thông báo “Có lỗi xảy ra” và kết thúc.</w:t>
            </w:r>
          </w:p>
        </w:tc>
      </w:tr>
      <w:tr w:rsidR="0076182D" w:rsidRPr="0076182D" w14:paraId="265E3A6A"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BD3F94"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3CBE53"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gười quản lý cần nhập đúng tên hàng hóa trong khi tìm kiếm hàng hóa</w:t>
            </w:r>
          </w:p>
        </w:tc>
      </w:tr>
      <w:tr w:rsidR="0076182D" w:rsidRPr="0076182D" w14:paraId="6503012A"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F3BA32"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3AC0CB"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A</w:t>
            </w:r>
          </w:p>
        </w:tc>
      </w:tr>
    </w:tbl>
    <w:p w14:paraId="263C7934" w14:textId="0BA50B92" w:rsidR="0076182D" w:rsidRDefault="0076182D" w:rsidP="0076182D"/>
    <w:p w14:paraId="55B99563" w14:textId="53E13539" w:rsidR="0076182D" w:rsidRDefault="0076182D" w:rsidP="0076182D">
      <w:r>
        <w:t>Activity Diagram</w:t>
      </w:r>
    </w:p>
    <w:p w14:paraId="01C3C073" w14:textId="46F0BB91" w:rsidR="0076182D" w:rsidRDefault="0076182D" w:rsidP="0076182D">
      <w:r>
        <w:rPr>
          <w:noProof/>
        </w:rPr>
        <w:lastRenderedPageBreak/>
        <w:drawing>
          <wp:inline distT="0" distB="0" distL="0" distR="0" wp14:anchorId="5ABD6721" wp14:editId="6EC9989D">
            <wp:extent cx="5338445" cy="8229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Quản lý xuất kho-Thêm hóa đơn.drawio.png"/>
                    <pic:cNvPicPr/>
                  </pic:nvPicPr>
                  <pic:blipFill>
                    <a:blip r:embed="rId21">
                      <a:extLst>
                        <a:ext uri="{28A0092B-C50C-407E-A947-70E740481C1C}">
                          <a14:useLocalDpi xmlns:a14="http://schemas.microsoft.com/office/drawing/2010/main" val="0"/>
                        </a:ext>
                      </a:extLst>
                    </a:blip>
                    <a:stretch>
                      <a:fillRect/>
                    </a:stretch>
                  </pic:blipFill>
                  <pic:spPr>
                    <a:xfrm>
                      <a:off x="0" y="0"/>
                      <a:ext cx="5338445" cy="8229600"/>
                    </a:xfrm>
                    <a:prstGeom prst="rect">
                      <a:avLst/>
                    </a:prstGeom>
                  </pic:spPr>
                </pic:pic>
              </a:graphicData>
            </a:graphic>
          </wp:inline>
        </w:drawing>
      </w:r>
    </w:p>
    <w:p w14:paraId="1C587F52" w14:textId="558A87E6" w:rsidR="0076182D" w:rsidRDefault="0076182D" w:rsidP="0076182D">
      <w:pPr>
        <w:pStyle w:val="Heading3"/>
      </w:pPr>
      <w:r>
        <w:lastRenderedPageBreak/>
        <w:t>UC Sửa hóa đơn xuất</w:t>
      </w:r>
    </w:p>
    <w:p w14:paraId="3E8C5640" w14:textId="77777777" w:rsidR="0076182D" w:rsidRPr="0076182D" w:rsidRDefault="0076182D" w:rsidP="0076182D"/>
    <w:tbl>
      <w:tblPr>
        <w:tblW w:w="0" w:type="auto"/>
        <w:tblCellMar>
          <w:top w:w="15" w:type="dxa"/>
          <w:left w:w="15" w:type="dxa"/>
          <w:bottom w:w="15" w:type="dxa"/>
          <w:right w:w="15" w:type="dxa"/>
        </w:tblCellMar>
        <w:tblLook w:val="04A0" w:firstRow="1" w:lastRow="0" w:firstColumn="1" w:lastColumn="0" w:noHBand="0" w:noVBand="1"/>
      </w:tblPr>
      <w:tblGrid>
        <w:gridCol w:w="2440"/>
        <w:gridCol w:w="6910"/>
      </w:tblGrid>
      <w:tr w:rsidR="0076182D" w:rsidRPr="0076182D" w14:paraId="284A1362"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B0F6D1" w14:textId="77777777" w:rsidR="0076182D" w:rsidRPr="0076182D" w:rsidRDefault="0076182D" w:rsidP="0076182D">
            <w:pPr>
              <w:spacing w:after="0" w:line="240" w:lineRule="auto"/>
              <w:jc w:val="left"/>
              <w:rPr>
                <w:rFonts w:eastAsia="Times New Roman" w:cs="Times New Roman"/>
                <w:sz w:val="24"/>
                <w:szCs w:val="24"/>
              </w:rPr>
            </w:pPr>
            <w:r w:rsidRPr="0076182D">
              <w:rPr>
                <w:rFonts w:eastAsia="Times New Roman" w:cs="Times New Roman"/>
                <w:color w:val="000000"/>
                <w:sz w:val="22"/>
              </w:rPr>
              <w:t>Use case ID</w:t>
            </w:r>
          </w:p>
          <w:p w14:paraId="32F97995" w14:textId="77777777" w:rsidR="0076182D" w:rsidRPr="0076182D" w:rsidRDefault="0076182D" w:rsidP="0076182D">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BA11D0"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3.2</w:t>
            </w:r>
          </w:p>
        </w:tc>
      </w:tr>
      <w:tr w:rsidR="0076182D" w:rsidRPr="0076182D" w14:paraId="4F729B06"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D660A2" w14:textId="77777777" w:rsidR="0076182D" w:rsidRPr="0076182D" w:rsidRDefault="0076182D" w:rsidP="0076182D">
            <w:pPr>
              <w:spacing w:after="0" w:line="240" w:lineRule="auto"/>
              <w:jc w:val="left"/>
              <w:rPr>
                <w:rFonts w:eastAsia="Times New Roman" w:cs="Times New Roman"/>
                <w:sz w:val="24"/>
                <w:szCs w:val="24"/>
              </w:rPr>
            </w:pPr>
            <w:r w:rsidRPr="0076182D">
              <w:rPr>
                <w:rFonts w:eastAsia="Times New Roman" w:cs="Times New Roman"/>
                <w:color w:val="000000"/>
                <w:sz w:val="22"/>
              </w:rPr>
              <w:t>Use case name</w:t>
            </w:r>
          </w:p>
          <w:p w14:paraId="0745EC04" w14:textId="77777777" w:rsidR="0076182D" w:rsidRPr="0076182D" w:rsidRDefault="0076182D" w:rsidP="0076182D">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7BFBAB"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Sửa hóa đơn xuất</w:t>
            </w:r>
          </w:p>
        </w:tc>
      </w:tr>
      <w:tr w:rsidR="0076182D" w:rsidRPr="0076182D" w14:paraId="77D19EC5"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20F17" w14:textId="77777777" w:rsidR="0076182D" w:rsidRPr="0076182D" w:rsidRDefault="0076182D" w:rsidP="0076182D">
            <w:pPr>
              <w:spacing w:after="0" w:line="240" w:lineRule="auto"/>
              <w:jc w:val="left"/>
              <w:rPr>
                <w:rFonts w:eastAsia="Times New Roman" w:cs="Times New Roman"/>
                <w:sz w:val="24"/>
                <w:szCs w:val="24"/>
              </w:rPr>
            </w:pPr>
            <w:r w:rsidRPr="0076182D">
              <w:rPr>
                <w:rFonts w:eastAsia="Times New Roman" w:cs="Times New Roman"/>
                <w:color w:val="000000"/>
                <w:sz w:val="22"/>
              </w:rPr>
              <w:t>Description</w:t>
            </w:r>
          </w:p>
          <w:p w14:paraId="1BF9E45D" w14:textId="77777777" w:rsidR="0076182D" w:rsidRPr="0076182D" w:rsidRDefault="0076182D" w:rsidP="0076182D">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BA72C4"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Là người quản lý, tôi muốn sửa một hóa đơn xuất kho</w:t>
            </w:r>
          </w:p>
        </w:tc>
      </w:tr>
      <w:tr w:rsidR="0076182D" w:rsidRPr="0076182D" w14:paraId="1EBC0721"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C4D60A" w14:textId="77777777" w:rsidR="0076182D" w:rsidRPr="0076182D" w:rsidRDefault="0076182D" w:rsidP="0076182D">
            <w:pPr>
              <w:spacing w:after="0" w:line="240" w:lineRule="auto"/>
              <w:jc w:val="left"/>
              <w:rPr>
                <w:rFonts w:eastAsia="Times New Roman" w:cs="Times New Roman"/>
                <w:sz w:val="24"/>
                <w:szCs w:val="24"/>
              </w:rPr>
            </w:pPr>
            <w:r w:rsidRPr="0076182D">
              <w:rPr>
                <w:rFonts w:eastAsia="Times New Roman"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541BD0"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gười quản lý.</w:t>
            </w:r>
          </w:p>
        </w:tc>
      </w:tr>
      <w:tr w:rsidR="0076182D" w:rsidRPr="0076182D" w14:paraId="4B7DF2E2"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6A4D8A"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2D64B9"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High</w:t>
            </w:r>
          </w:p>
        </w:tc>
      </w:tr>
      <w:tr w:rsidR="0076182D" w:rsidRPr="0076182D" w14:paraId="34219EDF"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DBB499"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Triggers</w:t>
            </w:r>
          </w:p>
        </w:tc>
        <w:tc>
          <w:tcPr>
            <w:tcW w:w="0" w:type="auto"/>
            <w:tcBorders>
              <w:top w:val="single" w:sz="4" w:space="0" w:color="000000"/>
              <w:left w:val="single" w:sz="4" w:space="0" w:color="000000"/>
              <w:bottom w:val="single" w:sz="8" w:space="0" w:color="000000"/>
              <w:right w:val="single" w:sz="4" w:space="0" w:color="000000"/>
            </w:tcBorders>
            <w:tcMar>
              <w:top w:w="0" w:type="dxa"/>
              <w:left w:w="108" w:type="dxa"/>
              <w:bottom w:w="0" w:type="dxa"/>
              <w:right w:w="108" w:type="dxa"/>
            </w:tcMar>
            <w:hideMark/>
          </w:tcPr>
          <w:p w14:paraId="3CAC2C05"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gười quản lý chọn hóa đơn và thực hiện mở chức năng sửa hóa đơn xuất.</w:t>
            </w:r>
          </w:p>
        </w:tc>
      </w:tr>
      <w:tr w:rsidR="0076182D" w:rsidRPr="0076182D" w14:paraId="66E2F0D2" w14:textId="77777777" w:rsidTr="0076182D">
        <w:trPr>
          <w:trHeight w:val="522"/>
        </w:trPr>
        <w:tc>
          <w:tcPr>
            <w:tcW w:w="0" w:type="auto"/>
            <w:tcBorders>
              <w:top w:val="single" w:sz="4" w:space="0" w:color="000000"/>
              <w:left w:val="single" w:sz="4" w:space="0" w:color="000000"/>
              <w:bottom w:val="single" w:sz="4" w:space="0" w:color="000000"/>
              <w:right w:val="single" w:sz="8" w:space="0" w:color="000000"/>
            </w:tcBorders>
            <w:tcMar>
              <w:top w:w="0" w:type="dxa"/>
              <w:left w:w="108" w:type="dxa"/>
              <w:bottom w:w="0" w:type="dxa"/>
              <w:right w:w="108" w:type="dxa"/>
            </w:tcMar>
            <w:hideMark/>
          </w:tcPr>
          <w:p w14:paraId="08D8AFCD"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BDCF654" w14:textId="77777777" w:rsidR="0076182D" w:rsidRPr="0076182D" w:rsidRDefault="0076182D" w:rsidP="00710350">
            <w:pPr>
              <w:numPr>
                <w:ilvl w:val="0"/>
                <w:numId w:val="38"/>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Tồn tại hóa đơn xuất trên hệ thống.</w:t>
            </w:r>
          </w:p>
        </w:tc>
      </w:tr>
      <w:tr w:rsidR="0076182D" w:rsidRPr="0076182D" w14:paraId="3E39E28B"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3D8F51"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Post-conditions</w:t>
            </w:r>
          </w:p>
        </w:tc>
        <w:tc>
          <w:tcPr>
            <w:tcW w:w="0" w:type="auto"/>
            <w:tcBorders>
              <w:top w:val="single" w:sz="8"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AFE6E5" w14:textId="77777777" w:rsidR="0076182D" w:rsidRPr="0076182D" w:rsidRDefault="0076182D" w:rsidP="00710350">
            <w:pPr>
              <w:numPr>
                <w:ilvl w:val="0"/>
                <w:numId w:val="39"/>
              </w:numPr>
              <w:spacing w:line="240" w:lineRule="auto"/>
              <w:jc w:val="left"/>
              <w:textAlignment w:val="baseline"/>
              <w:rPr>
                <w:rFonts w:eastAsia="Times New Roman" w:cs="Times New Roman"/>
                <w:color w:val="000000"/>
                <w:sz w:val="22"/>
              </w:rPr>
            </w:pPr>
            <w:r w:rsidRPr="0076182D">
              <w:rPr>
                <w:rFonts w:eastAsia="Times New Roman" w:cs="Times New Roman"/>
                <w:color w:val="000000"/>
                <w:sz w:val="22"/>
              </w:rPr>
              <w:t>Hóa đơn xuất sau khi sửa phải được cập nhật lên hệ thống</w:t>
            </w:r>
          </w:p>
        </w:tc>
      </w:tr>
      <w:tr w:rsidR="0076182D" w:rsidRPr="0076182D" w14:paraId="7BC6CA9D"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B4B202"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Main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1DC374" w14:textId="77777777" w:rsidR="0076182D" w:rsidRPr="0076182D" w:rsidRDefault="0076182D" w:rsidP="00710350">
            <w:pPr>
              <w:numPr>
                <w:ilvl w:val="0"/>
                <w:numId w:val="40"/>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Chọn hóa đơn.</w:t>
            </w:r>
          </w:p>
          <w:p w14:paraId="18E012FB" w14:textId="77777777" w:rsidR="0076182D" w:rsidRPr="0076182D" w:rsidRDefault="0076182D" w:rsidP="00710350">
            <w:pPr>
              <w:numPr>
                <w:ilvl w:val="0"/>
                <w:numId w:val="40"/>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Chọn “Sửa”</w:t>
            </w:r>
          </w:p>
          <w:p w14:paraId="6744F8DA" w14:textId="77777777" w:rsidR="0076182D" w:rsidRPr="0076182D" w:rsidRDefault="0076182D" w:rsidP="00710350">
            <w:pPr>
              <w:numPr>
                <w:ilvl w:val="0"/>
                <w:numId w:val="40"/>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Sửa hóa đơn.</w:t>
            </w:r>
          </w:p>
          <w:p w14:paraId="5C0BC2F2" w14:textId="77777777" w:rsidR="0076182D" w:rsidRPr="0076182D" w:rsidRDefault="0076182D" w:rsidP="00710350">
            <w:pPr>
              <w:numPr>
                <w:ilvl w:val="0"/>
                <w:numId w:val="40"/>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Lưu thông tin.</w:t>
            </w:r>
          </w:p>
          <w:p w14:paraId="4A42B281" w14:textId="3ADEC33B" w:rsidR="0076182D" w:rsidRPr="0076182D" w:rsidRDefault="0076182D" w:rsidP="00710350">
            <w:pPr>
              <w:numPr>
                <w:ilvl w:val="0"/>
                <w:numId w:val="40"/>
              </w:numPr>
              <w:spacing w:line="240" w:lineRule="auto"/>
              <w:jc w:val="left"/>
              <w:textAlignment w:val="baseline"/>
              <w:rPr>
                <w:rFonts w:eastAsia="Times New Roman" w:cs="Times New Roman"/>
                <w:color w:val="000000"/>
                <w:sz w:val="22"/>
              </w:rPr>
            </w:pPr>
            <w:r w:rsidRPr="0076182D">
              <w:rPr>
                <w:rFonts w:eastAsia="Times New Roman" w:cs="Times New Roman"/>
                <w:color w:val="000000"/>
                <w:sz w:val="22"/>
              </w:rPr>
              <w:t xml:space="preserve">Cập nhật lại danh </w:t>
            </w:r>
            <w:r w:rsidR="00936B76">
              <w:rPr>
                <w:rFonts w:eastAsia="Times New Roman" w:cs="Times New Roman"/>
                <w:color w:val="000000"/>
                <w:sz w:val="22"/>
              </w:rPr>
              <w:t>sách</w:t>
            </w:r>
            <w:r w:rsidRPr="0076182D">
              <w:rPr>
                <w:rFonts w:eastAsia="Times New Roman" w:cs="Times New Roman"/>
                <w:color w:val="000000"/>
                <w:sz w:val="22"/>
              </w:rPr>
              <w:t xml:space="preserve"> hóa đơn xuất kho.</w:t>
            </w:r>
          </w:p>
        </w:tc>
      </w:tr>
      <w:tr w:rsidR="0076182D" w:rsidRPr="0076182D" w14:paraId="3AB2F0BD"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57DB61"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87D2E9"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A</w:t>
            </w:r>
          </w:p>
        </w:tc>
      </w:tr>
      <w:tr w:rsidR="0076182D" w:rsidRPr="0076182D" w14:paraId="01D90387"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CA500F"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6E41A4"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4a. Nếu lưu thông tin không thành công thì hiển thị Thông báo “Lỗi lưu thông tin” và kết thúc.</w:t>
            </w:r>
          </w:p>
        </w:tc>
      </w:tr>
      <w:tr w:rsidR="0076182D" w:rsidRPr="0076182D" w14:paraId="5A524C0A"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690870"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75ABF2"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A</w:t>
            </w:r>
          </w:p>
        </w:tc>
      </w:tr>
      <w:tr w:rsidR="0076182D" w:rsidRPr="0076182D" w14:paraId="19221CBD"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3BEF68"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5C1F1A"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A</w:t>
            </w:r>
          </w:p>
        </w:tc>
      </w:tr>
    </w:tbl>
    <w:p w14:paraId="32D1C07E" w14:textId="4005E69A" w:rsidR="0076182D" w:rsidRDefault="0076182D" w:rsidP="0076182D"/>
    <w:p w14:paraId="3D6C848D" w14:textId="5E8D426F" w:rsidR="0076182D" w:rsidRDefault="0076182D" w:rsidP="0076182D">
      <w:r>
        <w:t>Activity Diagram</w:t>
      </w:r>
    </w:p>
    <w:p w14:paraId="6C3A9149" w14:textId="39AEB340" w:rsidR="0076182D" w:rsidRDefault="007A73BF" w:rsidP="0076182D">
      <w:r>
        <w:rPr>
          <w:noProof/>
        </w:rPr>
        <w:lastRenderedPageBreak/>
        <w:drawing>
          <wp:inline distT="0" distB="0" distL="0" distR="0" wp14:anchorId="7E1F7264" wp14:editId="76EF7C61">
            <wp:extent cx="5943600" cy="44799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Quản lý xuất kho-Sửa hóa đơn.drawio.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4479925"/>
                    </a:xfrm>
                    <a:prstGeom prst="rect">
                      <a:avLst/>
                    </a:prstGeom>
                  </pic:spPr>
                </pic:pic>
              </a:graphicData>
            </a:graphic>
          </wp:inline>
        </w:drawing>
      </w:r>
    </w:p>
    <w:p w14:paraId="1F6237EB" w14:textId="34FE91F2" w:rsidR="0076182D" w:rsidRDefault="0076182D" w:rsidP="0076182D"/>
    <w:p w14:paraId="2531C775" w14:textId="095B0753" w:rsidR="0076182D" w:rsidRDefault="0076182D" w:rsidP="0076182D">
      <w:pPr>
        <w:pStyle w:val="Heading3"/>
      </w:pPr>
      <w:r>
        <w:t>UC Xóa hóa đơn xuất</w:t>
      </w:r>
    </w:p>
    <w:tbl>
      <w:tblPr>
        <w:tblW w:w="0" w:type="auto"/>
        <w:tblCellMar>
          <w:top w:w="15" w:type="dxa"/>
          <w:left w:w="15" w:type="dxa"/>
          <w:bottom w:w="15" w:type="dxa"/>
          <w:right w:w="15" w:type="dxa"/>
        </w:tblCellMar>
        <w:tblLook w:val="04A0" w:firstRow="1" w:lastRow="0" w:firstColumn="1" w:lastColumn="0" w:noHBand="0" w:noVBand="1"/>
      </w:tblPr>
      <w:tblGrid>
        <w:gridCol w:w="2086"/>
        <w:gridCol w:w="7264"/>
      </w:tblGrid>
      <w:tr w:rsidR="0076182D" w:rsidRPr="0076182D" w14:paraId="395753C8"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BDFE2B" w14:textId="77777777" w:rsidR="0076182D" w:rsidRPr="0076182D" w:rsidRDefault="0076182D" w:rsidP="0076182D">
            <w:pPr>
              <w:spacing w:after="0" w:line="240" w:lineRule="auto"/>
              <w:jc w:val="left"/>
              <w:rPr>
                <w:rFonts w:eastAsia="Times New Roman" w:cs="Times New Roman"/>
                <w:sz w:val="24"/>
                <w:szCs w:val="24"/>
              </w:rPr>
            </w:pPr>
            <w:r w:rsidRPr="0076182D">
              <w:rPr>
                <w:rFonts w:eastAsia="Times New Roman" w:cs="Times New Roman"/>
                <w:color w:val="000000"/>
                <w:sz w:val="22"/>
              </w:rPr>
              <w:t>Use case ID</w:t>
            </w:r>
          </w:p>
          <w:p w14:paraId="28CC8027" w14:textId="77777777" w:rsidR="0076182D" w:rsidRPr="0076182D" w:rsidRDefault="0076182D" w:rsidP="0076182D">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5D2B6A"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3.3</w:t>
            </w:r>
          </w:p>
        </w:tc>
      </w:tr>
      <w:tr w:rsidR="0076182D" w:rsidRPr="0076182D" w14:paraId="6891B916"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5E410" w14:textId="77777777" w:rsidR="0076182D" w:rsidRPr="0076182D" w:rsidRDefault="0076182D" w:rsidP="0076182D">
            <w:pPr>
              <w:spacing w:after="0" w:line="240" w:lineRule="auto"/>
              <w:jc w:val="left"/>
              <w:rPr>
                <w:rFonts w:eastAsia="Times New Roman" w:cs="Times New Roman"/>
                <w:sz w:val="24"/>
                <w:szCs w:val="24"/>
              </w:rPr>
            </w:pPr>
            <w:r w:rsidRPr="0076182D">
              <w:rPr>
                <w:rFonts w:eastAsia="Times New Roman" w:cs="Times New Roman"/>
                <w:color w:val="000000"/>
                <w:sz w:val="22"/>
              </w:rPr>
              <w:t>Use case name</w:t>
            </w:r>
          </w:p>
          <w:p w14:paraId="3C7B33CC" w14:textId="77777777" w:rsidR="0076182D" w:rsidRPr="0076182D" w:rsidRDefault="0076182D" w:rsidP="0076182D">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7EE7DC"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Xóa hóa đơn xuất.</w:t>
            </w:r>
          </w:p>
        </w:tc>
      </w:tr>
      <w:tr w:rsidR="0076182D" w:rsidRPr="0076182D" w14:paraId="1F58A5D2"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767CD9" w14:textId="77777777" w:rsidR="0076182D" w:rsidRPr="0076182D" w:rsidRDefault="0076182D" w:rsidP="0076182D">
            <w:pPr>
              <w:spacing w:after="0" w:line="240" w:lineRule="auto"/>
              <w:jc w:val="left"/>
              <w:rPr>
                <w:rFonts w:eastAsia="Times New Roman" w:cs="Times New Roman"/>
                <w:sz w:val="24"/>
                <w:szCs w:val="24"/>
              </w:rPr>
            </w:pPr>
            <w:r w:rsidRPr="0076182D">
              <w:rPr>
                <w:rFonts w:eastAsia="Times New Roman" w:cs="Times New Roman"/>
                <w:color w:val="000000"/>
                <w:sz w:val="22"/>
              </w:rPr>
              <w:t>Description</w:t>
            </w:r>
          </w:p>
          <w:p w14:paraId="11A07457" w14:textId="77777777" w:rsidR="0076182D" w:rsidRPr="0076182D" w:rsidRDefault="0076182D" w:rsidP="0076182D">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9BE979"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Là người quản lý, tôi muốn xóa một hóa đơn xuất kho.</w:t>
            </w:r>
          </w:p>
        </w:tc>
      </w:tr>
      <w:tr w:rsidR="0076182D" w:rsidRPr="0076182D" w14:paraId="25A4BD2C"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DE1B1E" w14:textId="77777777" w:rsidR="0076182D" w:rsidRPr="0076182D" w:rsidRDefault="0076182D" w:rsidP="0076182D">
            <w:pPr>
              <w:spacing w:after="0" w:line="240" w:lineRule="auto"/>
              <w:jc w:val="left"/>
              <w:rPr>
                <w:rFonts w:eastAsia="Times New Roman" w:cs="Times New Roman"/>
                <w:sz w:val="24"/>
                <w:szCs w:val="24"/>
              </w:rPr>
            </w:pPr>
            <w:r w:rsidRPr="0076182D">
              <w:rPr>
                <w:rFonts w:eastAsia="Times New Roman"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C31FB9"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gười quản lý.</w:t>
            </w:r>
          </w:p>
        </w:tc>
      </w:tr>
      <w:tr w:rsidR="0076182D" w:rsidRPr="0076182D" w14:paraId="0E8AC685"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FA06F8"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EA249A"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High</w:t>
            </w:r>
          </w:p>
        </w:tc>
      </w:tr>
      <w:tr w:rsidR="0076182D" w:rsidRPr="0076182D" w14:paraId="6F9AF482"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EE93FD"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Triggers</w:t>
            </w:r>
          </w:p>
        </w:tc>
        <w:tc>
          <w:tcPr>
            <w:tcW w:w="0" w:type="auto"/>
            <w:tcBorders>
              <w:top w:val="single" w:sz="4" w:space="0" w:color="000000"/>
              <w:left w:val="single" w:sz="4" w:space="0" w:color="000000"/>
              <w:bottom w:val="single" w:sz="8" w:space="0" w:color="000000"/>
              <w:right w:val="single" w:sz="4" w:space="0" w:color="000000"/>
            </w:tcBorders>
            <w:tcMar>
              <w:top w:w="0" w:type="dxa"/>
              <w:left w:w="108" w:type="dxa"/>
              <w:bottom w:w="0" w:type="dxa"/>
              <w:right w:w="108" w:type="dxa"/>
            </w:tcMar>
            <w:hideMark/>
          </w:tcPr>
          <w:p w14:paraId="67B0402D"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gười quản lý chọn hóa đơn và mở chức năng xóa hóa đơn xuất.</w:t>
            </w:r>
          </w:p>
        </w:tc>
      </w:tr>
      <w:tr w:rsidR="0076182D" w:rsidRPr="0076182D" w14:paraId="4B57612F" w14:textId="77777777" w:rsidTr="0076182D">
        <w:trPr>
          <w:trHeight w:val="522"/>
        </w:trPr>
        <w:tc>
          <w:tcPr>
            <w:tcW w:w="0" w:type="auto"/>
            <w:tcBorders>
              <w:top w:val="single" w:sz="4" w:space="0" w:color="000000"/>
              <w:left w:val="single" w:sz="4" w:space="0" w:color="000000"/>
              <w:bottom w:val="single" w:sz="4" w:space="0" w:color="000000"/>
              <w:right w:val="single" w:sz="8" w:space="0" w:color="000000"/>
            </w:tcBorders>
            <w:tcMar>
              <w:top w:w="0" w:type="dxa"/>
              <w:left w:w="108" w:type="dxa"/>
              <w:bottom w:w="0" w:type="dxa"/>
              <w:right w:w="108" w:type="dxa"/>
            </w:tcMar>
            <w:hideMark/>
          </w:tcPr>
          <w:p w14:paraId="26A30A3A"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7CC153B" w14:textId="77777777" w:rsidR="0076182D" w:rsidRPr="0076182D" w:rsidRDefault="0076182D" w:rsidP="00710350">
            <w:pPr>
              <w:numPr>
                <w:ilvl w:val="0"/>
                <w:numId w:val="41"/>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Tồn tại hóa đơn xuất trên hệ thống.</w:t>
            </w:r>
          </w:p>
        </w:tc>
      </w:tr>
      <w:tr w:rsidR="0076182D" w:rsidRPr="0076182D" w14:paraId="2F2CDF52"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381F5D"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Post-conditions</w:t>
            </w:r>
          </w:p>
        </w:tc>
        <w:tc>
          <w:tcPr>
            <w:tcW w:w="0" w:type="auto"/>
            <w:tcBorders>
              <w:top w:val="single" w:sz="8"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82413" w14:textId="0B13034F" w:rsidR="0076182D" w:rsidRPr="0076182D" w:rsidRDefault="0076182D" w:rsidP="00710350">
            <w:pPr>
              <w:numPr>
                <w:ilvl w:val="0"/>
                <w:numId w:val="42"/>
              </w:numPr>
              <w:spacing w:line="240" w:lineRule="auto"/>
              <w:jc w:val="left"/>
              <w:textAlignment w:val="baseline"/>
              <w:rPr>
                <w:rFonts w:eastAsia="Times New Roman" w:cs="Times New Roman"/>
                <w:color w:val="000000"/>
                <w:sz w:val="22"/>
              </w:rPr>
            </w:pPr>
            <w:r w:rsidRPr="0076182D">
              <w:rPr>
                <w:rFonts w:eastAsia="Times New Roman" w:cs="Times New Roman"/>
                <w:color w:val="000000"/>
                <w:sz w:val="22"/>
              </w:rPr>
              <w:t xml:space="preserve">Thông tin hóa đơn sau khi xóa phải được xóa khỏi hệ thống và cập nhật lại danh </w:t>
            </w:r>
            <w:r w:rsidR="007A73BF">
              <w:rPr>
                <w:rFonts w:eastAsia="Times New Roman" w:cs="Times New Roman"/>
                <w:color w:val="000000"/>
                <w:sz w:val="22"/>
              </w:rPr>
              <w:t>sách</w:t>
            </w:r>
            <w:r w:rsidRPr="0076182D">
              <w:rPr>
                <w:rFonts w:eastAsia="Times New Roman" w:cs="Times New Roman"/>
                <w:color w:val="000000"/>
                <w:sz w:val="22"/>
              </w:rPr>
              <w:t xml:space="preserve"> hóa đơn xuất kho.</w:t>
            </w:r>
          </w:p>
        </w:tc>
      </w:tr>
      <w:tr w:rsidR="0076182D" w:rsidRPr="0076182D" w14:paraId="7D082C86"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800E59"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Main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B36A10" w14:textId="77777777" w:rsidR="0076182D" w:rsidRPr="0076182D" w:rsidRDefault="0076182D" w:rsidP="00710350">
            <w:pPr>
              <w:numPr>
                <w:ilvl w:val="0"/>
                <w:numId w:val="43"/>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Chọn hóa đơn.</w:t>
            </w:r>
          </w:p>
          <w:p w14:paraId="1BF8B9B6" w14:textId="77777777" w:rsidR="0076182D" w:rsidRPr="0076182D" w:rsidRDefault="0076182D" w:rsidP="00710350">
            <w:pPr>
              <w:numPr>
                <w:ilvl w:val="0"/>
                <w:numId w:val="43"/>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Chọn “Xóa”</w:t>
            </w:r>
          </w:p>
          <w:p w14:paraId="2FF9430D" w14:textId="77777777" w:rsidR="0076182D" w:rsidRPr="0076182D" w:rsidRDefault="0076182D" w:rsidP="00710350">
            <w:pPr>
              <w:numPr>
                <w:ilvl w:val="0"/>
                <w:numId w:val="43"/>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Gửi thông báo “Bạn có xác nhận xóa hóa đơn này không?”.</w:t>
            </w:r>
          </w:p>
          <w:p w14:paraId="088E0B97" w14:textId="77777777" w:rsidR="0076182D" w:rsidRPr="0076182D" w:rsidRDefault="0076182D" w:rsidP="00710350">
            <w:pPr>
              <w:numPr>
                <w:ilvl w:val="0"/>
                <w:numId w:val="43"/>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Xác nhận xóa.</w:t>
            </w:r>
          </w:p>
          <w:p w14:paraId="4C5F465E" w14:textId="77777777" w:rsidR="0076182D" w:rsidRPr="0076182D" w:rsidRDefault="0076182D" w:rsidP="00710350">
            <w:pPr>
              <w:numPr>
                <w:ilvl w:val="0"/>
                <w:numId w:val="43"/>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lastRenderedPageBreak/>
              <w:t>Xóa hóa đơn xuất</w:t>
            </w:r>
          </w:p>
          <w:p w14:paraId="7E1B6BEC" w14:textId="4EB713D3" w:rsidR="0076182D" w:rsidRPr="0076182D" w:rsidRDefault="0076182D" w:rsidP="00710350">
            <w:pPr>
              <w:numPr>
                <w:ilvl w:val="0"/>
                <w:numId w:val="43"/>
              </w:numPr>
              <w:spacing w:line="240" w:lineRule="auto"/>
              <w:jc w:val="left"/>
              <w:textAlignment w:val="baseline"/>
              <w:rPr>
                <w:rFonts w:eastAsia="Times New Roman" w:cs="Times New Roman"/>
                <w:color w:val="000000"/>
                <w:sz w:val="22"/>
              </w:rPr>
            </w:pPr>
            <w:r w:rsidRPr="0076182D">
              <w:rPr>
                <w:rFonts w:eastAsia="Times New Roman" w:cs="Times New Roman"/>
                <w:color w:val="000000"/>
                <w:sz w:val="22"/>
              </w:rPr>
              <w:t xml:space="preserve">Cập nhật lại danh </w:t>
            </w:r>
            <w:r w:rsidR="007A73BF">
              <w:rPr>
                <w:rFonts w:eastAsia="Times New Roman" w:cs="Times New Roman"/>
                <w:color w:val="000000"/>
                <w:sz w:val="22"/>
              </w:rPr>
              <w:t>sách</w:t>
            </w:r>
            <w:r w:rsidRPr="0076182D">
              <w:rPr>
                <w:rFonts w:eastAsia="Times New Roman" w:cs="Times New Roman"/>
                <w:color w:val="000000"/>
                <w:sz w:val="22"/>
              </w:rPr>
              <w:t xml:space="preserve"> hóa đơn xuất kho.</w:t>
            </w:r>
          </w:p>
        </w:tc>
      </w:tr>
      <w:tr w:rsidR="0076182D" w:rsidRPr="0076182D" w14:paraId="5E7C2FC0"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A1112F"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1CFF54"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4a. Nếu người quản lý chọn “Không đồng ý” thì hiển thị lại danh mục hóa đơn xuất kho.</w:t>
            </w:r>
          </w:p>
        </w:tc>
      </w:tr>
      <w:tr w:rsidR="0076182D" w:rsidRPr="0076182D" w14:paraId="206891D8"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40CAB7"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ADB2E3" w14:textId="60805B38"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5a. Nếu xóa không thành công thì hiển thị thông báo “Lỗi xóa hóa đơn” và kết thúc. </w:t>
            </w:r>
          </w:p>
          <w:p w14:paraId="37B4713A"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6a. Nếu cập nhật lại danh mục hàng xuất kho không thành công thì hiển thị thông báo “ Lỗi cập nhật danh mục hàng xuất kho” và kết thúc.</w:t>
            </w:r>
          </w:p>
        </w:tc>
      </w:tr>
      <w:tr w:rsidR="0076182D" w:rsidRPr="0076182D" w14:paraId="44CBDABA"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AFC1CA"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AA56AB"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A</w:t>
            </w:r>
          </w:p>
        </w:tc>
      </w:tr>
      <w:tr w:rsidR="0076182D" w:rsidRPr="0076182D" w14:paraId="6639CB61"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92EE1B"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C56829"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A</w:t>
            </w:r>
          </w:p>
        </w:tc>
      </w:tr>
    </w:tbl>
    <w:p w14:paraId="0434B6F3" w14:textId="620069D7" w:rsidR="0076182D" w:rsidRDefault="0076182D" w:rsidP="0076182D"/>
    <w:p w14:paraId="44E95B0F" w14:textId="7EB6057B" w:rsidR="0076182D" w:rsidRDefault="0076182D" w:rsidP="0076182D">
      <w:r>
        <w:t>Activity Diagram</w:t>
      </w:r>
    </w:p>
    <w:p w14:paraId="27FD40A3" w14:textId="6425AD80" w:rsidR="0076182D" w:rsidRDefault="007A73BF" w:rsidP="0076182D">
      <w:r>
        <w:rPr>
          <w:noProof/>
        </w:rPr>
        <w:drawing>
          <wp:inline distT="0" distB="0" distL="0" distR="0" wp14:anchorId="147E0289" wp14:editId="7777F831">
            <wp:extent cx="5943600" cy="513842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Quản lý xuất kho-Xóa hóa đơn.drawio.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5138420"/>
                    </a:xfrm>
                    <a:prstGeom prst="rect">
                      <a:avLst/>
                    </a:prstGeom>
                  </pic:spPr>
                </pic:pic>
              </a:graphicData>
            </a:graphic>
          </wp:inline>
        </w:drawing>
      </w:r>
    </w:p>
    <w:p w14:paraId="4112921F" w14:textId="6375C951" w:rsidR="0076182D" w:rsidRDefault="0076182D" w:rsidP="0076182D">
      <w:pPr>
        <w:pStyle w:val="Heading3"/>
      </w:pPr>
      <w:r>
        <w:lastRenderedPageBreak/>
        <w:t>UC Tra cứu lịch sử xuất kho</w:t>
      </w:r>
    </w:p>
    <w:p w14:paraId="3ADC5DEC" w14:textId="330BF7F5" w:rsidR="0076182D" w:rsidRDefault="0076182D" w:rsidP="0076182D"/>
    <w:tbl>
      <w:tblPr>
        <w:tblW w:w="0" w:type="auto"/>
        <w:tblCellMar>
          <w:top w:w="15" w:type="dxa"/>
          <w:left w:w="15" w:type="dxa"/>
          <w:bottom w:w="15" w:type="dxa"/>
          <w:right w:w="15" w:type="dxa"/>
        </w:tblCellMar>
        <w:tblLook w:val="04A0" w:firstRow="1" w:lastRow="0" w:firstColumn="1" w:lastColumn="0" w:noHBand="0" w:noVBand="1"/>
      </w:tblPr>
      <w:tblGrid>
        <w:gridCol w:w="2602"/>
        <w:gridCol w:w="6748"/>
      </w:tblGrid>
      <w:tr w:rsidR="0076182D" w:rsidRPr="0076182D" w14:paraId="72BAD7FC"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890B25" w14:textId="77777777" w:rsidR="0076182D" w:rsidRPr="0076182D" w:rsidRDefault="0076182D" w:rsidP="0076182D">
            <w:pPr>
              <w:spacing w:after="0" w:line="240" w:lineRule="auto"/>
              <w:jc w:val="left"/>
              <w:rPr>
                <w:rFonts w:eastAsia="Times New Roman" w:cs="Times New Roman"/>
                <w:sz w:val="24"/>
                <w:szCs w:val="24"/>
              </w:rPr>
            </w:pPr>
            <w:r w:rsidRPr="0076182D">
              <w:rPr>
                <w:rFonts w:eastAsia="Times New Roman" w:cs="Times New Roman"/>
                <w:color w:val="000000"/>
                <w:sz w:val="22"/>
              </w:rPr>
              <w:t>Use case ID</w:t>
            </w:r>
          </w:p>
          <w:p w14:paraId="7A7D5A63" w14:textId="77777777" w:rsidR="0076182D" w:rsidRPr="0076182D" w:rsidRDefault="0076182D" w:rsidP="0076182D">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0180E6"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3.4</w:t>
            </w:r>
          </w:p>
        </w:tc>
      </w:tr>
      <w:tr w:rsidR="0076182D" w:rsidRPr="0076182D" w14:paraId="700FC18E"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FCD5FD" w14:textId="77777777" w:rsidR="0076182D" w:rsidRPr="0076182D" w:rsidRDefault="0076182D" w:rsidP="0076182D">
            <w:pPr>
              <w:spacing w:after="0" w:line="240" w:lineRule="auto"/>
              <w:jc w:val="left"/>
              <w:rPr>
                <w:rFonts w:eastAsia="Times New Roman" w:cs="Times New Roman"/>
                <w:sz w:val="24"/>
                <w:szCs w:val="24"/>
              </w:rPr>
            </w:pPr>
            <w:r w:rsidRPr="0076182D">
              <w:rPr>
                <w:rFonts w:eastAsia="Times New Roman" w:cs="Times New Roman"/>
                <w:color w:val="000000"/>
                <w:sz w:val="22"/>
              </w:rPr>
              <w:t>Use case name</w:t>
            </w:r>
          </w:p>
          <w:p w14:paraId="72A9ECB3" w14:textId="77777777" w:rsidR="0076182D" w:rsidRPr="0076182D" w:rsidRDefault="0076182D" w:rsidP="0076182D">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EA8C27"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Tra cứu lịch sử xuất kho.</w:t>
            </w:r>
          </w:p>
        </w:tc>
      </w:tr>
      <w:tr w:rsidR="0076182D" w:rsidRPr="0076182D" w14:paraId="123F944C"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815B80" w14:textId="77777777" w:rsidR="0076182D" w:rsidRPr="0076182D" w:rsidRDefault="0076182D" w:rsidP="0076182D">
            <w:pPr>
              <w:spacing w:after="0" w:line="240" w:lineRule="auto"/>
              <w:jc w:val="left"/>
              <w:rPr>
                <w:rFonts w:eastAsia="Times New Roman" w:cs="Times New Roman"/>
                <w:sz w:val="24"/>
                <w:szCs w:val="24"/>
              </w:rPr>
            </w:pPr>
            <w:r w:rsidRPr="0076182D">
              <w:rPr>
                <w:rFonts w:eastAsia="Times New Roman" w:cs="Times New Roman"/>
                <w:color w:val="000000"/>
                <w:sz w:val="22"/>
              </w:rPr>
              <w:t>Description</w:t>
            </w:r>
          </w:p>
          <w:p w14:paraId="289FFB2B" w14:textId="77777777" w:rsidR="0076182D" w:rsidRPr="0076182D" w:rsidRDefault="0076182D" w:rsidP="0076182D">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7366E8"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Là người quản lý, tôi muốn tra cứu lịch sử xuất kho.</w:t>
            </w:r>
          </w:p>
        </w:tc>
      </w:tr>
      <w:tr w:rsidR="0076182D" w:rsidRPr="0076182D" w14:paraId="28A52FBA"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28DC10" w14:textId="77777777" w:rsidR="0076182D" w:rsidRPr="0076182D" w:rsidRDefault="0076182D" w:rsidP="0076182D">
            <w:pPr>
              <w:spacing w:after="0" w:line="240" w:lineRule="auto"/>
              <w:jc w:val="left"/>
              <w:rPr>
                <w:rFonts w:eastAsia="Times New Roman" w:cs="Times New Roman"/>
                <w:sz w:val="24"/>
                <w:szCs w:val="24"/>
              </w:rPr>
            </w:pPr>
            <w:r w:rsidRPr="0076182D">
              <w:rPr>
                <w:rFonts w:eastAsia="Times New Roman"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8F0AFC"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gười quản lý.</w:t>
            </w:r>
          </w:p>
        </w:tc>
      </w:tr>
      <w:tr w:rsidR="0076182D" w:rsidRPr="0076182D" w14:paraId="6C385627"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24C5AA"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BFF574"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High.</w:t>
            </w:r>
          </w:p>
        </w:tc>
      </w:tr>
      <w:tr w:rsidR="0076182D" w:rsidRPr="0076182D" w14:paraId="2C3E1265"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4E0F7A"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Triggers</w:t>
            </w:r>
          </w:p>
        </w:tc>
        <w:tc>
          <w:tcPr>
            <w:tcW w:w="0" w:type="auto"/>
            <w:tcBorders>
              <w:top w:val="single" w:sz="4" w:space="0" w:color="000000"/>
              <w:left w:val="single" w:sz="4" w:space="0" w:color="000000"/>
              <w:bottom w:val="single" w:sz="8" w:space="0" w:color="000000"/>
              <w:right w:val="single" w:sz="4" w:space="0" w:color="000000"/>
            </w:tcBorders>
            <w:tcMar>
              <w:top w:w="0" w:type="dxa"/>
              <w:left w:w="108" w:type="dxa"/>
              <w:bottom w:w="0" w:type="dxa"/>
              <w:right w:w="108" w:type="dxa"/>
            </w:tcMar>
            <w:hideMark/>
          </w:tcPr>
          <w:p w14:paraId="75B49827"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gười quản lý chọn mở chức năng Tra cứu lịch sử xuất kho.</w:t>
            </w:r>
          </w:p>
        </w:tc>
      </w:tr>
      <w:tr w:rsidR="0076182D" w:rsidRPr="0076182D" w14:paraId="58140EB6" w14:textId="77777777" w:rsidTr="0076182D">
        <w:trPr>
          <w:trHeight w:val="522"/>
        </w:trPr>
        <w:tc>
          <w:tcPr>
            <w:tcW w:w="0" w:type="auto"/>
            <w:tcBorders>
              <w:top w:val="single" w:sz="4" w:space="0" w:color="000000"/>
              <w:left w:val="single" w:sz="4" w:space="0" w:color="000000"/>
              <w:bottom w:val="single" w:sz="4" w:space="0" w:color="000000"/>
              <w:right w:val="single" w:sz="8" w:space="0" w:color="000000"/>
            </w:tcBorders>
            <w:tcMar>
              <w:top w:w="0" w:type="dxa"/>
              <w:left w:w="108" w:type="dxa"/>
              <w:bottom w:w="0" w:type="dxa"/>
              <w:right w:w="108" w:type="dxa"/>
            </w:tcMar>
            <w:hideMark/>
          </w:tcPr>
          <w:p w14:paraId="64547AD7"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7F97541" w14:textId="77777777" w:rsidR="0076182D" w:rsidRPr="0076182D" w:rsidRDefault="0076182D" w:rsidP="00710350">
            <w:pPr>
              <w:numPr>
                <w:ilvl w:val="0"/>
                <w:numId w:val="44"/>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Phải có thông tin hóa đơn xuất trên hệ thống.</w:t>
            </w:r>
          </w:p>
        </w:tc>
      </w:tr>
      <w:tr w:rsidR="0076182D" w:rsidRPr="0076182D" w14:paraId="2C879B82"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853CA1"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Post-conditions</w:t>
            </w:r>
          </w:p>
        </w:tc>
        <w:tc>
          <w:tcPr>
            <w:tcW w:w="0" w:type="auto"/>
            <w:tcBorders>
              <w:top w:val="single" w:sz="8"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739E2A" w14:textId="77777777" w:rsidR="0076182D" w:rsidRPr="0076182D" w:rsidRDefault="0076182D" w:rsidP="00710350">
            <w:pPr>
              <w:numPr>
                <w:ilvl w:val="0"/>
                <w:numId w:val="45"/>
              </w:numPr>
              <w:spacing w:line="240" w:lineRule="auto"/>
              <w:jc w:val="left"/>
              <w:textAlignment w:val="baseline"/>
              <w:rPr>
                <w:rFonts w:eastAsia="Times New Roman" w:cs="Times New Roman"/>
                <w:color w:val="000000"/>
                <w:sz w:val="22"/>
              </w:rPr>
            </w:pPr>
            <w:r w:rsidRPr="0076182D">
              <w:rPr>
                <w:rFonts w:eastAsia="Times New Roman" w:cs="Times New Roman"/>
                <w:color w:val="000000"/>
                <w:sz w:val="22"/>
              </w:rPr>
              <w:t>Thông tin lịch sử xuất kho được hiển thị.</w:t>
            </w:r>
          </w:p>
        </w:tc>
      </w:tr>
      <w:tr w:rsidR="0076182D" w:rsidRPr="0076182D" w14:paraId="772C2AFD"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65936E"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Main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D5CE8E" w14:textId="77777777" w:rsidR="0076182D" w:rsidRPr="0076182D" w:rsidRDefault="0076182D" w:rsidP="00710350">
            <w:pPr>
              <w:numPr>
                <w:ilvl w:val="0"/>
                <w:numId w:val="46"/>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Chọn thời gian hiển thị.</w:t>
            </w:r>
          </w:p>
          <w:p w14:paraId="3D62177F" w14:textId="77777777" w:rsidR="0076182D" w:rsidRPr="0076182D" w:rsidRDefault="0076182D" w:rsidP="00710350">
            <w:pPr>
              <w:numPr>
                <w:ilvl w:val="0"/>
                <w:numId w:val="46"/>
              </w:numPr>
              <w:spacing w:line="240" w:lineRule="auto"/>
              <w:jc w:val="left"/>
              <w:textAlignment w:val="baseline"/>
              <w:rPr>
                <w:rFonts w:eastAsia="Times New Roman" w:cs="Times New Roman"/>
                <w:color w:val="000000"/>
                <w:sz w:val="22"/>
              </w:rPr>
            </w:pPr>
            <w:r w:rsidRPr="0076182D">
              <w:rPr>
                <w:rFonts w:eastAsia="Times New Roman" w:cs="Times New Roman"/>
                <w:color w:val="000000"/>
                <w:sz w:val="22"/>
              </w:rPr>
              <w:t>Hiển thị lịch sử.</w:t>
            </w:r>
          </w:p>
        </w:tc>
      </w:tr>
      <w:tr w:rsidR="0076182D" w:rsidRPr="0076182D" w14:paraId="1C364BA3"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7A3387"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17B98F" w14:textId="5079551A"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2a. Nếu hiển thị lịch sử lỗi thì hiển thị thông báo “Lỗi hiển thị lịch sử” và kết thúc</w:t>
            </w:r>
          </w:p>
        </w:tc>
      </w:tr>
      <w:tr w:rsidR="0076182D" w:rsidRPr="0076182D" w14:paraId="53ABF688"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0077E4"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045134"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A</w:t>
            </w:r>
          </w:p>
        </w:tc>
      </w:tr>
      <w:tr w:rsidR="0076182D" w:rsidRPr="0076182D" w14:paraId="1A4EF2A7"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1D938E"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B26164"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A</w:t>
            </w:r>
          </w:p>
        </w:tc>
      </w:tr>
      <w:tr w:rsidR="0076182D" w:rsidRPr="0076182D" w14:paraId="59C33B70" w14:textId="77777777" w:rsidTr="007618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BFA26B"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C6D417" w14:textId="77777777" w:rsidR="0076182D" w:rsidRPr="0076182D" w:rsidRDefault="0076182D" w:rsidP="0076182D">
            <w:pPr>
              <w:spacing w:line="240" w:lineRule="auto"/>
              <w:jc w:val="left"/>
              <w:rPr>
                <w:rFonts w:eastAsia="Times New Roman" w:cs="Times New Roman"/>
                <w:sz w:val="24"/>
                <w:szCs w:val="24"/>
              </w:rPr>
            </w:pPr>
            <w:r w:rsidRPr="0076182D">
              <w:rPr>
                <w:rFonts w:eastAsia="Times New Roman" w:cs="Times New Roman"/>
                <w:color w:val="000000"/>
                <w:sz w:val="22"/>
              </w:rPr>
              <w:t>N/A</w:t>
            </w:r>
          </w:p>
        </w:tc>
      </w:tr>
    </w:tbl>
    <w:p w14:paraId="6D3447F2" w14:textId="61D9C639" w:rsidR="0076182D" w:rsidRDefault="0076182D" w:rsidP="0076182D"/>
    <w:p w14:paraId="7A9658D6" w14:textId="4C7CB720" w:rsidR="0076182D" w:rsidRDefault="0076182D" w:rsidP="0076182D">
      <w:r>
        <w:t>Activity Diagram</w:t>
      </w:r>
    </w:p>
    <w:p w14:paraId="5BE6A699" w14:textId="678A2974" w:rsidR="0076182D" w:rsidRDefault="0076182D" w:rsidP="0076182D">
      <w:r>
        <w:rPr>
          <w:noProof/>
        </w:rPr>
        <w:lastRenderedPageBreak/>
        <w:drawing>
          <wp:inline distT="0" distB="0" distL="0" distR="0" wp14:anchorId="35AA2913" wp14:editId="6E9B9616">
            <wp:extent cx="5943600" cy="45821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Quản lý xuất kho-Tra cứu lịch sử kho.drawio (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4582160"/>
                    </a:xfrm>
                    <a:prstGeom prst="rect">
                      <a:avLst/>
                    </a:prstGeom>
                  </pic:spPr>
                </pic:pic>
              </a:graphicData>
            </a:graphic>
          </wp:inline>
        </w:drawing>
      </w:r>
    </w:p>
    <w:p w14:paraId="5F51E4E0" w14:textId="114AC25F" w:rsidR="00347460" w:rsidRDefault="00347460" w:rsidP="00347460"/>
    <w:p w14:paraId="7C0F5DFF" w14:textId="380A0770" w:rsidR="00347460" w:rsidRDefault="00347460" w:rsidP="00347460">
      <w:pPr>
        <w:pStyle w:val="Heading2"/>
      </w:pPr>
      <w:r>
        <w:lastRenderedPageBreak/>
        <w:t>Đặc tả use case 4</w:t>
      </w:r>
    </w:p>
    <w:p w14:paraId="73CC3684" w14:textId="0E71340F" w:rsidR="00347460" w:rsidRDefault="00347460" w:rsidP="00347460">
      <w:r>
        <w:rPr>
          <w:noProof/>
        </w:rPr>
        <w:drawing>
          <wp:inline distT="0" distB="0" distL="0" distR="0" wp14:anchorId="08BF2DE9" wp14:editId="44838F95">
            <wp:extent cx="5943600" cy="3375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CD4.Quản lý ghi chú.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3375025"/>
                    </a:xfrm>
                    <a:prstGeom prst="rect">
                      <a:avLst/>
                    </a:prstGeom>
                  </pic:spPr>
                </pic:pic>
              </a:graphicData>
            </a:graphic>
          </wp:inline>
        </w:drawing>
      </w:r>
    </w:p>
    <w:p w14:paraId="27E6D907" w14:textId="66B835F1" w:rsidR="0076182D" w:rsidRDefault="0076182D" w:rsidP="0076182D">
      <w:pPr>
        <w:pStyle w:val="Heading3"/>
      </w:pPr>
      <w:r>
        <w:t>UC Thêm ghi chú</w:t>
      </w:r>
    </w:p>
    <w:tbl>
      <w:tblPr>
        <w:tblW w:w="0" w:type="auto"/>
        <w:tblCellMar>
          <w:top w:w="15" w:type="dxa"/>
          <w:left w:w="15" w:type="dxa"/>
          <w:bottom w:w="15" w:type="dxa"/>
          <w:right w:w="15" w:type="dxa"/>
        </w:tblCellMar>
        <w:tblLook w:val="04A0" w:firstRow="1" w:lastRow="0" w:firstColumn="1" w:lastColumn="0" w:noHBand="0" w:noVBand="1"/>
      </w:tblPr>
      <w:tblGrid>
        <w:gridCol w:w="2335"/>
        <w:gridCol w:w="7015"/>
      </w:tblGrid>
      <w:tr w:rsidR="0076182D" w:rsidRPr="0076182D" w14:paraId="547F4552"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7FDED9" w14:textId="77777777" w:rsidR="0076182D" w:rsidRPr="0076182D" w:rsidRDefault="0076182D" w:rsidP="00EC049B">
            <w:pPr>
              <w:spacing w:after="0" w:line="240" w:lineRule="auto"/>
              <w:jc w:val="left"/>
              <w:rPr>
                <w:rFonts w:eastAsia="Times New Roman" w:cs="Times New Roman"/>
                <w:sz w:val="24"/>
                <w:szCs w:val="24"/>
              </w:rPr>
            </w:pPr>
            <w:r w:rsidRPr="0076182D">
              <w:rPr>
                <w:rFonts w:eastAsia="Times New Roman" w:cs="Times New Roman"/>
                <w:color w:val="000000"/>
                <w:sz w:val="22"/>
              </w:rPr>
              <w:t>Use case ID</w:t>
            </w:r>
          </w:p>
          <w:p w14:paraId="39951588" w14:textId="77777777" w:rsidR="0076182D" w:rsidRPr="0076182D" w:rsidRDefault="0076182D" w:rsidP="00EC049B">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67CF0F" w14:textId="6E341B08" w:rsidR="0076182D" w:rsidRPr="0076182D" w:rsidRDefault="0076182D" w:rsidP="00EC049B">
            <w:pPr>
              <w:spacing w:line="240" w:lineRule="auto"/>
              <w:jc w:val="left"/>
              <w:rPr>
                <w:rFonts w:eastAsia="Times New Roman" w:cs="Times New Roman"/>
                <w:sz w:val="24"/>
                <w:szCs w:val="24"/>
              </w:rPr>
            </w:pPr>
            <w:r>
              <w:rPr>
                <w:rFonts w:eastAsia="Times New Roman" w:cs="Times New Roman"/>
                <w:sz w:val="24"/>
                <w:szCs w:val="24"/>
              </w:rPr>
              <w:t>4.1</w:t>
            </w:r>
          </w:p>
        </w:tc>
      </w:tr>
      <w:tr w:rsidR="0076182D" w:rsidRPr="0076182D" w14:paraId="09C51FE0"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933095" w14:textId="77777777" w:rsidR="0076182D" w:rsidRPr="0076182D" w:rsidRDefault="0076182D" w:rsidP="00EC049B">
            <w:pPr>
              <w:spacing w:after="0" w:line="240" w:lineRule="auto"/>
              <w:jc w:val="left"/>
              <w:rPr>
                <w:rFonts w:eastAsia="Times New Roman" w:cs="Times New Roman"/>
                <w:sz w:val="24"/>
                <w:szCs w:val="24"/>
              </w:rPr>
            </w:pPr>
            <w:r w:rsidRPr="0076182D">
              <w:rPr>
                <w:rFonts w:eastAsia="Times New Roman" w:cs="Times New Roman"/>
                <w:color w:val="000000"/>
                <w:sz w:val="22"/>
              </w:rPr>
              <w:t>Use case name</w:t>
            </w:r>
          </w:p>
          <w:p w14:paraId="76BB9D24" w14:textId="77777777" w:rsidR="0076182D" w:rsidRPr="0076182D" w:rsidRDefault="0076182D" w:rsidP="00EC049B">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886631" w14:textId="547F9B1E" w:rsidR="0076182D" w:rsidRPr="0076182D" w:rsidRDefault="0076182D" w:rsidP="00EC049B">
            <w:pPr>
              <w:spacing w:line="240" w:lineRule="auto"/>
              <w:jc w:val="left"/>
              <w:rPr>
                <w:rFonts w:eastAsia="Times New Roman" w:cs="Times New Roman"/>
                <w:sz w:val="24"/>
                <w:szCs w:val="24"/>
              </w:rPr>
            </w:pPr>
            <w:r>
              <w:rPr>
                <w:rFonts w:eastAsia="Times New Roman" w:cs="Times New Roman"/>
                <w:color w:val="000000"/>
                <w:sz w:val="22"/>
              </w:rPr>
              <w:t>Thêm ghi chú</w:t>
            </w:r>
          </w:p>
        </w:tc>
      </w:tr>
      <w:tr w:rsidR="0076182D" w:rsidRPr="0076182D" w14:paraId="23138B23"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647F15" w14:textId="77777777" w:rsidR="0076182D" w:rsidRPr="0076182D" w:rsidRDefault="0076182D" w:rsidP="00EC049B">
            <w:pPr>
              <w:spacing w:after="0" w:line="240" w:lineRule="auto"/>
              <w:jc w:val="left"/>
              <w:rPr>
                <w:rFonts w:eastAsia="Times New Roman" w:cs="Times New Roman"/>
                <w:sz w:val="24"/>
                <w:szCs w:val="24"/>
              </w:rPr>
            </w:pPr>
            <w:r w:rsidRPr="0076182D">
              <w:rPr>
                <w:rFonts w:eastAsia="Times New Roman" w:cs="Times New Roman"/>
                <w:color w:val="000000"/>
                <w:sz w:val="22"/>
              </w:rPr>
              <w:t>Description</w:t>
            </w:r>
          </w:p>
          <w:p w14:paraId="2C6C3700" w14:textId="77777777" w:rsidR="0076182D" w:rsidRPr="0076182D" w:rsidRDefault="0076182D" w:rsidP="00EC049B">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86C3D4" w14:textId="381AE07F" w:rsidR="0076182D" w:rsidRPr="0076182D" w:rsidRDefault="0076182D" w:rsidP="00EC049B">
            <w:pPr>
              <w:spacing w:line="240" w:lineRule="auto"/>
              <w:jc w:val="left"/>
              <w:rPr>
                <w:rFonts w:eastAsia="Times New Roman" w:cs="Times New Roman"/>
                <w:sz w:val="22"/>
              </w:rPr>
            </w:pPr>
            <w:r w:rsidRPr="0076182D">
              <w:rPr>
                <w:color w:val="000000"/>
                <w:sz w:val="22"/>
              </w:rPr>
              <w:t>Là một người quản lý, tôi muốn thêm ghi chú với mục đích ghi lại các hoạt động quản lý kho trong ngày.</w:t>
            </w:r>
          </w:p>
        </w:tc>
      </w:tr>
      <w:tr w:rsidR="0076182D" w:rsidRPr="0076182D" w14:paraId="49CB9A76"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CD7F81" w14:textId="77777777" w:rsidR="0076182D" w:rsidRPr="0076182D" w:rsidRDefault="0076182D" w:rsidP="00EC049B">
            <w:pPr>
              <w:spacing w:after="0" w:line="240" w:lineRule="auto"/>
              <w:jc w:val="left"/>
              <w:rPr>
                <w:rFonts w:eastAsia="Times New Roman" w:cs="Times New Roman"/>
                <w:sz w:val="24"/>
                <w:szCs w:val="24"/>
              </w:rPr>
            </w:pPr>
            <w:r w:rsidRPr="0076182D">
              <w:rPr>
                <w:rFonts w:eastAsia="Times New Roman"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A13DC5"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Người quản lý.</w:t>
            </w:r>
          </w:p>
        </w:tc>
      </w:tr>
      <w:tr w:rsidR="0076182D" w:rsidRPr="0076182D" w14:paraId="3247A680"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F1904A"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391E2F"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High.</w:t>
            </w:r>
          </w:p>
        </w:tc>
      </w:tr>
      <w:tr w:rsidR="0076182D" w:rsidRPr="0076182D" w14:paraId="5C18BFA0"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CB4389"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Triggers</w:t>
            </w:r>
          </w:p>
        </w:tc>
        <w:tc>
          <w:tcPr>
            <w:tcW w:w="0" w:type="auto"/>
            <w:tcBorders>
              <w:top w:val="single" w:sz="4" w:space="0" w:color="000000"/>
              <w:left w:val="single" w:sz="4" w:space="0" w:color="000000"/>
              <w:bottom w:val="single" w:sz="8" w:space="0" w:color="000000"/>
              <w:right w:val="single" w:sz="4" w:space="0" w:color="000000"/>
            </w:tcBorders>
            <w:tcMar>
              <w:top w:w="0" w:type="dxa"/>
              <w:left w:w="108" w:type="dxa"/>
              <w:bottom w:w="0" w:type="dxa"/>
              <w:right w:w="108" w:type="dxa"/>
            </w:tcMar>
            <w:hideMark/>
          </w:tcPr>
          <w:p w14:paraId="6DEA99BC" w14:textId="7E955127" w:rsidR="0076182D" w:rsidRPr="0076182D" w:rsidRDefault="0076182D" w:rsidP="00EC049B">
            <w:pPr>
              <w:spacing w:line="240" w:lineRule="auto"/>
              <w:jc w:val="left"/>
              <w:rPr>
                <w:rFonts w:eastAsia="Times New Roman" w:cs="Times New Roman"/>
                <w:sz w:val="24"/>
                <w:szCs w:val="24"/>
              </w:rPr>
            </w:pPr>
            <w:r>
              <w:rPr>
                <w:color w:val="000000"/>
                <w:sz w:val="22"/>
              </w:rPr>
              <w:t>Người quản lý chọn mở chức năng thêm ghi chú mới</w:t>
            </w:r>
          </w:p>
        </w:tc>
      </w:tr>
      <w:tr w:rsidR="0076182D" w:rsidRPr="0076182D" w14:paraId="5098945B" w14:textId="77777777" w:rsidTr="00EC049B">
        <w:trPr>
          <w:trHeight w:val="522"/>
        </w:trPr>
        <w:tc>
          <w:tcPr>
            <w:tcW w:w="0" w:type="auto"/>
            <w:tcBorders>
              <w:top w:val="single" w:sz="4" w:space="0" w:color="000000"/>
              <w:left w:val="single" w:sz="4" w:space="0" w:color="000000"/>
              <w:bottom w:val="single" w:sz="4" w:space="0" w:color="000000"/>
              <w:right w:val="single" w:sz="8" w:space="0" w:color="000000"/>
            </w:tcBorders>
            <w:tcMar>
              <w:top w:w="0" w:type="dxa"/>
              <w:left w:w="108" w:type="dxa"/>
              <w:bottom w:w="0" w:type="dxa"/>
              <w:right w:w="108" w:type="dxa"/>
            </w:tcMar>
            <w:hideMark/>
          </w:tcPr>
          <w:p w14:paraId="3C7C577C"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934FB47" w14:textId="18675194" w:rsidR="0076182D" w:rsidRPr="0076182D" w:rsidRDefault="007A73BF" w:rsidP="0076182D">
            <w:pPr>
              <w:spacing w:after="0" w:line="240" w:lineRule="auto"/>
              <w:jc w:val="left"/>
              <w:textAlignment w:val="baseline"/>
              <w:rPr>
                <w:rFonts w:eastAsia="Times New Roman" w:cs="Times New Roman"/>
                <w:color w:val="000000"/>
                <w:sz w:val="22"/>
              </w:rPr>
            </w:pPr>
            <w:r>
              <w:rPr>
                <w:rFonts w:eastAsia="Times New Roman" w:cs="Times New Roman"/>
                <w:color w:val="000000"/>
                <w:sz w:val="22"/>
              </w:rPr>
              <w:t>N/A</w:t>
            </w:r>
          </w:p>
        </w:tc>
      </w:tr>
      <w:tr w:rsidR="0076182D" w:rsidRPr="0076182D" w14:paraId="64F7A911"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803E6E"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Post-conditions</w:t>
            </w:r>
          </w:p>
        </w:tc>
        <w:tc>
          <w:tcPr>
            <w:tcW w:w="0" w:type="auto"/>
            <w:tcBorders>
              <w:top w:val="single" w:sz="8"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E7AD7F" w14:textId="43BF6D32" w:rsidR="0076182D" w:rsidRPr="0076182D" w:rsidRDefault="00863583" w:rsidP="0076182D">
            <w:pPr>
              <w:spacing w:line="240" w:lineRule="auto"/>
              <w:jc w:val="left"/>
              <w:textAlignment w:val="baseline"/>
              <w:rPr>
                <w:rFonts w:eastAsia="Times New Roman" w:cs="Times New Roman"/>
                <w:color w:val="000000"/>
                <w:sz w:val="22"/>
              </w:rPr>
            </w:pPr>
            <w:r>
              <w:rPr>
                <w:color w:val="000000"/>
                <w:sz w:val="22"/>
              </w:rPr>
              <w:t>G</w:t>
            </w:r>
            <w:r w:rsidR="0076182D">
              <w:rPr>
                <w:color w:val="000000"/>
                <w:sz w:val="22"/>
              </w:rPr>
              <w:t>hi chú được lưu vào hệ thống</w:t>
            </w:r>
          </w:p>
        </w:tc>
      </w:tr>
      <w:tr w:rsidR="0076182D" w:rsidRPr="0076182D" w14:paraId="56E579AF"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1DD968"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Main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A5CCFB" w14:textId="77777777" w:rsidR="0076182D" w:rsidRPr="0076182D" w:rsidRDefault="0076182D" w:rsidP="00710350">
            <w:pPr>
              <w:numPr>
                <w:ilvl w:val="0"/>
                <w:numId w:val="47"/>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Thêm ghi chú</w:t>
            </w:r>
          </w:p>
          <w:p w14:paraId="42B5895B" w14:textId="77777777" w:rsidR="0076182D" w:rsidRPr="0076182D" w:rsidRDefault="0076182D" w:rsidP="00710350">
            <w:pPr>
              <w:numPr>
                <w:ilvl w:val="0"/>
                <w:numId w:val="47"/>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Lưu lại thông tin ghi chú</w:t>
            </w:r>
          </w:p>
          <w:p w14:paraId="18E65206" w14:textId="4B3B5573" w:rsidR="0076182D" w:rsidRPr="0076182D" w:rsidRDefault="0076182D" w:rsidP="00710350">
            <w:pPr>
              <w:numPr>
                <w:ilvl w:val="0"/>
                <w:numId w:val="47"/>
              </w:numPr>
              <w:spacing w:after="0" w:line="240" w:lineRule="auto"/>
              <w:jc w:val="left"/>
              <w:textAlignment w:val="baseline"/>
              <w:rPr>
                <w:rFonts w:eastAsia="Times New Roman" w:cs="Times New Roman"/>
                <w:color w:val="000000"/>
                <w:sz w:val="22"/>
              </w:rPr>
            </w:pPr>
            <w:r w:rsidRPr="0076182D">
              <w:rPr>
                <w:rFonts w:eastAsia="Times New Roman" w:cs="Times New Roman"/>
                <w:color w:val="000000"/>
                <w:sz w:val="22"/>
              </w:rPr>
              <w:t>Cập nhật thời gian ghi chú</w:t>
            </w:r>
          </w:p>
        </w:tc>
      </w:tr>
      <w:tr w:rsidR="0076182D" w:rsidRPr="0076182D" w14:paraId="0B9F8980"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7A0FAF"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B86FA3" w14:textId="1ADB1DEC" w:rsidR="0076182D" w:rsidRPr="0076182D" w:rsidRDefault="0076182D" w:rsidP="00EC049B">
            <w:pPr>
              <w:spacing w:line="240" w:lineRule="auto"/>
              <w:jc w:val="left"/>
              <w:rPr>
                <w:rFonts w:eastAsia="Times New Roman" w:cs="Times New Roman"/>
                <w:sz w:val="24"/>
                <w:szCs w:val="24"/>
              </w:rPr>
            </w:pPr>
            <w:r>
              <w:rPr>
                <w:rFonts w:eastAsia="Times New Roman" w:cs="Times New Roman"/>
                <w:color w:val="000000"/>
                <w:sz w:val="22"/>
              </w:rPr>
              <w:t>N/A</w:t>
            </w:r>
          </w:p>
        </w:tc>
      </w:tr>
      <w:tr w:rsidR="0076182D" w:rsidRPr="0076182D" w14:paraId="094EF111"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6A9958"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896E07" w14:textId="01EDF93E" w:rsidR="0076182D" w:rsidRPr="0076182D" w:rsidRDefault="0076182D" w:rsidP="00EC049B">
            <w:pPr>
              <w:spacing w:line="240" w:lineRule="auto"/>
              <w:jc w:val="left"/>
              <w:rPr>
                <w:rFonts w:eastAsia="Times New Roman" w:cs="Times New Roman"/>
                <w:sz w:val="24"/>
                <w:szCs w:val="24"/>
              </w:rPr>
            </w:pPr>
            <w:r>
              <w:rPr>
                <w:color w:val="000000"/>
                <w:sz w:val="22"/>
              </w:rPr>
              <w:t>3a. Nếu lưu không thành công thì hiển thị “Có lỗi xảy ra” và kết thúc.</w:t>
            </w:r>
          </w:p>
        </w:tc>
      </w:tr>
      <w:tr w:rsidR="0076182D" w:rsidRPr="0076182D" w14:paraId="2A618DEA"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82E095"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EE91F1"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N/A</w:t>
            </w:r>
          </w:p>
        </w:tc>
      </w:tr>
      <w:tr w:rsidR="0076182D" w:rsidRPr="0076182D" w14:paraId="438194CC"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8E08CB"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F45C32"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N/A</w:t>
            </w:r>
          </w:p>
        </w:tc>
      </w:tr>
    </w:tbl>
    <w:p w14:paraId="43FA5C0E" w14:textId="051D6295" w:rsidR="0076182D" w:rsidRDefault="0076182D" w:rsidP="0076182D"/>
    <w:p w14:paraId="535B9983" w14:textId="17402A4C" w:rsidR="0076182D" w:rsidRDefault="0076182D" w:rsidP="0076182D">
      <w:r>
        <w:lastRenderedPageBreak/>
        <w:t>Activity Diagram</w:t>
      </w:r>
    </w:p>
    <w:p w14:paraId="13A372DD" w14:textId="76735D9F" w:rsidR="0076182D" w:rsidRDefault="0076182D" w:rsidP="0076182D">
      <w:r>
        <w:rPr>
          <w:noProof/>
        </w:rPr>
        <w:drawing>
          <wp:inline distT="0" distB="0" distL="0" distR="0" wp14:anchorId="74D60A21" wp14:editId="70653A1D">
            <wp:extent cx="5943600" cy="368998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hi-chú_Thống-kê-Thêm.drawio.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3689985"/>
                    </a:xfrm>
                    <a:prstGeom prst="rect">
                      <a:avLst/>
                    </a:prstGeom>
                  </pic:spPr>
                </pic:pic>
              </a:graphicData>
            </a:graphic>
          </wp:inline>
        </w:drawing>
      </w:r>
    </w:p>
    <w:p w14:paraId="42DB9CF7" w14:textId="5EFB0F84" w:rsidR="0076182D" w:rsidRDefault="0076182D" w:rsidP="0076182D">
      <w:pPr>
        <w:pStyle w:val="Heading3"/>
      </w:pPr>
      <w:r>
        <w:t>UC Sửa ghi chú</w:t>
      </w:r>
    </w:p>
    <w:tbl>
      <w:tblPr>
        <w:tblW w:w="0" w:type="auto"/>
        <w:tblCellMar>
          <w:top w:w="15" w:type="dxa"/>
          <w:left w:w="15" w:type="dxa"/>
          <w:bottom w:w="15" w:type="dxa"/>
          <w:right w:w="15" w:type="dxa"/>
        </w:tblCellMar>
        <w:tblLook w:val="04A0" w:firstRow="1" w:lastRow="0" w:firstColumn="1" w:lastColumn="0" w:noHBand="0" w:noVBand="1"/>
      </w:tblPr>
      <w:tblGrid>
        <w:gridCol w:w="2764"/>
        <w:gridCol w:w="6354"/>
      </w:tblGrid>
      <w:tr w:rsidR="0076182D" w:rsidRPr="0076182D" w14:paraId="44599B3D"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01973D" w14:textId="77777777" w:rsidR="0076182D" w:rsidRPr="0076182D" w:rsidRDefault="0076182D" w:rsidP="00EC049B">
            <w:pPr>
              <w:spacing w:after="0" w:line="240" w:lineRule="auto"/>
              <w:jc w:val="left"/>
              <w:rPr>
                <w:rFonts w:eastAsia="Times New Roman" w:cs="Times New Roman"/>
                <w:sz w:val="24"/>
                <w:szCs w:val="24"/>
              </w:rPr>
            </w:pPr>
            <w:r w:rsidRPr="0076182D">
              <w:rPr>
                <w:rFonts w:eastAsia="Times New Roman" w:cs="Times New Roman"/>
                <w:color w:val="000000"/>
                <w:sz w:val="22"/>
              </w:rPr>
              <w:t>Use case ID</w:t>
            </w:r>
          </w:p>
          <w:p w14:paraId="0113DEEC" w14:textId="77777777" w:rsidR="0076182D" w:rsidRPr="0076182D" w:rsidRDefault="0076182D" w:rsidP="00EC049B">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5BBC74" w14:textId="77777777" w:rsidR="0076182D" w:rsidRPr="0076182D" w:rsidRDefault="0076182D" w:rsidP="00EC049B">
            <w:pPr>
              <w:spacing w:line="240" w:lineRule="auto"/>
              <w:jc w:val="left"/>
              <w:rPr>
                <w:rFonts w:eastAsia="Times New Roman" w:cs="Times New Roman"/>
                <w:sz w:val="24"/>
                <w:szCs w:val="24"/>
              </w:rPr>
            </w:pPr>
            <w:r>
              <w:rPr>
                <w:rFonts w:eastAsia="Times New Roman" w:cs="Times New Roman"/>
                <w:sz w:val="24"/>
                <w:szCs w:val="24"/>
              </w:rPr>
              <w:t>4.1</w:t>
            </w:r>
          </w:p>
        </w:tc>
      </w:tr>
      <w:tr w:rsidR="0076182D" w:rsidRPr="0076182D" w14:paraId="1B62C4AD"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A54428" w14:textId="77777777" w:rsidR="0076182D" w:rsidRPr="0076182D" w:rsidRDefault="0076182D" w:rsidP="00EC049B">
            <w:pPr>
              <w:spacing w:after="0" w:line="240" w:lineRule="auto"/>
              <w:jc w:val="left"/>
              <w:rPr>
                <w:rFonts w:eastAsia="Times New Roman" w:cs="Times New Roman"/>
                <w:sz w:val="24"/>
                <w:szCs w:val="24"/>
              </w:rPr>
            </w:pPr>
            <w:r w:rsidRPr="0076182D">
              <w:rPr>
                <w:rFonts w:eastAsia="Times New Roman" w:cs="Times New Roman"/>
                <w:color w:val="000000"/>
                <w:sz w:val="22"/>
              </w:rPr>
              <w:t>Use case name</w:t>
            </w:r>
          </w:p>
          <w:p w14:paraId="2B3499EF" w14:textId="77777777" w:rsidR="0076182D" w:rsidRPr="0076182D" w:rsidRDefault="0076182D" w:rsidP="00EC049B">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0232C7" w14:textId="35F7175D" w:rsidR="0076182D" w:rsidRPr="0076182D" w:rsidRDefault="0076182D" w:rsidP="00EC049B">
            <w:pPr>
              <w:spacing w:line="240" w:lineRule="auto"/>
              <w:jc w:val="left"/>
              <w:rPr>
                <w:rFonts w:eastAsia="Times New Roman" w:cs="Times New Roman"/>
                <w:sz w:val="24"/>
                <w:szCs w:val="24"/>
              </w:rPr>
            </w:pPr>
            <w:r>
              <w:rPr>
                <w:rFonts w:eastAsia="Times New Roman" w:cs="Times New Roman"/>
                <w:color w:val="000000"/>
                <w:sz w:val="22"/>
              </w:rPr>
              <w:t>Sửa ghi chú</w:t>
            </w:r>
          </w:p>
        </w:tc>
      </w:tr>
      <w:tr w:rsidR="0076182D" w:rsidRPr="0076182D" w14:paraId="3D08C97B"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1FE628" w14:textId="77777777" w:rsidR="0076182D" w:rsidRPr="0076182D" w:rsidRDefault="0076182D" w:rsidP="00EC049B">
            <w:pPr>
              <w:spacing w:after="0" w:line="240" w:lineRule="auto"/>
              <w:jc w:val="left"/>
              <w:rPr>
                <w:rFonts w:eastAsia="Times New Roman" w:cs="Times New Roman"/>
                <w:sz w:val="24"/>
                <w:szCs w:val="24"/>
              </w:rPr>
            </w:pPr>
            <w:r w:rsidRPr="0076182D">
              <w:rPr>
                <w:rFonts w:eastAsia="Times New Roman" w:cs="Times New Roman"/>
                <w:color w:val="000000"/>
                <w:sz w:val="22"/>
              </w:rPr>
              <w:t>Description</w:t>
            </w:r>
          </w:p>
          <w:p w14:paraId="5DCD670B" w14:textId="77777777" w:rsidR="0076182D" w:rsidRPr="0076182D" w:rsidRDefault="0076182D" w:rsidP="00EC049B">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F6FB05" w14:textId="71250020" w:rsidR="0076182D" w:rsidRPr="0076182D" w:rsidRDefault="0076182D" w:rsidP="00EC049B">
            <w:pPr>
              <w:spacing w:line="240" w:lineRule="auto"/>
              <w:jc w:val="left"/>
              <w:rPr>
                <w:rFonts w:eastAsia="Times New Roman" w:cs="Times New Roman"/>
                <w:sz w:val="22"/>
              </w:rPr>
            </w:pPr>
            <w:r>
              <w:rPr>
                <w:color w:val="000000"/>
                <w:sz w:val="22"/>
              </w:rPr>
              <w:t>Là một người quản lý, tôi muốn muốn sửa ghi chú</w:t>
            </w:r>
          </w:p>
        </w:tc>
      </w:tr>
      <w:tr w:rsidR="0076182D" w:rsidRPr="0076182D" w14:paraId="4ADBD91D"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264549" w14:textId="77777777" w:rsidR="0076182D" w:rsidRPr="0076182D" w:rsidRDefault="0076182D" w:rsidP="00EC049B">
            <w:pPr>
              <w:spacing w:after="0" w:line="240" w:lineRule="auto"/>
              <w:jc w:val="left"/>
              <w:rPr>
                <w:rFonts w:eastAsia="Times New Roman" w:cs="Times New Roman"/>
                <w:sz w:val="24"/>
                <w:szCs w:val="24"/>
              </w:rPr>
            </w:pPr>
            <w:r w:rsidRPr="0076182D">
              <w:rPr>
                <w:rFonts w:eastAsia="Times New Roman"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3CAD93"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Người quản lý.</w:t>
            </w:r>
          </w:p>
        </w:tc>
      </w:tr>
      <w:tr w:rsidR="0076182D" w:rsidRPr="0076182D" w14:paraId="1C29CC65"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24F8FC"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70D860"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High.</w:t>
            </w:r>
          </w:p>
        </w:tc>
      </w:tr>
      <w:tr w:rsidR="0076182D" w:rsidRPr="0076182D" w14:paraId="7F7B2523"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92F95D"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Triggers</w:t>
            </w:r>
          </w:p>
        </w:tc>
        <w:tc>
          <w:tcPr>
            <w:tcW w:w="0" w:type="auto"/>
            <w:tcBorders>
              <w:top w:val="single" w:sz="4" w:space="0" w:color="000000"/>
              <w:left w:val="single" w:sz="4" w:space="0" w:color="000000"/>
              <w:bottom w:val="single" w:sz="8" w:space="0" w:color="000000"/>
              <w:right w:val="single" w:sz="4" w:space="0" w:color="000000"/>
            </w:tcBorders>
            <w:tcMar>
              <w:top w:w="0" w:type="dxa"/>
              <w:left w:w="108" w:type="dxa"/>
              <w:bottom w:w="0" w:type="dxa"/>
              <w:right w:w="108" w:type="dxa"/>
            </w:tcMar>
            <w:hideMark/>
          </w:tcPr>
          <w:p w14:paraId="437520E1" w14:textId="0427C7B1" w:rsidR="0076182D" w:rsidRPr="0076182D" w:rsidRDefault="00863583" w:rsidP="00EC049B">
            <w:pPr>
              <w:spacing w:line="240" w:lineRule="auto"/>
              <w:jc w:val="left"/>
              <w:rPr>
                <w:rFonts w:eastAsia="Times New Roman" w:cs="Times New Roman"/>
                <w:sz w:val="24"/>
                <w:szCs w:val="24"/>
              </w:rPr>
            </w:pPr>
            <w:r>
              <w:rPr>
                <w:color w:val="000000"/>
                <w:sz w:val="22"/>
              </w:rPr>
              <w:t>Người quản lý chọn mở chức năng sửa ghi chú</w:t>
            </w:r>
          </w:p>
        </w:tc>
      </w:tr>
      <w:tr w:rsidR="0076182D" w:rsidRPr="0076182D" w14:paraId="3BD0D1D5" w14:textId="77777777" w:rsidTr="00EC049B">
        <w:trPr>
          <w:trHeight w:val="522"/>
        </w:trPr>
        <w:tc>
          <w:tcPr>
            <w:tcW w:w="0" w:type="auto"/>
            <w:tcBorders>
              <w:top w:val="single" w:sz="4" w:space="0" w:color="000000"/>
              <w:left w:val="single" w:sz="4" w:space="0" w:color="000000"/>
              <w:bottom w:val="single" w:sz="4" w:space="0" w:color="000000"/>
              <w:right w:val="single" w:sz="8" w:space="0" w:color="000000"/>
            </w:tcBorders>
            <w:tcMar>
              <w:top w:w="0" w:type="dxa"/>
              <w:left w:w="108" w:type="dxa"/>
              <w:bottom w:w="0" w:type="dxa"/>
              <w:right w:w="108" w:type="dxa"/>
            </w:tcMar>
            <w:hideMark/>
          </w:tcPr>
          <w:p w14:paraId="324CA1E8"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0EC143A" w14:textId="689DECA5" w:rsidR="0076182D" w:rsidRPr="0076182D" w:rsidRDefault="00863583" w:rsidP="00EC049B">
            <w:pPr>
              <w:spacing w:after="0" w:line="240" w:lineRule="auto"/>
              <w:jc w:val="left"/>
              <w:textAlignment w:val="baseline"/>
              <w:rPr>
                <w:rFonts w:eastAsia="Times New Roman" w:cs="Times New Roman"/>
                <w:color w:val="000000"/>
                <w:sz w:val="22"/>
              </w:rPr>
            </w:pPr>
            <w:r>
              <w:rPr>
                <w:color w:val="000000"/>
                <w:sz w:val="22"/>
              </w:rPr>
              <w:t>Có ghi chú đã tồn tại trong hệ thống trước đó</w:t>
            </w:r>
          </w:p>
        </w:tc>
      </w:tr>
      <w:tr w:rsidR="0076182D" w:rsidRPr="0076182D" w14:paraId="19928610"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EAD46"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Post-conditions</w:t>
            </w:r>
          </w:p>
        </w:tc>
        <w:tc>
          <w:tcPr>
            <w:tcW w:w="0" w:type="auto"/>
            <w:tcBorders>
              <w:top w:val="single" w:sz="8"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1A288D" w14:textId="7639CC90" w:rsidR="0076182D" w:rsidRPr="0076182D" w:rsidRDefault="00863583" w:rsidP="00EC049B">
            <w:pPr>
              <w:spacing w:line="240" w:lineRule="auto"/>
              <w:jc w:val="left"/>
              <w:textAlignment w:val="baseline"/>
              <w:rPr>
                <w:rFonts w:eastAsia="Times New Roman" w:cs="Times New Roman"/>
                <w:color w:val="000000"/>
                <w:sz w:val="22"/>
              </w:rPr>
            </w:pPr>
            <w:r>
              <w:rPr>
                <w:color w:val="000000"/>
                <w:sz w:val="22"/>
              </w:rPr>
              <w:t>G</w:t>
            </w:r>
            <w:r w:rsidR="0076182D">
              <w:rPr>
                <w:color w:val="000000"/>
                <w:sz w:val="22"/>
              </w:rPr>
              <w:t>hi chú được lưu vào hệ thống</w:t>
            </w:r>
          </w:p>
        </w:tc>
      </w:tr>
      <w:tr w:rsidR="0076182D" w:rsidRPr="0076182D" w14:paraId="17197F14"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2DC950"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Main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8B2FD9" w14:textId="77777777" w:rsidR="00863583" w:rsidRPr="00863583" w:rsidRDefault="00863583" w:rsidP="00710350">
            <w:pPr>
              <w:numPr>
                <w:ilvl w:val="0"/>
                <w:numId w:val="48"/>
              </w:numPr>
              <w:spacing w:after="0" w:line="240" w:lineRule="auto"/>
              <w:jc w:val="left"/>
              <w:textAlignment w:val="baseline"/>
              <w:rPr>
                <w:rFonts w:eastAsia="Times New Roman" w:cs="Times New Roman"/>
                <w:color w:val="000000"/>
                <w:sz w:val="22"/>
              </w:rPr>
            </w:pPr>
            <w:r w:rsidRPr="00863583">
              <w:rPr>
                <w:rFonts w:eastAsia="Times New Roman" w:cs="Times New Roman"/>
                <w:color w:val="000000"/>
                <w:sz w:val="22"/>
              </w:rPr>
              <w:t>Chọn ghi chú cần sửa</w:t>
            </w:r>
          </w:p>
          <w:p w14:paraId="05B78AA0" w14:textId="77777777" w:rsidR="00863583" w:rsidRPr="00863583" w:rsidRDefault="00863583" w:rsidP="00710350">
            <w:pPr>
              <w:numPr>
                <w:ilvl w:val="0"/>
                <w:numId w:val="48"/>
              </w:numPr>
              <w:spacing w:after="0" w:line="240" w:lineRule="auto"/>
              <w:jc w:val="left"/>
              <w:textAlignment w:val="baseline"/>
              <w:rPr>
                <w:rFonts w:eastAsia="Times New Roman" w:cs="Times New Roman"/>
                <w:color w:val="000000"/>
                <w:sz w:val="22"/>
              </w:rPr>
            </w:pPr>
            <w:r w:rsidRPr="00863583">
              <w:rPr>
                <w:rFonts w:eastAsia="Times New Roman" w:cs="Times New Roman"/>
                <w:color w:val="000000"/>
                <w:sz w:val="22"/>
              </w:rPr>
              <w:t>Thực hiện sửa ghi chú</w:t>
            </w:r>
          </w:p>
          <w:p w14:paraId="6D4DDA17" w14:textId="77777777" w:rsidR="00863583" w:rsidRPr="00863583" w:rsidRDefault="00863583" w:rsidP="00710350">
            <w:pPr>
              <w:numPr>
                <w:ilvl w:val="0"/>
                <w:numId w:val="48"/>
              </w:numPr>
              <w:spacing w:after="0" w:line="240" w:lineRule="auto"/>
              <w:jc w:val="left"/>
              <w:textAlignment w:val="baseline"/>
              <w:rPr>
                <w:rFonts w:eastAsia="Times New Roman" w:cs="Times New Roman"/>
                <w:color w:val="000000"/>
                <w:sz w:val="22"/>
              </w:rPr>
            </w:pPr>
            <w:r w:rsidRPr="00863583">
              <w:rPr>
                <w:rFonts w:eastAsia="Times New Roman" w:cs="Times New Roman"/>
                <w:color w:val="000000"/>
                <w:sz w:val="22"/>
              </w:rPr>
              <w:t>Lưu thông tin ghi chú</w:t>
            </w:r>
          </w:p>
          <w:p w14:paraId="66CE6585" w14:textId="5BD15ABD" w:rsidR="0076182D" w:rsidRPr="0076182D" w:rsidRDefault="00863583" w:rsidP="00710350">
            <w:pPr>
              <w:numPr>
                <w:ilvl w:val="0"/>
                <w:numId w:val="48"/>
              </w:numPr>
              <w:spacing w:after="0" w:line="240" w:lineRule="auto"/>
              <w:jc w:val="left"/>
              <w:textAlignment w:val="baseline"/>
              <w:rPr>
                <w:rFonts w:eastAsia="Times New Roman" w:cs="Times New Roman"/>
                <w:color w:val="000000"/>
                <w:sz w:val="22"/>
              </w:rPr>
            </w:pPr>
            <w:r w:rsidRPr="00863583">
              <w:rPr>
                <w:rFonts w:eastAsia="Times New Roman" w:cs="Times New Roman"/>
                <w:color w:val="000000"/>
                <w:sz w:val="22"/>
              </w:rPr>
              <w:t>Cập nhật thời gian ghi chú</w:t>
            </w:r>
          </w:p>
        </w:tc>
      </w:tr>
      <w:tr w:rsidR="0076182D" w:rsidRPr="0076182D" w14:paraId="70D89966"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2CDAFC"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D9E2A4" w14:textId="77777777" w:rsidR="0076182D" w:rsidRPr="0076182D" w:rsidRDefault="0076182D" w:rsidP="00EC049B">
            <w:pPr>
              <w:spacing w:line="240" w:lineRule="auto"/>
              <w:jc w:val="left"/>
              <w:rPr>
                <w:rFonts w:eastAsia="Times New Roman" w:cs="Times New Roman"/>
                <w:sz w:val="24"/>
                <w:szCs w:val="24"/>
              </w:rPr>
            </w:pPr>
            <w:r>
              <w:rPr>
                <w:rFonts w:eastAsia="Times New Roman" w:cs="Times New Roman"/>
                <w:color w:val="000000"/>
                <w:sz w:val="22"/>
              </w:rPr>
              <w:t>N/A</w:t>
            </w:r>
          </w:p>
        </w:tc>
      </w:tr>
      <w:tr w:rsidR="0076182D" w:rsidRPr="0076182D" w14:paraId="5B38F31D"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81C694"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AC0497" w14:textId="77777777" w:rsidR="0076182D" w:rsidRPr="0076182D" w:rsidRDefault="0076182D" w:rsidP="00EC049B">
            <w:pPr>
              <w:spacing w:line="240" w:lineRule="auto"/>
              <w:jc w:val="left"/>
              <w:rPr>
                <w:rFonts w:eastAsia="Times New Roman" w:cs="Times New Roman"/>
                <w:sz w:val="24"/>
                <w:szCs w:val="24"/>
              </w:rPr>
            </w:pPr>
            <w:r>
              <w:rPr>
                <w:color w:val="000000"/>
                <w:sz w:val="22"/>
              </w:rPr>
              <w:t>3a. Nếu lưu không thành công thì hiển thị “Có lỗi xảy ra” và kết thúc.</w:t>
            </w:r>
          </w:p>
        </w:tc>
      </w:tr>
      <w:tr w:rsidR="0076182D" w:rsidRPr="0076182D" w14:paraId="7011710A"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D38CB5"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C9C82D"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N/A</w:t>
            </w:r>
          </w:p>
        </w:tc>
      </w:tr>
      <w:tr w:rsidR="0076182D" w:rsidRPr="0076182D" w14:paraId="7CDE8A80"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2A6EDD"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lastRenderedPageBreak/>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EBF338" w14:textId="77777777" w:rsidR="0076182D" w:rsidRPr="0076182D" w:rsidRDefault="0076182D" w:rsidP="00EC049B">
            <w:pPr>
              <w:spacing w:line="240" w:lineRule="auto"/>
              <w:jc w:val="left"/>
              <w:rPr>
                <w:rFonts w:eastAsia="Times New Roman" w:cs="Times New Roman"/>
                <w:sz w:val="24"/>
                <w:szCs w:val="24"/>
              </w:rPr>
            </w:pPr>
            <w:r w:rsidRPr="0076182D">
              <w:rPr>
                <w:rFonts w:eastAsia="Times New Roman" w:cs="Times New Roman"/>
                <w:color w:val="000000"/>
                <w:sz w:val="22"/>
              </w:rPr>
              <w:t>N/A</w:t>
            </w:r>
          </w:p>
        </w:tc>
      </w:tr>
    </w:tbl>
    <w:p w14:paraId="608F29EC" w14:textId="0992E3BF" w:rsidR="0076182D" w:rsidRDefault="0076182D" w:rsidP="0076182D"/>
    <w:p w14:paraId="6337DD1E" w14:textId="56371CB0" w:rsidR="00863583" w:rsidRDefault="00863583" w:rsidP="0076182D">
      <w:r>
        <w:t>Activity Diagram</w:t>
      </w:r>
    </w:p>
    <w:p w14:paraId="1B5482A0" w14:textId="4857FF20" w:rsidR="00863583" w:rsidRDefault="00863583" w:rsidP="0076182D">
      <w:r>
        <w:rPr>
          <w:noProof/>
        </w:rPr>
        <w:drawing>
          <wp:inline distT="0" distB="0" distL="0" distR="0" wp14:anchorId="7B204E8C" wp14:editId="785AA424">
            <wp:extent cx="5943600" cy="48583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hi-chú_Thống-kê-Sửa.drawio.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4858385"/>
                    </a:xfrm>
                    <a:prstGeom prst="rect">
                      <a:avLst/>
                    </a:prstGeom>
                  </pic:spPr>
                </pic:pic>
              </a:graphicData>
            </a:graphic>
          </wp:inline>
        </w:drawing>
      </w:r>
    </w:p>
    <w:p w14:paraId="72E346D0" w14:textId="0758BE68" w:rsidR="00863583" w:rsidRDefault="00863583" w:rsidP="00863583">
      <w:pPr>
        <w:pStyle w:val="Heading3"/>
      </w:pPr>
      <w:r>
        <w:t>UC Xóa ghi chú</w:t>
      </w:r>
    </w:p>
    <w:tbl>
      <w:tblPr>
        <w:tblW w:w="0" w:type="auto"/>
        <w:tblCellMar>
          <w:top w:w="15" w:type="dxa"/>
          <w:left w:w="15" w:type="dxa"/>
          <w:bottom w:w="15" w:type="dxa"/>
          <w:right w:w="15" w:type="dxa"/>
        </w:tblCellMar>
        <w:tblLook w:val="04A0" w:firstRow="1" w:lastRow="0" w:firstColumn="1" w:lastColumn="0" w:noHBand="0" w:noVBand="1"/>
      </w:tblPr>
      <w:tblGrid>
        <w:gridCol w:w="2731"/>
        <w:gridCol w:w="6619"/>
      </w:tblGrid>
      <w:tr w:rsidR="00863583" w:rsidRPr="0076182D" w14:paraId="16D8F9EF"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6D992E" w14:textId="77777777" w:rsidR="00863583" w:rsidRPr="0076182D" w:rsidRDefault="00863583" w:rsidP="00EC049B">
            <w:pPr>
              <w:spacing w:after="0" w:line="240" w:lineRule="auto"/>
              <w:jc w:val="left"/>
              <w:rPr>
                <w:rFonts w:eastAsia="Times New Roman" w:cs="Times New Roman"/>
                <w:sz w:val="24"/>
                <w:szCs w:val="24"/>
              </w:rPr>
            </w:pPr>
            <w:r w:rsidRPr="0076182D">
              <w:rPr>
                <w:rFonts w:eastAsia="Times New Roman" w:cs="Times New Roman"/>
                <w:color w:val="000000"/>
                <w:sz w:val="22"/>
              </w:rPr>
              <w:t>Use case ID</w:t>
            </w:r>
          </w:p>
          <w:p w14:paraId="4C9A2099" w14:textId="77777777" w:rsidR="00863583" w:rsidRPr="0076182D" w:rsidRDefault="00863583" w:rsidP="00EC049B">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E171D6" w14:textId="77777777" w:rsidR="00863583" w:rsidRPr="0076182D" w:rsidRDefault="00863583" w:rsidP="00EC049B">
            <w:pPr>
              <w:spacing w:line="240" w:lineRule="auto"/>
              <w:jc w:val="left"/>
              <w:rPr>
                <w:rFonts w:eastAsia="Times New Roman" w:cs="Times New Roman"/>
                <w:sz w:val="24"/>
                <w:szCs w:val="24"/>
              </w:rPr>
            </w:pPr>
            <w:r>
              <w:rPr>
                <w:rFonts w:eastAsia="Times New Roman" w:cs="Times New Roman"/>
                <w:sz w:val="24"/>
                <w:szCs w:val="24"/>
              </w:rPr>
              <w:t>4.1</w:t>
            </w:r>
          </w:p>
        </w:tc>
      </w:tr>
      <w:tr w:rsidR="00863583" w:rsidRPr="0076182D" w14:paraId="5FEA57FC"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F8FB7A" w14:textId="77777777" w:rsidR="00863583" w:rsidRPr="0076182D" w:rsidRDefault="00863583" w:rsidP="00EC049B">
            <w:pPr>
              <w:spacing w:after="0" w:line="240" w:lineRule="auto"/>
              <w:jc w:val="left"/>
              <w:rPr>
                <w:rFonts w:eastAsia="Times New Roman" w:cs="Times New Roman"/>
                <w:sz w:val="24"/>
                <w:szCs w:val="24"/>
              </w:rPr>
            </w:pPr>
            <w:r w:rsidRPr="0076182D">
              <w:rPr>
                <w:rFonts w:eastAsia="Times New Roman" w:cs="Times New Roman"/>
                <w:color w:val="000000"/>
                <w:sz w:val="22"/>
              </w:rPr>
              <w:t>Use case name</w:t>
            </w:r>
          </w:p>
          <w:p w14:paraId="16D42CE6" w14:textId="77777777" w:rsidR="00863583" w:rsidRPr="0076182D" w:rsidRDefault="00863583" w:rsidP="00EC049B">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CB2228" w14:textId="3D217556" w:rsidR="00863583" w:rsidRPr="0076182D" w:rsidRDefault="00863583" w:rsidP="00EC049B">
            <w:pPr>
              <w:spacing w:line="240" w:lineRule="auto"/>
              <w:jc w:val="left"/>
              <w:rPr>
                <w:rFonts w:eastAsia="Times New Roman" w:cs="Times New Roman"/>
                <w:sz w:val="24"/>
                <w:szCs w:val="24"/>
              </w:rPr>
            </w:pPr>
            <w:r>
              <w:rPr>
                <w:rFonts w:eastAsia="Times New Roman" w:cs="Times New Roman"/>
                <w:color w:val="000000"/>
                <w:sz w:val="22"/>
              </w:rPr>
              <w:t>Xóa ghi chú</w:t>
            </w:r>
          </w:p>
        </w:tc>
      </w:tr>
      <w:tr w:rsidR="00863583" w:rsidRPr="0076182D" w14:paraId="0B91FA7F"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3E3743" w14:textId="77777777" w:rsidR="00863583" w:rsidRPr="0076182D" w:rsidRDefault="00863583" w:rsidP="00EC049B">
            <w:pPr>
              <w:spacing w:after="0" w:line="240" w:lineRule="auto"/>
              <w:jc w:val="left"/>
              <w:rPr>
                <w:rFonts w:eastAsia="Times New Roman" w:cs="Times New Roman"/>
                <w:sz w:val="24"/>
                <w:szCs w:val="24"/>
              </w:rPr>
            </w:pPr>
            <w:r w:rsidRPr="0076182D">
              <w:rPr>
                <w:rFonts w:eastAsia="Times New Roman" w:cs="Times New Roman"/>
                <w:color w:val="000000"/>
                <w:sz w:val="22"/>
              </w:rPr>
              <w:t>Description</w:t>
            </w:r>
          </w:p>
          <w:p w14:paraId="39DAE194" w14:textId="77777777" w:rsidR="00863583" w:rsidRPr="0076182D" w:rsidRDefault="00863583" w:rsidP="00EC049B">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0CB53F" w14:textId="64D59794" w:rsidR="00863583" w:rsidRPr="0076182D" w:rsidRDefault="00863583" w:rsidP="00EC049B">
            <w:pPr>
              <w:spacing w:line="240" w:lineRule="auto"/>
              <w:jc w:val="left"/>
              <w:rPr>
                <w:rFonts w:eastAsia="Times New Roman" w:cs="Times New Roman"/>
                <w:sz w:val="22"/>
              </w:rPr>
            </w:pPr>
            <w:r>
              <w:rPr>
                <w:color w:val="000000"/>
                <w:sz w:val="22"/>
              </w:rPr>
              <w:t>Là một người quản lý, tôi muốn muốn xóa ghi chú</w:t>
            </w:r>
          </w:p>
        </w:tc>
      </w:tr>
      <w:tr w:rsidR="00863583" w:rsidRPr="0076182D" w14:paraId="14EEB7AD"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438DFC" w14:textId="77777777" w:rsidR="00863583" w:rsidRPr="0076182D" w:rsidRDefault="00863583" w:rsidP="00EC049B">
            <w:pPr>
              <w:spacing w:after="0" w:line="240" w:lineRule="auto"/>
              <w:jc w:val="left"/>
              <w:rPr>
                <w:rFonts w:eastAsia="Times New Roman" w:cs="Times New Roman"/>
                <w:sz w:val="24"/>
                <w:szCs w:val="24"/>
              </w:rPr>
            </w:pPr>
            <w:r w:rsidRPr="0076182D">
              <w:rPr>
                <w:rFonts w:eastAsia="Times New Roman"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AAF110"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Người quản lý.</w:t>
            </w:r>
          </w:p>
        </w:tc>
      </w:tr>
      <w:tr w:rsidR="00863583" w:rsidRPr="0076182D" w14:paraId="34E6FA17"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09188E"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FFB59B"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High.</w:t>
            </w:r>
          </w:p>
        </w:tc>
      </w:tr>
      <w:tr w:rsidR="00863583" w:rsidRPr="0076182D" w14:paraId="057D894F"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504B9"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Triggers</w:t>
            </w:r>
          </w:p>
        </w:tc>
        <w:tc>
          <w:tcPr>
            <w:tcW w:w="0" w:type="auto"/>
            <w:tcBorders>
              <w:top w:val="single" w:sz="4" w:space="0" w:color="000000"/>
              <w:left w:val="single" w:sz="4" w:space="0" w:color="000000"/>
              <w:bottom w:val="single" w:sz="8" w:space="0" w:color="000000"/>
              <w:right w:val="single" w:sz="4" w:space="0" w:color="000000"/>
            </w:tcBorders>
            <w:tcMar>
              <w:top w:w="0" w:type="dxa"/>
              <w:left w:w="108" w:type="dxa"/>
              <w:bottom w:w="0" w:type="dxa"/>
              <w:right w:w="108" w:type="dxa"/>
            </w:tcMar>
            <w:hideMark/>
          </w:tcPr>
          <w:p w14:paraId="6D62E1CE" w14:textId="2667E603" w:rsidR="00863583" w:rsidRPr="0076182D" w:rsidRDefault="00863583" w:rsidP="00EC049B">
            <w:pPr>
              <w:spacing w:line="240" w:lineRule="auto"/>
              <w:jc w:val="left"/>
              <w:rPr>
                <w:rFonts w:eastAsia="Times New Roman" w:cs="Times New Roman"/>
                <w:sz w:val="24"/>
                <w:szCs w:val="24"/>
              </w:rPr>
            </w:pPr>
            <w:r>
              <w:rPr>
                <w:color w:val="000000"/>
                <w:sz w:val="22"/>
              </w:rPr>
              <w:t>Người quản lý chọn mở chức năng xóa ghi chú</w:t>
            </w:r>
          </w:p>
        </w:tc>
      </w:tr>
      <w:tr w:rsidR="00863583" w:rsidRPr="0076182D" w14:paraId="5D872EFE" w14:textId="77777777" w:rsidTr="00EC049B">
        <w:trPr>
          <w:trHeight w:val="522"/>
        </w:trPr>
        <w:tc>
          <w:tcPr>
            <w:tcW w:w="0" w:type="auto"/>
            <w:tcBorders>
              <w:top w:val="single" w:sz="4" w:space="0" w:color="000000"/>
              <w:left w:val="single" w:sz="4" w:space="0" w:color="000000"/>
              <w:bottom w:val="single" w:sz="4" w:space="0" w:color="000000"/>
              <w:right w:val="single" w:sz="8" w:space="0" w:color="000000"/>
            </w:tcBorders>
            <w:tcMar>
              <w:top w:w="0" w:type="dxa"/>
              <w:left w:w="108" w:type="dxa"/>
              <w:bottom w:w="0" w:type="dxa"/>
              <w:right w:w="108" w:type="dxa"/>
            </w:tcMar>
            <w:hideMark/>
          </w:tcPr>
          <w:p w14:paraId="3C095DB6"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E5CE9EE" w14:textId="77777777" w:rsidR="00863583" w:rsidRPr="0076182D" w:rsidRDefault="00863583" w:rsidP="00EC049B">
            <w:pPr>
              <w:spacing w:after="0" w:line="240" w:lineRule="auto"/>
              <w:jc w:val="left"/>
              <w:textAlignment w:val="baseline"/>
              <w:rPr>
                <w:rFonts w:eastAsia="Times New Roman" w:cs="Times New Roman"/>
                <w:color w:val="000000"/>
                <w:sz w:val="22"/>
              </w:rPr>
            </w:pPr>
            <w:r>
              <w:rPr>
                <w:color w:val="000000"/>
                <w:sz w:val="22"/>
              </w:rPr>
              <w:t>Có ghi chú đã tồn tại trong hệ thống trước đó</w:t>
            </w:r>
          </w:p>
        </w:tc>
      </w:tr>
      <w:tr w:rsidR="00863583" w:rsidRPr="0076182D" w14:paraId="63340183"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22B6D1"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lastRenderedPageBreak/>
              <w:t>Post-conditions</w:t>
            </w:r>
          </w:p>
        </w:tc>
        <w:tc>
          <w:tcPr>
            <w:tcW w:w="0" w:type="auto"/>
            <w:tcBorders>
              <w:top w:val="single" w:sz="8"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CC4306" w14:textId="063F63B8" w:rsidR="00863583" w:rsidRPr="0076182D" w:rsidRDefault="00863583" w:rsidP="00EC049B">
            <w:pPr>
              <w:spacing w:line="240" w:lineRule="auto"/>
              <w:jc w:val="left"/>
              <w:textAlignment w:val="baseline"/>
              <w:rPr>
                <w:rFonts w:eastAsia="Times New Roman" w:cs="Times New Roman"/>
                <w:color w:val="000000"/>
                <w:sz w:val="22"/>
              </w:rPr>
            </w:pPr>
            <w:r>
              <w:rPr>
                <w:color w:val="000000"/>
                <w:sz w:val="22"/>
              </w:rPr>
              <w:t>Ghi chú được chọn không còn hiển thị trên hệ thống</w:t>
            </w:r>
          </w:p>
        </w:tc>
      </w:tr>
      <w:tr w:rsidR="00863583" w:rsidRPr="0076182D" w14:paraId="23F2EB7B"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2AF19A"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Main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FD1064" w14:textId="77777777" w:rsidR="00863583" w:rsidRPr="00863583" w:rsidRDefault="00863583" w:rsidP="00710350">
            <w:pPr>
              <w:numPr>
                <w:ilvl w:val="0"/>
                <w:numId w:val="49"/>
              </w:numPr>
              <w:spacing w:after="0" w:line="240" w:lineRule="auto"/>
              <w:jc w:val="left"/>
              <w:textAlignment w:val="baseline"/>
              <w:rPr>
                <w:rFonts w:eastAsia="Times New Roman" w:cs="Times New Roman"/>
                <w:color w:val="000000"/>
                <w:sz w:val="22"/>
              </w:rPr>
            </w:pPr>
            <w:r w:rsidRPr="00863583">
              <w:rPr>
                <w:rFonts w:eastAsia="Times New Roman" w:cs="Times New Roman"/>
                <w:color w:val="000000"/>
                <w:sz w:val="22"/>
              </w:rPr>
              <w:t>Chọn ghi chú cần xóa</w:t>
            </w:r>
          </w:p>
          <w:p w14:paraId="4B6A98E8" w14:textId="77777777" w:rsidR="00863583" w:rsidRPr="00863583" w:rsidRDefault="00863583" w:rsidP="00710350">
            <w:pPr>
              <w:numPr>
                <w:ilvl w:val="0"/>
                <w:numId w:val="49"/>
              </w:numPr>
              <w:spacing w:after="0" w:line="240" w:lineRule="auto"/>
              <w:jc w:val="left"/>
              <w:textAlignment w:val="baseline"/>
              <w:rPr>
                <w:rFonts w:eastAsia="Times New Roman" w:cs="Times New Roman"/>
                <w:color w:val="000000"/>
                <w:sz w:val="22"/>
              </w:rPr>
            </w:pPr>
            <w:r w:rsidRPr="00863583">
              <w:rPr>
                <w:rFonts w:eastAsia="Times New Roman" w:cs="Times New Roman"/>
                <w:color w:val="000000"/>
                <w:sz w:val="22"/>
              </w:rPr>
              <w:t>Xóa ghi chú</w:t>
            </w:r>
          </w:p>
          <w:p w14:paraId="353DEE7C" w14:textId="2F896249" w:rsidR="00863583" w:rsidRPr="0076182D" w:rsidRDefault="00863583" w:rsidP="00710350">
            <w:pPr>
              <w:numPr>
                <w:ilvl w:val="0"/>
                <w:numId w:val="49"/>
              </w:numPr>
              <w:spacing w:line="240" w:lineRule="auto"/>
              <w:jc w:val="left"/>
              <w:textAlignment w:val="baseline"/>
              <w:rPr>
                <w:rFonts w:eastAsia="Times New Roman" w:cs="Times New Roman"/>
                <w:color w:val="000000"/>
                <w:sz w:val="22"/>
              </w:rPr>
            </w:pPr>
            <w:r w:rsidRPr="00863583">
              <w:rPr>
                <w:rFonts w:eastAsia="Times New Roman" w:cs="Times New Roman"/>
                <w:color w:val="000000"/>
                <w:sz w:val="22"/>
              </w:rPr>
              <w:t xml:space="preserve">Cập nhật lại danh </w:t>
            </w:r>
            <w:r w:rsidR="007A73BF">
              <w:rPr>
                <w:rFonts w:eastAsia="Times New Roman" w:cs="Times New Roman"/>
                <w:color w:val="000000"/>
                <w:sz w:val="22"/>
              </w:rPr>
              <w:t>sách ghi chú</w:t>
            </w:r>
          </w:p>
        </w:tc>
      </w:tr>
      <w:tr w:rsidR="00863583" w:rsidRPr="0076182D" w14:paraId="3A119DE1"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409EC2"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17407B" w14:textId="77777777" w:rsidR="00863583" w:rsidRPr="0076182D" w:rsidRDefault="00863583" w:rsidP="00EC049B">
            <w:pPr>
              <w:spacing w:line="240" w:lineRule="auto"/>
              <w:jc w:val="left"/>
              <w:rPr>
                <w:rFonts w:eastAsia="Times New Roman" w:cs="Times New Roman"/>
                <w:sz w:val="24"/>
                <w:szCs w:val="24"/>
              </w:rPr>
            </w:pPr>
            <w:r>
              <w:rPr>
                <w:rFonts w:eastAsia="Times New Roman" w:cs="Times New Roman"/>
                <w:color w:val="000000"/>
                <w:sz w:val="22"/>
              </w:rPr>
              <w:t>N/A</w:t>
            </w:r>
          </w:p>
        </w:tc>
      </w:tr>
      <w:tr w:rsidR="00863583" w:rsidRPr="0076182D" w14:paraId="2594E002"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E2897E"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A3623D" w14:textId="77777777" w:rsidR="00863583" w:rsidRDefault="00863583" w:rsidP="00863583">
            <w:pPr>
              <w:pStyle w:val="NormalWeb"/>
              <w:spacing w:before="0" w:beforeAutospacing="0" w:after="0" w:afterAutospacing="0"/>
            </w:pPr>
            <w:r>
              <w:rPr>
                <w:color w:val="000000"/>
                <w:sz w:val="22"/>
                <w:szCs w:val="22"/>
              </w:rPr>
              <w:t>2a. Nếu xóa không thành công thì hiển thị “Có lỗi xảy ra” và kết thúc.</w:t>
            </w:r>
          </w:p>
          <w:p w14:paraId="1DC18EED" w14:textId="58DD5DC6" w:rsidR="00863583" w:rsidRPr="0076182D" w:rsidRDefault="00863583" w:rsidP="00863583">
            <w:pPr>
              <w:pStyle w:val="NormalWeb"/>
              <w:spacing w:before="0" w:beforeAutospacing="0" w:after="0" w:afterAutospacing="0"/>
            </w:pPr>
            <w:r>
              <w:rPr>
                <w:color w:val="000000"/>
                <w:sz w:val="22"/>
                <w:szCs w:val="22"/>
              </w:rPr>
              <w:t>3a. Nếu cập nhật không thành công thì hiển thị “Có lỗi xảy ra” và kết thúc</w:t>
            </w:r>
          </w:p>
        </w:tc>
      </w:tr>
      <w:tr w:rsidR="00863583" w:rsidRPr="0076182D" w14:paraId="522E295A"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627242"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C63D65"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N/A</w:t>
            </w:r>
          </w:p>
        </w:tc>
      </w:tr>
      <w:tr w:rsidR="00863583" w:rsidRPr="0076182D" w14:paraId="523F0561"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F53DA2"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4A44D3"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N/A</w:t>
            </w:r>
          </w:p>
        </w:tc>
      </w:tr>
    </w:tbl>
    <w:p w14:paraId="728D6249" w14:textId="3F636373" w:rsidR="00863583" w:rsidRDefault="00863583" w:rsidP="00863583"/>
    <w:p w14:paraId="62EB098B" w14:textId="11C7AE28" w:rsidR="00863583" w:rsidRDefault="00863583" w:rsidP="00863583">
      <w:r>
        <w:t>Activity Diagram</w:t>
      </w:r>
    </w:p>
    <w:p w14:paraId="3470FB7D" w14:textId="327A7D09" w:rsidR="00863583" w:rsidRPr="00863583" w:rsidRDefault="007A73BF" w:rsidP="00863583">
      <w:r>
        <w:rPr>
          <w:noProof/>
        </w:rPr>
        <w:drawing>
          <wp:inline distT="0" distB="0" distL="0" distR="0" wp14:anchorId="201B9631" wp14:editId="188B8F7C">
            <wp:extent cx="5943600" cy="456946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hi-chú_Thống-kê-Xóa.drawio.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4569460"/>
                    </a:xfrm>
                    <a:prstGeom prst="rect">
                      <a:avLst/>
                    </a:prstGeom>
                  </pic:spPr>
                </pic:pic>
              </a:graphicData>
            </a:graphic>
          </wp:inline>
        </w:drawing>
      </w:r>
    </w:p>
    <w:p w14:paraId="4E7F8501" w14:textId="2F969A22" w:rsidR="00347460" w:rsidRDefault="00347460" w:rsidP="00347460"/>
    <w:p w14:paraId="3FA3DBA6" w14:textId="0575B9B3" w:rsidR="00347460" w:rsidRDefault="00347460" w:rsidP="00347460">
      <w:pPr>
        <w:pStyle w:val="Heading2"/>
      </w:pPr>
      <w:r>
        <w:lastRenderedPageBreak/>
        <w:t>Đặc tả use case 5</w:t>
      </w:r>
    </w:p>
    <w:p w14:paraId="1061C2A0" w14:textId="2D85F7B8" w:rsidR="00347460" w:rsidRDefault="00863583" w:rsidP="00347460">
      <w:r>
        <w:rPr>
          <w:noProof/>
        </w:rPr>
        <w:drawing>
          <wp:inline distT="0" distB="0" distL="0" distR="0" wp14:anchorId="077D1FE5" wp14:editId="1C819F32">
            <wp:extent cx="5943600" cy="310070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Quản lý kho-Bản sao của UCD-TOBE.drawio.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100705"/>
                    </a:xfrm>
                    <a:prstGeom prst="rect">
                      <a:avLst/>
                    </a:prstGeom>
                  </pic:spPr>
                </pic:pic>
              </a:graphicData>
            </a:graphic>
          </wp:inline>
        </w:drawing>
      </w:r>
    </w:p>
    <w:p w14:paraId="094E5AEA" w14:textId="55E7B922" w:rsidR="00863583" w:rsidRDefault="00863583" w:rsidP="00863583">
      <w:pPr>
        <w:pStyle w:val="Heading3"/>
      </w:pPr>
      <w:r>
        <w:t>UC Thống kê hàng hóa theo ngày</w:t>
      </w:r>
    </w:p>
    <w:p w14:paraId="35B63CEC" w14:textId="77777777" w:rsidR="00863583" w:rsidRPr="00863583" w:rsidRDefault="00863583" w:rsidP="00863583"/>
    <w:tbl>
      <w:tblPr>
        <w:tblW w:w="0" w:type="auto"/>
        <w:tblCellMar>
          <w:top w:w="15" w:type="dxa"/>
          <w:left w:w="15" w:type="dxa"/>
          <w:bottom w:w="15" w:type="dxa"/>
          <w:right w:w="15" w:type="dxa"/>
        </w:tblCellMar>
        <w:tblLook w:val="04A0" w:firstRow="1" w:lastRow="0" w:firstColumn="1" w:lastColumn="0" w:noHBand="0" w:noVBand="1"/>
      </w:tblPr>
      <w:tblGrid>
        <w:gridCol w:w="2518"/>
        <w:gridCol w:w="6832"/>
      </w:tblGrid>
      <w:tr w:rsidR="00863583" w:rsidRPr="0076182D" w14:paraId="0D9F4E15"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84441F" w14:textId="77777777" w:rsidR="00863583" w:rsidRPr="0076182D" w:rsidRDefault="00863583" w:rsidP="00EC049B">
            <w:pPr>
              <w:spacing w:after="0" w:line="240" w:lineRule="auto"/>
              <w:jc w:val="left"/>
              <w:rPr>
                <w:rFonts w:eastAsia="Times New Roman" w:cs="Times New Roman"/>
                <w:sz w:val="24"/>
                <w:szCs w:val="24"/>
              </w:rPr>
            </w:pPr>
            <w:r w:rsidRPr="0076182D">
              <w:rPr>
                <w:rFonts w:eastAsia="Times New Roman" w:cs="Times New Roman"/>
                <w:color w:val="000000"/>
                <w:sz w:val="22"/>
              </w:rPr>
              <w:t>Use case ID</w:t>
            </w:r>
          </w:p>
          <w:p w14:paraId="6D35FC1A" w14:textId="77777777" w:rsidR="00863583" w:rsidRPr="0076182D" w:rsidRDefault="00863583" w:rsidP="00EC049B">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155D0B" w14:textId="406B58D3" w:rsidR="00863583" w:rsidRPr="0076182D" w:rsidRDefault="00863583" w:rsidP="00EC049B">
            <w:pPr>
              <w:spacing w:line="240" w:lineRule="auto"/>
              <w:jc w:val="left"/>
              <w:rPr>
                <w:rFonts w:eastAsia="Times New Roman" w:cs="Times New Roman"/>
                <w:sz w:val="24"/>
                <w:szCs w:val="24"/>
              </w:rPr>
            </w:pPr>
            <w:r>
              <w:rPr>
                <w:rFonts w:eastAsia="Times New Roman" w:cs="Times New Roman"/>
                <w:sz w:val="24"/>
                <w:szCs w:val="24"/>
              </w:rPr>
              <w:t>5.1</w:t>
            </w:r>
          </w:p>
        </w:tc>
      </w:tr>
      <w:tr w:rsidR="00863583" w:rsidRPr="0076182D" w14:paraId="3B67C33D"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83425D" w14:textId="77777777" w:rsidR="00863583" w:rsidRPr="0076182D" w:rsidRDefault="00863583" w:rsidP="00EC049B">
            <w:pPr>
              <w:spacing w:after="0" w:line="240" w:lineRule="auto"/>
              <w:jc w:val="left"/>
              <w:rPr>
                <w:rFonts w:eastAsia="Times New Roman" w:cs="Times New Roman"/>
                <w:sz w:val="24"/>
                <w:szCs w:val="24"/>
              </w:rPr>
            </w:pPr>
            <w:r w:rsidRPr="0076182D">
              <w:rPr>
                <w:rFonts w:eastAsia="Times New Roman" w:cs="Times New Roman"/>
                <w:color w:val="000000"/>
                <w:sz w:val="22"/>
              </w:rPr>
              <w:t>Use case name</w:t>
            </w:r>
          </w:p>
          <w:p w14:paraId="4D95AF3E" w14:textId="77777777" w:rsidR="00863583" w:rsidRPr="0076182D" w:rsidRDefault="00863583" w:rsidP="00EC049B">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70C5FA" w14:textId="4EB21723" w:rsidR="00863583" w:rsidRPr="0076182D" w:rsidRDefault="00863583" w:rsidP="00EC049B">
            <w:pPr>
              <w:spacing w:line="240" w:lineRule="auto"/>
              <w:jc w:val="left"/>
              <w:rPr>
                <w:rFonts w:eastAsia="Times New Roman" w:cs="Times New Roman"/>
                <w:sz w:val="24"/>
                <w:szCs w:val="24"/>
              </w:rPr>
            </w:pPr>
            <w:r>
              <w:rPr>
                <w:color w:val="000000"/>
                <w:sz w:val="22"/>
              </w:rPr>
              <w:t>Thống kê hàng hóa theo ngày</w:t>
            </w:r>
          </w:p>
        </w:tc>
      </w:tr>
      <w:tr w:rsidR="00863583" w:rsidRPr="0076182D" w14:paraId="08E9F55F"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B9D694" w14:textId="77777777" w:rsidR="00863583" w:rsidRPr="0076182D" w:rsidRDefault="00863583" w:rsidP="00EC049B">
            <w:pPr>
              <w:spacing w:after="0" w:line="240" w:lineRule="auto"/>
              <w:jc w:val="left"/>
              <w:rPr>
                <w:rFonts w:eastAsia="Times New Roman" w:cs="Times New Roman"/>
                <w:sz w:val="24"/>
                <w:szCs w:val="24"/>
              </w:rPr>
            </w:pPr>
            <w:r w:rsidRPr="0076182D">
              <w:rPr>
                <w:rFonts w:eastAsia="Times New Roman" w:cs="Times New Roman"/>
                <w:color w:val="000000"/>
                <w:sz w:val="22"/>
              </w:rPr>
              <w:t>Description</w:t>
            </w:r>
          </w:p>
          <w:p w14:paraId="7269A6F5" w14:textId="77777777" w:rsidR="00863583" w:rsidRPr="0076182D" w:rsidRDefault="00863583" w:rsidP="00EC049B">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36F1E0" w14:textId="0C5B2A2A" w:rsidR="00863583" w:rsidRPr="0076182D" w:rsidRDefault="00863583" w:rsidP="00EC049B">
            <w:pPr>
              <w:spacing w:line="240" w:lineRule="auto"/>
              <w:jc w:val="left"/>
              <w:rPr>
                <w:rFonts w:eastAsia="Times New Roman" w:cs="Times New Roman"/>
                <w:sz w:val="22"/>
              </w:rPr>
            </w:pPr>
            <w:r>
              <w:rPr>
                <w:color w:val="000000"/>
                <w:sz w:val="22"/>
              </w:rPr>
              <w:t>Là người quản lý, tôi muốn thống kê hàng hóa theo ngày để kiểm tra lượng nhập/xuất.</w:t>
            </w:r>
          </w:p>
        </w:tc>
      </w:tr>
      <w:tr w:rsidR="00863583" w:rsidRPr="0076182D" w14:paraId="78AB24F7"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76EC92" w14:textId="77777777" w:rsidR="00863583" w:rsidRPr="0076182D" w:rsidRDefault="00863583" w:rsidP="00EC049B">
            <w:pPr>
              <w:spacing w:after="0" w:line="240" w:lineRule="auto"/>
              <w:jc w:val="left"/>
              <w:rPr>
                <w:rFonts w:eastAsia="Times New Roman" w:cs="Times New Roman"/>
                <w:sz w:val="24"/>
                <w:szCs w:val="24"/>
              </w:rPr>
            </w:pPr>
            <w:r w:rsidRPr="0076182D">
              <w:rPr>
                <w:rFonts w:eastAsia="Times New Roman"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5E5336"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Người quản lý.</w:t>
            </w:r>
          </w:p>
        </w:tc>
      </w:tr>
      <w:tr w:rsidR="00863583" w:rsidRPr="0076182D" w14:paraId="04672367"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61CBA"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78F54B"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High.</w:t>
            </w:r>
          </w:p>
        </w:tc>
      </w:tr>
      <w:tr w:rsidR="00863583" w:rsidRPr="0076182D" w14:paraId="4B2732A6"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C5E224"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Triggers</w:t>
            </w:r>
          </w:p>
        </w:tc>
        <w:tc>
          <w:tcPr>
            <w:tcW w:w="0" w:type="auto"/>
            <w:tcBorders>
              <w:top w:val="single" w:sz="4" w:space="0" w:color="000000"/>
              <w:left w:val="single" w:sz="4" w:space="0" w:color="000000"/>
              <w:bottom w:val="single" w:sz="8" w:space="0" w:color="000000"/>
              <w:right w:val="single" w:sz="4" w:space="0" w:color="000000"/>
            </w:tcBorders>
            <w:tcMar>
              <w:top w:w="0" w:type="dxa"/>
              <w:left w:w="108" w:type="dxa"/>
              <w:bottom w:w="0" w:type="dxa"/>
              <w:right w:w="108" w:type="dxa"/>
            </w:tcMar>
            <w:hideMark/>
          </w:tcPr>
          <w:p w14:paraId="598129A3" w14:textId="383FF295" w:rsidR="00863583" w:rsidRPr="0076182D" w:rsidRDefault="00863583" w:rsidP="00EC049B">
            <w:pPr>
              <w:spacing w:line="240" w:lineRule="auto"/>
              <w:jc w:val="left"/>
              <w:rPr>
                <w:rFonts w:eastAsia="Times New Roman" w:cs="Times New Roman"/>
                <w:sz w:val="24"/>
                <w:szCs w:val="24"/>
              </w:rPr>
            </w:pPr>
            <w:r>
              <w:rPr>
                <w:color w:val="000000"/>
                <w:sz w:val="22"/>
              </w:rPr>
              <w:t>Người quản lý chọn mở chức năng thống kê hàng hoá theo ngày</w:t>
            </w:r>
          </w:p>
        </w:tc>
      </w:tr>
      <w:tr w:rsidR="00863583" w:rsidRPr="0076182D" w14:paraId="022199B9" w14:textId="77777777" w:rsidTr="00EC049B">
        <w:trPr>
          <w:trHeight w:val="522"/>
        </w:trPr>
        <w:tc>
          <w:tcPr>
            <w:tcW w:w="0" w:type="auto"/>
            <w:tcBorders>
              <w:top w:val="single" w:sz="4" w:space="0" w:color="000000"/>
              <w:left w:val="single" w:sz="4" w:space="0" w:color="000000"/>
              <w:bottom w:val="single" w:sz="4" w:space="0" w:color="000000"/>
              <w:right w:val="single" w:sz="8" w:space="0" w:color="000000"/>
            </w:tcBorders>
            <w:tcMar>
              <w:top w:w="0" w:type="dxa"/>
              <w:left w:w="108" w:type="dxa"/>
              <w:bottom w:w="0" w:type="dxa"/>
              <w:right w:w="108" w:type="dxa"/>
            </w:tcMar>
            <w:hideMark/>
          </w:tcPr>
          <w:p w14:paraId="39CEDB61"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FC2E03E" w14:textId="24155F7E" w:rsidR="00863583" w:rsidRPr="0076182D" w:rsidRDefault="00863583" w:rsidP="00EC049B">
            <w:pPr>
              <w:spacing w:after="0" w:line="240" w:lineRule="auto"/>
              <w:jc w:val="left"/>
              <w:textAlignment w:val="baseline"/>
              <w:rPr>
                <w:rFonts w:eastAsia="Times New Roman" w:cs="Times New Roman"/>
                <w:color w:val="000000"/>
                <w:sz w:val="22"/>
              </w:rPr>
            </w:pPr>
            <w:r>
              <w:rPr>
                <w:color w:val="000000"/>
                <w:sz w:val="22"/>
              </w:rPr>
              <w:t>Phải có dữ liệu về việc nhập/xuất của hàng hóa</w:t>
            </w:r>
          </w:p>
        </w:tc>
      </w:tr>
      <w:tr w:rsidR="00863583" w:rsidRPr="0076182D" w14:paraId="30D9DA36"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12F099"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Post-conditions</w:t>
            </w:r>
          </w:p>
        </w:tc>
        <w:tc>
          <w:tcPr>
            <w:tcW w:w="0" w:type="auto"/>
            <w:tcBorders>
              <w:top w:val="single" w:sz="8"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A505BD" w14:textId="342CC3A7" w:rsidR="00863583" w:rsidRPr="0076182D" w:rsidRDefault="00863583" w:rsidP="00EC049B">
            <w:pPr>
              <w:spacing w:line="240" w:lineRule="auto"/>
              <w:jc w:val="left"/>
              <w:textAlignment w:val="baseline"/>
              <w:rPr>
                <w:rFonts w:eastAsia="Times New Roman" w:cs="Times New Roman"/>
                <w:color w:val="000000"/>
                <w:sz w:val="22"/>
              </w:rPr>
            </w:pPr>
            <w:r>
              <w:rPr>
                <w:color w:val="000000"/>
                <w:sz w:val="22"/>
              </w:rPr>
              <w:t>Xuất báo cáo nhập/xuất kho theo ngày</w:t>
            </w:r>
          </w:p>
        </w:tc>
      </w:tr>
      <w:tr w:rsidR="00863583" w:rsidRPr="0076182D" w14:paraId="46308B92"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950616"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Main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E088F2" w14:textId="77777777" w:rsidR="00863583" w:rsidRPr="00863583" w:rsidRDefault="00863583" w:rsidP="00710350">
            <w:pPr>
              <w:numPr>
                <w:ilvl w:val="0"/>
                <w:numId w:val="50"/>
              </w:numPr>
              <w:spacing w:after="0" w:line="240" w:lineRule="auto"/>
              <w:ind w:left="1440"/>
              <w:jc w:val="left"/>
              <w:textAlignment w:val="baseline"/>
              <w:rPr>
                <w:rFonts w:eastAsia="Times New Roman" w:cs="Times New Roman"/>
                <w:color w:val="000000"/>
                <w:sz w:val="22"/>
              </w:rPr>
            </w:pPr>
            <w:r w:rsidRPr="00863583">
              <w:rPr>
                <w:rFonts w:eastAsia="Times New Roman" w:cs="Times New Roman"/>
                <w:color w:val="000000"/>
                <w:sz w:val="22"/>
              </w:rPr>
              <w:t>Hiển thị giao diện Thống kê theo ngày</w:t>
            </w:r>
          </w:p>
          <w:p w14:paraId="1BF26F0B" w14:textId="77777777" w:rsidR="00863583" w:rsidRPr="00863583" w:rsidRDefault="00863583" w:rsidP="00710350">
            <w:pPr>
              <w:numPr>
                <w:ilvl w:val="0"/>
                <w:numId w:val="50"/>
              </w:numPr>
              <w:spacing w:after="0" w:line="240" w:lineRule="auto"/>
              <w:ind w:left="1440"/>
              <w:jc w:val="left"/>
              <w:textAlignment w:val="baseline"/>
              <w:rPr>
                <w:rFonts w:eastAsia="Times New Roman" w:cs="Times New Roman"/>
                <w:color w:val="000000"/>
                <w:sz w:val="22"/>
              </w:rPr>
            </w:pPr>
            <w:r w:rsidRPr="00863583">
              <w:rPr>
                <w:rFonts w:eastAsia="Times New Roman" w:cs="Times New Roman"/>
                <w:color w:val="000000"/>
                <w:sz w:val="22"/>
              </w:rPr>
              <w:t>Chọn thời gian thống kê</w:t>
            </w:r>
          </w:p>
          <w:p w14:paraId="755E8566" w14:textId="6D9A5820" w:rsidR="00863583" w:rsidRPr="0076182D" w:rsidRDefault="00863583" w:rsidP="00710350">
            <w:pPr>
              <w:numPr>
                <w:ilvl w:val="0"/>
                <w:numId w:val="50"/>
              </w:numPr>
              <w:spacing w:line="240" w:lineRule="auto"/>
              <w:ind w:left="1440"/>
              <w:jc w:val="left"/>
              <w:textAlignment w:val="baseline"/>
              <w:rPr>
                <w:rFonts w:eastAsia="Times New Roman" w:cs="Times New Roman"/>
                <w:color w:val="000000"/>
                <w:sz w:val="22"/>
              </w:rPr>
            </w:pPr>
            <w:r w:rsidRPr="00863583">
              <w:rPr>
                <w:rFonts w:eastAsia="Times New Roman" w:cs="Times New Roman"/>
                <w:color w:val="000000"/>
                <w:sz w:val="22"/>
                <w:shd w:val="clear" w:color="auto" w:fill="FBFBFB"/>
              </w:rPr>
              <w:t>Xuất báo cáo nhập và xuất kh</w:t>
            </w:r>
            <w:r>
              <w:rPr>
                <w:rFonts w:eastAsia="Times New Roman" w:cs="Times New Roman"/>
                <w:color w:val="000000"/>
                <w:sz w:val="22"/>
                <w:shd w:val="clear" w:color="auto" w:fill="FBFBFB"/>
              </w:rPr>
              <w:t>o</w:t>
            </w:r>
          </w:p>
        </w:tc>
      </w:tr>
      <w:tr w:rsidR="00863583" w:rsidRPr="0076182D" w14:paraId="51E2D109"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674112"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3831FF" w14:textId="77777777" w:rsidR="00863583" w:rsidRPr="0076182D" w:rsidRDefault="00863583" w:rsidP="00EC049B">
            <w:pPr>
              <w:spacing w:line="240" w:lineRule="auto"/>
              <w:jc w:val="left"/>
              <w:rPr>
                <w:rFonts w:eastAsia="Times New Roman" w:cs="Times New Roman"/>
                <w:sz w:val="24"/>
                <w:szCs w:val="24"/>
              </w:rPr>
            </w:pPr>
            <w:r>
              <w:rPr>
                <w:rFonts w:eastAsia="Times New Roman" w:cs="Times New Roman"/>
                <w:color w:val="000000"/>
                <w:sz w:val="22"/>
              </w:rPr>
              <w:t>N/A</w:t>
            </w:r>
          </w:p>
        </w:tc>
      </w:tr>
      <w:tr w:rsidR="00863583" w:rsidRPr="0076182D" w14:paraId="519B8E0C"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7A3877"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B4DD53" w14:textId="245AC87F" w:rsidR="00863583" w:rsidRPr="0076182D" w:rsidRDefault="00863583" w:rsidP="00EC049B">
            <w:pPr>
              <w:pStyle w:val="NormalWeb"/>
              <w:spacing w:before="0" w:beforeAutospacing="0" w:after="0" w:afterAutospacing="0"/>
            </w:pPr>
            <w:r>
              <w:rPr>
                <w:color w:val="000000"/>
                <w:sz w:val="22"/>
                <w:szCs w:val="22"/>
              </w:rPr>
              <w:t>3a. Nếu xuất báo cáo không thành công thì hiển thị “Có lỗi xảy ra” và kết thúc</w:t>
            </w:r>
          </w:p>
        </w:tc>
      </w:tr>
      <w:tr w:rsidR="00863583" w:rsidRPr="0076182D" w14:paraId="2EBADD2E"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A5347B"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DB2F84"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N/A</w:t>
            </w:r>
          </w:p>
        </w:tc>
      </w:tr>
      <w:tr w:rsidR="00863583" w:rsidRPr="0076182D" w14:paraId="729C0CA2"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C3FBDC"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lastRenderedPageBreak/>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A21211" w14:textId="77777777" w:rsidR="00863583" w:rsidRPr="0076182D" w:rsidRDefault="00863583" w:rsidP="00EC049B">
            <w:pPr>
              <w:spacing w:line="240" w:lineRule="auto"/>
              <w:jc w:val="left"/>
              <w:rPr>
                <w:rFonts w:eastAsia="Times New Roman" w:cs="Times New Roman"/>
                <w:sz w:val="24"/>
                <w:szCs w:val="24"/>
              </w:rPr>
            </w:pPr>
            <w:r w:rsidRPr="0076182D">
              <w:rPr>
                <w:rFonts w:eastAsia="Times New Roman" w:cs="Times New Roman"/>
                <w:color w:val="000000"/>
                <w:sz w:val="22"/>
              </w:rPr>
              <w:t>N/A</w:t>
            </w:r>
          </w:p>
        </w:tc>
      </w:tr>
    </w:tbl>
    <w:p w14:paraId="0B72E190" w14:textId="77777777" w:rsidR="00863583" w:rsidRPr="00863583" w:rsidRDefault="00863583" w:rsidP="00863583"/>
    <w:p w14:paraId="3BBC031F" w14:textId="77777777" w:rsidR="00383B57" w:rsidRDefault="00383B57" w:rsidP="00383B57">
      <w:pPr>
        <w:jc w:val="left"/>
      </w:pPr>
      <w:r>
        <w:t>Activity Diagram</w:t>
      </w:r>
    </w:p>
    <w:p w14:paraId="3EAFC02E" w14:textId="69B4EE69" w:rsidR="00383B57" w:rsidRDefault="00383B57" w:rsidP="00383B57">
      <w:pPr>
        <w:jc w:val="left"/>
      </w:pPr>
      <w:r>
        <w:rPr>
          <w:noProof/>
        </w:rPr>
        <w:drawing>
          <wp:inline distT="0" distB="0" distL="0" distR="0" wp14:anchorId="7B087186" wp14:editId="4076713C">
            <wp:extent cx="5943600" cy="54197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hi-chú_Thống-kê-Thống kê ngày.drawio (1).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5419725"/>
                    </a:xfrm>
                    <a:prstGeom prst="rect">
                      <a:avLst/>
                    </a:prstGeom>
                  </pic:spPr>
                </pic:pic>
              </a:graphicData>
            </a:graphic>
          </wp:inline>
        </w:drawing>
      </w:r>
    </w:p>
    <w:p w14:paraId="5C7C7A69" w14:textId="77777777" w:rsidR="00383B57" w:rsidRPr="00383B57" w:rsidRDefault="00383B57" w:rsidP="00383B57">
      <w:pPr>
        <w:pStyle w:val="Heading3"/>
        <w:rPr>
          <w:szCs w:val="22"/>
        </w:rPr>
      </w:pPr>
      <w:r>
        <w:t>Thống kê hàng hóa theo tháng</w:t>
      </w:r>
    </w:p>
    <w:p w14:paraId="2AC46E1B" w14:textId="77777777" w:rsidR="00383B57" w:rsidRDefault="00383B57" w:rsidP="00383B57">
      <w:pPr>
        <w:pStyle w:val="Heading3"/>
        <w:numPr>
          <w:ilvl w:val="0"/>
          <w:numId w:val="0"/>
        </w:numPr>
        <w:rPr>
          <w:szCs w:val="22"/>
        </w:rPr>
      </w:pPr>
    </w:p>
    <w:tbl>
      <w:tblPr>
        <w:tblW w:w="0" w:type="auto"/>
        <w:tblCellMar>
          <w:top w:w="15" w:type="dxa"/>
          <w:left w:w="15" w:type="dxa"/>
          <w:bottom w:w="15" w:type="dxa"/>
          <w:right w:w="15" w:type="dxa"/>
        </w:tblCellMar>
        <w:tblLook w:val="04A0" w:firstRow="1" w:lastRow="0" w:firstColumn="1" w:lastColumn="0" w:noHBand="0" w:noVBand="1"/>
      </w:tblPr>
      <w:tblGrid>
        <w:gridCol w:w="1712"/>
        <w:gridCol w:w="7638"/>
      </w:tblGrid>
      <w:tr w:rsidR="00383B57" w:rsidRPr="0076182D" w14:paraId="4C6753E2"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569709" w14:textId="77777777" w:rsidR="00383B57" w:rsidRPr="0076182D" w:rsidRDefault="00383B57" w:rsidP="00EC049B">
            <w:pPr>
              <w:spacing w:after="0" w:line="240" w:lineRule="auto"/>
              <w:jc w:val="left"/>
              <w:rPr>
                <w:rFonts w:eastAsia="Times New Roman" w:cs="Times New Roman"/>
                <w:sz w:val="24"/>
                <w:szCs w:val="24"/>
              </w:rPr>
            </w:pPr>
            <w:r w:rsidRPr="0076182D">
              <w:rPr>
                <w:rFonts w:eastAsia="Times New Roman" w:cs="Times New Roman"/>
                <w:color w:val="000000"/>
                <w:sz w:val="22"/>
              </w:rPr>
              <w:t>Use case ID</w:t>
            </w:r>
          </w:p>
          <w:p w14:paraId="4AED0112" w14:textId="77777777" w:rsidR="00383B57" w:rsidRPr="0076182D" w:rsidRDefault="00383B57" w:rsidP="00EC049B">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4EF05A" w14:textId="37D6E1F5" w:rsidR="00383B57" w:rsidRPr="0076182D" w:rsidRDefault="00383B57" w:rsidP="00EC049B">
            <w:pPr>
              <w:spacing w:line="240" w:lineRule="auto"/>
              <w:jc w:val="left"/>
              <w:rPr>
                <w:rFonts w:eastAsia="Times New Roman" w:cs="Times New Roman"/>
                <w:sz w:val="24"/>
                <w:szCs w:val="24"/>
              </w:rPr>
            </w:pPr>
            <w:r>
              <w:rPr>
                <w:rFonts w:eastAsia="Times New Roman" w:cs="Times New Roman"/>
                <w:sz w:val="24"/>
                <w:szCs w:val="24"/>
              </w:rPr>
              <w:t>5.2</w:t>
            </w:r>
          </w:p>
        </w:tc>
      </w:tr>
      <w:tr w:rsidR="00383B57" w:rsidRPr="0076182D" w14:paraId="7CF6D75F"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09DEDE" w14:textId="77777777" w:rsidR="00383B57" w:rsidRPr="0076182D" w:rsidRDefault="00383B57" w:rsidP="00EC049B">
            <w:pPr>
              <w:spacing w:after="0" w:line="240" w:lineRule="auto"/>
              <w:jc w:val="left"/>
              <w:rPr>
                <w:rFonts w:eastAsia="Times New Roman" w:cs="Times New Roman"/>
                <w:sz w:val="24"/>
                <w:szCs w:val="24"/>
              </w:rPr>
            </w:pPr>
            <w:r w:rsidRPr="0076182D">
              <w:rPr>
                <w:rFonts w:eastAsia="Times New Roman" w:cs="Times New Roman"/>
                <w:color w:val="000000"/>
                <w:sz w:val="22"/>
              </w:rPr>
              <w:t>Use case name</w:t>
            </w:r>
          </w:p>
          <w:p w14:paraId="1CB7C0D2" w14:textId="77777777" w:rsidR="00383B57" w:rsidRPr="0076182D" w:rsidRDefault="00383B57" w:rsidP="00EC049B">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6CE76B" w14:textId="62138953" w:rsidR="00383B57" w:rsidRPr="0076182D" w:rsidRDefault="00383B57" w:rsidP="00EC049B">
            <w:pPr>
              <w:spacing w:line="240" w:lineRule="auto"/>
              <w:jc w:val="left"/>
              <w:rPr>
                <w:rFonts w:eastAsia="Times New Roman" w:cs="Times New Roman"/>
                <w:sz w:val="24"/>
                <w:szCs w:val="24"/>
              </w:rPr>
            </w:pPr>
            <w:r>
              <w:rPr>
                <w:color w:val="000000"/>
                <w:sz w:val="22"/>
              </w:rPr>
              <w:t>Thống kê hàng hóa theo tháng</w:t>
            </w:r>
          </w:p>
        </w:tc>
      </w:tr>
      <w:tr w:rsidR="00383B57" w:rsidRPr="0076182D" w14:paraId="59A96AC6"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B1601C" w14:textId="77777777" w:rsidR="00383B57" w:rsidRPr="0076182D" w:rsidRDefault="00383B57" w:rsidP="00EC049B">
            <w:pPr>
              <w:spacing w:after="0" w:line="240" w:lineRule="auto"/>
              <w:jc w:val="left"/>
              <w:rPr>
                <w:rFonts w:eastAsia="Times New Roman" w:cs="Times New Roman"/>
                <w:sz w:val="24"/>
                <w:szCs w:val="24"/>
              </w:rPr>
            </w:pPr>
            <w:r w:rsidRPr="0076182D">
              <w:rPr>
                <w:rFonts w:eastAsia="Times New Roman" w:cs="Times New Roman"/>
                <w:color w:val="000000"/>
                <w:sz w:val="22"/>
              </w:rPr>
              <w:t>Description</w:t>
            </w:r>
          </w:p>
          <w:p w14:paraId="43C0CABE" w14:textId="77777777" w:rsidR="00383B57" w:rsidRPr="0076182D" w:rsidRDefault="00383B57" w:rsidP="00EC049B">
            <w:pPr>
              <w:spacing w:after="0" w:line="240" w:lineRule="auto"/>
              <w:jc w:val="left"/>
              <w:rPr>
                <w:rFonts w:eastAsia="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2EBA2E" w14:textId="2C627813" w:rsidR="00383B57" w:rsidRPr="0076182D" w:rsidRDefault="00383B57" w:rsidP="00EC049B">
            <w:pPr>
              <w:spacing w:line="240" w:lineRule="auto"/>
              <w:jc w:val="left"/>
              <w:rPr>
                <w:rFonts w:eastAsia="Times New Roman" w:cs="Times New Roman"/>
                <w:sz w:val="22"/>
              </w:rPr>
            </w:pPr>
            <w:r>
              <w:rPr>
                <w:color w:val="000000"/>
                <w:sz w:val="22"/>
              </w:rPr>
              <w:t xml:space="preserve">Là người quản lý, tôi muốn thống kê hàng hóa theo tháng theo số liệu thống kê nhập kho/xuất kho của từng loại hàng hóa và xuất ra biểu đồ cột, từ đó thấy được </w:t>
            </w:r>
            <w:r>
              <w:rPr>
                <w:color w:val="000000"/>
                <w:sz w:val="22"/>
              </w:rPr>
              <w:lastRenderedPageBreak/>
              <w:t>biến động giá nhập của từng loại hàng hóa và xuất ra biểu đồ đường thể hiện cho biến động giá nhập của từng loại hàng hóa</w:t>
            </w:r>
          </w:p>
        </w:tc>
      </w:tr>
      <w:tr w:rsidR="00383B57" w:rsidRPr="0076182D" w14:paraId="5FF69D52"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215A1" w14:textId="77777777" w:rsidR="00383B57" w:rsidRPr="0076182D" w:rsidRDefault="00383B57" w:rsidP="00EC049B">
            <w:pPr>
              <w:spacing w:after="0" w:line="240" w:lineRule="auto"/>
              <w:jc w:val="left"/>
              <w:rPr>
                <w:rFonts w:eastAsia="Times New Roman" w:cs="Times New Roman"/>
                <w:sz w:val="24"/>
                <w:szCs w:val="24"/>
              </w:rPr>
            </w:pPr>
            <w:r w:rsidRPr="0076182D">
              <w:rPr>
                <w:rFonts w:eastAsia="Times New Roman"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B4AA50" w14:textId="77777777" w:rsidR="00383B57" w:rsidRPr="0076182D" w:rsidRDefault="00383B57" w:rsidP="00EC049B">
            <w:pPr>
              <w:spacing w:line="240" w:lineRule="auto"/>
              <w:jc w:val="left"/>
              <w:rPr>
                <w:rFonts w:eastAsia="Times New Roman" w:cs="Times New Roman"/>
                <w:sz w:val="24"/>
                <w:szCs w:val="24"/>
              </w:rPr>
            </w:pPr>
            <w:r w:rsidRPr="0076182D">
              <w:rPr>
                <w:rFonts w:eastAsia="Times New Roman" w:cs="Times New Roman"/>
                <w:color w:val="000000"/>
                <w:sz w:val="22"/>
              </w:rPr>
              <w:t>Người quản lý.</w:t>
            </w:r>
          </w:p>
        </w:tc>
      </w:tr>
      <w:tr w:rsidR="00383B57" w:rsidRPr="0076182D" w14:paraId="7A6E2C12"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FE3FF6" w14:textId="77777777" w:rsidR="00383B57" w:rsidRPr="0076182D" w:rsidRDefault="00383B57" w:rsidP="00EC049B">
            <w:pPr>
              <w:spacing w:line="240" w:lineRule="auto"/>
              <w:jc w:val="left"/>
              <w:rPr>
                <w:rFonts w:eastAsia="Times New Roman" w:cs="Times New Roman"/>
                <w:sz w:val="24"/>
                <w:szCs w:val="24"/>
              </w:rPr>
            </w:pPr>
            <w:r w:rsidRPr="0076182D">
              <w:rPr>
                <w:rFonts w:eastAsia="Times New Roman"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E88CCB" w14:textId="77777777" w:rsidR="00383B57" w:rsidRPr="0076182D" w:rsidRDefault="00383B57" w:rsidP="00EC049B">
            <w:pPr>
              <w:spacing w:line="240" w:lineRule="auto"/>
              <w:jc w:val="left"/>
              <w:rPr>
                <w:rFonts w:eastAsia="Times New Roman" w:cs="Times New Roman"/>
                <w:sz w:val="24"/>
                <w:szCs w:val="24"/>
              </w:rPr>
            </w:pPr>
            <w:r w:rsidRPr="0076182D">
              <w:rPr>
                <w:rFonts w:eastAsia="Times New Roman" w:cs="Times New Roman"/>
                <w:color w:val="000000"/>
                <w:sz w:val="22"/>
              </w:rPr>
              <w:t>High.</w:t>
            </w:r>
          </w:p>
        </w:tc>
      </w:tr>
      <w:tr w:rsidR="00383B57" w:rsidRPr="0076182D" w14:paraId="48F4AFBC"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9DB70E" w14:textId="77777777" w:rsidR="00383B57" w:rsidRPr="0076182D" w:rsidRDefault="00383B57" w:rsidP="00EC049B">
            <w:pPr>
              <w:spacing w:line="240" w:lineRule="auto"/>
              <w:jc w:val="left"/>
              <w:rPr>
                <w:rFonts w:eastAsia="Times New Roman" w:cs="Times New Roman"/>
                <w:sz w:val="24"/>
                <w:szCs w:val="24"/>
              </w:rPr>
            </w:pPr>
            <w:r w:rsidRPr="0076182D">
              <w:rPr>
                <w:rFonts w:eastAsia="Times New Roman" w:cs="Times New Roman"/>
                <w:color w:val="000000"/>
                <w:sz w:val="22"/>
              </w:rPr>
              <w:t>Triggers</w:t>
            </w:r>
          </w:p>
        </w:tc>
        <w:tc>
          <w:tcPr>
            <w:tcW w:w="0" w:type="auto"/>
            <w:tcBorders>
              <w:top w:val="single" w:sz="4" w:space="0" w:color="000000"/>
              <w:left w:val="single" w:sz="4" w:space="0" w:color="000000"/>
              <w:bottom w:val="single" w:sz="8" w:space="0" w:color="000000"/>
              <w:right w:val="single" w:sz="4" w:space="0" w:color="000000"/>
            </w:tcBorders>
            <w:tcMar>
              <w:top w:w="0" w:type="dxa"/>
              <w:left w:w="108" w:type="dxa"/>
              <w:bottom w:w="0" w:type="dxa"/>
              <w:right w:w="108" w:type="dxa"/>
            </w:tcMar>
            <w:hideMark/>
          </w:tcPr>
          <w:p w14:paraId="1084927E" w14:textId="2A118249" w:rsidR="00383B57" w:rsidRPr="0076182D" w:rsidRDefault="00383B57" w:rsidP="00EC049B">
            <w:pPr>
              <w:spacing w:line="240" w:lineRule="auto"/>
              <w:jc w:val="left"/>
              <w:rPr>
                <w:rFonts w:eastAsia="Times New Roman" w:cs="Times New Roman"/>
                <w:sz w:val="24"/>
                <w:szCs w:val="24"/>
              </w:rPr>
            </w:pPr>
            <w:r>
              <w:rPr>
                <w:color w:val="000000"/>
                <w:sz w:val="22"/>
              </w:rPr>
              <w:t>Người quản lý chọn mở chức năng thống kê hàng hoá theo tháng</w:t>
            </w:r>
          </w:p>
        </w:tc>
      </w:tr>
      <w:tr w:rsidR="00383B57" w:rsidRPr="0076182D" w14:paraId="76B34488" w14:textId="77777777" w:rsidTr="00EC049B">
        <w:trPr>
          <w:trHeight w:val="522"/>
        </w:trPr>
        <w:tc>
          <w:tcPr>
            <w:tcW w:w="0" w:type="auto"/>
            <w:tcBorders>
              <w:top w:val="single" w:sz="4" w:space="0" w:color="000000"/>
              <w:left w:val="single" w:sz="4" w:space="0" w:color="000000"/>
              <w:bottom w:val="single" w:sz="4" w:space="0" w:color="000000"/>
              <w:right w:val="single" w:sz="8" w:space="0" w:color="000000"/>
            </w:tcBorders>
            <w:tcMar>
              <w:top w:w="0" w:type="dxa"/>
              <w:left w:w="108" w:type="dxa"/>
              <w:bottom w:w="0" w:type="dxa"/>
              <w:right w:w="108" w:type="dxa"/>
            </w:tcMar>
            <w:hideMark/>
          </w:tcPr>
          <w:p w14:paraId="6E068F78" w14:textId="77777777" w:rsidR="00383B57" w:rsidRPr="0076182D" w:rsidRDefault="00383B57" w:rsidP="00EC049B">
            <w:pPr>
              <w:spacing w:line="240" w:lineRule="auto"/>
              <w:jc w:val="left"/>
              <w:rPr>
                <w:rFonts w:eastAsia="Times New Roman" w:cs="Times New Roman"/>
                <w:sz w:val="24"/>
                <w:szCs w:val="24"/>
              </w:rPr>
            </w:pPr>
            <w:r w:rsidRPr="0076182D">
              <w:rPr>
                <w:rFonts w:eastAsia="Times New Roman" w:cs="Times New Roman"/>
                <w:color w:val="000000"/>
                <w:sz w:val="22"/>
              </w:rPr>
              <w:t>Pre-condition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DB44E19" w14:textId="77777777" w:rsidR="00383B57" w:rsidRPr="00383B57" w:rsidRDefault="00383B57" w:rsidP="00710350">
            <w:pPr>
              <w:numPr>
                <w:ilvl w:val="0"/>
                <w:numId w:val="51"/>
              </w:numPr>
              <w:spacing w:after="240" w:line="240" w:lineRule="auto"/>
              <w:jc w:val="left"/>
              <w:textAlignment w:val="baseline"/>
              <w:rPr>
                <w:rFonts w:eastAsia="Times New Roman" w:cs="Times New Roman"/>
                <w:color w:val="000000"/>
                <w:sz w:val="22"/>
              </w:rPr>
            </w:pPr>
            <w:r w:rsidRPr="00383B57">
              <w:rPr>
                <w:rFonts w:eastAsia="Times New Roman" w:cs="Times New Roman"/>
                <w:color w:val="000000"/>
                <w:sz w:val="22"/>
              </w:rPr>
              <w:t>Phải có dữ liệu về việc nhập/xuất của hàng hóa</w:t>
            </w:r>
          </w:p>
          <w:p w14:paraId="092505DA" w14:textId="77777777" w:rsidR="00383B57" w:rsidRPr="00383B57" w:rsidRDefault="00383B57" w:rsidP="00710350">
            <w:pPr>
              <w:numPr>
                <w:ilvl w:val="0"/>
                <w:numId w:val="51"/>
              </w:numPr>
              <w:spacing w:after="0" w:line="240" w:lineRule="auto"/>
              <w:jc w:val="left"/>
              <w:textAlignment w:val="baseline"/>
              <w:rPr>
                <w:rFonts w:eastAsia="Times New Roman" w:cs="Times New Roman"/>
                <w:color w:val="000000"/>
                <w:sz w:val="22"/>
              </w:rPr>
            </w:pPr>
            <w:r w:rsidRPr="00383B57">
              <w:rPr>
                <w:rFonts w:eastAsia="Times New Roman" w:cs="Times New Roman"/>
                <w:color w:val="000000"/>
                <w:sz w:val="22"/>
              </w:rPr>
              <w:t>Phải có dữ liệu về giá nhập của hàng hóa</w:t>
            </w:r>
          </w:p>
          <w:p w14:paraId="0CBAD613" w14:textId="6B74DFA3" w:rsidR="00383B57" w:rsidRPr="0076182D" w:rsidRDefault="00383B57" w:rsidP="00EC049B">
            <w:pPr>
              <w:spacing w:after="0" w:line="240" w:lineRule="auto"/>
              <w:jc w:val="left"/>
              <w:textAlignment w:val="baseline"/>
              <w:rPr>
                <w:rFonts w:eastAsia="Times New Roman" w:cs="Times New Roman"/>
                <w:color w:val="000000"/>
                <w:sz w:val="22"/>
              </w:rPr>
            </w:pPr>
          </w:p>
        </w:tc>
      </w:tr>
      <w:tr w:rsidR="00383B57" w:rsidRPr="0076182D" w14:paraId="127C07AF"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5906FF" w14:textId="77777777" w:rsidR="00383B57" w:rsidRPr="0076182D" w:rsidRDefault="00383B57" w:rsidP="00EC049B">
            <w:pPr>
              <w:spacing w:line="240" w:lineRule="auto"/>
              <w:jc w:val="left"/>
              <w:rPr>
                <w:rFonts w:eastAsia="Times New Roman" w:cs="Times New Roman"/>
                <w:sz w:val="24"/>
                <w:szCs w:val="24"/>
              </w:rPr>
            </w:pPr>
            <w:r w:rsidRPr="0076182D">
              <w:rPr>
                <w:rFonts w:eastAsia="Times New Roman" w:cs="Times New Roman"/>
                <w:color w:val="000000"/>
                <w:sz w:val="22"/>
              </w:rPr>
              <w:t>Post-conditions</w:t>
            </w:r>
          </w:p>
        </w:tc>
        <w:tc>
          <w:tcPr>
            <w:tcW w:w="0" w:type="auto"/>
            <w:tcBorders>
              <w:top w:val="single" w:sz="8"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5635EC" w14:textId="77777777" w:rsidR="00383B57" w:rsidRPr="00383B57" w:rsidRDefault="00383B57" w:rsidP="00710350">
            <w:pPr>
              <w:numPr>
                <w:ilvl w:val="0"/>
                <w:numId w:val="52"/>
              </w:numPr>
              <w:spacing w:after="0" w:line="240" w:lineRule="auto"/>
              <w:jc w:val="left"/>
              <w:textAlignment w:val="baseline"/>
              <w:rPr>
                <w:rFonts w:eastAsia="Times New Roman" w:cs="Times New Roman"/>
                <w:color w:val="000000"/>
                <w:sz w:val="22"/>
              </w:rPr>
            </w:pPr>
            <w:r w:rsidRPr="00383B57">
              <w:rPr>
                <w:rFonts w:eastAsia="Times New Roman" w:cs="Times New Roman"/>
                <w:color w:val="000000"/>
                <w:sz w:val="22"/>
              </w:rPr>
              <w:t>Thống kê số lượng nhập/xuất kho trong tháng</w:t>
            </w:r>
          </w:p>
          <w:p w14:paraId="475F7A39" w14:textId="77777777" w:rsidR="00383B57" w:rsidRPr="00383B57" w:rsidRDefault="00383B57" w:rsidP="00710350">
            <w:pPr>
              <w:numPr>
                <w:ilvl w:val="0"/>
                <w:numId w:val="52"/>
              </w:numPr>
              <w:spacing w:after="240" w:line="240" w:lineRule="auto"/>
              <w:jc w:val="left"/>
              <w:textAlignment w:val="baseline"/>
              <w:rPr>
                <w:rFonts w:eastAsia="Times New Roman" w:cs="Times New Roman"/>
                <w:color w:val="000000"/>
                <w:sz w:val="22"/>
              </w:rPr>
            </w:pPr>
            <w:r w:rsidRPr="00383B57">
              <w:rPr>
                <w:rFonts w:eastAsia="Times New Roman" w:cs="Times New Roman"/>
                <w:color w:val="000000"/>
                <w:sz w:val="22"/>
              </w:rPr>
              <w:t>Xuất biểu đồ cột cho tình trạng nhập/xuất kho của hàng hóa theo tháng</w:t>
            </w:r>
          </w:p>
          <w:p w14:paraId="34E0AE3B" w14:textId="77777777" w:rsidR="00383B57" w:rsidRPr="00383B57" w:rsidRDefault="00383B57" w:rsidP="00710350">
            <w:pPr>
              <w:numPr>
                <w:ilvl w:val="0"/>
                <w:numId w:val="52"/>
              </w:numPr>
              <w:spacing w:after="0" w:line="240" w:lineRule="auto"/>
              <w:jc w:val="left"/>
              <w:textAlignment w:val="baseline"/>
              <w:rPr>
                <w:rFonts w:eastAsia="Times New Roman" w:cs="Times New Roman"/>
                <w:color w:val="000000"/>
                <w:sz w:val="22"/>
              </w:rPr>
            </w:pPr>
            <w:r w:rsidRPr="00383B57">
              <w:rPr>
                <w:rFonts w:eastAsia="Times New Roman" w:cs="Times New Roman"/>
                <w:color w:val="000000"/>
                <w:sz w:val="22"/>
              </w:rPr>
              <w:t>Xuất biểu đồ đường cho sự biến động của giá nhập theo loại hàng hóa</w:t>
            </w:r>
          </w:p>
          <w:p w14:paraId="306E4C90" w14:textId="389E8B63" w:rsidR="00383B57" w:rsidRPr="0076182D" w:rsidRDefault="00383B57" w:rsidP="00EC049B">
            <w:pPr>
              <w:spacing w:line="240" w:lineRule="auto"/>
              <w:jc w:val="left"/>
              <w:textAlignment w:val="baseline"/>
              <w:rPr>
                <w:rFonts w:eastAsia="Times New Roman" w:cs="Times New Roman"/>
                <w:color w:val="000000"/>
                <w:sz w:val="22"/>
              </w:rPr>
            </w:pPr>
          </w:p>
        </w:tc>
      </w:tr>
      <w:tr w:rsidR="00383B57" w:rsidRPr="0076182D" w14:paraId="09F95F34"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3F701C" w14:textId="77777777" w:rsidR="00383B57" w:rsidRPr="0076182D" w:rsidRDefault="00383B57" w:rsidP="00EC049B">
            <w:pPr>
              <w:spacing w:line="240" w:lineRule="auto"/>
              <w:jc w:val="left"/>
              <w:rPr>
                <w:rFonts w:eastAsia="Times New Roman" w:cs="Times New Roman"/>
                <w:sz w:val="24"/>
                <w:szCs w:val="24"/>
              </w:rPr>
            </w:pPr>
            <w:r w:rsidRPr="0076182D">
              <w:rPr>
                <w:rFonts w:eastAsia="Times New Roman" w:cs="Times New Roman"/>
                <w:color w:val="000000"/>
                <w:sz w:val="22"/>
              </w:rPr>
              <w:t>Main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A19396" w14:textId="37CBA788" w:rsidR="00383B57" w:rsidRPr="00383B57" w:rsidRDefault="00383B57" w:rsidP="00710350">
            <w:pPr>
              <w:numPr>
                <w:ilvl w:val="0"/>
                <w:numId w:val="53"/>
              </w:numPr>
              <w:spacing w:after="0" w:line="240" w:lineRule="auto"/>
              <w:jc w:val="left"/>
              <w:textAlignment w:val="baseline"/>
              <w:rPr>
                <w:rFonts w:ascii="Calibri" w:eastAsia="Times New Roman" w:hAnsi="Calibri" w:cs="Times New Roman"/>
                <w:color w:val="000000"/>
                <w:sz w:val="22"/>
              </w:rPr>
            </w:pPr>
            <w:r w:rsidRPr="00383B57">
              <w:rPr>
                <w:rFonts w:eastAsia="Times New Roman" w:cs="Times New Roman"/>
                <w:color w:val="000000"/>
                <w:sz w:val="22"/>
              </w:rPr>
              <w:t> Hiển thị giao diện thống kê theo tháng</w:t>
            </w:r>
          </w:p>
          <w:p w14:paraId="3FA7B99C" w14:textId="77777777" w:rsidR="00383B57" w:rsidRPr="00383B57" w:rsidRDefault="00383B57" w:rsidP="00710350">
            <w:pPr>
              <w:numPr>
                <w:ilvl w:val="0"/>
                <w:numId w:val="53"/>
              </w:numPr>
              <w:spacing w:after="0" w:line="240" w:lineRule="auto"/>
              <w:jc w:val="left"/>
              <w:textAlignment w:val="baseline"/>
              <w:rPr>
                <w:rFonts w:eastAsia="Times New Roman" w:cs="Times New Roman"/>
                <w:color w:val="000000"/>
                <w:sz w:val="22"/>
              </w:rPr>
            </w:pPr>
            <w:r w:rsidRPr="00383B57">
              <w:rPr>
                <w:rFonts w:eastAsia="Times New Roman" w:cs="Times New Roman"/>
                <w:color w:val="000000"/>
                <w:sz w:val="22"/>
              </w:rPr>
              <w:t>Chọn tháng cần thống kê</w:t>
            </w:r>
          </w:p>
          <w:p w14:paraId="20886087" w14:textId="70409260" w:rsidR="00383B57" w:rsidRPr="00575A6C" w:rsidRDefault="00383B57" w:rsidP="00710350">
            <w:pPr>
              <w:numPr>
                <w:ilvl w:val="0"/>
                <w:numId w:val="53"/>
              </w:numPr>
              <w:spacing w:after="0" w:line="240" w:lineRule="auto"/>
              <w:jc w:val="left"/>
              <w:textAlignment w:val="baseline"/>
              <w:rPr>
                <w:rFonts w:eastAsia="Times New Roman" w:cs="Times New Roman"/>
                <w:color w:val="000000"/>
                <w:sz w:val="22"/>
              </w:rPr>
            </w:pPr>
            <w:r w:rsidRPr="00383B57">
              <w:rPr>
                <w:rFonts w:eastAsia="Times New Roman" w:cs="Times New Roman"/>
                <w:color w:val="000000"/>
                <w:sz w:val="22"/>
                <w:shd w:val="clear" w:color="auto" w:fill="FBFBFB"/>
              </w:rPr>
              <w:t>Thống kê số lượng nhập/xuất kho theo tháng</w:t>
            </w:r>
          </w:p>
          <w:p w14:paraId="783C68BA" w14:textId="01808DF6" w:rsidR="00575A6C" w:rsidRPr="00575A6C" w:rsidRDefault="00575A6C" w:rsidP="00575A6C">
            <w:pPr>
              <w:numPr>
                <w:ilvl w:val="0"/>
                <w:numId w:val="53"/>
              </w:numPr>
              <w:spacing w:after="0" w:line="240" w:lineRule="auto"/>
              <w:jc w:val="left"/>
              <w:textAlignment w:val="baseline"/>
              <w:rPr>
                <w:rFonts w:eastAsia="Times New Roman" w:cs="Times New Roman"/>
                <w:color w:val="000000"/>
                <w:sz w:val="22"/>
              </w:rPr>
            </w:pPr>
            <w:r w:rsidRPr="00383B57">
              <w:rPr>
                <w:rFonts w:eastAsia="Times New Roman" w:cs="Times New Roman"/>
                <w:color w:val="000000"/>
                <w:sz w:val="22"/>
                <w:shd w:val="clear" w:color="auto" w:fill="FBFBFB"/>
              </w:rPr>
              <w:t>Hiển thị số liệu thống kê nhập kho/xuất kho của từng loại hàng hóa</w:t>
            </w:r>
          </w:p>
          <w:p w14:paraId="3BD2CEDD" w14:textId="3CBCA2BC" w:rsidR="00575A6C" w:rsidRPr="00575A6C" w:rsidRDefault="00575A6C" w:rsidP="00575A6C">
            <w:pPr>
              <w:numPr>
                <w:ilvl w:val="0"/>
                <w:numId w:val="53"/>
              </w:numPr>
              <w:spacing w:after="0" w:line="240" w:lineRule="auto"/>
              <w:jc w:val="left"/>
              <w:textAlignment w:val="baseline"/>
              <w:rPr>
                <w:rFonts w:eastAsia="Times New Roman" w:cs="Times New Roman"/>
                <w:color w:val="000000"/>
                <w:sz w:val="22"/>
              </w:rPr>
            </w:pPr>
            <w:r w:rsidRPr="00383B57">
              <w:rPr>
                <w:rFonts w:eastAsia="Times New Roman" w:cs="Times New Roman"/>
                <w:color w:val="000000"/>
                <w:sz w:val="22"/>
                <w:shd w:val="clear" w:color="auto" w:fill="FBFBFB"/>
              </w:rPr>
              <w:t>Xuất biểu đồ hình cột cho thống kê số lượng nhập/xuất kho theo tháng</w:t>
            </w:r>
          </w:p>
          <w:p w14:paraId="2AEBE021" w14:textId="77777777" w:rsidR="00383B57" w:rsidRPr="00383B57" w:rsidRDefault="00383B57" w:rsidP="00710350">
            <w:pPr>
              <w:numPr>
                <w:ilvl w:val="0"/>
                <w:numId w:val="53"/>
              </w:numPr>
              <w:spacing w:after="0" w:line="240" w:lineRule="auto"/>
              <w:jc w:val="left"/>
              <w:textAlignment w:val="baseline"/>
              <w:rPr>
                <w:rFonts w:eastAsia="Times New Roman" w:cs="Times New Roman"/>
                <w:color w:val="000000"/>
                <w:sz w:val="22"/>
              </w:rPr>
            </w:pPr>
            <w:r w:rsidRPr="00383B57">
              <w:rPr>
                <w:rFonts w:eastAsia="Times New Roman" w:cs="Times New Roman"/>
                <w:color w:val="000000"/>
                <w:sz w:val="22"/>
              </w:rPr>
              <w:t>Thống kê sự biến động giá nhập của từng loại hàng hóa</w:t>
            </w:r>
          </w:p>
          <w:p w14:paraId="60CCCBD9" w14:textId="77777777" w:rsidR="00383B57" w:rsidRPr="00383B57" w:rsidRDefault="00383B57" w:rsidP="00710350">
            <w:pPr>
              <w:numPr>
                <w:ilvl w:val="0"/>
                <w:numId w:val="53"/>
              </w:numPr>
              <w:spacing w:before="240" w:after="0" w:line="240" w:lineRule="auto"/>
              <w:jc w:val="left"/>
              <w:textAlignment w:val="baseline"/>
              <w:rPr>
                <w:rFonts w:eastAsia="Times New Roman" w:cs="Times New Roman"/>
                <w:color w:val="000000"/>
                <w:sz w:val="22"/>
              </w:rPr>
            </w:pPr>
            <w:r w:rsidRPr="00383B57">
              <w:rPr>
                <w:rFonts w:eastAsia="Times New Roman" w:cs="Times New Roman"/>
                <w:color w:val="000000"/>
                <w:sz w:val="22"/>
                <w:shd w:val="clear" w:color="auto" w:fill="FBFBFB"/>
              </w:rPr>
              <w:t>Xuất biểu đồ đường của giá nhập hàng của từng loại hàng hóa</w:t>
            </w:r>
          </w:p>
          <w:p w14:paraId="4552865C" w14:textId="047B65D5" w:rsidR="00383B57" w:rsidRPr="0076182D" w:rsidRDefault="00383B57" w:rsidP="00383B57">
            <w:pPr>
              <w:spacing w:line="240" w:lineRule="auto"/>
              <w:jc w:val="left"/>
              <w:textAlignment w:val="baseline"/>
              <w:rPr>
                <w:rFonts w:eastAsia="Times New Roman" w:cs="Times New Roman"/>
                <w:color w:val="000000"/>
                <w:sz w:val="22"/>
              </w:rPr>
            </w:pPr>
          </w:p>
        </w:tc>
      </w:tr>
      <w:tr w:rsidR="00383B57" w:rsidRPr="0076182D" w14:paraId="53336F9F"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C5F0F5" w14:textId="77777777" w:rsidR="00383B57" w:rsidRPr="0076182D" w:rsidRDefault="00383B57" w:rsidP="00EC049B">
            <w:pPr>
              <w:spacing w:line="240" w:lineRule="auto"/>
              <w:jc w:val="left"/>
              <w:rPr>
                <w:rFonts w:eastAsia="Times New Roman" w:cs="Times New Roman"/>
                <w:sz w:val="24"/>
                <w:szCs w:val="24"/>
              </w:rPr>
            </w:pPr>
            <w:r w:rsidRPr="0076182D">
              <w:rPr>
                <w:rFonts w:eastAsia="Times New Roman"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B9C124" w14:textId="77777777" w:rsidR="00383B57" w:rsidRPr="0076182D" w:rsidRDefault="00383B57" w:rsidP="00EC049B">
            <w:pPr>
              <w:spacing w:line="240" w:lineRule="auto"/>
              <w:jc w:val="left"/>
              <w:rPr>
                <w:rFonts w:eastAsia="Times New Roman" w:cs="Times New Roman"/>
                <w:sz w:val="24"/>
                <w:szCs w:val="24"/>
              </w:rPr>
            </w:pPr>
            <w:r>
              <w:rPr>
                <w:rFonts w:eastAsia="Times New Roman" w:cs="Times New Roman"/>
                <w:color w:val="000000"/>
                <w:sz w:val="22"/>
              </w:rPr>
              <w:t>N/A</w:t>
            </w:r>
          </w:p>
        </w:tc>
      </w:tr>
      <w:tr w:rsidR="00383B57" w:rsidRPr="0076182D" w14:paraId="40150485"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4E1607" w14:textId="77777777" w:rsidR="00383B57" w:rsidRPr="0076182D" w:rsidRDefault="00383B57" w:rsidP="00EC049B">
            <w:pPr>
              <w:spacing w:line="240" w:lineRule="auto"/>
              <w:jc w:val="left"/>
              <w:rPr>
                <w:rFonts w:eastAsia="Times New Roman" w:cs="Times New Roman"/>
                <w:sz w:val="24"/>
                <w:szCs w:val="24"/>
              </w:rPr>
            </w:pPr>
            <w:r w:rsidRPr="0076182D">
              <w:rPr>
                <w:rFonts w:eastAsia="Times New Roman"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B4EB76" w14:textId="5F5949FE" w:rsidR="00383B57" w:rsidRDefault="00575A6C" w:rsidP="00383B57">
            <w:pPr>
              <w:pStyle w:val="NormalWeb"/>
              <w:spacing w:before="240" w:beforeAutospacing="0" w:after="0" w:afterAutospacing="0"/>
            </w:pPr>
            <w:r>
              <w:rPr>
                <w:color w:val="000000"/>
                <w:sz w:val="22"/>
                <w:szCs w:val="22"/>
              </w:rPr>
              <w:t>5</w:t>
            </w:r>
            <w:r w:rsidR="00383B57">
              <w:rPr>
                <w:color w:val="000000"/>
                <w:sz w:val="22"/>
                <w:szCs w:val="22"/>
              </w:rPr>
              <w:t>a. Nếu xuất biểu đồ bị lỗi thì hiển thị “Có lỗi xảy ra” và kết thúc.</w:t>
            </w:r>
          </w:p>
          <w:p w14:paraId="5BBA0A3F" w14:textId="77777777" w:rsidR="00383B57" w:rsidRDefault="00383B57" w:rsidP="00383B57">
            <w:pPr>
              <w:pStyle w:val="NormalWeb"/>
              <w:spacing w:before="240" w:beforeAutospacing="0" w:after="0" w:afterAutospacing="0"/>
            </w:pPr>
            <w:r>
              <w:rPr>
                <w:color w:val="000000"/>
                <w:sz w:val="22"/>
                <w:szCs w:val="22"/>
              </w:rPr>
              <w:t>7a. Nếu xuất biểu đồ bị lỗi thì hiển thị “Có lỗi xảy ra” và kết thúc.</w:t>
            </w:r>
          </w:p>
          <w:p w14:paraId="09B000A2" w14:textId="3A309445" w:rsidR="00383B57" w:rsidRPr="0076182D" w:rsidRDefault="00383B57" w:rsidP="00EC049B">
            <w:pPr>
              <w:pStyle w:val="NormalWeb"/>
              <w:spacing w:before="0" w:beforeAutospacing="0" w:after="0" w:afterAutospacing="0"/>
            </w:pPr>
          </w:p>
        </w:tc>
      </w:tr>
      <w:tr w:rsidR="00383B57" w:rsidRPr="0076182D" w14:paraId="7DEE5AD1"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5B289A" w14:textId="77777777" w:rsidR="00383B57" w:rsidRPr="0076182D" w:rsidRDefault="00383B57" w:rsidP="00EC049B">
            <w:pPr>
              <w:spacing w:line="240" w:lineRule="auto"/>
              <w:jc w:val="left"/>
              <w:rPr>
                <w:rFonts w:eastAsia="Times New Roman" w:cs="Times New Roman"/>
                <w:sz w:val="24"/>
                <w:szCs w:val="24"/>
              </w:rPr>
            </w:pPr>
            <w:r w:rsidRPr="0076182D">
              <w:rPr>
                <w:rFonts w:eastAsia="Times New Roman"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315DF6" w14:textId="77777777" w:rsidR="00383B57" w:rsidRPr="0076182D" w:rsidRDefault="00383B57" w:rsidP="00EC049B">
            <w:pPr>
              <w:spacing w:line="240" w:lineRule="auto"/>
              <w:jc w:val="left"/>
              <w:rPr>
                <w:rFonts w:eastAsia="Times New Roman" w:cs="Times New Roman"/>
                <w:sz w:val="24"/>
                <w:szCs w:val="24"/>
              </w:rPr>
            </w:pPr>
            <w:r w:rsidRPr="0076182D">
              <w:rPr>
                <w:rFonts w:eastAsia="Times New Roman" w:cs="Times New Roman"/>
                <w:color w:val="000000"/>
                <w:sz w:val="22"/>
              </w:rPr>
              <w:t>N/A</w:t>
            </w:r>
          </w:p>
        </w:tc>
      </w:tr>
      <w:tr w:rsidR="00383B57" w:rsidRPr="0076182D" w14:paraId="792A9D79" w14:textId="77777777" w:rsidTr="00EC049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1EEEF6" w14:textId="77777777" w:rsidR="00383B57" w:rsidRPr="0076182D" w:rsidRDefault="00383B57" w:rsidP="00EC049B">
            <w:pPr>
              <w:spacing w:line="240" w:lineRule="auto"/>
              <w:jc w:val="left"/>
              <w:rPr>
                <w:rFonts w:eastAsia="Times New Roman" w:cs="Times New Roman"/>
                <w:sz w:val="24"/>
                <w:szCs w:val="24"/>
              </w:rPr>
            </w:pPr>
            <w:r w:rsidRPr="0076182D">
              <w:rPr>
                <w:rFonts w:eastAsia="Times New Roman"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C22C50" w14:textId="77777777" w:rsidR="00383B57" w:rsidRPr="0076182D" w:rsidRDefault="00383B57" w:rsidP="00EC049B">
            <w:pPr>
              <w:spacing w:line="240" w:lineRule="auto"/>
              <w:jc w:val="left"/>
              <w:rPr>
                <w:rFonts w:eastAsia="Times New Roman" w:cs="Times New Roman"/>
                <w:sz w:val="24"/>
                <w:szCs w:val="24"/>
              </w:rPr>
            </w:pPr>
            <w:r w:rsidRPr="0076182D">
              <w:rPr>
                <w:rFonts w:eastAsia="Times New Roman" w:cs="Times New Roman"/>
                <w:color w:val="000000"/>
                <w:sz w:val="22"/>
              </w:rPr>
              <w:t>N/A</w:t>
            </w:r>
          </w:p>
        </w:tc>
      </w:tr>
    </w:tbl>
    <w:p w14:paraId="08182194" w14:textId="77777777" w:rsidR="00383B57" w:rsidRDefault="00383B57">
      <w:pPr>
        <w:jc w:val="left"/>
      </w:pPr>
    </w:p>
    <w:p w14:paraId="7A024C54" w14:textId="77777777" w:rsidR="00383B57" w:rsidRDefault="00383B57">
      <w:pPr>
        <w:jc w:val="left"/>
      </w:pPr>
      <w:r>
        <w:t>Activity Diagram</w:t>
      </w:r>
    </w:p>
    <w:p w14:paraId="42789506" w14:textId="6C4819A1" w:rsidR="00EB5E6B" w:rsidRDefault="00CE0048" w:rsidP="00EB5E6B">
      <w:pPr>
        <w:jc w:val="left"/>
      </w:pPr>
      <w:r>
        <w:rPr>
          <w:noProof/>
        </w:rPr>
        <w:lastRenderedPageBreak/>
        <w:drawing>
          <wp:inline distT="0" distB="0" distL="0" distR="0" wp14:anchorId="250C1AF1" wp14:editId="69608B73">
            <wp:extent cx="5943600" cy="68218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hi-chú_Thống-kê-Thống kê tháng.drawio.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6821805"/>
                    </a:xfrm>
                    <a:prstGeom prst="rect">
                      <a:avLst/>
                    </a:prstGeom>
                  </pic:spPr>
                </pic:pic>
              </a:graphicData>
            </a:graphic>
          </wp:inline>
        </w:drawing>
      </w:r>
    </w:p>
    <w:p w14:paraId="60E680D4" w14:textId="77777777" w:rsidR="00EB5E6B" w:rsidRPr="00EB5E6B" w:rsidRDefault="00EB5E6B" w:rsidP="00EB5E6B">
      <w:pPr>
        <w:pStyle w:val="Heading2"/>
        <w:rPr>
          <w:szCs w:val="22"/>
        </w:rPr>
      </w:pPr>
      <w:r>
        <w:lastRenderedPageBreak/>
        <w:t>Đặc tả use case 6</w:t>
      </w:r>
    </w:p>
    <w:p w14:paraId="79E8A280" w14:textId="77777777" w:rsidR="00EB5E6B" w:rsidRDefault="00EB5E6B" w:rsidP="00EB5E6B">
      <w:pPr>
        <w:pStyle w:val="Heading2"/>
        <w:numPr>
          <w:ilvl w:val="0"/>
          <w:numId w:val="0"/>
        </w:numPr>
      </w:pPr>
      <w:r>
        <w:rPr>
          <w:noProof/>
        </w:rPr>
        <w:drawing>
          <wp:inline distT="0" distB="0" distL="0" distR="0" wp14:anchorId="3E590F64" wp14:editId="2B25EFF8">
            <wp:extent cx="5943600" cy="380428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Quản lý kho-Bản sao của UCD-TOBE.drawio (1).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3804285"/>
                    </a:xfrm>
                    <a:prstGeom prst="rect">
                      <a:avLst/>
                    </a:prstGeom>
                  </pic:spPr>
                </pic:pic>
              </a:graphicData>
            </a:graphic>
          </wp:inline>
        </w:drawing>
      </w:r>
    </w:p>
    <w:p w14:paraId="77B8CB7B" w14:textId="77777777" w:rsidR="00EB5E6B" w:rsidRDefault="00EB5E6B" w:rsidP="00EB5E6B">
      <w:pPr>
        <w:pStyle w:val="Heading3"/>
        <w:numPr>
          <w:ilvl w:val="0"/>
          <w:numId w:val="0"/>
        </w:numPr>
      </w:pPr>
    </w:p>
    <w:tbl>
      <w:tblPr>
        <w:tblW w:w="0" w:type="auto"/>
        <w:tblCellMar>
          <w:top w:w="15" w:type="dxa"/>
          <w:left w:w="15" w:type="dxa"/>
          <w:bottom w:w="15" w:type="dxa"/>
          <w:right w:w="15" w:type="dxa"/>
        </w:tblCellMar>
        <w:tblLook w:val="04A0" w:firstRow="1" w:lastRow="0" w:firstColumn="1" w:lastColumn="0" w:noHBand="0" w:noVBand="1"/>
      </w:tblPr>
      <w:tblGrid>
        <w:gridCol w:w="1923"/>
        <w:gridCol w:w="7427"/>
      </w:tblGrid>
      <w:tr w:rsidR="00EB5E6B" w:rsidRPr="00EB5E6B" w14:paraId="12D875C9" w14:textId="77777777" w:rsidTr="00EB5E6B">
        <w:trPr>
          <w:trHeight w:val="61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727279" w14:textId="77777777" w:rsidR="00EB5E6B" w:rsidRPr="00EB5E6B" w:rsidRDefault="00EB5E6B" w:rsidP="00EB5E6B">
            <w:pPr>
              <w:spacing w:after="0" w:line="240" w:lineRule="auto"/>
              <w:jc w:val="left"/>
              <w:rPr>
                <w:rFonts w:eastAsia="Times New Roman" w:cs="Times New Roman"/>
                <w:sz w:val="22"/>
              </w:rPr>
            </w:pPr>
            <w:r w:rsidRPr="00EB5E6B">
              <w:rPr>
                <w:rFonts w:eastAsia="Times New Roman" w:cs="Times New Roman"/>
                <w:color w:val="000000"/>
                <w:sz w:val="22"/>
              </w:rPr>
              <w:t>Use case ID</w:t>
            </w:r>
          </w:p>
          <w:p w14:paraId="4D9E8F02" w14:textId="77777777" w:rsidR="00EB5E6B" w:rsidRPr="00EB5E6B" w:rsidRDefault="00EB5E6B" w:rsidP="00EB5E6B">
            <w:pPr>
              <w:spacing w:after="0" w:line="240" w:lineRule="auto"/>
              <w:jc w:val="left"/>
              <w:rPr>
                <w:rFonts w:eastAsia="Times New Roman" w:cs="Times New Roman"/>
                <w:sz w:val="22"/>
              </w:rPr>
            </w:pPr>
            <w:r w:rsidRPr="00EB5E6B">
              <w:rPr>
                <w:rFonts w:eastAsia="Times New Roman" w:cs="Times New Roman"/>
                <w:color w:val="000000"/>
                <w:sz w:val="22"/>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E10DBA" w14:textId="77777777" w:rsidR="00EB5E6B" w:rsidRPr="00EB5E6B" w:rsidRDefault="00EB5E6B" w:rsidP="00EB5E6B">
            <w:pPr>
              <w:spacing w:line="240" w:lineRule="auto"/>
              <w:jc w:val="left"/>
              <w:rPr>
                <w:rFonts w:eastAsia="Times New Roman" w:cs="Times New Roman"/>
                <w:sz w:val="22"/>
              </w:rPr>
            </w:pPr>
            <w:r w:rsidRPr="00EB5E6B">
              <w:rPr>
                <w:rFonts w:eastAsia="Times New Roman" w:cs="Times New Roman"/>
                <w:color w:val="000000"/>
                <w:sz w:val="22"/>
              </w:rPr>
              <w:t>6</w:t>
            </w:r>
          </w:p>
        </w:tc>
      </w:tr>
      <w:tr w:rsidR="00EB5E6B" w:rsidRPr="00EB5E6B" w14:paraId="1CF7D107" w14:textId="77777777" w:rsidTr="00EB5E6B">
        <w:trPr>
          <w:trHeight w:val="61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2B5200" w14:textId="77777777" w:rsidR="00EB5E6B" w:rsidRPr="00EB5E6B" w:rsidRDefault="00EB5E6B" w:rsidP="00EB5E6B">
            <w:pPr>
              <w:spacing w:after="0" w:line="240" w:lineRule="auto"/>
              <w:jc w:val="left"/>
              <w:rPr>
                <w:rFonts w:eastAsia="Times New Roman" w:cs="Times New Roman"/>
                <w:sz w:val="22"/>
              </w:rPr>
            </w:pPr>
            <w:r w:rsidRPr="00EB5E6B">
              <w:rPr>
                <w:rFonts w:eastAsia="Times New Roman" w:cs="Times New Roman"/>
                <w:color w:val="000000"/>
                <w:sz w:val="22"/>
              </w:rPr>
              <w:t>Use case name</w:t>
            </w:r>
          </w:p>
          <w:p w14:paraId="39F58365" w14:textId="77777777" w:rsidR="00EB5E6B" w:rsidRPr="00EB5E6B" w:rsidRDefault="00EB5E6B" w:rsidP="00EB5E6B">
            <w:pPr>
              <w:spacing w:after="0" w:line="240" w:lineRule="auto"/>
              <w:jc w:val="left"/>
              <w:rPr>
                <w:rFonts w:eastAsia="Times New Roman" w:cs="Times New Roman"/>
                <w:sz w:val="22"/>
              </w:rPr>
            </w:pPr>
            <w:r w:rsidRPr="00EB5E6B">
              <w:rPr>
                <w:rFonts w:eastAsia="Times New Roman" w:cs="Times New Roman"/>
                <w:color w:val="000000"/>
                <w:sz w:val="22"/>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BE98C7" w14:textId="77777777" w:rsidR="00EB5E6B" w:rsidRPr="00EB5E6B" w:rsidRDefault="00EB5E6B" w:rsidP="00EB5E6B">
            <w:pPr>
              <w:spacing w:line="240" w:lineRule="auto"/>
              <w:jc w:val="left"/>
              <w:rPr>
                <w:rFonts w:eastAsia="Times New Roman" w:cs="Times New Roman"/>
                <w:sz w:val="22"/>
              </w:rPr>
            </w:pPr>
            <w:r w:rsidRPr="00EB5E6B">
              <w:rPr>
                <w:rFonts w:eastAsia="Times New Roman" w:cs="Times New Roman"/>
                <w:color w:val="000000"/>
                <w:sz w:val="22"/>
              </w:rPr>
              <w:t>Đăng nhập</w:t>
            </w:r>
          </w:p>
        </w:tc>
      </w:tr>
      <w:tr w:rsidR="00EB5E6B" w:rsidRPr="00EB5E6B" w14:paraId="2E88B55D" w14:textId="77777777" w:rsidTr="00EB5E6B">
        <w:trPr>
          <w:trHeight w:val="4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1ABF00" w14:textId="77777777" w:rsidR="00EB5E6B" w:rsidRPr="00EB5E6B" w:rsidRDefault="00EB5E6B" w:rsidP="00EB5E6B">
            <w:pPr>
              <w:spacing w:after="0" w:line="240" w:lineRule="auto"/>
              <w:jc w:val="left"/>
              <w:rPr>
                <w:rFonts w:eastAsia="Times New Roman" w:cs="Times New Roman"/>
                <w:sz w:val="22"/>
              </w:rPr>
            </w:pPr>
            <w:r w:rsidRPr="00EB5E6B">
              <w:rPr>
                <w:rFonts w:eastAsia="Times New Roman" w:cs="Times New Roman"/>
                <w:color w:val="000000"/>
                <w:sz w:val="22"/>
              </w:rPr>
              <w:t>Description</w:t>
            </w:r>
          </w:p>
          <w:p w14:paraId="1F1E4B74" w14:textId="77777777" w:rsidR="00EB5E6B" w:rsidRPr="00EB5E6B" w:rsidRDefault="00EB5E6B" w:rsidP="00EB5E6B">
            <w:pPr>
              <w:spacing w:after="0" w:line="240" w:lineRule="auto"/>
              <w:jc w:val="left"/>
              <w:rPr>
                <w:rFonts w:eastAsia="Times New Roman" w:cs="Times New Roman"/>
                <w:sz w:val="22"/>
              </w:rPr>
            </w:pPr>
            <w:r w:rsidRPr="00EB5E6B">
              <w:rPr>
                <w:rFonts w:eastAsia="Times New Roman" w:cs="Times New Roman"/>
                <w:color w:val="000000"/>
                <w:sz w:val="22"/>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415C8E" w14:textId="77777777" w:rsidR="00EB5E6B" w:rsidRPr="00EB5E6B" w:rsidRDefault="00EB5E6B" w:rsidP="00EB5E6B">
            <w:pPr>
              <w:spacing w:line="240" w:lineRule="auto"/>
              <w:jc w:val="left"/>
              <w:rPr>
                <w:rFonts w:eastAsia="Times New Roman" w:cs="Times New Roman"/>
                <w:sz w:val="22"/>
              </w:rPr>
            </w:pPr>
            <w:r w:rsidRPr="00EB5E6B">
              <w:rPr>
                <w:rFonts w:eastAsia="Times New Roman" w:cs="Times New Roman"/>
                <w:color w:val="000000"/>
                <w:sz w:val="22"/>
              </w:rPr>
              <w:t>Là người quản lý, tôi muốn đăng nhập vào ứng dụng để thực hiện các chức năng</w:t>
            </w:r>
          </w:p>
        </w:tc>
      </w:tr>
      <w:tr w:rsidR="00EB5E6B" w:rsidRPr="00EB5E6B" w14:paraId="780F22CD" w14:textId="77777777" w:rsidTr="00EB5E6B">
        <w:trPr>
          <w:trHeight w:val="4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A27B57" w14:textId="77777777" w:rsidR="00EB5E6B" w:rsidRPr="00EB5E6B" w:rsidRDefault="00EB5E6B" w:rsidP="00EB5E6B">
            <w:pPr>
              <w:spacing w:after="0" w:line="240" w:lineRule="auto"/>
              <w:jc w:val="left"/>
              <w:rPr>
                <w:rFonts w:eastAsia="Times New Roman" w:cs="Times New Roman"/>
                <w:sz w:val="22"/>
              </w:rPr>
            </w:pPr>
            <w:r w:rsidRPr="00EB5E6B">
              <w:rPr>
                <w:rFonts w:eastAsia="Times New Roman"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62882D" w14:textId="77777777" w:rsidR="00EB5E6B" w:rsidRPr="00EB5E6B" w:rsidRDefault="00EB5E6B" w:rsidP="00EB5E6B">
            <w:pPr>
              <w:spacing w:line="240" w:lineRule="auto"/>
              <w:jc w:val="left"/>
              <w:rPr>
                <w:rFonts w:eastAsia="Times New Roman" w:cs="Times New Roman"/>
                <w:sz w:val="22"/>
              </w:rPr>
            </w:pPr>
            <w:r w:rsidRPr="00EB5E6B">
              <w:rPr>
                <w:rFonts w:eastAsia="Times New Roman" w:cs="Times New Roman"/>
                <w:color w:val="000000"/>
                <w:sz w:val="22"/>
              </w:rPr>
              <w:t>Người quản lý</w:t>
            </w:r>
          </w:p>
        </w:tc>
      </w:tr>
      <w:tr w:rsidR="00EB5E6B" w:rsidRPr="00EB5E6B" w14:paraId="302FC40E" w14:textId="77777777" w:rsidTr="00EB5E6B">
        <w:trPr>
          <w:trHeight w:val="4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B7076F" w14:textId="77777777" w:rsidR="00EB5E6B" w:rsidRPr="00EB5E6B" w:rsidRDefault="00EB5E6B" w:rsidP="00EB5E6B">
            <w:pPr>
              <w:spacing w:line="240" w:lineRule="auto"/>
              <w:jc w:val="left"/>
              <w:rPr>
                <w:rFonts w:eastAsia="Times New Roman" w:cs="Times New Roman"/>
                <w:sz w:val="22"/>
              </w:rPr>
            </w:pPr>
            <w:r w:rsidRPr="00EB5E6B">
              <w:rPr>
                <w:rFonts w:eastAsia="Times New Roman"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A51BFE" w14:textId="77777777" w:rsidR="00EB5E6B" w:rsidRPr="00EB5E6B" w:rsidRDefault="00EB5E6B" w:rsidP="00EB5E6B">
            <w:pPr>
              <w:spacing w:line="240" w:lineRule="auto"/>
              <w:jc w:val="left"/>
              <w:rPr>
                <w:rFonts w:eastAsia="Times New Roman" w:cs="Times New Roman"/>
                <w:sz w:val="22"/>
              </w:rPr>
            </w:pPr>
            <w:r w:rsidRPr="00EB5E6B">
              <w:rPr>
                <w:rFonts w:eastAsia="Times New Roman" w:cs="Times New Roman"/>
                <w:color w:val="000000"/>
                <w:sz w:val="22"/>
              </w:rPr>
              <w:t>High</w:t>
            </w:r>
          </w:p>
        </w:tc>
      </w:tr>
      <w:tr w:rsidR="00EB5E6B" w:rsidRPr="00EB5E6B" w14:paraId="60273EC5" w14:textId="77777777" w:rsidTr="00EB5E6B">
        <w:trPr>
          <w:trHeight w:val="4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810C54" w14:textId="77777777" w:rsidR="00EB5E6B" w:rsidRPr="00EB5E6B" w:rsidRDefault="00EB5E6B" w:rsidP="00EB5E6B">
            <w:pPr>
              <w:spacing w:line="240" w:lineRule="auto"/>
              <w:jc w:val="left"/>
              <w:rPr>
                <w:rFonts w:eastAsia="Times New Roman" w:cs="Times New Roman"/>
                <w:sz w:val="22"/>
              </w:rPr>
            </w:pPr>
            <w:r w:rsidRPr="00EB5E6B">
              <w:rPr>
                <w:rFonts w:eastAsia="Times New Roman" w:cs="Times New Roman"/>
                <w:color w:val="000000"/>
                <w:sz w:val="22"/>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C2B1AD" w14:textId="77777777" w:rsidR="00EB5E6B" w:rsidRPr="00EB5E6B" w:rsidRDefault="00EB5E6B" w:rsidP="00EB5E6B">
            <w:pPr>
              <w:spacing w:line="240" w:lineRule="auto"/>
              <w:jc w:val="left"/>
              <w:rPr>
                <w:rFonts w:eastAsia="Times New Roman" w:cs="Times New Roman"/>
                <w:sz w:val="22"/>
              </w:rPr>
            </w:pPr>
            <w:r w:rsidRPr="00EB5E6B">
              <w:rPr>
                <w:rFonts w:eastAsia="Times New Roman" w:cs="Times New Roman"/>
                <w:color w:val="000000"/>
                <w:sz w:val="22"/>
              </w:rPr>
              <w:t>Người quản lý truy cập ứng dụng thành công</w:t>
            </w:r>
          </w:p>
        </w:tc>
      </w:tr>
      <w:tr w:rsidR="00EB5E6B" w:rsidRPr="00EB5E6B" w14:paraId="11038F0B" w14:textId="77777777" w:rsidTr="00EB5E6B">
        <w:trPr>
          <w:trHeight w:val="61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9FEE65" w14:textId="77777777" w:rsidR="00EB5E6B" w:rsidRPr="00EB5E6B" w:rsidRDefault="00EB5E6B" w:rsidP="00EB5E6B">
            <w:pPr>
              <w:spacing w:line="240" w:lineRule="auto"/>
              <w:jc w:val="left"/>
              <w:rPr>
                <w:rFonts w:eastAsia="Times New Roman" w:cs="Times New Roman"/>
                <w:sz w:val="22"/>
              </w:rPr>
            </w:pPr>
            <w:r w:rsidRPr="00EB5E6B">
              <w:rPr>
                <w:rFonts w:eastAsia="Times New Roman"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8988EE" w14:textId="77777777" w:rsidR="00EB5E6B" w:rsidRPr="00EB5E6B" w:rsidRDefault="00EB5E6B" w:rsidP="00710350">
            <w:pPr>
              <w:numPr>
                <w:ilvl w:val="0"/>
                <w:numId w:val="54"/>
              </w:numPr>
              <w:spacing w:after="0" w:line="240" w:lineRule="auto"/>
              <w:ind w:left="1440"/>
              <w:jc w:val="left"/>
              <w:textAlignment w:val="baseline"/>
              <w:rPr>
                <w:rFonts w:eastAsia="Times New Roman" w:cs="Times New Roman"/>
                <w:color w:val="000000"/>
                <w:sz w:val="22"/>
              </w:rPr>
            </w:pPr>
            <w:r w:rsidRPr="00EB5E6B">
              <w:rPr>
                <w:rFonts w:eastAsia="Times New Roman" w:cs="Times New Roman"/>
                <w:color w:val="000000"/>
                <w:sz w:val="22"/>
              </w:rPr>
              <w:t>Người quản lý đã có tài khoản người dùng</w:t>
            </w:r>
          </w:p>
          <w:p w14:paraId="7D571668" w14:textId="77777777" w:rsidR="00EB5E6B" w:rsidRPr="00EB5E6B" w:rsidRDefault="00EB5E6B" w:rsidP="00710350">
            <w:pPr>
              <w:numPr>
                <w:ilvl w:val="0"/>
                <w:numId w:val="54"/>
              </w:numPr>
              <w:spacing w:after="0" w:line="240" w:lineRule="auto"/>
              <w:ind w:left="1440"/>
              <w:jc w:val="left"/>
              <w:textAlignment w:val="baseline"/>
              <w:rPr>
                <w:rFonts w:eastAsia="Times New Roman" w:cs="Times New Roman"/>
                <w:color w:val="000000"/>
                <w:sz w:val="22"/>
              </w:rPr>
            </w:pPr>
            <w:r w:rsidRPr="00EB5E6B">
              <w:rPr>
                <w:rFonts w:eastAsia="Times New Roman" w:cs="Times New Roman"/>
                <w:color w:val="000000"/>
                <w:sz w:val="22"/>
              </w:rPr>
              <w:t>Sử dụng tin nhắn SMS để xác thực</w:t>
            </w:r>
          </w:p>
        </w:tc>
      </w:tr>
      <w:tr w:rsidR="00EB5E6B" w:rsidRPr="00EB5E6B" w14:paraId="5429BC07" w14:textId="77777777" w:rsidTr="00EB5E6B">
        <w:trPr>
          <w:trHeight w:val="4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9344D4" w14:textId="77777777" w:rsidR="00EB5E6B" w:rsidRPr="00EB5E6B" w:rsidRDefault="00EB5E6B" w:rsidP="00EB5E6B">
            <w:pPr>
              <w:spacing w:line="240" w:lineRule="auto"/>
              <w:jc w:val="left"/>
              <w:rPr>
                <w:rFonts w:eastAsia="Times New Roman" w:cs="Times New Roman"/>
                <w:sz w:val="22"/>
              </w:rPr>
            </w:pPr>
            <w:r w:rsidRPr="00EB5E6B">
              <w:rPr>
                <w:rFonts w:eastAsia="Times New Roman"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C45CD2" w14:textId="77777777" w:rsidR="00EB5E6B" w:rsidRPr="00EB5E6B" w:rsidRDefault="00EB5E6B" w:rsidP="00710350">
            <w:pPr>
              <w:numPr>
                <w:ilvl w:val="0"/>
                <w:numId w:val="55"/>
              </w:numPr>
              <w:spacing w:after="0" w:line="240" w:lineRule="auto"/>
              <w:ind w:left="1440"/>
              <w:jc w:val="left"/>
              <w:textAlignment w:val="baseline"/>
              <w:rPr>
                <w:rFonts w:eastAsia="Times New Roman" w:cs="Times New Roman"/>
                <w:color w:val="000000"/>
                <w:sz w:val="22"/>
              </w:rPr>
            </w:pPr>
            <w:r w:rsidRPr="00EB5E6B">
              <w:rPr>
                <w:rFonts w:eastAsia="Times New Roman" w:cs="Times New Roman"/>
                <w:color w:val="000000"/>
                <w:sz w:val="22"/>
              </w:rPr>
              <w:t xml:space="preserve"> Người quản lý đăng nhập thành công vào hệ thống</w:t>
            </w:r>
          </w:p>
        </w:tc>
      </w:tr>
      <w:tr w:rsidR="00EB5E6B" w:rsidRPr="00EB5E6B" w14:paraId="55D4DC98" w14:textId="77777777" w:rsidTr="00EB5E6B">
        <w:trPr>
          <w:trHeight w:val="41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1F4D48" w14:textId="77777777" w:rsidR="00EB5E6B" w:rsidRPr="00EB5E6B" w:rsidRDefault="00EB5E6B" w:rsidP="00EB5E6B">
            <w:pPr>
              <w:spacing w:line="240" w:lineRule="auto"/>
              <w:jc w:val="left"/>
              <w:rPr>
                <w:rFonts w:eastAsia="Times New Roman" w:cs="Times New Roman"/>
                <w:sz w:val="22"/>
              </w:rPr>
            </w:pPr>
            <w:r w:rsidRPr="00EB5E6B">
              <w:rPr>
                <w:rFonts w:eastAsia="Times New Roman" w:cs="Times New Roman"/>
                <w:color w:val="000000"/>
                <w:sz w:val="22"/>
              </w:rPr>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E49CD9" w14:textId="77777777" w:rsidR="00EB5E6B" w:rsidRPr="00EB5E6B" w:rsidRDefault="00EB5E6B" w:rsidP="00EB5E6B">
            <w:pPr>
              <w:spacing w:line="240" w:lineRule="auto"/>
              <w:ind w:left="720" w:hanging="360"/>
              <w:jc w:val="left"/>
              <w:rPr>
                <w:rFonts w:eastAsia="Times New Roman" w:cs="Times New Roman"/>
                <w:sz w:val="22"/>
              </w:rPr>
            </w:pPr>
            <w:r w:rsidRPr="00EB5E6B">
              <w:rPr>
                <w:rFonts w:eastAsia="Times New Roman" w:cs="Times New Roman"/>
                <w:color w:val="000000"/>
                <w:sz w:val="22"/>
              </w:rPr>
              <w:t>1. Hiển thị màn hình đăng nhập</w:t>
            </w:r>
          </w:p>
          <w:p w14:paraId="7C61F490" w14:textId="77777777" w:rsidR="00EB5E6B" w:rsidRPr="00EB5E6B" w:rsidRDefault="00EB5E6B" w:rsidP="00EB5E6B">
            <w:pPr>
              <w:spacing w:line="240" w:lineRule="auto"/>
              <w:ind w:left="720" w:hanging="360"/>
              <w:jc w:val="left"/>
              <w:rPr>
                <w:rFonts w:eastAsia="Times New Roman" w:cs="Times New Roman"/>
                <w:sz w:val="22"/>
              </w:rPr>
            </w:pPr>
            <w:r w:rsidRPr="00EB5E6B">
              <w:rPr>
                <w:rFonts w:eastAsia="Times New Roman" w:cs="Times New Roman"/>
                <w:color w:val="000000"/>
                <w:sz w:val="22"/>
              </w:rPr>
              <w:t>2. Nhập số điện thoại</w:t>
            </w:r>
          </w:p>
          <w:p w14:paraId="54F0404E" w14:textId="77777777" w:rsidR="00EB5E6B" w:rsidRPr="00EB5E6B" w:rsidRDefault="00EB5E6B" w:rsidP="00EB5E6B">
            <w:pPr>
              <w:spacing w:line="240" w:lineRule="auto"/>
              <w:ind w:left="720" w:hanging="360"/>
              <w:jc w:val="left"/>
              <w:rPr>
                <w:rFonts w:eastAsia="Times New Roman" w:cs="Times New Roman"/>
                <w:sz w:val="22"/>
              </w:rPr>
            </w:pPr>
            <w:r w:rsidRPr="00EB5E6B">
              <w:rPr>
                <w:rFonts w:eastAsia="Times New Roman" w:cs="Times New Roman"/>
                <w:color w:val="000000"/>
                <w:sz w:val="22"/>
              </w:rPr>
              <w:t>3. Nhập mật khẩu</w:t>
            </w:r>
          </w:p>
          <w:p w14:paraId="1FDFE441" w14:textId="77777777" w:rsidR="00EB5E6B" w:rsidRPr="00EB5E6B" w:rsidRDefault="00EB5E6B" w:rsidP="00EB5E6B">
            <w:pPr>
              <w:spacing w:line="240" w:lineRule="auto"/>
              <w:ind w:left="720" w:hanging="360"/>
              <w:jc w:val="left"/>
              <w:rPr>
                <w:rFonts w:eastAsia="Times New Roman" w:cs="Times New Roman"/>
                <w:sz w:val="22"/>
              </w:rPr>
            </w:pPr>
            <w:r w:rsidRPr="00EB5E6B">
              <w:rPr>
                <w:rFonts w:eastAsia="Times New Roman" w:cs="Times New Roman"/>
                <w:color w:val="000000"/>
                <w:sz w:val="22"/>
              </w:rPr>
              <w:t>4. Chọn “Đăng nhập”</w:t>
            </w:r>
          </w:p>
          <w:p w14:paraId="6B444503" w14:textId="77777777" w:rsidR="00EB5E6B" w:rsidRPr="00EB5E6B" w:rsidRDefault="00EB5E6B" w:rsidP="00EB5E6B">
            <w:pPr>
              <w:spacing w:line="240" w:lineRule="auto"/>
              <w:ind w:left="720" w:hanging="360"/>
              <w:jc w:val="left"/>
              <w:rPr>
                <w:rFonts w:eastAsia="Times New Roman" w:cs="Times New Roman"/>
                <w:sz w:val="22"/>
              </w:rPr>
            </w:pPr>
            <w:r w:rsidRPr="00EB5E6B">
              <w:rPr>
                <w:rFonts w:eastAsia="Times New Roman" w:cs="Times New Roman"/>
                <w:color w:val="000000"/>
                <w:sz w:val="22"/>
              </w:rPr>
              <w:t>5. Kiểm tra tính hợp lệ</w:t>
            </w:r>
          </w:p>
          <w:p w14:paraId="35187528" w14:textId="77777777" w:rsidR="00EB5E6B" w:rsidRPr="00EB5E6B" w:rsidRDefault="00EB5E6B" w:rsidP="00EB5E6B">
            <w:pPr>
              <w:spacing w:line="240" w:lineRule="auto"/>
              <w:ind w:left="720" w:hanging="360"/>
              <w:jc w:val="left"/>
              <w:rPr>
                <w:rFonts w:eastAsia="Times New Roman" w:cs="Times New Roman"/>
                <w:sz w:val="22"/>
              </w:rPr>
            </w:pPr>
            <w:r w:rsidRPr="00EB5E6B">
              <w:rPr>
                <w:rFonts w:eastAsia="Times New Roman" w:cs="Times New Roman"/>
                <w:color w:val="000000"/>
                <w:sz w:val="22"/>
              </w:rPr>
              <w:t>6. Gửi mã OTP qua tin nhắn SMS theo số điện thoại</w:t>
            </w:r>
          </w:p>
          <w:p w14:paraId="06535D1F" w14:textId="77777777" w:rsidR="00EB5E6B" w:rsidRPr="00EB5E6B" w:rsidRDefault="00EB5E6B" w:rsidP="00EB5E6B">
            <w:pPr>
              <w:spacing w:line="240" w:lineRule="auto"/>
              <w:ind w:left="720" w:hanging="360"/>
              <w:jc w:val="left"/>
              <w:rPr>
                <w:rFonts w:eastAsia="Times New Roman" w:cs="Times New Roman"/>
                <w:sz w:val="22"/>
              </w:rPr>
            </w:pPr>
            <w:r w:rsidRPr="00EB5E6B">
              <w:rPr>
                <w:rFonts w:eastAsia="Times New Roman" w:cs="Times New Roman"/>
                <w:color w:val="000000"/>
                <w:sz w:val="22"/>
              </w:rPr>
              <w:t>7. Nhập mã OTP</w:t>
            </w:r>
          </w:p>
          <w:p w14:paraId="47281CB8" w14:textId="77777777" w:rsidR="00EB5E6B" w:rsidRPr="00EB5E6B" w:rsidRDefault="00EB5E6B" w:rsidP="00EB5E6B">
            <w:pPr>
              <w:spacing w:line="240" w:lineRule="auto"/>
              <w:ind w:left="720" w:hanging="360"/>
              <w:jc w:val="left"/>
              <w:rPr>
                <w:rFonts w:eastAsia="Times New Roman" w:cs="Times New Roman"/>
                <w:sz w:val="22"/>
              </w:rPr>
            </w:pPr>
            <w:r w:rsidRPr="00EB5E6B">
              <w:rPr>
                <w:rFonts w:eastAsia="Times New Roman" w:cs="Times New Roman"/>
                <w:color w:val="000000"/>
                <w:sz w:val="22"/>
              </w:rPr>
              <w:t>8. Xác thực thành công</w:t>
            </w:r>
          </w:p>
          <w:p w14:paraId="68E289FF" w14:textId="77777777" w:rsidR="00EB5E6B" w:rsidRPr="00EB5E6B" w:rsidRDefault="00EB5E6B" w:rsidP="00EB5E6B">
            <w:pPr>
              <w:spacing w:line="240" w:lineRule="auto"/>
              <w:ind w:left="720" w:hanging="360"/>
              <w:jc w:val="left"/>
              <w:rPr>
                <w:rFonts w:eastAsia="Times New Roman" w:cs="Times New Roman"/>
                <w:sz w:val="22"/>
              </w:rPr>
            </w:pPr>
            <w:r w:rsidRPr="00EB5E6B">
              <w:rPr>
                <w:rFonts w:eastAsia="Times New Roman" w:cs="Times New Roman"/>
                <w:color w:val="000000"/>
                <w:sz w:val="22"/>
              </w:rPr>
              <w:t>9. Hiển thị giao diện chức năng</w:t>
            </w:r>
          </w:p>
        </w:tc>
      </w:tr>
      <w:tr w:rsidR="00EB5E6B" w:rsidRPr="00EB5E6B" w14:paraId="2EFC7A3F" w14:textId="77777777" w:rsidTr="00EB5E6B">
        <w:trPr>
          <w:trHeight w:val="4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1F8EB4" w14:textId="77777777" w:rsidR="00EB5E6B" w:rsidRPr="00EB5E6B" w:rsidRDefault="00EB5E6B" w:rsidP="00EB5E6B">
            <w:pPr>
              <w:spacing w:line="240" w:lineRule="auto"/>
              <w:jc w:val="left"/>
              <w:rPr>
                <w:rFonts w:eastAsia="Times New Roman" w:cs="Times New Roman"/>
                <w:sz w:val="22"/>
              </w:rPr>
            </w:pPr>
            <w:r w:rsidRPr="00EB5E6B">
              <w:rPr>
                <w:rFonts w:eastAsia="Times New Roman"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B28746" w14:textId="5B0ED06F" w:rsidR="00EB5E6B" w:rsidRPr="00EB5E6B" w:rsidRDefault="00EB5E6B" w:rsidP="00EB5E6B">
            <w:pPr>
              <w:spacing w:line="240" w:lineRule="auto"/>
              <w:jc w:val="left"/>
              <w:rPr>
                <w:rFonts w:eastAsia="Times New Roman" w:cs="Times New Roman"/>
                <w:sz w:val="22"/>
              </w:rPr>
            </w:pPr>
            <w:r w:rsidRPr="00EB5E6B">
              <w:rPr>
                <w:rFonts w:eastAsia="Times New Roman" w:cs="Times New Roman"/>
                <w:color w:val="000000"/>
                <w:sz w:val="22"/>
              </w:rPr>
              <w:t> </w:t>
            </w:r>
            <w:r>
              <w:rPr>
                <w:rFonts w:eastAsia="Times New Roman" w:cs="Times New Roman"/>
                <w:color w:val="000000"/>
                <w:sz w:val="22"/>
              </w:rPr>
              <w:t>N/A</w:t>
            </w:r>
          </w:p>
        </w:tc>
      </w:tr>
      <w:tr w:rsidR="00EB5E6B" w:rsidRPr="00EB5E6B" w14:paraId="0B881451" w14:textId="77777777" w:rsidTr="00EB5E6B">
        <w:trPr>
          <w:trHeight w:val="229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EA996E" w14:textId="77777777" w:rsidR="00EB5E6B" w:rsidRPr="00EB5E6B" w:rsidRDefault="00EB5E6B" w:rsidP="00EB5E6B">
            <w:pPr>
              <w:spacing w:line="240" w:lineRule="auto"/>
              <w:jc w:val="left"/>
              <w:rPr>
                <w:rFonts w:eastAsia="Times New Roman" w:cs="Times New Roman"/>
                <w:sz w:val="22"/>
              </w:rPr>
            </w:pPr>
            <w:r w:rsidRPr="00EB5E6B">
              <w:rPr>
                <w:rFonts w:eastAsia="Times New Roman"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0CE2F0" w14:textId="625F0D6F" w:rsidR="00EB5E6B" w:rsidRPr="00EB5E6B" w:rsidRDefault="00EB5E6B" w:rsidP="00EB5E6B">
            <w:pPr>
              <w:spacing w:line="240" w:lineRule="auto"/>
              <w:jc w:val="left"/>
              <w:rPr>
                <w:rFonts w:eastAsia="Times New Roman" w:cs="Times New Roman"/>
                <w:sz w:val="22"/>
              </w:rPr>
            </w:pPr>
            <w:r w:rsidRPr="00EB5E6B">
              <w:rPr>
                <w:rFonts w:eastAsia="Times New Roman" w:cs="Times New Roman"/>
                <w:color w:val="000000"/>
                <w:sz w:val="22"/>
              </w:rPr>
              <w:t>5a. Nếu số điện thoại hoặc mật khẩu không hợp lệ, hiển thị “Không hợp lệ. Vui lòng nhập lại” và kết thúc</w:t>
            </w:r>
          </w:p>
          <w:p w14:paraId="366AB9BA" w14:textId="77777777" w:rsidR="00EB5E6B" w:rsidRPr="00EB5E6B" w:rsidRDefault="00EB5E6B" w:rsidP="00EB5E6B">
            <w:pPr>
              <w:spacing w:line="240" w:lineRule="auto"/>
              <w:jc w:val="left"/>
              <w:rPr>
                <w:rFonts w:eastAsia="Times New Roman" w:cs="Times New Roman"/>
                <w:sz w:val="22"/>
              </w:rPr>
            </w:pPr>
            <w:r w:rsidRPr="00EB5E6B">
              <w:rPr>
                <w:rFonts w:eastAsia="Times New Roman" w:cs="Times New Roman"/>
                <w:color w:val="000000"/>
                <w:sz w:val="22"/>
              </w:rPr>
              <w:t>6a. Nếu gửi mã OTP qua tin nhắn SMS không thành công, hiển thị “Có lỗi xảy ra” và kết thúc</w:t>
            </w:r>
          </w:p>
          <w:p w14:paraId="3763D250" w14:textId="77777777" w:rsidR="00EB5E6B" w:rsidRPr="00EB5E6B" w:rsidRDefault="00EB5E6B" w:rsidP="00EB5E6B">
            <w:pPr>
              <w:spacing w:line="240" w:lineRule="auto"/>
              <w:jc w:val="left"/>
              <w:rPr>
                <w:rFonts w:eastAsia="Times New Roman" w:cs="Times New Roman"/>
                <w:sz w:val="22"/>
              </w:rPr>
            </w:pPr>
            <w:r w:rsidRPr="00EB5E6B">
              <w:rPr>
                <w:rFonts w:eastAsia="Times New Roman" w:cs="Times New Roman"/>
                <w:color w:val="000000"/>
                <w:sz w:val="22"/>
              </w:rPr>
              <w:t>8a. Nếu việc xác thực không thành công, hiển thị “Không hợp lệ” và kết thúc</w:t>
            </w:r>
          </w:p>
        </w:tc>
      </w:tr>
      <w:tr w:rsidR="00EB5E6B" w:rsidRPr="00EB5E6B" w14:paraId="31DAB620" w14:textId="77777777" w:rsidTr="00EB5E6B">
        <w:trPr>
          <w:trHeight w:val="10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802550" w14:textId="77777777" w:rsidR="00EB5E6B" w:rsidRPr="00EB5E6B" w:rsidRDefault="00EB5E6B" w:rsidP="00EB5E6B">
            <w:pPr>
              <w:spacing w:line="240" w:lineRule="auto"/>
              <w:jc w:val="left"/>
              <w:rPr>
                <w:rFonts w:eastAsia="Times New Roman" w:cs="Times New Roman"/>
                <w:sz w:val="22"/>
              </w:rPr>
            </w:pPr>
            <w:r w:rsidRPr="00EB5E6B">
              <w:rPr>
                <w:rFonts w:eastAsia="Times New Roman"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246F9E" w14:textId="77777777" w:rsidR="00EB5E6B" w:rsidRPr="00EB5E6B" w:rsidRDefault="00EB5E6B" w:rsidP="00EB5E6B">
            <w:pPr>
              <w:spacing w:line="240" w:lineRule="auto"/>
              <w:jc w:val="left"/>
              <w:rPr>
                <w:rFonts w:eastAsia="Times New Roman" w:cs="Times New Roman"/>
                <w:sz w:val="22"/>
              </w:rPr>
            </w:pPr>
            <w:r w:rsidRPr="00EB5E6B">
              <w:rPr>
                <w:rFonts w:eastAsia="Times New Roman" w:cs="Times New Roman"/>
                <w:color w:val="000000"/>
                <w:sz w:val="22"/>
              </w:rPr>
              <w:t>Người quản trị nhập sai thông tin đăng nhập quá 3 lần sẽ bị khóa tài khoản trong 15 phút, sau đó thực hiện việc xác thực lại bằng cách gửi mã OTP để đặt lại mật khẩu.</w:t>
            </w:r>
          </w:p>
        </w:tc>
      </w:tr>
      <w:tr w:rsidR="00EB5E6B" w:rsidRPr="00EB5E6B" w14:paraId="508B250F" w14:textId="77777777" w:rsidTr="00EB5E6B">
        <w:trPr>
          <w:trHeight w:val="7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89A62B" w14:textId="77777777" w:rsidR="00EB5E6B" w:rsidRPr="00EB5E6B" w:rsidRDefault="00EB5E6B" w:rsidP="00EB5E6B">
            <w:pPr>
              <w:spacing w:line="240" w:lineRule="auto"/>
              <w:jc w:val="left"/>
              <w:rPr>
                <w:rFonts w:eastAsia="Times New Roman" w:cs="Times New Roman"/>
                <w:sz w:val="22"/>
              </w:rPr>
            </w:pPr>
            <w:r w:rsidRPr="00EB5E6B">
              <w:rPr>
                <w:rFonts w:eastAsia="Times New Roman"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B89077" w14:textId="77777777" w:rsidR="00EB5E6B" w:rsidRPr="00EB5E6B" w:rsidRDefault="00EB5E6B" w:rsidP="00EB5E6B">
            <w:pPr>
              <w:spacing w:line="240" w:lineRule="auto"/>
              <w:jc w:val="left"/>
              <w:rPr>
                <w:rFonts w:eastAsia="Times New Roman" w:cs="Times New Roman"/>
                <w:sz w:val="22"/>
              </w:rPr>
            </w:pPr>
            <w:r w:rsidRPr="00EB5E6B">
              <w:rPr>
                <w:rFonts w:eastAsia="Times New Roman" w:cs="Times New Roman"/>
                <w:color w:val="000000"/>
                <w:sz w:val="22"/>
              </w:rPr>
              <w:t>Mật khẩu phải hiển thị dưới dạng dấu chấm</w:t>
            </w:r>
          </w:p>
        </w:tc>
      </w:tr>
    </w:tbl>
    <w:p w14:paraId="0CD0FFB5" w14:textId="28AFB4D3" w:rsidR="00383B57" w:rsidRPr="00EB5E6B" w:rsidRDefault="00383B57" w:rsidP="00EB5E6B">
      <w:pPr>
        <w:pStyle w:val="Heading3"/>
        <w:numPr>
          <w:ilvl w:val="0"/>
          <w:numId w:val="0"/>
        </w:numPr>
        <w:rPr>
          <w:szCs w:val="22"/>
        </w:rPr>
      </w:pPr>
      <w:r>
        <w:br w:type="page"/>
      </w:r>
    </w:p>
    <w:p w14:paraId="2F320E2D" w14:textId="77777777" w:rsidR="00200613" w:rsidRPr="00383B57" w:rsidRDefault="00200613" w:rsidP="00383B57">
      <w:pPr>
        <w:pStyle w:val="Heading3"/>
        <w:numPr>
          <w:ilvl w:val="0"/>
          <w:numId w:val="0"/>
        </w:numPr>
      </w:pPr>
    </w:p>
    <w:p w14:paraId="5CB364B1" w14:textId="4EF0BE79" w:rsidR="00200613" w:rsidRDefault="00200613" w:rsidP="00200613">
      <w:pPr>
        <w:pStyle w:val="Heading1"/>
      </w:pPr>
      <w:r>
        <w:t>Yêu cầu phi chức năng</w:t>
      </w:r>
    </w:p>
    <w:p w14:paraId="31F0AF43" w14:textId="13B639AD" w:rsidR="00224FE7" w:rsidRDefault="00224FE7" w:rsidP="00224FE7">
      <w:pPr>
        <w:pStyle w:val="Heading2"/>
      </w:pPr>
      <w:r>
        <w:t>Yêu cầu về bảo mật</w:t>
      </w:r>
    </w:p>
    <w:p w14:paraId="149D2724" w14:textId="77777777" w:rsidR="00224FE7" w:rsidRPr="00613645" w:rsidRDefault="00224FE7" w:rsidP="00224FE7">
      <w:pPr>
        <w:spacing w:after="0" w:line="360" w:lineRule="auto"/>
        <w:rPr>
          <w:rFonts w:cs="Times New Roman"/>
          <w:szCs w:val="26"/>
        </w:rPr>
      </w:pPr>
      <w:r w:rsidRPr="00613645">
        <w:rPr>
          <w:rFonts w:cs="Times New Roman"/>
          <w:szCs w:val="26"/>
        </w:rPr>
        <w:t>- Nhập số điện thoại và mật khẩu vào và sau đó gửi mã OTP về. Mã OTP chỉ cần 4-5 kí tự đơn giản.</w:t>
      </w:r>
    </w:p>
    <w:p w14:paraId="6BF35FB9" w14:textId="77777777" w:rsidR="00224FE7" w:rsidRDefault="00224FE7" w:rsidP="00224FE7">
      <w:r w:rsidRPr="00613645">
        <w:rPr>
          <w:rFonts w:cs="Times New Roman"/>
          <w:szCs w:val="26"/>
        </w:rPr>
        <w:t xml:space="preserve">- </w:t>
      </w:r>
      <w:r w:rsidRPr="007E0E62">
        <w:t xml:space="preserve">Hệ thống yêu cầu đăng nhập bằng tài khoản và mật khẩu. </w:t>
      </w:r>
    </w:p>
    <w:p w14:paraId="72AC3FA1" w14:textId="77777777" w:rsidR="00224FE7" w:rsidRDefault="00224FE7" w:rsidP="00224FE7">
      <w:r>
        <w:t xml:space="preserve">- </w:t>
      </w:r>
      <w:r w:rsidRPr="007E0E62">
        <w:t xml:space="preserve">Mật khẩu được ẩn dưới dạng dấu chấm khi nhập, có chức năng hiện mật khẩu. </w:t>
      </w:r>
    </w:p>
    <w:p w14:paraId="5511F467" w14:textId="77777777" w:rsidR="00224FE7" w:rsidRDefault="00224FE7" w:rsidP="00224FE7">
      <w:r>
        <w:t xml:space="preserve">- </w:t>
      </w:r>
      <w:r w:rsidRPr="007E0E62">
        <w:t xml:space="preserve">Hệ thống khóa tài khoản tạm thời trong 15 phút nếu nhập sai mật khẩu quá 3 lần. </w:t>
      </w:r>
    </w:p>
    <w:p w14:paraId="50CF5B3E" w14:textId="2CDA096E" w:rsidR="00224FE7" w:rsidRPr="00224FE7" w:rsidRDefault="00224FE7" w:rsidP="00224FE7">
      <w:r>
        <w:t xml:space="preserve">- </w:t>
      </w:r>
      <w:r w:rsidRPr="007E0E62">
        <w:t>Không cần nhập lại mật khẩu khi sử dụng ứng dụng liên tục trên cùng một thiết bị</w:t>
      </w:r>
    </w:p>
    <w:p w14:paraId="508E93BA" w14:textId="4E4C7942" w:rsidR="00F61C3B" w:rsidRPr="000A51DD" w:rsidRDefault="00224FE7" w:rsidP="00F61C3B">
      <w:pPr>
        <w:pStyle w:val="Heading2"/>
      </w:pPr>
      <w:r>
        <w:t>Yêu cầu về giao diện</w:t>
      </w:r>
      <w:r w:rsidR="00F61C3B" w:rsidRPr="000A51DD">
        <w:t>:</w:t>
      </w:r>
    </w:p>
    <w:p w14:paraId="08C61C11" w14:textId="77777777" w:rsidR="00F61C3B" w:rsidRPr="00613645" w:rsidRDefault="00F61C3B" w:rsidP="00F61C3B">
      <w:pPr>
        <w:spacing w:after="0" w:line="360" w:lineRule="auto"/>
        <w:rPr>
          <w:rFonts w:cs="Times New Roman"/>
          <w:szCs w:val="26"/>
        </w:rPr>
      </w:pPr>
      <w:r w:rsidRPr="00613645">
        <w:rPr>
          <w:rFonts w:cs="Times New Roman"/>
          <w:szCs w:val="26"/>
        </w:rPr>
        <w:t>- Biểu đồ: Màu sắc nhẹ nhàng, không quá chói</w:t>
      </w:r>
    </w:p>
    <w:p w14:paraId="332F7552" w14:textId="77777777" w:rsidR="00F61C3B" w:rsidRPr="00613645" w:rsidRDefault="00F61C3B" w:rsidP="00F61C3B">
      <w:pPr>
        <w:spacing w:after="0" w:line="360" w:lineRule="auto"/>
        <w:rPr>
          <w:rFonts w:cs="Times New Roman"/>
          <w:szCs w:val="26"/>
        </w:rPr>
      </w:pPr>
      <w:r w:rsidRPr="00613645">
        <w:rPr>
          <w:rFonts w:cs="Times New Roman"/>
          <w:szCs w:val="26"/>
        </w:rPr>
        <w:t>- Các ô chức năng: Không cần nổi bật, dịu nhẹ</w:t>
      </w:r>
    </w:p>
    <w:p w14:paraId="0E912C60" w14:textId="464558F7" w:rsidR="00F61C3B" w:rsidRPr="00613645" w:rsidRDefault="00F61C3B" w:rsidP="00F61C3B">
      <w:pPr>
        <w:spacing w:after="0" w:line="360" w:lineRule="auto"/>
        <w:rPr>
          <w:rFonts w:cs="Times New Roman"/>
          <w:szCs w:val="26"/>
        </w:rPr>
      </w:pPr>
      <w:r w:rsidRPr="00613645">
        <w:rPr>
          <w:rFonts w:cs="Times New Roman"/>
          <w:szCs w:val="26"/>
        </w:rPr>
        <w:t>- Cỡ chữ to (Tiêu mục: 17, Các thông tin: 15)</w:t>
      </w:r>
      <w:r>
        <w:rPr>
          <w:rFonts w:cs="Times New Roman"/>
          <w:szCs w:val="26"/>
        </w:rPr>
        <w:t>, kiểu chữ dễ nhìn, chữ màu đen, nền màu trắng</w:t>
      </w:r>
    </w:p>
    <w:p w14:paraId="7260168B" w14:textId="310274BE" w:rsidR="00F61C3B" w:rsidRPr="000A51DD" w:rsidRDefault="00224FE7" w:rsidP="00224FE7">
      <w:pPr>
        <w:pStyle w:val="Heading2"/>
      </w:pPr>
      <w:r>
        <w:t>Yêu cầu về b</w:t>
      </w:r>
      <w:r w:rsidR="00F61C3B" w:rsidRPr="000A51DD">
        <w:t>ố cục</w:t>
      </w:r>
    </w:p>
    <w:p w14:paraId="6B4DD11F" w14:textId="77777777" w:rsidR="00F61C3B" w:rsidRPr="00613645" w:rsidRDefault="00F61C3B" w:rsidP="00F61C3B">
      <w:pPr>
        <w:spacing w:after="0" w:line="360" w:lineRule="auto"/>
        <w:rPr>
          <w:rFonts w:cs="Times New Roman"/>
          <w:szCs w:val="26"/>
        </w:rPr>
      </w:pPr>
      <w:r w:rsidRPr="00613645">
        <w:rPr>
          <w:rFonts w:cs="Times New Roman"/>
          <w:szCs w:val="26"/>
        </w:rPr>
        <w:t>Bố cục dễ nhìn theo 4 chức năng chính: Quản lý thông tin hàng hóa, Nhập kho, Xuất kho, Thống kê hàng hóa sẽ lập ra 4 ô khác nhau và trên cùng 1 hàng.</w:t>
      </w:r>
    </w:p>
    <w:p w14:paraId="461E46EB" w14:textId="5989AC66" w:rsidR="00F61C3B" w:rsidRPr="000A51DD" w:rsidRDefault="00224FE7" w:rsidP="00224FE7">
      <w:pPr>
        <w:pStyle w:val="Heading2"/>
      </w:pPr>
      <w:r>
        <w:t xml:space="preserve">Yêu cầu về </w:t>
      </w:r>
      <w:r w:rsidR="0094618D">
        <w:t>h</w:t>
      </w:r>
      <w:bookmarkStart w:id="0" w:name="_GoBack"/>
      <w:bookmarkEnd w:id="0"/>
      <w:r w:rsidR="00F61C3B" w:rsidRPr="000A51DD">
        <w:t>iệu năng ứng dụng</w:t>
      </w:r>
    </w:p>
    <w:p w14:paraId="12938F66" w14:textId="2178E49A" w:rsidR="00F61C3B" w:rsidRDefault="00F61C3B" w:rsidP="003D4D4F">
      <w:r w:rsidRPr="00613645">
        <w:t>- Ứng dụng chạy nhanh trong việc tra cứu</w:t>
      </w:r>
      <w:r w:rsidR="00224FE7">
        <w:t>, phản hồi lại nhanh</w:t>
      </w:r>
    </w:p>
    <w:p w14:paraId="21F961BE" w14:textId="728C300F" w:rsidR="00224FE7" w:rsidRDefault="00224FE7" w:rsidP="003D4D4F">
      <w:pPr>
        <w:rPr>
          <w:b/>
        </w:rPr>
      </w:pPr>
      <w:r>
        <w:rPr>
          <w:b/>
        </w:rPr>
        <w:t xml:space="preserve">- </w:t>
      </w:r>
      <w:r w:rsidRPr="00224FE7">
        <w:t xml:space="preserve">Thời gian cho phép để hệ thống phản hồi lại thông tin đã tiếp nhận yêu cầu xử lý từ </w:t>
      </w:r>
      <w:r w:rsidRPr="003D4D4F">
        <w:t>phí</w:t>
      </w:r>
      <w:r w:rsidR="003D4D4F" w:rsidRPr="003D4D4F">
        <w:t>a</w:t>
      </w:r>
      <w:r w:rsidR="003D4D4F">
        <w:rPr>
          <w:b/>
        </w:rPr>
        <w:t xml:space="preserve"> </w:t>
      </w:r>
      <w:r w:rsidRPr="00224FE7">
        <w:t xml:space="preserve">người sử dụng là 5 giây (s); </w:t>
      </w:r>
    </w:p>
    <w:p w14:paraId="41BBBA7F" w14:textId="77777777" w:rsidR="00224FE7" w:rsidRDefault="00224FE7" w:rsidP="003D4D4F">
      <w:pPr>
        <w:rPr>
          <w:b/>
        </w:rPr>
      </w:pPr>
      <w:r w:rsidRPr="00224FE7">
        <w:t xml:space="preserve">- Thời gian cho phép để hiển thị đầy đủ trang thông tin là 10 (s); </w:t>
      </w:r>
    </w:p>
    <w:p w14:paraId="293DAE04" w14:textId="77777777" w:rsidR="00224FE7" w:rsidRDefault="00224FE7" w:rsidP="003D4D4F">
      <w:pPr>
        <w:rPr>
          <w:b/>
        </w:rPr>
      </w:pPr>
      <w:r w:rsidRPr="00224FE7">
        <w:t xml:space="preserve">- Thời gian cho phép để gửi kết quả tìm kiếm thông tin là 10-15 (s). </w:t>
      </w:r>
    </w:p>
    <w:p w14:paraId="7DCA3162" w14:textId="77777777" w:rsidR="00200613" w:rsidRPr="00200613" w:rsidRDefault="00200613" w:rsidP="00200613">
      <w:pPr>
        <w:jc w:val="center"/>
        <w:rPr>
          <w:rFonts w:cs="Times New Roman"/>
          <w:sz w:val="24"/>
          <w:szCs w:val="24"/>
        </w:rPr>
      </w:pPr>
    </w:p>
    <w:sectPr w:rsidR="00200613" w:rsidRPr="00200613" w:rsidSect="00200613">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6DFF43" w14:textId="77777777" w:rsidR="001E5B3A" w:rsidRDefault="001E5B3A" w:rsidP="00200613">
      <w:pPr>
        <w:spacing w:after="0" w:line="240" w:lineRule="auto"/>
      </w:pPr>
      <w:r>
        <w:separator/>
      </w:r>
    </w:p>
  </w:endnote>
  <w:endnote w:type="continuationSeparator" w:id="0">
    <w:p w14:paraId="0A02A23C" w14:textId="77777777" w:rsidR="001E5B3A" w:rsidRDefault="001E5B3A"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D56920" w14:textId="77777777" w:rsidR="001E5B3A" w:rsidRDefault="001E5B3A" w:rsidP="00200613">
      <w:pPr>
        <w:spacing w:after="0" w:line="240" w:lineRule="auto"/>
      </w:pPr>
      <w:r>
        <w:separator/>
      </w:r>
    </w:p>
  </w:footnote>
  <w:footnote w:type="continuationSeparator" w:id="0">
    <w:p w14:paraId="2488A012" w14:textId="77777777" w:rsidR="001E5B3A" w:rsidRDefault="001E5B3A" w:rsidP="002006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94183"/>
    <w:multiLevelType w:val="multilevel"/>
    <w:tmpl w:val="1280F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194A07"/>
    <w:multiLevelType w:val="multilevel"/>
    <w:tmpl w:val="58229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512133"/>
    <w:multiLevelType w:val="multilevel"/>
    <w:tmpl w:val="CADE2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9E63E5"/>
    <w:multiLevelType w:val="multilevel"/>
    <w:tmpl w:val="22661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B16DF3"/>
    <w:multiLevelType w:val="multilevel"/>
    <w:tmpl w:val="96969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30111E"/>
    <w:multiLevelType w:val="multilevel"/>
    <w:tmpl w:val="AE4E7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B84419"/>
    <w:multiLevelType w:val="multilevel"/>
    <w:tmpl w:val="CFA44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613E9D"/>
    <w:multiLevelType w:val="multilevel"/>
    <w:tmpl w:val="808E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747715"/>
    <w:multiLevelType w:val="multilevel"/>
    <w:tmpl w:val="880CD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773E06"/>
    <w:multiLevelType w:val="multilevel"/>
    <w:tmpl w:val="57782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5F5BD3"/>
    <w:multiLevelType w:val="multilevel"/>
    <w:tmpl w:val="024C8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18D269C7"/>
    <w:multiLevelType w:val="multilevel"/>
    <w:tmpl w:val="A5BCA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584D91"/>
    <w:multiLevelType w:val="multilevel"/>
    <w:tmpl w:val="F0580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D317FD"/>
    <w:multiLevelType w:val="multilevel"/>
    <w:tmpl w:val="FA563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C494DA6"/>
    <w:multiLevelType w:val="multilevel"/>
    <w:tmpl w:val="4E8E33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A11D96"/>
    <w:multiLevelType w:val="multilevel"/>
    <w:tmpl w:val="6672AD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05464FC"/>
    <w:multiLevelType w:val="multilevel"/>
    <w:tmpl w:val="DDE65E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18524FE"/>
    <w:multiLevelType w:val="multilevel"/>
    <w:tmpl w:val="B27E0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5D51121"/>
    <w:multiLevelType w:val="multilevel"/>
    <w:tmpl w:val="A7EA26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7E1F97"/>
    <w:multiLevelType w:val="multilevel"/>
    <w:tmpl w:val="4E545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727AAD"/>
    <w:multiLevelType w:val="multilevel"/>
    <w:tmpl w:val="CFA44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95566E"/>
    <w:multiLevelType w:val="multilevel"/>
    <w:tmpl w:val="14DED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9A06DC0"/>
    <w:multiLevelType w:val="multilevel"/>
    <w:tmpl w:val="7BB0A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2A6023"/>
    <w:multiLevelType w:val="multilevel"/>
    <w:tmpl w:val="F3F6C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EDB0E42"/>
    <w:multiLevelType w:val="hybridMultilevel"/>
    <w:tmpl w:val="6604166E"/>
    <w:lvl w:ilvl="0" w:tplc="87205D3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DF025F"/>
    <w:multiLevelType w:val="multilevel"/>
    <w:tmpl w:val="46AA4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EC58FB"/>
    <w:multiLevelType w:val="multilevel"/>
    <w:tmpl w:val="DDD26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52C7866"/>
    <w:multiLevelType w:val="multilevel"/>
    <w:tmpl w:val="61821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4D0E53"/>
    <w:multiLevelType w:val="multilevel"/>
    <w:tmpl w:val="6CBA8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3E454E"/>
    <w:multiLevelType w:val="multilevel"/>
    <w:tmpl w:val="2EE2E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CB2C29"/>
    <w:multiLevelType w:val="multilevel"/>
    <w:tmpl w:val="CF9E6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A5142BA"/>
    <w:multiLevelType w:val="multilevel"/>
    <w:tmpl w:val="3968A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A5B37E9"/>
    <w:multiLevelType w:val="multilevel"/>
    <w:tmpl w:val="30AC98C6"/>
    <w:lvl w:ilvl="0">
      <w:start w:val="1"/>
      <w:numFmt w:val="decimal"/>
      <w:pStyle w:val="Heading1"/>
      <w:lvlText w:val="CHƯƠNG %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6"/>
        <w:szCs w:val="26"/>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4B007D6A"/>
    <w:multiLevelType w:val="multilevel"/>
    <w:tmpl w:val="2A36C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D6C5F26"/>
    <w:multiLevelType w:val="multilevel"/>
    <w:tmpl w:val="034A9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3D6B5D"/>
    <w:multiLevelType w:val="multilevel"/>
    <w:tmpl w:val="435ED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30F3C23"/>
    <w:multiLevelType w:val="multilevel"/>
    <w:tmpl w:val="9140B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54918A4"/>
    <w:multiLevelType w:val="multilevel"/>
    <w:tmpl w:val="F19ED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6BD59B4"/>
    <w:multiLevelType w:val="multilevel"/>
    <w:tmpl w:val="CFA44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A64C6A"/>
    <w:multiLevelType w:val="multilevel"/>
    <w:tmpl w:val="70A63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7B805CC"/>
    <w:multiLevelType w:val="multilevel"/>
    <w:tmpl w:val="16CE5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ABF1E2B"/>
    <w:multiLevelType w:val="multilevel"/>
    <w:tmpl w:val="0CB28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D862BF3"/>
    <w:multiLevelType w:val="multilevel"/>
    <w:tmpl w:val="8B2A4F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04C1C00"/>
    <w:multiLevelType w:val="multilevel"/>
    <w:tmpl w:val="A1FA7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6905DB7"/>
    <w:multiLevelType w:val="multilevel"/>
    <w:tmpl w:val="E0047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9746276"/>
    <w:multiLevelType w:val="multilevel"/>
    <w:tmpl w:val="1C124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B447077"/>
    <w:multiLevelType w:val="multilevel"/>
    <w:tmpl w:val="98961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C3B5823"/>
    <w:multiLevelType w:val="multilevel"/>
    <w:tmpl w:val="DAB4B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EA3391A"/>
    <w:multiLevelType w:val="multilevel"/>
    <w:tmpl w:val="BFE66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2D22EE8"/>
    <w:multiLevelType w:val="multilevel"/>
    <w:tmpl w:val="CFA44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5A464DE"/>
    <w:multiLevelType w:val="multilevel"/>
    <w:tmpl w:val="A57E7C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5FE525D"/>
    <w:multiLevelType w:val="multilevel"/>
    <w:tmpl w:val="DF80D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7C757D6"/>
    <w:multiLevelType w:val="multilevel"/>
    <w:tmpl w:val="CFA44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A196563"/>
    <w:multiLevelType w:val="multilevel"/>
    <w:tmpl w:val="9F622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C6B5DF6"/>
    <w:multiLevelType w:val="multilevel"/>
    <w:tmpl w:val="D2488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D1849BD"/>
    <w:multiLevelType w:val="multilevel"/>
    <w:tmpl w:val="3E220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3"/>
  </w:num>
  <w:num w:numId="2">
    <w:abstractNumId w:val="7"/>
  </w:num>
  <w:num w:numId="3">
    <w:abstractNumId w:val="41"/>
  </w:num>
  <w:num w:numId="4">
    <w:abstractNumId w:val="49"/>
  </w:num>
  <w:num w:numId="5">
    <w:abstractNumId w:val="42"/>
  </w:num>
  <w:num w:numId="6">
    <w:abstractNumId w:val="23"/>
  </w:num>
  <w:num w:numId="7">
    <w:abstractNumId w:val="3"/>
  </w:num>
  <w:num w:numId="8">
    <w:abstractNumId w:val="10"/>
  </w:num>
  <w:num w:numId="9">
    <w:abstractNumId w:val="56"/>
  </w:num>
  <w:num w:numId="10">
    <w:abstractNumId w:val="19"/>
  </w:num>
  <w:num w:numId="11">
    <w:abstractNumId w:val="35"/>
  </w:num>
  <w:num w:numId="12">
    <w:abstractNumId w:val="32"/>
  </w:num>
  <w:num w:numId="13">
    <w:abstractNumId w:val="16"/>
  </w:num>
  <w:num w:numId="14">
    <w:abstractNumId w:val="43"/>
  </w:num>
  <w:num w:numId="15">
    <w:abstractNumId w:val="48"/>
  </w:num>
  <w:num w:numId="16">
    <w:abstractNumId w:val="29"/>
  </w:num>
  <w:num w:numId="17">
    <w:abstractNumId w:val="47"/>
  </w:num>
  <w:num w:numId="18">
    <w:abstractNumId w:val="1"/>
  </w:num>
  <w:num w:numId="19">
    <w:abstractNumId w:val="27"/>
  </w:num>
  <w:num w:numId="20">
    <w:abstractNumId w:val="18"/>
  </w:num>
  <w:num w:numId="21">
    <w:abstractNumId w:val="51"/>
  </w:num>
  <w:num w:numId="22">
    <w:abstractNumId w:val="45"/>
  </w:num>
  <w:num w:numId="23">
    <w:abstractNumId w:val="12"/>
  </w:num>
  <w:num w:numId="24">
    <w:abstractNumId w:val="37"/>
  </w:num>
  <w:num w:numId="25">
    <w:abstractNumId w:val="22"/>
  </w:num>
  <w:num w:numId="26">
    <w:abstractNumId w:val="5"/>
  </w:num>
  <w:num w:numId="27">
    <w:abstractNumId w:val="13"/>
  </w:num>
  <w:num w:numId="28">
    <w:abstractNumId w:val="54"/>
  </w:num>
  <w:num w:numId="29">
    <w:abstractNumId w:val="40"/>
  </w:num>
  <w:num w:numId="30">
    <w:abstractNumId w:val="46"/>
  </w:num>
  <w:num w:numId="31">
    <w:abstractNumId w:val="15"/>
  </w:num>
  <w:num w:numId="32">
    <w:abstractNumId w:val="28"/>
  </w:num>
  <w:num w:numId="33">
    <w:abstractNumId w:val="9"/>
  </w:num>
  <w:num w:numId="34">
    <w:abstractNumId w:val="0"/>
  </w:num>
  <w:num w:numId="35">
    <w:abstractNumId w:val="31"/>
  </w:num>
  <w:num w:numId="36">
    <w:abstractNumId w:val="4"/>
  </w:num>
  <w:num w:numId="37">
    <w:abstractNumId w:val="44"/>
  </w:num>
  <w:num w:numId="38">
    <w:abstractNumId w:val="24"/>
  </w:num>
  <w:num w:numId="39">
    <w:abstractNumId w:val="20"/>
  </w:num>
  <w:num w:numId="40">
    <w:abstractNumId w:val="17"/>
  </w:num>
  <w:num w:numId="41">
    <w:abstractNumId w:val="55"/>
  </w:num>
  <w:num w:numId="42">
    <w:abstractNumId w:val="52"/>
  </w:num>
  <w:num w:numId="43">
    <w:abstractNumId w:val="2"/>
  </w:num>
  <w:num w:numId="44">
    <w:abstractNumId w:val="34"/>
  </w:num>
  <w:num w:numId="45">
    <w:abstractNumId w:val="30"/>
  </w:num>
  <w:num w:numId="46">
    <w:abstractNumId w:val="14"/>
  </w:num>
  <w:num w:numId="47">
    <w:abstractNumId w:val="53"/>
  </w:num>
  <w:num w:numId="48">
    <w:abstractNumId w:val="21"/>
  </w:num>
  <w:num w:numId="49">
    <w:abstractNumId w:val="39"/>
  </w:num>
  <w:num w:numId="50">
    <w:abstractNumId w:val="6"/>
  </w:num>
  <w:num w:numId="51">
    <w:abstractNumId w:val="26"/>
  </w:num>
  <w:num w:numId="52">
    <w:abstractNumId w:val="38"/>
  </w:num>
  <w:num w:numId="53">
    <w:abstractNumId w:val="50"/>
  </w:num>
  <w:num w:numId="54">
    <w:abstractNumId w:val="36"/>
  </w:num>
  <w:num w:numId="55">
    <w:abstractNumId w:val="8"/>
  </w:num>
  <w:num w:numId="56">
    <w:abstractNumId w:val="11"/>
  </w:num>
  <w:num w:numId="57">
    <w:abstractNumId w:val="2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B09C6"/>
    <w:rsid w:val="000F1C80"/>
    <w:rsid w:val="001E5B3A"/>
    <w:rsid w:val="00200613"/>
    <w:rsid w:val="0021174C"/>
    <w:rsid w:val="00211984"/>
    <w:rsid w:val="00224FE7"/>
    <w:rsid w:val="002472C7"/>
    <w:rsid w:val="00347460"/>
    <w:rsid w:val="00365520"/>
    <w:rsid w:val="00383B57"/>
    <w:rsid w:val="003D4D4F"/>
    <w:rsid w:val="00542645"/>
    <w:rsid w:val="00575A6C"/>
    <w:rsid w:val="005821F7"/>
    <w:rsid w:val="005B6FB1"/>
    <w:rsid w:val="00613570"/>
    <w:rsid w:val="00646822"/>
    <w:rsid w:val="0065783F"/>
    <w:rsid w:val="00693E49"/>
    <w:rsid w:val="006C4D85"/>
    <w:rsid w:val="00700A47"/>
    <w:rsid w:val="00710350"/>
    <w:rsid w:val="007359EB"/>
    <w:rsid w:val="0076182D"/>
    <w:rsid w:val="00770322"/>
    <w:rsid w:val="007A73BF"/>
    <w:rsid w:val="00863583"/>
    <w:rsid w:val="008703E7"/>
    <w:rsid w:val="008C6A33"/>
    <w:rsid w:val="008F5FD4"/>
    <w:rsid w:val="00936B76"/>
    <w:rsid w:val="00936DD8"/>
    <w:rsid w:val="0094618D"/>
    <w:rsid w:val="00950D67"/>
    <w:rsid w:val="00A57CCB"/>
    <w:rsid w:val="00A83831"/>
    <w:rsid w:val="00B53CAB"/>
    <w:rsid w:val="00BE162C"/>
    <w:rsid w:val="00C2329D"/>
    <w:rsid w:val="00C40889"/>
    <w:rsid w:val="00CE0048"/>
    <w:rsid w:val="00D20013"/>
    <w:rsid w:val="00D22DFC"/>
    <w:rsid w:val="00E50699"/>
    <w:rsid w:val="00EB5E6B"/>
    <w:rsid w:val="00EC049B"/>
    <w:rsid w:val="00F275FE"/>
    <w:rsid w:val="00F61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613"/>
    <w:pPr>
      <w:jc w:val="both"/>
    </w:pPr>
    <w:rPr>
      <w:rFonts w:ascii="Times New Roman" w:hAnsi="Times New Roman"/>
      <w:sz w:val="26"/>
    </w:rPr>
  </w:style>
  <w:style w:type="paragraph" w:styleId="Heading1">
    <w:name w:val="heading 1"/>
    <w:basedOn w:val="Normal"/>
    <w:next w:val="Normal"/>
    <w:link w:val="Heading1Char"/>
    <w:uiPriority w:val="9"/>
    <w:qFormat/>
    <w:rsid w:val="00200613"/>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383B57"/>
    <w:pPr>
      <w:keepNext/>
      <w:keepLines/>
      <w:numPr>
        <w:ilvl w:val="2"/>
        <w:numId w:val="1"/>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200613"/>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200613"/>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383B57"/>
    <w:rPr>
      <w:rFonts w:ascii="Times New Roman" w:eastAsiaTheme="majorEastAsia" w:hAnsi="Times New Roman" w:cstheme="majorBidi"/>
      <w:sz w:val="26"/>
      <w:szCs w:val="24"/>
    </w:rPr>
  </w:style>
  <w:style w:type="character" w:customStyle="1" w:styleId="Heading4Char">
    <w:name w:val="Heading 4 Char"/>
    <w:basedOn w:val="DefaultParagraphFont"/>
    <w:link w:val="Heading4"/>
    <w:uiPriority w:val="9"/>
    <w:semiHidden/>
    <w:rsid w:val="00200613"/>
    <w:rPr>
      <w:rFonts w:asciiTheme="majorHAnsi" w:eastAsiaTheme="majorEastAsia" w:hAnsiTheme="majorHAnsi" w:cstheme="majorBidi"/>
      <w:i/>
      <w:iCs/>
      <w:color w:val="2F5496" w:themeColor="accent1" w:themeShade="BF"/>
      <w:sz w:val="26"/>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sz w:val="26"/>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sz w:val="26"/>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sz w:val="26"/>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paragraph" w:styleId="NormalWeb">
    <w:name w:val="Normal (Web)"/>
    <w:basedOn w:val="Normal"/>
    <w:uiPriority w:val="99"/>
    <w:unhideWhenUsed/>
    <w:rsid w:val="00347460"/>
    <w:pPr>
      <w:spacing w:before="100" w:beforeAutospacing="1" w:after="100" w:afterAutospacing="1" w:line="240" w:lineRule="auto"/>
      <w:jc w:val="left"/>
    </w:pPr>
    <w:rPr>
      <w:rFonts w:eastAsia="Times New Roman" w:cs="Times New Roman"/>
      <w:sz w:val="24"/>
      <w:szCs w:val="24"/>
    </w:rPr>
  </w:style>
  <w:style w:type="paragraph" w:styleId="ListParagraph">
    <w:name w:val="List Paragraph"/>
    <w:basedOn w:val="Normal"/>
    <w:uiPriority w:val="34"/>
    <w:qFormat/>
    <w:rsid w:val="00F61C3B"/>
    <w:pPr>
      <w:ind w:left="720"/>
      <w:contextualSpacing/>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11876">
      <w:bodyDiv w:val="1"/>
      <w:marLeft w:val="0"/>
      <w:marRight w:val="0"/>
      <w:marTop w:val="0"/>
      <w:marBottom w:val="0"/>
      <w:divBdr>
        <w:top w:val="none" w:sz="0" w:space="0" w:color="auto"/>
        <w:left w:val="none" w:sz="0" w:space="0" w:color="auto"/>
        <w:bottom w:val="none" w:sz="0" w:space="0" w:color="auto"/>
        <w:right w:val="none" w:sz="0" w:space="0" w:color="auto"/>
      </w:divBdr>
    </w:div>
    <w:div w:id="111294426">
      <w:bodyDiv w:val="1"/>
      <w:marLeft w:val="0"/>
      <w:marRight w:val="0"/>
      <w:marTop w:val="0"/>
      <w:marBottom w:val="0"/>
      <w:divBdr>
        <w:top w:val="none" w:sz="0" w:space="0" w:color="auto"/>
        <w:left w:val="none" w:sz="0" w:space="0" w:color="auto"/>
        <w:bottom w:val="none" w:sz="0" w:space="0" w:color="auto"/>
        <w:right w:val="none" w:sz="0" w:space="0" w:color="auto"/>
      </w:divBdr>
    </w:div>
    <w:div w:id="179201035">
      <w:bodyDiv w:val="1"/>
      <w:marLeft w:val="0"/>
      <w:marRight w:val="0"/>
      <w:marTop w:val="0"/>
      <w:marBottom w:val="0"/>
      <w:divBdr>
        <w:top w:val="none" w:sz="0" w:space="0" w:color="auto"/>
        <w:left w:val="none" w:sz="0" w:space="0" w:color="auto"/>
        <w:bottom w:val="none" w:sz="0" w:space="0" w:color="auto"/>
        <w:right w:val="none" w:sz="0" w:space="0" w:color="auto"/>
      </w:divBdr>
      <w:divsChild>
        <w:div w:id="2137218395">
          <w:marLeft w:val="-15"/>
          <w:marRight w:val="0"/>
          <w:marTop w:val="0"/>
          <w:marBottom w:val="0"/>
          <w:divBdr>
            <w:top w:val="none" w:sz="0" w:space="0" w:color="auto"/>
            <w:left w:val="none" w:sz="0" w:space="0" w:color="auto"/>
            <w:bottom w:val="none" w:sz="0" w:space="0" w:color="auto"/>
            <w:right w:val="none" w:sz="0" w:space="0" w:color="auto"/>
          </w:divBdr>
        </w:div>
      </w:divsChild>
    </w:div>
    <w:div w:id="201330058">
      <w:bodyDiv w:val="1"/>
      <w:marLeft w:val="0"/>
      <w:marRight w:val="0"/>
      <w:marTop w:val="0"/>
      <w:marBottom w:val="0"/>
      <w:divBdr>
        <w:top w:val="none" w:sz="0" w:space="0" w:color="auto"/>
        <w:left w:val="none" w:sz="0" w:space="0" w:color="auto"/>
        <w:bottom w:val="none" w:sz="0" w:space="0" w:color="auto"/>
        <w:right w:val="none" w:sz="0" w:space="0" w:color="auto"/>
      </w:divBdr>
    </w:div>
    <w:div w:id="202134539">
      <w:bodyDiv w:val="1"/>
      <w:marLeft w:val="0"/>
      <w:marRight w:val="0"/>
      <w:marTop w:val="0"/>
      <w:marBottom w:val="0"/>
      <w:divBdr>
        <w:top w:val="none" w:sz="0" w:space="0" w:color="auto"/>
        <w:left w:val="none" w:sz="0" w:space="0" w:color="auto"/>
        <w:bottom w:val="none" w:sz="0" w:space="0" w:color="auto"/>
        <w:right w:val="none" w:sz="0" w:space="0" w:color="auto"/>
      </w:divBdr>
    </w:div>
    <w:div w:id="310331028">
      <w:bodyDiv w:val="1"/>
      <w:marLeft w:val="0"/>
      <w:marRight w:val="0"/>
      <w:marTop w:val="0"/>
      <w:marBottom w:val="0"/>
      <w:divBdr>
        <w:top w:val="none" w:sz="0" w:space="0" w:color="auto"/>
        <w:left w:val="none" w:sz="0" w:space="0" w:color="auto"/>
        <w:bottom w:val="none" w:sz="0" w:space="0" w:color="auto"/>
        <w:right w:val="none" w:sz="0" w:space="0" w:color="auto"/>
      </w:divBdr>
    </w:div>
    <w:div w:id="423378489">
      <w:bodyDiv w:val="1"/>
      <w:marLeft w:val="0"/>
      <w:marRight w:val="0"/>
      <w:marTop w:val="0"/>
      <w:marBottom w:val="0"/>
      <w:divBdr>
        <w:top w:val="none" w:sz="0" w:space="0" w:color="auto"/>
        <w:left w:val="none" w:sz="0" w:space="0" w:color="auto"/>
        <w:bottom w:val="none" w:sz="0" w:space="0" w:color="auto"/>
        <w:right w:val="none" w:sz="0" w:space="0" w:color="auto"/>
      </w:divBdr>
    </w:div>
    <w:div w:id="600263924">
      <w:bodyDiv w:val="1"/>
      <w:marLeft w:val="0"/>
      <w:marRight w:val="0"/>
      <w:marTop w:val="0"/>
      <w:marBottom w:val="0"/>
      <w:divBdr>
        <w:top w:val="none" w:sz="0" w:space="0" w:color="auto"/>
        <w:left w:val="none" w:sz="0" w:space="0" w:color="auto"/>
        <w:bottom w:val="none" w:sz="0" w:space="0" w:color="auto"/>
        <w:right w:val="none" w:sz="0" w:space="0" w:color="auto"/>
      </w:divBdr>
    </w:div>
    <w:div w:id="726418120">
      <w:bodyDiv w:val="1"/>
      <w:marLeft w:val="0"/>
      <w:marRight w:val="0"/>
      <w:marTop w:val="0"/>
      <w:marBottom w:val="0"/>
      <w:divBdr>
        <w:top w:val="none" w:sz="0" w:space="0" w:color="auto"/>
        <w:left w:val="none" w:sz="0" w:space="0" w:color="auto"/>
        <w:bottom w:val="none" w:sz="0" w:space="0" w:color="auto"/>
        <w:right w:val="none" w:sz="0" w:space="0" w:color="auto"/>
      </w:divBdr>
    </w:div>
    <w:div w:id="860508602">
      <w:bodyDiv w:val="1"/>
      <w:marLeft w:val="0"/>
      <w:marRight w:val="0"/>
      <w:marTop w:val="0"/>
      <w:marBottom w:val="0"/>
      <w:divBdr>
        <w:top w:val="none" w:sz="0" w:space="0" w:color="auto"/>
        <w:left w:val="none" w:sz="0" w:space="0" w:color="auto"/>
        <w:bottom w:val="none" w:sz="0" w:space="0" w:color="auto"/>
        <w:right w:val="none" w:sz="0" w:space="0" w:color="auto"/>
      </w:divBdr>
    </w:div>
    <w:div w:id="964236726">
      <w:bodyDiv w:val="1"/>
      <w:marLeft w:val="0"/>
      <w:marRight w:val="0"/>
      <w:marTop w:val="0"/>
      <w:marBottom w:val="0"/>
      <w:divBdr>
        <w:top w:val="none" w:sz="0" w:space="0" w:color="auto"/>
        <w:left w:val="none" w:sz="0" w:space="0" w:color="auto"/>
        <w:bottom w:val="none" w:sz="0" w:space="0" w:color="auto"/>
        <w:right w:val="none" w:sz="0" w:space="0" w:color="auto"/>
      </w:divBdr>
    </w:div>
    <w:div w:id="1180199764">
      <w:bodyDiv w:val="1"/>
      <w:marLeft w:val="0"/>
      <w:marRight w:val="0"/>
      <w:marTop w:val="0"/>
      <w:marBottom w:val="0"/>
      <w:divBdr>
        <w:top w:val="none" w:sz="0" w:space="0" w:color="auto"/>
        <w:left w:val="none" w:sz="0" w:space="0" w:color="auto"/>
        <w:bottom w:val="none" w:sz="0" w:space="0" w:color="auto"/>
        <w:right w:val="none" w:sz="0" w:space="0" w:color="auto"/>
      </w:divBdr>
    </w:div>
    <w:div w:id="1187015754">
      <w:bodyDiv w:val="1"/>
      <w:marLeft w:val="0"/>
      <w:marRight w:val="0"/>
      <w:marTop w:val="0"/>
      <w:marBottom w:val="0"/>
      <w:divBdr>
        <w:top w:val="none" w:sz="0" w:space="0" w:color="auto"/>
        <w:left w:val="none" w:sz="0" w:space="0" w:color="auto"/>
        <w:bottom w:val="none" w:sz="0" w:space="0" w:color="auto"/>
        <w:right w:val="none" w:sz="0" w:space="0" w:color="auto"/>
      </w:divBdr>
    </w:div>
    <w:div w:id="1369716231">
      <w:bodyDiv w:val="1"/>
      <w:marLeft w:val="0"/>
      <w:marRight w:val="0"/>
      <w:marTop w:val="0"/>
      <w:marBottom w:val="0"/>
      <w:divBdr>
        <w:top w:val="none" w:sz="0" w:space="0" w:color="auto"/>
        <w:left w:val="none" w:sz="0" w:space="0" w:color="auto"/>
        <w:bottom w:val="none" w:sz="0" w:space="0" w:color="auto"/>
        <w:right w:val="none" w:sz="0" w:space="0" w:color="auto"/>
      </w:divBdr>
    </w:div>
    <w:div w:id="1386102957">
      <w:bodyDiv w:val="1"/>
      <w:marLeft w:val="0"/>
      <w:marRight w:val="0"/>
      <w:marTop w:val="0"/>
      <w:marBottom w:val="0"/>
      <w:divBdr>
        <w:top w:val="none" w:sz="0" w:space="0" w:color="auto"/>
        <w:left w:val="none" w:sz="0" w:space="0" w:color="auto"/>
        <w:bottom w:val="none" w:sz="0" w:space="0" w:color="auto"/>
        <w:right w:val="none" w:sz="0" w:space="0" w:color="auto"/>
      </w:divBdr>
      <w:divsChild>
        <w:div w:id="1853567135">
          <w:marLeft w:val="85"/>
          <w:marRight w:val="0"/>
          <w:marTop w:val="0"/>
          <w:marBottom w:val="0"/>
          <w:divBdr>
            <w:top w:val="none" w:sz="0" w:space="0" w:color="auto"/>
            <w:left w:val="none" w:sz="0" w:space="0" w:color="auto"/>
            <w:bottom w:val="none" w:sz="0" w:space="0" w:color="auto"/>
            <w:right w:val="none" w:sz="0" w:space="0" w:color="auto"/>
          </w:divBdr>
        </w:div>
      </w:divsChild>
    </w:div>
    <w:div w:id="1402365241">
      <w:bodyDiv w:val="1"/>
      <w:marLeft w:val="0"/>
      <w:marRight w:val="0"/>
      <w:marTop w:val="0"/>
      <w:marBottom w:val="0"/>
      <w:divBdr>
        <w:top w:val="none" w:sz="0" w:space="0" w:color="auto"/>
        <w:left w:val="none" w:sz="0" w:space="0" w:color="auto"/>
        <w:bottom w:val="none" w:sz="0" w:space="0" w:color="auto"/>
        <w:right w:val="none" w:sz="0" w:space="0" w:color="auto"/>
      </w:divBdr>
    </w:div>
    <w:div w:id="1737584413">
      <w:bodyDiv w:val="1"/>
      <w:marLeft w:val="0"/>
      <w:marRight w:val="0"/>
      <w:marTop w:val="0"/>
      <w:marBottom w:val="0"/>
      <w:divBdr>
        <w:top w:val="none" w:sz="0" w:space="0" w:color="auto"/>
        <w:left w:val="none" w:sz="0" w:space="0" w:color="auto"/>
        <w:bottom w:val="none" w:sz="0" w:space="0" w:color="auto"/>
        <w:right w:val="none" w:sz="0" w:space="0" w:color="auto"/>
      </w:divBdr>
      <w:divsChild>
        <w:div w:id="437066573">
          <w:marLeft w:val="-15"/>
          <w:marRight w:val="0"/>
          <w:marTop w:val="0"/>
          <w:marBottom w:val="0"/>
          <w:divBdr>
            <w:top w:val="none" w:sz="0" w:space="0" w:color="auto"/>
            <w:left w:val="none" w:sz="0" w:space="0" w:color="auto"/>
            <w:bottom w:val="none" w:sz="0" w:space="0" w:color="auto"/>
            <w:right w:val="none" w:sz="0" w:space="0" w:color="auto"/>
          </w:divBdr>
        </w:div>
      </w:divsChild>
    </w:div>
    <w:div w:id="1785803274">
      <w:bodyDiv w:val="1"/>
      <w:marLeft w:val="0"/>
      <w:marRight w:val="0"/>
      <w:marTop w:val="0"/>
      <w:marBottom w:val="0"/>
      <w:divBdr>
        <w:top w:val="none" w:sz="0" w:space="0" w:color="auto"/>
        <w:left w:val="none" w:sz="0" w:space="0" w:color="auto"/>
        <w:bottom w:val="none" w:sz="0" w:space="0" w:color="auto"/>
        <w:right w:val="none" w:sz="0" w:space="0" w:color="auto"/>
      </w:divBdr>
      <w:divsChild>
        <w:div w:id="138814079">
          <w:marLeft w:val="85"/>
          <w:marRight w:val="0"/>
          <w:marTop w:val="0"/>
          <w:marBottom w:val="0"/>
          <w:divBdr>
            <w:top w:val="none" w:sz="0" w:space="0" w:color="auto"/>
            <w:left w:val="none" w:sz="0" w:space="0" w:color="auto"/>
            <w:bottom w:val="none" w:sz="0" w:space="0" w:color="auto"/>
            <w:right w:val="none" w:sz="0" w:space="0" w:color="auto"/>
          </w:divBdr>
        </w:div>
      </w:divsChild>
    </w:div>
    <w:div w:id="1821994662">
      <w:bodyDiv w:val="1"/>
      <w:marLeft w:val="0"/>
      <w:marRight w:val="0"/>
      <w:marTop w:val="0"/>
      <w:marBottom w:val="0"/>
      <w:divBdr>
        <w:top w:val="none" w:sz="0" w:space="0" w:color="auto"/>
        <w:left w:val="none" w:sz="0" w:space="0" w:color="auto"/>
        <w:bottom w:val="none" w:sz="0" w:space="0" w:color="auto"/>
        <w:right w:val="none" w:sz="0" w:space="0" w:color="auto"/>
      </w:divBdr>
      <w:divsChild>
        <w:div w:id="1062676821">
          <w:marLeft w:val="-15"/>
          <w:marRight w:val="0"/>
          <w:marTop w:val="0"/>
          <w:marBottom w:val="0"/>
          <w:divBdr>
            <w:top w:val="none" w:sz="0" w:space="0" w:color="auto"/>
            <w:left w:val="none" w:sz="0" w:space="0" w:color="auto"/>
            <w:bottom w:val="none" w:sz="0" w:space="0" w:color="auto"/>
            <w:right w:val="none" w:sz="0" w:space="0" w:color="auto"/>
          </w:divBdr>
        </w:div>
        <w:div w:id="1843809538">
          <w:marLeft w:val="-15"/>
          <w:marRight w:val="0"/>
          <w:marTop w:val="0"/>
          <w:marBottom w:val="0"/>
          <w:divBdr>
            <w:top w:val="none" w:sz="0" w:space="0" w:color="auto"/>
            <w:left w:val="none" w:sz="0" w:space="0" w:color="auto"/>
            <w:bottom w:val="none" w:sz="0" w:space="0" w:color="auto"/>
            <w:right w:val="none" w:sz="0" w:space="0" w:color="auto"/>
          </w:divBdr>
        </w:div>
      </w:divsChild>
    </w:div>
    <w:div w:id="1897626237">
      <w:bodyDiv w:val="1"/>
      <w:marLeft w:val="0"/>
      <w:marRight w:val="0"/>
      <w:marTop w:val="0"/>
      <w:marBottom w:val="0"/>
      <w:divBdr>
        <w:top w:val="none" w:sz="0" w:space="0" w:color="auto"/>
        <w:left w:val="none" w:sz="0" w:space="0" w:color="auto"/>
        <w:bottom w:val="none" w:sz="0" w:space="0" w:color="auto"/>
        <w:right w:val="none" w:sz="0" w:space="0" w:color="auto"/>
      </w:divBdr>
    </w:div>
    <w:div w:id="1907253252">
      <w:bodyDiv w:val="1"/>
      <w:marLeft w:val="0"/>
      <w:marRight w:val="0"/>
      <w:marTop w:val="0"/>
      <w:marBottom w:val="0"/>
      <w:divBdr>
        <w:top w:val="none" w:sz="0" w:space="0" w:color="auto"/>
        <w:left w:val="none" w:sz="0" w:space="0" w:color="auto"/>
        <w:bottom w:val="none" w:sz="0" w:space="0" w:color="auto"/>
        <w:right w:val="none" w:sz="0" w:space="0" w:color="auto"/>
      </w:divBdr>
      <w:divsChild>
        <w:div w:id="703023709">
          <w:marLeft w:val="85"/>
          <w:marRight w:val="0"/>
          <w:marTop w:val="0"/>
          <w:marBottom w:val="0"/>
          <w:divBdr>
            <w:top w:val="none" w:sz="0" w:space="0" w:color="auto"/>
            <w:left w:val="none" w:sz="0" w:space="0" w:color="auto"/>
            <w:bottom w:val="none" w:sz="0" w:space="0" w:color="auto"/>
            <w:right w:val="none" w:sz="0" w:space="0" w:color="auto"/>
          </w:divBdr>
        </w:div>
      </w:divsChild>
    </w:div>
    <w:div w:id="1911621717">
      <w:bodyDiv w:val="1"/>
      <w:marLeft w:val="0"/>
      <w:marRight w:val="0"/>
      <w:marTop w:val="0"/>
      <w:marBottom w:val="0"/>
      <w:divBdr>
        <w:top w:val="none" w:sz="0" w:space="0" w:color="auto"/>
        <w:left w:val="none" w:sz="0" w:space="0" w:color="auto"/>
        <w:bottom w:val="none" w:sz="0" w:space="0" w:color="auto"/>
        <w:right w:val="none" w:sz="0" w:space="0" w:color="auto"/>
      </w:divBdr>
      <w:divsChild>
        <w:div w:id="1956595283">
          <w:marLeft w:val="85"/>
          <w:marRight w:val="0"/>
          <w:marTop w:val="0"/>
          <w:marBottom w:val="0"/>
          <w:divBdr>
            <w:top w:val="none" w:sz="0" w:space="0" w:color="auto"/>
            <w:left w:val="none" w:sz="0" w:space="0" w:color="auto"/>
            <w:bottom w:val="none" w:sz="0" w:space="0" w:color="auto"/>
            <w:right w:val="none" w:sz="0" w:space="0" w:color="auto"/>
          </w:divBdr>
        </w:div>
      </w:divsChild>
    </w:div>
    <w:div w:id="1952080898">
      <w:bodyDiv w:val="1"/>
      <w:marLeft w:val="0"/>
      <w:marRight w:val="0"/>
      <w:marTop w:val="0"/>
      <w:marBottom w:val="0"/>
      <w:divBdr>
        <w:top w:val="none" w:sz="0" w:space="0" w:color="auto"/>
        <w:left w:val="none" w:sz="0" w:space="0" w:color="auto"/>
        <w:bottom w:val="none" w:sz="0" w:space="0" w:color="auto"/>
        <w:right w:val="none" w:sz="0" w:space="0" w:color="auto"/>
      </w:divBdr>
      <w:divsChild>
        <w:div w:id="1906447154">
          <w:marLeft w:val="85"/>
          <w:marRight w:val="0"/>
          <w:marTop w:val="0"/>
          <w:marBottom w:val="0"/>
          <w:divBdr>
            <w:top w:val="none" w:sz="0" w:space="0" w:color="auto"/>
            <w:left w:val="none" w:sz="0" w:space="0" w:color="auto"/>
            <w:bottom w:val="none" w:sz="0" w:space="0" w:color="auto"/>
            <w:right w:val="none" w:sz="0" w:space="0" w:color="auto"/>
          </w:divBdr>
        </w:div>
      </w:divsChild>
    </w:div>
    <w:div w:id="1961496542">
      <w:bodyDiv w:val="1"/>
      <w:marLeft w:val="0"/>
      <w:marRight w:val="0"/>
      <w:marTop w:val="0"/>
      <w:marBottom w:val="0"/>
      <w:divBdr>
        <w:top w:val="none" w:sz="0" w:space="0" w:color="auto"/>
        <w:left w:val="none" w:sz="0" w:space="0" w:color="auto"/>
        <w:bottom w:val="none" w:sz="0" w:space="0" w:color="auto"/>
        <w:right w:val="none" w:sz="0" w:space="0" w:color="auto"/>
      </w:divBdr>
      <w:divsChild>
        <w:div w:id="76489009">
          <w:marLeft w:val="-15"/>
          <w:marRight w:val="0"/>
          <w:marTop w:val="0"/>
          <w:marBottom w:val="0"/>
          <w:divBdr>
            <w:top w:val="none" w:sz="0" w:space="0" w:color="auto"/>
            <w:left w:val="none" w:sz="0" w:space="0" w:color="auto"/>
            <w:bottom w:val="none" w:sz="0" w:space="0" w:color="auto"/>
            <w:right w:val="none" w:sz="0" w:space="0" w:color="auto"/>
          </w:divBdr>
        </w:div>
      </w:divsChild>
    </w:div>
    <w:div w:id="2065332342">
      <w:bodyDiv w:val="1"/>
      <w:marLeft w:val="0"/>
      <w:marRight w:val="0"/>
      <w:marTop w:val="0"/>
      <w:marBottom w:val="0"/>
      <w:divBdr>
        <w:top w:val="none" w:sz="0" w:space="0" w:color="auto"/>
        <w:left w:val="none" w:sz="0" w:space="0" w:color="auto"/>
        <w:bottom w:val="none" w:sz="0" w:space="0" w:color="auto"/>
        <w:right w:val="none" w:sz="0" w:space="0" w:color="auto"/>
      </w:divBdr>
      <w:divsChild>
        <w:div w:id="1848519770">
          <w:marLeft w:val="-15"/>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TotalTime>
  <Pages>41</Pages>
  <Words>3149</Words>
  <Characters>1795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rong Khang Nguyen</cp:lastModifiedBy>
  <cp:revision>29</cp:revision>
  <dcterms:created xsi:type="dcterms:W3CDTF">2023-03-27T07:45:00Z</dcterms:created>
  <dcterms:modified xsi:type="dcterms:W3CDTF">2024-05-09T18:49:00Z</dcterms:modified>
</cp:coreProperties>
</file>